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ích</w:t>
      </w:r>
      <w:r>
        <w:t xml:space="preserve"> </w:t>
      </w:r>
      <w:r>
        <w:t xml:space="preserve">Sát</w:t>
      </w:r>
      <w:r>
        <w:t xml:space="preserve"> </w:t>
      </w:r>
      <w:r>
        <w:t xml:space="preserve">Phu</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ích-sát-phu-quân"/>
      <w:bookmarkEnd w:id="21"/>
      <w:r>
        <w:t xml:space="preserve">Thích Sát Phu Qu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7/thich-sat-phu-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đại, ngược luyến tàn tâm, tranh sủngNhân vật chính: Bốt Nhĩ Thích Đạt Kha &gt;Nhân vật phụ: Y Nhi, Đạt Khương, Thích CaiRating: 15 Nàng là công chúa Kỳ Mạc được gả cho đại vương Liên Khiết làm vương phi theo hoà ước hai nước nhưng thật sự phụ hoàng ngầm giao cho nàng trọng trách giết chết tên đại vương đó – tức người sẽ là phu quân của nàng.</w:t>
            </w:r>
            <w:r>
              <w:br w:type="textWrapping"/>
            </w:r>
          </w:p>
        </w:tc>
      </w:tr>
    </w:tbl>
    <w:p>
      <w:pPr>
        <w:pStyle w:val="Compact"/>
      </w:pPr>
      <w:r>
        <w:br w:type="textWrapping"/>
      </w:r>
      <w:r>
        <w:br w:type="textWrapping"/>
      </w:r>
      <w:r>
        <w:rPr>
          <w:i/>
        </w:rPr>
        <w:t xml:space="preserve">Đọc và tải ebook truyện tại: http://truyenclub.com/thich-sat-phu-quan</w:t>
      </w:r>
      <w:r>
        <w:br w:type="textWrapping"/>
      </w:r>
    </w:p>
    <w:p>
      <w:pPr>
        <w:pStyle w:val="BodyText"/>
      </w:pPr>
      <w:r>
        <w:br w:type="textWrapping"/>
      </w:r>
      <w:r>
        <w:br w:type="textWrapping"/>
      </w:r>
    </w:p>
    <w:p>
      <w:pPr>
        <w:pStyle w:val="Heading2"/>
      </w:pPr>
      <w:bookmarkStart w:id="23" w:name="chương-tiết-tử"/>
      <w:bookmarkEnd w:id="23"/>
      <w:r>
        <w:t xml:space="preserve">1. Chương Tiết Tử</w:t>
      </w:r>
    </w:p>
    <w:p>
      <w:pPr>
        <w:pStyle w:val="Compact"/>
      </w:pPr>
      <w:r>
        <w:br w:type="textWrapping"/>
      </w:r>
      <w:r>
        <w:br w:type="textWrapping"/>
      </w:r>
      <w:r>
        <w:t xml:space="preserve">…vũ vô kiềm toả năng lưu khách.</w:t>
      </w:r>
    </w:p>
    <w:p>
      <w:pPr>
        <w:pStyle w:val="BodyText"/>
      </w:pPr>
      <w:r>
        <w:t xml:space="preserve">Sắc bất ba đào dị nịch nhân…</w:t>
      </w:r>
    </w:p>
    <w:p>
      <w:pPr>
        <w:pStyle w:val="BodyText"/>
      </w:pPr>
      <w:r>
        <w:t xml:space="preserve">Trong tay giữ lấy thanh đoản kiếm, mắt nàng nhắm lại cảm nhận mưa đang phất phất ngoài cỗ xe ngựa đưa nàng băng qua vùng thảo nguyên đầy cỏ rộng lớn.</w:t>
      </w:r>
    </w:p>
    <w:p>
      <w:pPr>
        <w:pStyle w:val="BodyText"/>
      </w:pPr>
      <w:r>
        <w:t xml:space="preserve">Nơi đây có khí có chất, người người tinh anh, thân thể hùng dũng, mưu lược hơn người khiến cho biên giới bao năm nay luôn nhập chìm trong mối an nguy.</w:t>
      </w:r>
    </w:p>
    <w:p>
      <w:pPr>
        <w:pStyle w:val="BodyText"/>
      </w:pPr>
      <w:r>
        <w:t xml:space="preserve">Nay với trọng trách được giao, nàng cảm thấy trên vai mang theo một gánh nặng không thể tả khi xuất giá.</w:t>
      </w:r>
    </w:p>
    <w:p>
      <w:pPr>
        <w:pStyle w:val="BodyText"/>
      </w:pPr>
      <w:r>
        <w:t xml:space="preserve">Vì phụ hoàng, vì cả giang sơn Kỳ Mạc, toàn bộ dân tộc nàng đều trông chờ vào chính nàng cùng thanh đoản kiếm này kết liễu sinh mệnh tên đại vương ác bá đó.</w:t>
      </w:r>
    </w:p>
    <w:p>
      <w:pPr>
        <w:pStyle w:val="BodyText"/>
      </w:pPr>
      <w:r>
        <w:t xml:space="preserve">Nữ nhân xuất giá có một lần trong đời có ai như nàng vừa phải lấy người mình không biết mặt lại còn phải giết chết tân lang của mình theo mệnh lệnh.</w:t>
      </w:r>
    </w:p>
    <w:p>
      <w:pPr>
        <w:pStyle w:val="BodyText"/>
      </w:pPr>
      <w:r>
        <w:t xml:space="preserve">Sở Doanh lo mình không đủ sức giết chết người đó. Nếu tính toán sai, thích sát không thành sự việc sẽ hỗn loạn hơn cả bây giờ. Chính vì thế nàng đang cố kiềm chế cơn run rẩy trong lòng lại.</w:t>
      </w:r>
    </w:p>
    <w:p>
      <w:pPr>
        <w:pStyle w:val="BodyText"/>
      </w:pPr>
      <w:r>
        <w:t xml:space="preserve">Đến đoạn sông nghỉ chân, mưa phùn mùa xuân trên thảo nguyên đã qua mọi người nghỉ ngơi trước khi đi tiếp chặn cuối đến đại bình nguyên, trung tâm các bộ lạc phương bắc Liên Khiết.</w:t>
      </w:r>
    </w:p>
    <w:p>
      <w:pPr>
        <w:pStyle w:val="BodyText"/>
      </w:pPr>
      <w:r>
        <w:t xml:space="preserve">- Công chúa dùng chút nước đi ạh! - A Xuân, tì nữ thân cận của nàng dâng nước thì nàng hỏi khẽ.</w:t>
      </w:r>
    </w:p>
    <w:p>
      <w:pPr>
        <w:pStyle w:val="BodyText"/>
      </w:pPr>
      <w:r>
        <w:t xml:space="preserve">- Sắp đến nơi chưa?</w:t>
      </w:r>
    </w:p>
    <w:p>
      <w:pPr>
        <w:pStyle w:val="BodyText"/>
      </w:pPr>
      <w:r>
        <w:t xml:space="preserve">- Nô tì nghe nói vượt sông, băng thêm bình nguyên chút nữa là sẽ đến rồi công chúa!</w:t>
      </w:r>
    </w:p>
    <w:p>
      <w:pPr>
        <w:pStyle w:val="BodyText"/>
      </w:pPr>
      <w:r>
        <w:t xml:space="preserve">Sở Doanh nghe thế uống chút nước, tay vén nhẹ lụa che nhìn ra bên ngoài. Trời vừa mưa xong, không khí càng thêm tươi mát mùi cỏ non dễ chịu. Trước mắt nàng là cả vùng đất bao la xanh tận các dãy núi hùng vĩ phía xa.</w:t>
      </w:r>
    </w:p>
    <w:p>
      <w:pPr>
        <w:pStyle w:val="BodyText"/>
      </w:pPr>
      <w:r>
        <w:t xml:space="preserve">Nơi bao la rộng lớn này sẽ là nơi nàng phải ở đến kết thúc cuộc đời này sao?</w:t>
      </w:r>
    </w:p>
    <w:p>
      <w:pPr>
        <w:pStyle w:val="BodyText"/>
      </w:pPr>
      <w:r>
        <w:t xml:space="preserve">Bọn lính và tướng quân hộ giá đang ngồi nghỉ đều ngẩn ngơ nhìn công chúa. Dung nhan mỹ lệ thanh tú tựa nhật nguyệt hài hoà. Mày liễu cùng thuỷ mâu đen lấy trong vắt như tĩnh hồ ngày thu, thêm chóp mũi nhỏ nhỏ cùng chiếc môi hồng hồng mộng mộng xinh xắn. Công chúa đẹp tự nhiên không nhàm chán, nhìn mãi càng thấy cuốn hút hơn.</w:t>
      </w:r>
    </w:p>
    <w:p>
      <w:pPr>
        <w:pStyle w:val="BodyText"/>
      </w:pPr>
      <w:r>
        <w:t xml:space="preserve">Đúng như lời đồn, Thập Tam công chúa Kỳ Mạc là bậc mỹ nhân khuynh thành ai nhìn cũng đem lòng ái mộ. Nhưng nay nàng hồng nhan bạc mệnh phải vì hoà ước liên bang sang làm vương phi của đại vương Liên Khiết nổi tiếng khát máu, tàn độc làm người người tiếc nuối.</w:t>
      </w:r>
    </w:p>
    <w:p>
      <w:pPr>
        <w:pStyle w:val="BodyText"/>
      </w:pPr>
      <w:r>
        <w:t xml:space="preserve">Thấy bị nhìn, nàng xoay qua thấy vị tướng quân trẻ vẫn to gan nhìn mình nên chỉ phất màn lụa xuống, mắt lại nhìn đoản đao nhỏ trong tay. Giờ nàng có thể ngồi yên ả uống nước nhưng đến nơi không biết sẽ phải ra sao đây?</w:t>
      </w:r>
    </w:p>
    <w:p>
      <w:pPr>
        <w:pStyle w:val="BodyText"/>
      </w:pPr>
      <w:r>
        <w:t xml:space="preserve">Bỗng một mũi tên bắn xuyên găm sâu qua thành xe làm nàng cùng tì nữ hốt hoảng. Sở Doanh có chút bình tĩnh hơn ôm A Xuân nghe tiếng lính la và khua kiếm.</w:t>
      </w:r>
    </w:p>
    <w:p>
      <w:pPr>
        <w:pStyle w:val="BodyText"/>
      </w:pPr>
      <w:r>
        <w:t xml:space="preserve">Khi tấm mạn che bị chém toạt, một gã nam nhân thân hình to lớn gần hai trượng ở trần, tóc để bím phía sau, mặt râu ria xuề xoà bặm trợn. Hắn nhìn ngay nàng mặc áo lụa đỏ mà cười phá lên …</w:t>
      </w:r>
    </w:p>
    <w:p>
      <w:pPr>
        <w:pStyle w:val="BodyText"/>
      </w:pPr>
      <w:r>
        <w:t xml:space="preserve">- Haha… công chúa Kỳ Mạc đúng là không sai lời đồn đãi. Đẹp thế này thì nên làm vương phi của ta mới đúng!</w:t>
      </w:r>
    </w:p>
    <w:p>
      <w:pPr>
        <w:pStyle w:val="BodyText"/>
      </w:pPr>
      <w:r>
        <w:t xml:space="preserve">Bị níu lấy đột ngột, Sở Doanh hoảng sợ cố chống cự. A Xuân thấy vậy vội cầm bình trà còn nóng đập lên đầu gã man di đó nhưng chẳng khiến hắn si suyển dẫu chỉ một chút. Gã ta tát lại khiến cô tì nữ trào máu văng xa cả trượng sau đó nhanh chóng bắt lấy Sở Doanh.</w:t>
      </w:r>
    </w:p>
    <w:p>
      <w:pPr>
        <w:pStyle w:val="BodyText"/>
      </w:pPr>
      <w:r>
        <w:t xml:space="preserve">Mắt thấy tì nữ thân của mình như thế nàng có muốn lại xem sống chết cũng không xong, ra sức chống cự hoảng loạn…</w:t>
      </w:r>
    </w:p>
    <w:p>
      <w:pPr>
        <w:pStyle w:val="BodyText"/>
      </w:pPr>
      <w:r>
        <w:t xml:space="preserve">- Thả ta ra! - Nàng bị vác lên cố gắng vùng vẫy.</w:t>
      </w:r>
    </w:p>
    <w:p>
      <w:pPr>
        <w:pStyle w:val="BodyText"/>
      </w:pPr>
      <w:r>
        <w:t xml:space="preserve">- Haha…ta có công chúa rồi!</w:t>
      </w:r>
    </w:p>
    <w:p>
      <w:pPr>
        <w:pStyle w:val="BodyText"/>
      </w:pPr>
      <w:r>
        <w:t xml:space="preserve">Gã đó đang cười chiến thắng thì trào huyết miệng, nghe nhói sau lưng. Sở Doanh run run thấy máu của gã ta tuôn theo đoản đao mình vừa đâm tới. Vì quá đau, gã ta hất nàng té xuống nền đất ẩm thấp.</w:t>
      </w:r>
    </w:p>
    <w:p>
      <w:pPr>
        <w:pStyle w:val="BodyText"/>
      </w:pPr>
      <w:r>
        <w:t xml:space="preserve">Sở Doanh gắng gượng vực dậy, áo lụa đỏ bê bết bùn đất, cả người nàng cư nhiên rất sợ nhìn gã man di đó điên lên nhìn mình. Nàng cứ tưởng mình chết ngay lúc đó rồi khi hắn giáng cao cây chuỳ to lớn, may thay tướng quân cần mãnh đao đến cứu…</w:t>
      </w:r>
    </w:p>
    <w:p>
      <w:pPr>
        <w:pStyle w:val="BodyText"/>
      </w:pPr>
      <w:r>
        <w:t xml:space="preserve">- Hạ thần hộ giá chậm trễ! Công chúa hãy chạy trước đến nơi an toàn đi!</w:t>
      </w:r>
    </w:p>
    <w:p>
      <w:pPr>
        <w:pStyle w:val="BodyText"/>
      </w:pPr>
      <w:r>
        <w:t xml:space="preserve">Sở Doanh cố đứng lên nhìn tướng quân giao đấu với gã to lớn rồi sau đó cuồng chân chạy đi. Xung quanh lính cũng cố sức chặn đánh bọn người từ đâu xuất hiện này.</w:t>
      </w:r>
    </w:p>
    <w:p>
      <w:pPr>
        <w:pStyle w:val="BodyText"/>
      </w:pPr>
      <w:r>
        <w:t xml:space="preserve">Trên tay nàng còn cầm đoản đao đầy máu, cố sức chạy nhanh khỏi đó thì mắt thấy phía trước thẳng đến cả một đoàn người cưỡi ngựa. Chân nàng vì thế chùn bước sợ đó lại là những người muốn hại mình.</w:t>
      </w:r>
    </w:p>
    <w:p>
      <w:pPr>
        <w:pStyle w:val="BodyText"/>
      </w:pPr>
      <w:r>
        <w:t xml:space="preserve">Song họ từ xa thấy loạn phía trước không ngần ngại đồng loạt rút cung tên bắn tới. Nàng hụp đầu xuống tránh trận mưa tên xối xả giết từ bọn người man di cho đến cả lính hộ giá của nàng không chừa một ai.</w:t>
      </w:r>
    </w:p>
    <w:p>
      <w:pPr>
        <w:pStyle w:val="BodyText"/>
      </w:pPr>
      <w:r>
        <w:t xml:space="preserve">Nàng còn chưa nhận thức chuyện này là do ai do đâu sao lại nhắm đến mình thì một người nghiêng qua bên ngựa bắt lấy kéo nàng lên ngựa.</w:t>
      </w:r>
    </w:p>
    <w:p>
      <w:pPr>
        <w:pStyle w:val="BodyText"/>
      </w:pPr>
      <w:r>
        <w:t xml:space="preserve">Nam nhân người bộ lạc cao lớn nhưng không đủ to để so sánh với gã man di ban nảy. Sở Doanh liều mình vùng vẩy thì hắn nhìn xuống nàng.</w:t>
      </w:r>
    </w:p>
    <w:p>
      <w:pPr>
        <w:pStyle w:val="BodyText"/>
      </w:pPr>
      <w:r>
        <w:t xml:space="preserve">Hắn có gương mặt khác biệt với đôi chân mày rậm đều, mắt sâu màu xám vàng, mũi cao thẳng tắp, môi mỏng cân đối đang cười nhẹ tỏ ra thích thú.</w:t>
      </w:r>
    </w:p>
    <w:p>
      <w:pPr>
        <w:pStyle w:val="BodyText"/>
      </w:pPr>
      <w:r>
        <w:t xml:space="preserve">Hắn ta thật sự đẹp đúng nét người bộ tộc phương bắc này…</w:t>
      </w:r>
    </w:p>
    <w:p>
      <w:pPr>
        <w:pStyle w:val="BodyText"/>
      </w:pPr>
      <w:r>
        <w:t xml:space="preserve">- Công chúa của ta can đảm thật!</w:t>
      </w:r>
    </w:p>
    <w:p>
      <w:pPr>
        <w:pStyle w:val="BodyText"/>
      </w:pPr>
      <w:r>
        <w:t xml:space="preserve">- Ngươi là ai?</w:t>
      </w:r>
    </w:p>
    <w:p>
      <w:pPr>
        <w:pStyle w:val="BodyText"/>
      </w:pPr>
      <w:r>
        <w:t xml:space="preserve">Hắn chỉ nhếch môi cười không trả lời cầm cán cung đánh ngã những gã dám cản đường ngựa chạy tiến thẳng về phía tướng quân và gã man di to lớn đang giao chiến. Mắt thấy công chúa của mình bị bắt tướng quân khẩn trương…</w:t>
      </w:r>
    </w:p>
    <w:p>
      <w:pPr>
        <w:pStyle w:val="BodyText"/>
      </w:pPr>
      <w:r>
        <w:t xml:space="preserve">- Công chúa!</w:t>
      </w:r>
    </w:p>
    <w:p>
      <w:pPr>
        <w:pStyle w:val="BodyText"/>
      </w:pPr>
      <w:r>
        <w:t xml:space="preserve">Nhưng tướng quân lo cho công chúa cũng không bằng tên man di còn sợ hãi thốt ngay sau khi nhìn thấy hắn trên ngựa…</w:t>
      </w:r>
    </w:p>
    <w:p>
      <w:pPr>
        <w:pStyle w:val="BodyText"/>
      </w:pPr>
      <w:r>
        <w:t xml:space="preserve">- ĐẠT KHA!!!</w:t>
      </w:r>
    </w:p>
    <w:p>
      <w:pPr>
        <w:pStyle w:val="BodyText"/>
      </w:pPr>
      <w:r>
        <w:t xml:space="preserve">Gã to lớn đó gào lớn kinh sợ làm nàng giật mình mình kĩ nam nhân đang giữ mình trên ngựa…</w:t>
      </w:r>
    </w:p>
    <w:p>
      <w:pPr>
        <w:pStyle w:val="BodyText"/>
      </w:pPr>
      <w:r>
        <w:t xml:space="preserve">- Ngươi là Bốt Nhĩ Thích Đạt Kha?</w:t>
      </w:r>
    </w:p>
    <w:p>
      <w:pPr>
        <w:pStyle w:val="BodyText"/>
      </w:pPr>
      <w:r>
        <w:t xml:space="preserve">- Nàng nhớ rõ tên của phu quân quá nhỉ công chúa!?</w:t>
      </w:r>
    </w:p>
    <w:p>
      <w:pPr>
        <w:pStyle w:val="BodyText"/>
      </w:pPr>
      <w:r>
        <w:t xml:space="preserve">Hắn cười nhưng còn khiến nàng cảm thấy sợ hơn. Sau đó hắn không màng đến nàng, tự mình nhảy xuống khỏi ngựa, thân người nhanh chóng rút thanh đao bên phải yên ngựa lao tấn công ngay gã man di to lớn đó.</w:t>
      </w:r>
    </w:p>
    <w:p>
      <w:pPr>
        <w:pStyle w:val="BodyText"/>
      </w:pPr>
      <w:r>
        <w:t xml:space="preserve">Tướng quân vì đang giao đấu cũng bất ngờ nhìn hắn…</w:t>
      </w:r>
    </w:p>
    <w:p>
      <w:pPr>
        <w:pStyle w:val="BodyText"/>
      </w:pPr>
      <w:r>
        <w:t xml:space="preserve">- Người là đại vương sao?</w:t>
      </w:r>
    </w:p>
    <w:p>
      <w:pPr>
        <w:pStyle w:val="BodyText"/>
      </w:pPr>
      <w:r>
        <w:t xml:space="preserve">- Nhìn không giống sao tướng quân Kỳ Mạc? Gã này là của ta, mau giải quyết hết đám người muốn bắt công chúa của ta ngay đi!</w:t>
      </w:r>
    </w:p>
    <w:p>
      <w:pPr>
        <w:pStyle w:val="BodyText"/>
      </w:pPr>
      <w:r>
        <w:t xml:space="preserve">Nói rồi hắn nhìn gã to bự gần gấp đôi mình chỉ cười một chút giang đao đánh tớ tấp. Gã kia lợi thế to lớn có sức nhưng ục ịch chậm chạp nhanh chống bị đánh trúng những đòn hiểm.</w:t>
      </w:r>
    </w:p>
    <w:p>
      <w:pPr>
        <w:pStyle w:val="BodyText"/>
      </w:pPr>
      <w:r>
        <w:t xml:space="preserve">Tướng quân theo lời hắn cố xử mấy tên lắt nhắt còn lại. Sở Doanh trên ngựa nhìn hắn ta – tên đại vương Liên khiết – phu quân của nàng hoàn toàn khác với những gì nàng đoán…khác xa vô cùng.</w:t>
      </w:r>
    </w:p>
    <w:p>
      <w:pPr>
        <w:pStyle w:val="BodyText"/>
      </w:pPr>
      <w:r>
        <w:t xml:space="preserve">Hắn còn rất trẻ thoạt trông chưa tới 25 tuổi, chỉ nhìn một người trẻ lại làm đại vương gây ra mấy trận cuồng phong đẫm máu vài năm nay thì biết không phải là loại người khờ khạo dễ đối phó rồi. Hắn ta còn rất dã man khi đánh ngã đâm gã man di to bự rồi còn rút đao đâm xuống lần nữa.</w:t>
      </w:r>
    </w:p>
    <w:p>
      <w:pPr>
        <w:pStyle w:val="BodyText"/>
      </w:pPr>
      <w:r>
        <w:t xml:space="preserve">Máu từ gã đó phun ra khắp người hắn, gã ta chết vẫn mở to mắt nhìn Đạt Kha cười nhạt…</w:t>
      </w:r>
    </w:p>
    <w:p>
      <w:pPr>
        <w:pStyle w:val="BodyText"/>
      </w:pPr>
      <w:r>
        <w:t xml:space="preserve">- Lỗi do ngươi cả Đạt Khang! Sao không ngoan ngoãn chờ ta đến kết liễu đời ngươi mà còn tự đưa đầu cho ta giết chứ?</w:t>
      </w:r>
    </w:p>
    <w:p>
      <w:pPr>
        <w:pStyle w:val="BodyText"/>
      </w:pPr>
      <w:r>
        <w:t xml:space="preserve">Gã to lớn chết bất đắc kì tử, mắt không nhắm, trên người hai vết đao vẫn phụt máu ra nhuộm đỏ cả một bãi cỏ non nhỏ. Tướng quân sau khi cũng giải quyết xong hết nhìn hắn mới xử xong gã man di đó nên hỏi…</w:t>
      </w:r>
    </w:p>
    <w:p>
      <w:pPr>
        <w:pStyle w:val="BodyText"/>
      </w:pPr>
      <w:r>
        <w:t xml:space="preserve">- Đại vương, bọn người này là…</w:t>
      </w:r>
    </w:p>
    <w:p>
      <w:pPr>
        <w:pStyle w:val="BodyText"/>
      </w:pPr>
      <w:r>
        <w:t xml:space="preserve">Hắn nghe hỏi liền nhìn qua, tay chùi ngang má dính máu nở ngay nụ cười thân thiện ẩn chút đáng sợ, trả lời…</w:t>
      </w:r>
    </w:p>
    <w:p>
      <w:pPr>
        <w:pStyle w:val="BodyText"/>
      </w:pPr>
      <w:r>
        <w:t xml:space="preserve">- Chỉ là vương gia, đại ca của ta đó mà muốn làm phản nên định bắt công chúa chọc phá ta thôi. Nội bộ Liên Khiết lộn xộn như thế này còn tấn công Kỳ Mạc không biết tướng quân có thấy ta bận rộn lắm không?</w:t>
      </w:r>
    </w:p>
    <w:p>
      <w:pPr>
        <w:pStyle w:val="BodyText"/>
      </w:pPr>
      <w:r>
        <w:t xml:space="preserve">Mặt cười thân thiết của hắn cùng lời nói đáng sợ không ăn nhập vào nhau chút nào khiến cho tướng quân cũng sinh ra sợ hãi, thân anh dũng cũng không thoát run rẩy nói không nên lời.</w:t>
      </w:r>
    </w:p>
    <w:p>
      <w:pPr>
        <w:pStyle w:val="BodyText"/>
      </w:pPr>
      <w:r>
        <w:t xml:space="preserve">Đạt Kha lại như nhớ chuyện mình đang quên nên có chút nhíu mày lại cười cười nói…</w:t>
      </w:r>
    </w:p>
    <w:p>
      <w:pPr>
        <w:pStyle w:val="BodyText"/>
      </w:pPr>
      <w:r>
        <w:t xml:space="preserve">- Hờiii… ta lại hay quên rồi! Ngươi chỉ đang hộ giá công chúa qua cho ta mà thôi đâu phải trên chiến trường nên quan tâm chuyện nội bộ Liên Khiết làm gì ệt.</w:t>
      </w:r>
    </w:p>
    <w:p>
      <w:pPr>
        <w:pStyle w:val="BodyText"/>
      </w:pPr>
      <w:r>
        <w:t xml:space="preserve">Tướng quân vẫn không thể nói năn gì trước hắn. Đạt Kha xoay lại nhìn nàng. Hắn nở nụ cười nửa miệng như chào đón nàng đến với hắn bằng ánh mắt lạnh như băng, gương mặt lấm tấm máu của chính đại huynh của hắn.</w:t>
      </w:r>
    </w:p>
    <w:p>
      <w:pPr>
        <w:pStyle w:val="BodyText"/>
      </w:pPr>
      <w:r>
        <w:t xml:space="preserve">Sở Doanh run rẩy sợ còn hơn ban nảy bị tên man di to lớn bắt giữ. Hắn không cần làm gì nhiều, chỉ nụ cười giả tạo thân thiện của hắn thôi cũng đủ làm người ta lạnh chết rồi. Hắn từ tốn đến gần nàng còn trên ngựa hỏi…</w:t>
      </w:r>
    </w:p>
    <w:p>
      <w:pPr>
        <w:pStyle w:val="BodyText"/>
      </w:pPr>
      <w:r>
        <w:t xml:space="preserve">- Công chúa của ta chắc đã hoảng sợ rồi!</w:t>
      </w:r>
    </w:p>
    <w:p>
      <w:pPr>
        <w:pStyle w:val="BodyText"/>
      </w:pPr>
      <w:r>
        <w:t xml:space="preserve">- Không… không có! - Sở Doanh trả lời nghẹn lại thiếu điều nói không thành tiếng.</w:t>
      </w:r>
    </w:p>
    <w:p>
      <w:pPr>
        <w:pStyle w:val="BodyText"/>
      </w:pPr>
      <w:r>
        <w:t xml:space="preserve">- Thật sao? Nàng không sợ hả? Thật đúng loại nữ nhân ta thích đó!</w:t>
      </w:r>
    </w:p>
    <w:p>
      <w:pPr>
        <w:pStyle w:val="BodyText"/>
      </w:pPr>
      <w:r>
        <w:t xml:space="preserve">Tay nàng báu chặt áo lụa của mình cố không cuồn chạy ngay khỏi hắn. Hắn lại nhoẻn miệng cười lại sờ trên yên ngựa của mình nàng đang ngồi còn có một thiếc đao trong song đao của hắn.</w:t>
      </w:r>
    </w:p>
    <w:p>
      <w:pPr>
        <w:pStyle w:val="BodyText"/>
      </w:pPr>
      <w:r>
        <w:t xml:space="preserve">Sở Doanh mới thấy hắn rút ra xoay người thì phía bên kia, tướng quân bị chính thiếc đao đâm tới ngay giữa ngực không kịp tránh hay thốt lên dù chỉ một tiếng. Nàng thất kinh người nhìn vị tướng chết ngay không trăn trối trước mắt mình.</w:t>
      </w:r>
    </w:p>
    <w:p>
      <w:pPr>
        <w:pStyle w:val="BodyText"/>
      </w:pPr>
      <w:r>
        <w:t xml:space="preserve">Thuộc hạ của hắn không cần chờ lệnh đã vui vẻ đi tìm đủ hai thanh song đao khỏi hai cái xác, lau sạch máu. Còn hắn xoay nhìn gương xinh đẹp trắng bệt của nàng nói như giải thích đơn giản chuyện vừa làm…</w:t>
      </w:r>
    </w:p>
    <w:p>
      <w:pPr>
        <w:pStyle w:val="BodyText"/>
      </w:pPr>
      <w:r>
        <w:t xml:space="preserve">- Hắn ta biết nhiều quá rồi nàng có thấy vậy không? Tốt nhất hắn cứ mãi ở đây không cần về Kỳ Mạc nữa!</w:t>
      </w:r>
    </w:p>
    <w:p>
      <w:pPr>
        <w:pStyle w:val="BodyText"/>
      </w:pPr>
      <w:r>
        <w:t xml:space="preserve">- …phụ hoàng…sẽ tức giận!</w:t>
      </w:r>
    </w:p>
    <w:p>
      <w:pPr>
        <w:pStyle w:val="BodyText"/>
      </w:pPr>
      <w:r>
        <w:t xml:space="preserve">Sở Doanh nói bằng chất giọng run run, giờ đây chỉ còn mỗi mình nàng đối mặt với hắn không còn ai sống sót để hộ giá công chúa. Nàng đã rơi vào tay một kẻ đáng sợ như thế cảm giác cái chết chỉ là gang tấc.</w:t>
      </w:r>
    </w:p>
    <w:p>
      <w:pPr>
        <w:pStyle w:val="BodyText"/>
      </w:pPr>
      <w:r>
        <w:t xml:space="preserve">Nhưng Đạt Kha cười mỉm thật hiền với nàng trả lời vui vẻ…</w:t>
      </w:r>
    </w:p>
    <w:p>
      <w:pPr>
        <w:pStyle w:val="BodyText"/>
      </w:pPr>
      <w:r>
        <w:t xml:space="preserve">- Tốt thôi, ta đâu có nói đem nàng làm vương phi sẽ chấm dứt xâm lược. Hắn ta mà sống trở về lộ nhược điểm của ta lại mệt mỏi hơn đúng không?</w:t>
      </w:r>
    </w:p>
    <w:p>
      <w:pPr>
        <w:pStyle w:val="BodyText"/>
      </w:pPr>
      <w:r>
        <w:t xml:space="preserve">Nàng nhìn hắn, môi hắn cười nhưng ánh mắt chỉ toàn là sự chết chóc, đỏ máu. Hèn gì phụ hoàng ngày đêm ngủ không yên lo sợ hắn, gả nàng đi vẫn bắt nàng làm thêm chuyện giết chết hắn.</w:t>
      </w:r>
    </w:p>
    <w:p>
      <w:pPr>
        <w:pStyle w:val="BodyText"/>
      </w:pPr>
      <w:r>
        <w:t xml:space="preserve">Nhưng làm sao Sở Doanh có thể hành động khi bản thân sợ hắn đến mức tay chân tê lạnh không thể nhúc nhích thế này.</w:t>
      </w:r>
    </w:p>
    <w:p>
      <w:pPr>
        <w:pStyle w:val="BodyText"/>
      </w:pPr>
      <w:r>
        <w:t xml:space="preserve">Đạt Kha thoải mái lên ngựa, tay ôm lấy nàng ở trước lòng mình nói với đám thuộc hạ.</w:t>
      </w:r>
    </w:p>
    <w:p>
      <w:pPr>
        <w:pStyle w:val="BodyText"/>
      </w:pPr>
      <w:r>
        <w:t xml:space="preserve">- Dọn dẹp cho sạch sẽ nha! Tối nay bổn vương sẽ cho giết dê đãi rượu thịt mừng công chúa của ta nên dọn nhanh về sớm đó!</w:t>
      </w:r>
    </w:p>
    <w:p>
      <w:pPr>
        <w:pStyle w:val="BodyText"/>
      </w:pPr>
      <w:r>
        <w:t xml:space="preserve">- Tuyệt quá đại vương!</w:t>
      </w:r>
    </w:p>
    <w:p>
      <w:pPr>
        <w:pStyle w:val="BodyText"/>
      </w:pPr>
      <w:r>
        <w:t xml:space="preserve">Bọn người hò reo phấn khích khi hắn đem nàng đi trước. Sở Doanh run rẩy trong vòng tay hắn đầy mùi máu tanh. Nàng lo mình không thể sống sót nổi đến khi có khả năng giết được hắn.</w:t>
      </w:r>
    </w:p>
    <w:p>
      <w:pPr>
        <w:pStyle w:val="BodyText"/>
      </w:pPr>
      <w:r>
        <w:t xml:space="preserve">Nàng không dám nhìn con đường băng qua bình nguyên phía trước vì cả người cứng đơ sợ hãi. Đạt Kha khẽ nhìn xuống tân nương bé nhỏ của mình chỉ cười nhạt khó hiểu. Con ngựa cứ thế lao nhanh, đem nàng theo hắn trở về bộ tộc. Nàng không biết tháng ngày tiếp theo sẽ ra sao?</w:t>
      </w:r>
    </w:p>
    <w:p>
      <w:pPr>
        <w:pStyle w:val="Compact"/>
      </w:pPr>
      <w:r>
        <w:t xml:space="preserve">- Hết tiết tử -</w:t>
      </w:r>
      <w:r>
        <w:br w:type="textWrapping"/>
      </w:r>
      <w:r>
        <w:br w:type="textWrapping"/>
      </w:r>
    </w:p>
    <w:p>
      <w:pPr>
        <w:pStyle w:val="Heading2"/>
      </w:pPr>
      <w:bookmarkStart w:id="24" w:name="chương-1"/>
      <w:bookmarkEnd w:id="24"/>
      <w:r>
        <w:t xml:space="preserve">2. Chương 1</w:t>
      </w:r>
    </w:p>
    <w:p>
      <w:pPr>
        <w:pStyle w:val="Compact"/>
      </w:pPr>
      <w:r>
        <w:br w:type="textWrapping"/>
      </w:r>
      <w:r>
        <w:br w:type="textWrapping"/>
      </w:r>
      <w:r>
        <w:t xml:space="preserve">- Người thấy được chưa nương nương?</w:t>
      </w:r>
    </w:p>
    <w:p>
      <w:pPr>
        <w:pStyle w:val="BodyText"/>
      </w:pPr>
      <w:r>
        <w:t xml:space="preserve">Tì nữ hỏi nhưng nàng chẳng thể thốt lên tiếng nào vì còn rất run sợ nhìn mình trong bộ áo vải bông dày khác hẳn áo lụa nàng hay mặc. Nơi đây không khí âm hàn, vì thế người ta thường mặc áo lông thú hoặc áo vải dày. Mà nàng lại là tân vương phi nên y phục càng có phần nổi bật, lộng lẫy hơn.</w:t>
      </w:r>
    </w:p>
    <w:p>
      <w:pPr>
        <w:pStyle w:val="BodyText"/>
      </w:pPr>
      <w:r>
        <w:t xml:space="preserve">Các tì nữ cũng nhìn nàng đầy ngẩn ngơ vì nữ nhân người bộ tộc thường cũng to lớn không thua nam nhân thành ra mềm mại, bé nhỏ như nàng thật là cuốn hút khác lạ.</w:t>
      </w:r>
    </w:p>
    <w:p>
      <w:pPr>
        <w:pStyle w:val="BodyText"/>
      </w:pPr>
      <w:r>
        <w:t xml:space="preserve">Giờ đây, nàng cuối cùng cũng dấn thân vào nơi này rồi cùng nhiệm vụ đang mang không biết sẽ ra sao đây?</w:t>
      </w:r>
    </w:p>
    <w:p>
      <w:pPr>
        <w:pStyle w:val="BodyText"/>
      </w:pPr>
      <w:r>
        <w:t xml:space="preserve">Bên ngoài đóng lửa lớn đã đốt, mọi người nhảy múa hát hò cùng thưởng rượu thịt. Và hắn ta, đại vương đang ngồi trên một tấm lông thú êm ái vây quanh là những phi tử của hắn ôm ấp vui vẻ.</w:t>
      </w:r>
    </w:p>
    <w:p>
      <w:pPr>
        <w:pStyle w:val="BodyText"/>
      </w:pPr>
      <w:r>
        <w:t xml:space="preserve">Sở Doanh đã có nghe hậu cung hiện tại của hắn có 37 phi tử, việc nàng làm vương phi cũng do thân phận công chúa cao quý.</w:t>
      </w:r>
    </w:p>
    <w:p>
      <w:pPr>
        <w:pStyle w:val="BodyText"/>
      </w:pPr>
      <w:r>
        <w:t xml:space="preserve">Mãi đến khi nàng bước đến trước mặt hắn thì hắn mới chịu nhìn thấy. Các phi tần khác nhìn nàng nhưng không tỏ ra gì là ghen ghét cả mà còn cười ra vẻ khi dễ lắm. Đạt Kha cười nhẹ thích thú…</w:t>
      </w:r>
    </w:p>
    <w:p>
      <w:pPr>
        <w:pStyle w:val="BodyText"/>
      </w:pPr>
      <w:r>
        <w:t xml:space="preserve">- Trong nàng như mới 12 tuổi vậy. Cơ thể đó cần có cái áo mỏng hơn mới có thể phân biệt sự khác nhau giữa tiểu oa nhi và nữ nhân đó!</w:t>
      </w:r>
    </w:p>
    <w:p>
      <w:pPr>
        <w:pStyle w:val="BodyText"/>
      </w:pPr>
      <w:r>
        <w:t xml:space="preserve">Hắn cười ha hả thích thú với mấy cô vợ khác của hắn. Sở Doanh không nói gì, không biểu cảm gì dù bị cười vào mặt. Ngay lập tức nàng cởi áo choàng ra ngay. Người nàng có nhỏ thật nhưng dĩ nhiên cũng không phải oa nhi như hắn nói.</w:t>
      </w:r>
    </w:p>
    <w:p>
      <w:pPr>
        <w:pStyle w:val="BodyText"/>
      </w:pPr>
      <w:r>
        <w:t xml:space="preserve">Đạt Kha và mấy cô phi tần thôi cười, nghe nàng nói…</w:t>
      </w:r>
    </w:p>
    <w:p>
      <w:pPr>
        <w:pStyle w:val="BodyText"/>
      </w:pPr>
      <w:r>
        <w:t xml:space="preserve">- Nữ nhân hay trẻ con thì cũng là vương phi của người, chổ ngồi cạnh người phải là của thiếp có đúng không đại vương?</w:t>
      </w:r>
    </w:p>
    <w:p>
      <w:pPr>
        <w:pStyle w:val="BodyText"/>
      </w:pPr>
      <w:r>
        <w:t xml:space="preserve">Các phi tần khác liếc nàng ngay, nhìn bề ngoài có nhu nhược nhưng không thể coi thường được . Hắn nhìn ánh mắt cương định cùng bàn tay run run đang tự níu chặt bên vạt áo của nàng thì cười ngay giơ cao ly rượu bằng đồng. Mọi người trong bộ lạc với bô lão cũng nhìn ngay hắn nói…</w:t>
      </w:r>
    </w:p>
    <w:p>
      <w:pPr>
        <w:pStyle w:val="BodyText"/>
      </w:pPr>
      <w:r>
        <w:t xml:space="preserve">- Thế thì uống với ta ly rượu đi vương phi!</w:t>
      </w:r>
    </w:p>
    <w:p>
      <w:pPr>
        <w:pStyle w:val="BodyText"/>
      </w:pPr>
      <w:r>
        <w:t xml:space="preserve">Sở Doanh nhìn ly rượu màu sữa trắng, không do dự cầm lấy uống. Muốn tồn tại, nàng không được tỏ ra yếu đuối khi một mình cô độc thế này. Nàng phải nghĩ cách có nhiều cơ hội gần gủi bên hắn mới có thể ra tay.</w:t>
      </w:r>
    </w:p>
    <w:p>
      <w:pPr>
        <w:pStyle w:val="BodyText"/>
      </w:pPr>
      <w:r>
        <w:t xml:space="preserve">Không nghĩ gì nhiều, nàng cũng không do dự cầm lấy uống ngay. Mùi rượu kì lạ, vị cay sộc lên mũi khiến nàng sặc, ho nhanh thì hắn ta cười phá lên thích thú. Thấy đại vương cười, mọi người cũng hùa theo làm nàng thành thứ xấu hổ giữa chốn đông người.</w:t>
      </w:r>
    </w:p>
    <w:p>
      <w:pPr>
        <w:pStyle w:val="BodyText"/>
      </w:pPr>
      <w:r>
        <w:t xml:space="preserve">Đạt Kha cầm lại ly đồng, môi mỉm nhẹ nói ra vẻ quan tâm nàng chỉ về cái ghế sau lưng hắn cách hơn 20 bước chân trên bục gỗ cao có thảm, hai bên đốt đuốc sáng riêng một chốn.</w:t>
      </w:r>
    </w:p>
    <w:p>
      <w:pPr>
        <w:pStyle w:val="BodyText"/>
      </w:pPr>
      <w:r>
        <w:t xml:space="preserve">- Chổ của nàng đó, ta đặc biệt bố trí dành riêng cho vương phi vương phi của ta thôi!</w:t>
      </w:r>
    </w:p>
    <w:p>
      <w:pPr>
        <w:pStyle w:val="BodyText"/>
      </w:pPr>
      <w:r>
        <w:t xml:space="preserve">Nàng nhìn chổ đó tách biệt hẳn không gian đông vui bên này. Không cần nàng đoá già đoán non, hắn cũng không cần giả dối nhiều lời, cứ thế thản nhiên cho nàng hiểu rõ hắn đối với nàng không chút trân trọng.</w:t>
      </w:r>
    </w:p>
    <w:p>
      <w:pPr>
        <w:pStyle w:val="BodyText"/>
      </w:pPr>
      <w:r>
        <w:t xml:space="preserve">Công chúa Kỳ Mạc thì sao, hắn đem nàng về làm vương phi cho có thêm người làm ấm ngự sàng mà thôi, từ đâu không định sẽ theo hoà ước mà tha cho nước của nàng. Vì thế hắn không cần sủng ái nàng.</w:t>
      </w:r>
    </w:p>
    <w:p>
      <w:pPr>
        <w:pStyle w:val="BodyText"/>
      </w:pPr>
      <w:r>
        <w:t xml:space="preserve">Tuy nhiên Sở Doanh nhẹ nhàng cũng cười đáp một nụ cười hoa lệ.</w:t>
      </w:r>
    </w:p>
    <w:p>
      <w:pPr>
        <w:pStyle w:val="BodyText"/>
      </w:pPr>
      <w:r>
        <w:t xml:space="preserve">- Cám ơn đại vương đã vì thiếp mà chuẩn bị!</w:t>
      </w:r>
    </w:p>
    <w:p>
      <w:pPr>
        <w:pStyle w:val="BodyText"/>
      </w:pPr>
      <w:r>
        <w:t xml:space="preserve">Nàng giữ phong thái đoan trang, kiều diễm bước về phía ghế đó. Mắt hắn có chút nhìn lại sau đó lại cười vui vẻ với mọi người không để tâm.</w:t>
      </w:r>
    </w:p>
    <w:p>
      <w:pPr>
        <w:pStyle w:val="BodyText"/>
      </w:pPr>
      <w:r>
        <w:t xml:space="preserve">Sở Doanh ngồi xuống ta lập tức bấu lấy áo cố không rơi lệ, nàng biết hắn cũng không cần sợ phụ hoàng mà sủng hạnh mình. Nhưng đối xử thế này, nàng thân là công chúa cao quý khó lòng tiếp nhân để cam chịu.</w:t>
      </w:r>
    </w:p>
    <w:p>
      <w:pPr>
        <w:pStyle w:val="BodyText"/>
      </w:pPr>
      <w:r>
        <w:t xml:space="preserve">Hắn ta ôm ấp phi tử, uống rượu vui vẻ nhưng biết nam nhân trong tộc đều len lén nhìn về phía tân vương phi ở sau. Nàng ngồi ngoan, không biểu hiện gì càng mang nét cuốn hút không khác tượng ngọc nữ thanh tú.</w:t>
      </w:r>
    </w:p>
    <w:p>
      <w:pPr>
        <w:pStyle w:val="BodyText"/>
      </w:pPr>
      <w:r>
        <w:t xml:space="preserve">Xem ra muốn cố ý “nhấn chìm” nàng lại càng khiến nàng hấp dẫn lạ lẫm hơn ọi người trong tộc.</w:t>
      </w:r>
    </w:p>
    <w:p>
      <w:pPr>
        <w:pStyle w:val="BodyText"/>
      </w:pPr>
      <w:r>
        <w:t xml:space="preserve">———————–</w:t>
      </w:r>
    </w:p>
    <w:p>
      <w:pPr>
        <w:pStyle w:val="BodyText"/>
      </w:pPr>
      <w:r>
        <w:t xml:space="preserve">Đến tận tản sáng buổi tiệc mới hoàn toàn kết thúc. Sở Doanh đã ngồi suốt tư thế bất động, cả người vì thế lại cứng đơ mỏi nhừ. Nàng thay áo ra nhìn giường tròn trải lông thú êm ái liền nằm phịch xuống.</w:t>
      </w:r>
    </w:p>
    <w:p>
      <w:pPr>
        <w:pStyle w:val="BodyText"/>
      </w:pPr>
      <w:r>
        <w:t xml:space="preserve">Nơi này xa lạ, một mình cô độc, thân giữ địa vị vương phi của đại vương nhưng chẳng là gì cả. Sở Doanh rất muốn về, dù có bị nhốt trong cung điện sa hoa gò bó thiếu tự do cũng không sao, nơi ấy dù sao cũng có phụ hoàng, mẫu hậu và các hoàng huynh.</w:t>
      </w:r>
    </w:p>
    <w:p>
      <w:pPr>
        <w:pStyle w:val="BodyText"/>
      </w:pPr>
      <w:r>
        <w:t xml:space="preserve">Song nàng biết mình đã gả đi đồng nghĩa không còn có thể trở về, nhiệm vụ của nàng là giết hắn rồi chết tại nơi đây. Nàng hận vì sao mình lại là công chúa, không thể vui vẻ sống như thường dân ngoài khi không cần vì ai cả, muốn làm gì thì làm, có thể sống cho chính bản thân mình thôi.</w:t>
      </w:r>
    </w:p>
    <w:p>
      <w:pPr>
        <w:pStyle w:val="BodyText"/>
      </w:pPr>
      <w:r>
        <w:t xml:space="preserve">Suy nghĩ chút xíu mắt hoa đã nhoà lệ, Sở Doanh chưa kịp chùi đi thì hắn đã phất cửa lều bước vào.</w:t>
      </w:r>
    </w:p>
    <w:p>
      <w:pPr>
        <w:pStyle w:val="BodyText"/>
      </w:pPr>
      <w:r>
        <w:t xml:space="preserve">Nàng sợ hãi ngồi bật lên ngay nhìn hắn thoải mái ung dung cởi bớt áo choàng dài, mắt nhìn nàng, môi mỉm cười nghiêng đầu hỏi.</w:t>
      </w:r>
    </w:p>
    <w:p>
      <w:pPr>
        <w:pStyle w:val="BodyText"/>
      </w:pPr>
      <w:r>
        <w:t xml:space="preserve">- Tưởng nàng đã cởi sẵn xiêm y chờ sẵn, đêm nay động phòng hoa chúc nàng lại tính ngủ trước ta sao?</w:t>
      </w:r>
    </w:p>
    <w:p>
      <w:pPr>
        <w:pStyle w:val="BodyText"/>
      </w:pPr>
      <w:r>
        <w:t xml:space="preserve">Nàng quên mất mình cũng là thê tử của hắn. Có câu “sắc bất ba đào dị nịch nhân”, nàng thân nhu nhược may ra còn có nhan sắc và thân thể này. Nam nhân động lòng đều trở nên mất cảnh giác, nàng nhất định phải dụ dỗ tiếp cận càng nhiều càng tốt để có cơ hộ ra tay.</w:t>
      </w:r>
    </w:p>
    <w:p>
      <w:pPr>
        <w:pStyle w:val="BodyText"/>
      </w:pPr>
      <w:r>
        <w:t xml:space="preserve">Tuy nhiên việc này nàng có tính trước rồi vẫn không khỏi sợ hãi, cả người run lên, tay chân lạnh ngắt. Đạt Kha nhìn nàng, chờ xem nàng có phản ứng ra sao, ngoan ngoãn hay là to gan chống đối.</w:t>
      </w:r>
    </w:p>
    <w:p>
      <w:pPr>
        <w:pStyle w:val="BodyText"/>
      </w:pPr>
      <w:r>
        <w:t xml:space="preserve">Hắn cởi hết áo chờ sẵn, thân thể cường tráng với nước da ngăm bánh mật, cơ bắp săn chắc mang nhiều vết sẹo chiến. Lần đầu nhìn thấy nam nhân khoả thân trước mắt, công chúa không khỏi xấu hổ. Nàng muốn bỏ chạy ngay nhưng không còn chọn lựa khác.</w:t>
      </w:r>
    </w:p>
    <w:p>
      <w:pPr>
        <w:pStyle w:val="BodyText"/>
      </w:pPr>
      <w:r>
        <w:t xml:space="preserve">Chính nàng cũng run rẩy tự cở y phục trên người. Môi Đạt Kha nhếch nhẹ, bước đến giường cởi thay nhanh hơn nàng.</w:t>
      </w:r>
    </w:p>
    <w:p>
      <w:pPr>
        <w:pStyle w:val="BodyText"/>
      </w:pPr>
      <w:r>
        <w:t xml:space="preserve">Sở Doanh co người khi tay hắn có chút chạm lên da thịt của mình. Lệ nhan nhanh chóng tái xanh vì sợ vẫn không có nửa hành động phản kháng. Hắn vì thế tống khứ hết y phục, ngắm nhìn thân thể nữ nhân trắng mịn trông như bạch ngọc hảo đẹp liền ôm lấy kéo nàng nằm dưới thân mình.</w:t>
      </w:r>
    </w:p>
    <w:p>
      <w:pPr>
        <w:pStyle w:val="BodyText"/>
      </w:pPr>
      <w:r>
        <w:t xml:space="preserve">Nàng nhắm chặt mắt, cơ thể căng cứng nghe Đạt Kha vuốt theo cổ xương non dọc theo ngực tròn, qua hông nhỏ, tận xuống ngay chốn riêng tư nữ nhi bên dưới. Hắn tấn công quá nhanh, người nàng vẫn còn chưa từng trải nên chút vuốt ve thoáng qua đã cảm thấy rợn người khó chịu rồi.</w:t>
      </w:r>
    </w:p>
    <w:p>
      <w:pPr>
        <w:pStyle w:val="BodyText"/>
      </w:pPr>
      <w:r>
        <w:t xml:space="preserve">Hai chân Sở Doanh co lên cứ như càng giữ cứng tay hắn ở giữa thăm dò nhẫn nại người mình. Đạt Kha nằm nghiêng cạnh nàng, tay tìm ra hoa huyệt thấm ẩmvchút dịch mật chỉ cười đồng thời càng biết nàng run sợ mình đến mức nào.</w:t>
      </w:r>
    </w:p>
    <w:p>
      <w:pPr>
        <w:pStyle w:val="BodyText"/>
      </w:pPr>
      <w:r>
        <w:t xml:space="preserve">Tuy người nàng có chút hưởng ứng thuần tuý bản năng nhưng sắc diện nàng miễn cưỡng cam chịu. Đạt Kha chòm người há miệng cắn lên đầu ngực hồng, Sở Doanh chỉ biết cong người, tay giữ vai hắn muốn đẩy ra nhưng yếu đuối. Hắn cắn thôi chưa đủ, mút mạnh đỏ cả bờ ngực non, khiến ngực nàng chịu một trận đau đớn.</w:t>
      </w:r>
    </w:p>
    <w:p>
      <w:pPr>
        <w:pStyle w:val="BodyText"/>
      </w:pPr>
      <w:r>
        <w:t xml:space="preserve">Cùng lúc tay hắn thăm dò qua lại nảy giờ bên ngoài đột ngột vào sâu hai ngón tay giữa. Nàng cắn môi khó chịu muốn nghiêng người tránh né theo phản xạ nhưng hắn không cho, tay tà đạo trêu chọc từ từ còn cử động từng ngón không đều nhau. Bên trong ấm nóng, trơn ướt rút lại siết lấy ngón tay nam nhân.</w:t>
      </w:r>
    </w:p>
    <w:p>
      <w:pPr>
        <w:pStyle w:val="BodyText"/>
      </w:pPr>
      <w:r>
        <w:t xml:space="preserve">Cảm giác này làm Sở Doanh sợ quá, cơ thể nàng bị xâm phạm đến mức này vừa xấu hổ, lại vừa khó chịu kì quái. Đạt Kha trêu chọc người nàng kiểm tra thân thể tân nương của mình xem ra vẫn rất tốt, xử nữ nguyên vẹn làm dục vọng của hắn cũng bắt đầu ham muốn nóng cứng lên.</w:t>
      </w:r>
    </w:p>
    <w:p>
      <w:pPr>
        <w:pStyle w:val="BodyText"/>
      </w:pPr>
      <w:r>
        <w:t xml:space="preserve">Nàng bối rối vì hắn rút tay ra, lập tức dịch mật cũng theo một phiến vươn ra bám theo đầu ngón tay. Hắn nghiêng người nàng lại cho nằm sấp xuống giường, thân thể nam nhân tì trên người mềm mại từ phía trên. Sở Doanh biết mình sắp phải mất tất cả chỉ cắn môi cam chịu.</w:t>
      </w:r>
    </w:p>
    <w:p>
      <w:pPr>
        <w:pStyle w:val="BodyText"/>
      </w:pPr>
      <w:r>
        <w:t xml:space="preserve">Nhìn nàng như thế hắn hôn trên lưng nàng thưởng thức làn da lẫn mùi hương cao quý của công chúa không hề giống nữ nhân tầm thường môi trượt dần lên cổ khẽ nói thầm…</w:t>
      </w:r>
    </w:p>
    <w:p>
      <w:pPr>
        <w:pStyle w:val="BodyText"/>
      </w:pPr>
      <w:r>
        <w:t xml:space="preserve">- Nàng có thể chống cự, la lên, thậm chí chỉ cần rơi một giọt lệ thì ta sẽ tha cho!</w:t>
      </w:r>
    </w:p>
    <w:p>
      <w:pPr>
        <w:pStyle w:val="BodyText"/>
      </w:pPr>
      <w:r>
        <w:t xml:space="preserve">Hắn nói tha nhưng nóng thiếc to lớn bừng bừng đặt sẵn ngay bên ngoài nơi tư mật đủ ẩm ướt của nàng rồi. Sở Doanh hơi nghiêng đầu nhìn, cảm nhận hơi thở nam nhân xa lạ gần kề. Thân thể nàng đã trần trụi dưới thân hắn rồi. Nàng phải vì nhiệm vụ hôi không thể làm theo ý muốn của mình rất muốn chống cự, cuồng chạy ngay lúc này.</w:t>
      </w:r>
    </w:p>
    <w:p>
      <w:pPr>
        <w:pStyle w:val="BodyText"/>
      </w:pPr>
      <w:r>
        <w:t xml:space="preserve">- Người là phu quân…thiếp có sao cũng là người của người!</w:t>
      </w:r>
    </w:p>
    <w:p>
      <w:pPr>
        <w:pStyle w:val="BodyText"/>
      </w:pPr>
      <w:r>
        <w:t xml:space="preserve">Hắn đơ ra bật cười, gương mặt cười thật sự thích thú sảng khoái. Cho dù hắn có vẻ ngoài cuốn hút thế nào thì cũng chỉ là một kẻ ác độc, giết người không gớm tay, nàng nhất định phải giết dẫu cho hi sinh cả thân thể.</w:t>
      </w:r>
    </w:p>
    <w:p>
      <w:pPr>
        <w:pStyle w:val="BodyText"/>
      </w:pPr>
      <w:r>
        <w:t xml:space="preserve">Tay hắn thu lại xoa nắn miên nhũ làm nàng nhíu mi, hạ thân theo quán tính cũng có chút đưa lên. Hắn ta nói…</w:t>
      </w:r>
    </w:p>
    <w:p>
      <w:pPr>
        <w:pStyle w:val="BodyText"/>
      </w:pPr>
      <w:r>
        <w:t xml:space="preserve">- Ta thật thích tính cách của nàng đó công chúa của ta!</w:t>
      </w:r>
    </w:p>
    <w:p>
      <w:pPr>
        <w:pStyle w:val="BodyText"/>
      </w:pPr>
      <w:r>
        <w:t xml:space="preserve">- Thiếp không còn là công chúa mà là vương phi của người! - Sở Doanh thở dốc, cả người khó chịu cùng chịu đựng nén đi nỗi kinh tâm tận sâu trong lòng.</w:t>
      </w:r>
    </w:p>
    <w:p>
      <w:pPr>
        <w:pStyle w:val="BodyText"/>
      </w:pPr>
      <w:r>
        <w:t xml:space="preserve">- Haha!… đúng! Đúng! Thế thì ta càng không bỏ qua chuyện người khác tự nguyện dâng ình.</w:t>
      </w:r>
    </w:p>
    <w:p>
      <w:pPr>
        <w:pStyle w:val="BodyText"/>
      </w:pPr>
      <w:r>
        <w:t xml:space="preserve">Nói rồi hắn giữ ngay mông tròn nâng lên ngay đỉnh nóng thiếc rồi trượt vào. Cơn đau làm nàng trào lệ đã cố nhịn khóc lại nảy giờ, tay chỉ biết báu chặt chăn lông bên dưới. Đạt Kha cũng không dễ chịu hơn khi chinh phục nơi chốn riêng tư lần đầu này. Người nàng muốn siết lại không cho dục vọng của hắn dễ cử động mà.</w:t>
      </w:r>
    </w:p>
    <w:p>
      <w:pPr>
        <w:pStyle w:val="BodyText"/>
      </w:pPr>
      <w:r>
        <w:t xml:space="preserve">Đại vương đây không có gì không chinh phạt được, đặc biệt là cơ thể nữ nhân. Hắn vừa tà đạo, vừa sành sỏi đưa tay vòng dưới bụng nàng vuốt ve gần nơi giao hợp thân thể cả hai nơi hoa huyệt châu nhỏ. Sở Doanh rướn người khó chịu, thân thể dần dần như thư giãn bớt, hắn cũng từ từ nhịp động dễ dàng.</w:t>
      </w:r>
    </w:p>
    <w:p>
      <w:pPr>
        <w:pStyle w:val="BodyText"/>
      </w:pPr>
      <w:r>
        <w:t xml:space="preserve">Nóng thiếc trừu đưa chầm chậm, mang đến cảm giác lúc đầy lúc đủ trong người nàng thật khó chịu. Dịch mật trơn ướt tuôn theo từng nhịp động càng giảm ma sát bớt đau đớn. Đạt Kha đưa hạ thân tiến vào nhanh hơn, nóng thiếc va chạm cũng sâu hơn hoàn toàn có cả cơ thể nàng.</w:t>
      </w:r>
    </w:p>
    <w:p>
      <w:pPr>
        <w:pStyle w:val="BodyText"/>
      </w:pPr>
      <w:r>
        <w:t xml:space="preserve">Sở Doanh đưa tay cắn nhẹ cố chịu đựng nhịp động dồn dập để không than rên, thân nàng cũng vì hắn mà không thôi chấn động. Nhịp thở cả lúc này càng gấp rút, Đạt Kha nhìn nàng chưa gì đã nhíu mi, nơi tư mật co rút nhanh chóng đến đỉnh quả nhiên là lần đầu không thoả mãn hắn gì cả.</w:t>
      </w:r>
    </w:p>
    <w:p>
      <w:pPr>
        <w:pStyle w:val="BodyText"/>
      </w:pPr>
      <w:r>
        <w:t xml:space="preserve">Thế là bất chấp người nàng ra sao, hắn cứ nhịp động đưa nóng thiếc vào ra nhanh hơn. Sở Doanh nghe cả người choáng váng, không sức chóng cự ngất đi mặc thân thể vẫn còn bị hắn chi phối. Đạt Kha nhịp động thêm chốc lát cũng nhanh chóng đạt khoái cảm.</w:t>
      </w:r>
    </w:p>
    <w:p>
      <w:pPr>
        <w:pStyle w:val="BodyText"/>
      </w:pPr>
      <w:r>
        <w:t xml:space="preserve">Hắn thở, thoả mãn mây mưa với vương phi mới, nóng thiếc rút ra máu theo bạch dịch trộn lẫn cũng theo ra phiếm ướt đùi ngọc. Hắn nâng người nàng lại nhìn thân thể nữ nhân lần đầu hoan ái, thuộc về mình thật xinh đẹp động lòng người.</w:t>
      </w:r>
    </w:p>
    <w:p>
      <w:pPr>
        <w:pStyle w:val="BodyText"/>
      </w:pPr>
      <w:r>
        <w:t xml:space="preserve">Chỉ là nước mắt vẫn theo má nàng tuôn xuống không ngớt.</w:t>
      </w:r>
    </w:p>
    <w:p>
      <w:pPr>
        <w:pStyle w:val="BodyText"/>
      </w:pPr>
      <w:r>
        <w:t xml:space="preserve">Nàng rất đau khổ từ tâm cho đến xác, lúc ngủ vẫn có vẻ không yên chẳng thể biết được chính hắn vuốt nước mắt ình. Lau đi máu trên người nàng rồi ngồi cầm rượu uống, lâu lâu lại tấn kĩ chăn lông ủ ấm cho nàng cười nhạt nói một mình dù hướng về nàng.</w:t>
      </w:r>
    </w:p>
    <w:p>
      <w:pPr>
        <w:pStyle w:val="BodyText"/>
      </w:pPr>
      <w:r>
        <w:t xml:space="preserve">- Nếu khóc sớm ta đã tha cho rồi!</w:t>
      </w:r>
    </w:p>
    <w:p>
      <w:pPr>
        <w:pStyle w:val="BodyText"/>
      </w:pPr>
      <w:r>
        <w:t xml:space="preserve">Hắn chỉ ngồi nghe tiếng mưa phùn lại rơi bên ngoài lúc trời gần sáng, nâng vò rượu uống không hiểu sao càng uống càng tỉnh, càng tỉnh lại càng nhớ nhiều chuyện không vui. Nàng ngủ cạnh bên hắn mơ những cơn mộng mị ngập trong sợ hãi. Nàng chỉ mong mình mau chóng thoát ra khỏi ác mộng mà thôi.</w:t>
      </w:r>
    </w:p>
    <w:p>
      <w:pPr>
        <w:pStyle w:val="Compact"/>
      </w:pPr>
      <w:r>
        <w:t xml:space="preserve">- Hết hồi 1 -</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Đến lúc nàng thức giấc, trong lều chỉ còn mỗi mình mình, nàng nhanh chóng vòng tay ôm lấy hai vai run lên ghê tởm thân thể này. Nàng còn phải chịu đựng điều gì tàn nhẫn hơn nữa để đạt được mục đích của nhiệm vụ được giao phó đây.</w:t>
      </w:r>
    </w:p>
    <w:p>
      <w:pPr>
        <w:pStyle w:val="BodyText"/>
      </w:pPr>
      <w:r>
        <w:t xml:space="preserve">Nàng không còn nỗi đau nào lớn hơn để lấy đi thêm nhiều ngọc lệ , có hi sinh ắt phải nhận kết quả, rồi một ngày chính nàng sẽ tự tay giết chết hắn ta bù đắp lại tổn thương của mình hôm nay.</w:t>
      </w:r>
    </w:p>
    <w:p>
      <w:pPr>
        <w:pStyle w:val="BodyText"/>
      </w:pPr>
      <w:r>
        <w:t xml:space="preserve">- Nương nương có muốn đi xem cánh đồng lúa mì phía đông không? - Tiểu Lộ, tì nữ thân cận mới của vương phi cố gắng làm nàng vui vẻ. Nhưng ánh mắt nàng vô thần, thờ ơ nói.</w:t>
      </w:r>
    </w:p>
    <w:p>
      <w:pPr>
        <w:pStyle w:val="BodyText"/>
      </w:pPr>
      <w:r>
        <w:t xml:space="preserve">- Không!</w:t>
      </w:r>
    </w:p>
    <w:p>
      <w:pPr>
        <w:pStyle w:val="BodyText"/>
      </w:pPr>
      <w:r>
        <w:t xml:space="preserve">Tiểu Lộ thấy nàng lạnh nhạt nhưng không tỏ ra kiểu công chúa hống hách, nhìn nàng buồn giấu thế càng làm cô tì nữ quyết tâm hơn.</w:t>
      </w:r>
    </w:p>
    <w:p>
      <w:pPr>
        <w:pStyle w:val="BodyText"/>
      </w:pPr>
      <w:r>
        <w:t xml:space="preserve">- Thế thì vườn cây ăn quả bên sông cũng rất đáng để xem đó nương nương. Nương nương hãy vui vẻ thoải mái thích nghi như ở nhà nhé!</w:t>
      </w:r>
    </w:p>
    <w:p>
      <w:pPr>
        <w:pStyle w:val="BodyText"/>
      </w:pPr>
      <w:r>
        <w:t xml:space="preserve">Nghe đến đây Sở Doanh có chút tỉnh táo. Hình như tiểu Lộ là người đầu tiên chào đón nàng đở Liên Khiết này. Tiểu Lộ chừng 16 tuổi, bộ dạng không mấy xinh nhưng mang chút khả ái, ánh mắt thật thà không phải loại người quỷ kế đa đoan. Dù tâm trạng chưa khá hơn nhưng nàng cũng cố gượng cười.</w:t>
      </w:r>
    </w:p>
    <w:p>
      <w:pPr>
        <w:pStyle w:val="BodyText"/>
      </w:pPr>
      <w:r>
        <w:t xml:space="preserve">- Cám ơn ý tốt của muội. Ta không sao đâu!</w:t>
      </w:r>
    </w:p>
    <w:p>
      <w:pPr>
        <w:pStyle w:val="BodyText"/>
      </w:pPr>
      <w:r>
        <w:t xml:space="preserve">- ….nhưng đại vương sẽ trách phạt. - tiểu Lộ mím môi khai ra một cách rụt rè. Sở Doanh ngạc nhiên hỏi lại.</w:t>
      </w:r>
    </w:p>
    <w:p>
      <w:pPr>
        <w:pStyle w:val="BodyText"/>
      </w:pPr>
      <w:r>
        <w:t xml:space="preserve">- Đại vương ra lệnh thế sao?</w:t>
      </w:r>
    </w:p>
    <w:p>
      <w:pPr>
        <w:pStyle w:val="BodyText"/>
      </w:pPr>
      <w:r>
        <w:t xml:space="preserve">- Dạ, chưa sáng đại vương đã đi đến bình nguyên cụm tộc của vương gia Đạt Khang, nghe nói do vương gia vừa qua đời nên đại vương phải đến sắp xếp.</w:t>
      </w:r>
    </w:p>
    <w:p>
      <w:pPr>
        <w:pStyle w:val="BodyText"/>
      </w:pPr>
      <w:r>
        <w:t xml:space="preserve">Nàng thôi buồn bã cho thân mình nữa mà tập trung lại mọi việc. Trước lúc sang Liên Khiết nàng có biết bốn vị vương là huynh đệ ruột, họ giao đấu giành ngôi vị đại vương. Đạt Kha là tiểu đệ nhỏ nhất chiến thắng, ép ba vương gia trấn giữ các vùng đất nhỏ ven xa của Liên Khiết.</w:t>
      </w:r>
    </w:p>
    <w:p>
      <w:pPr>
        <w:pStyle w:val="BodyText"/>
      </w:pPr>
      <w:r>
        <w:t xml:space="preserve">Tuy nhiên chuyện nội bộ đến giờ vẫn còn giao tranh nàng cũng vừa biết. Nếu các huynh của Đạt Kha vẫn còn có ý tranh đoạt vương vị như thế, hắn còn có động tâm quấy nhiễu biên giới Kỳ Mạc của nàng nữa, đúng là một người hiếu chiến, khó lường hết âm mưu tính toán của hắn.</w:t>
      </w:r>
    </w:p>
    <w:p>
      <w:pPr>
        <w:pStyle w:val="BodyText"/>
      </w:pPr>
      <w:r>
        <w:t xml:space="preserve">- Nếu vương gia Đạt Khang chết thì nơi đó sẽ thuộc về ai cai trị vậy tiểu Lộ? - Sở Doanh hỏi chuyện từ tiểu Lộ may ra cũng giúp ít thêm ình tình hình nội bộ nơi mình chưa nắm rõ.</w:t>
      </w:r>
    </w:p>
    <w:p>
      <w:pPr>
        <w:pStyle w:val="BodyText"/>
      </w:pPr>
      <w:r>
        <w:t xml:space="preserve">- Đại vương cai quản tất cả nhưng chia từng khu vực nhỏ cho các vương gia trấn giữ. Vùng đất ấy của vương gia Đạt Khang chắc đại vương sẽ cai quản thay luôn rồi đó nương nương!</w:t>
      </w:r>
    </w:p>
    <w:p>
      <w:pPr>
        <w:pStyle w:val="BodyText"/>
      </w:pPr>
      <w:r>
        <w:t xml:space="preserve">Sở Doanh mang chút lo lắng trong lòng thầm nghĩ Đạt Kha sức vốn đã mạnh, nay trấn áp vùng đất mới của gã đại ca hắn vừa giết thì sớm hay muộn hai vị vương còn lại cũng không dám làm gì hắn. Một khi nội bộ ổn định, Đạt Kha chắc chắn không bỏ qua việc xâm chiếm Kỳ Mạc của nàng.</w:t>
      </w:r>
    </w:p>
    <w:p>
      <w:pPr>
        <w:pStyle w:val="BodyText"/>
      </w:pPr>
      <w:r>
        <w:t xml:space="preserve">Thật sự nàng chỉ là một công chúa, sự việc này khiến nàng quá mức nghĩ suy tính cách ngăn Đạt Kha lại. Tóm lại bằng mọi giá nàng nên tìm cách báo tình hình nội bộ bất hòa về cho phụ hoàng, sau là giết chết Đạt Kha trước trừ hậu hoạ khôn lường sau này.</w:t>
      </w:r>
    </w:p>
    <w:p>
      <w:pPr>
        <w:pStyle w:val="BodyText"/>
      </w:pPr>
      <w:r>
        <w:t xml:space="preserve">Nàng đang mãi miên man nghĩ ngợi thì có tiếng tù và thổi vọng từ phía ngoài. Tiểu Lộ báo cho nàng ngay.</w:t>
      </w:r>
    </w:p>
    <w:p>
      <w:pPr>
        <w:pStyle w:val="BodyText"/>
      </w:pPr>
      <w:r>
        <w:t xml:space="preserve">- Ah… đại vương trở về rồi đó nương nương!</w:t>
      </w:r>
    </w:p>
    <w:p>
      <w:pPr>
        <w:pStyle w:val="BodyText"/>
      </w:pPr>
      <w:r>
        <w:t xml:space="preserve">Nàng không có mấy xúc động khi nghe tin này. Hắn ta về hay không nàng chẳng muốn để tâm, cái nàng muốn lúc này là khi nào mới tìm ra cơ hội giết chết hắn. Song dù sao thân là vương phi mới, nàng không thể ngày đầu còn cung kính, ngày hôm sau hống hách kiêu sa không ra mừng đại vương về rồi.</w:t>
      </w:r>
    </w:p>
    <w:p>
      <w:pPr>
        <w:pStyle w:val="BodyText"/>
      </w:pPr>
      <w:r>
        <w:t xml:space="preserve">Thế là lòng miễn cưỡng vô hạn, nàng bước ra khỏi lều nhìn mấy phi tân khác chen nhau đón hắn.</w:t>
      </w:r>
    </w:p>
    <w:p>
      <w:pPr>
        <w:pStyle w:val="BodyText"/>
      </w:pPr>
      <w:r>
        <w:t xml:space="preserve">Nhìn đám nữ nhân hắn có, kể ra có ít hơn phụ hoàng của nàng nhưng công chúa đây ghét nhất nam nhân tam thê tứ thiếp dẫu tập tục cho đó là bình thường. Dù sao nàng cũng không có thể làm thê tử của nam nhân mình yêu nên việc này cũng không cần nhọc lòng đối hoài đến.</w:t>
      </w:r>
    </w:p>
    <w:p>
      <w:pPr>
        <w:pStyle w:val="BodyText"/>
      </w:pPr>
      <w:r>
        <w:t xml:space="preserve">Đạt Kha xuống ngựa, nhìn đám nữ nhân của mình hắn không biểu cảm gì nhưng cảm thấy cũng khá khó chịu như mọi ngày. Họ cứ son phấn lụa là, bu quanh hắn chỉ làm hắn loạn cả khứu giác vì những mùi hương quá đỗi hỗn tạp.</w:t>
      </w:r>
    </w:p>
    <w:p>
      <w:pPr>
        <w:pStyle w:val="BodyText"/>
      </w:pPr>
      <w:r>
        <w:t xml:space="preserve">Nhưng hôm nay Đạt Kha kịp nhớ mình vừa có thêm một nữ nhân mới nên đảo mắt tìm thử nàng công chúa thú vị của mình. Mọi người đều mừng hắn về quanh hắn, trong khi nàng đứng một góc xa, thậm chí mắt đang nhìn ra phía bờ sông chứ không nhìn về phía đông người này.</w:t>
      </w:r>
    </w:p>
    <w:p>
      <w:pPr>
        <w:pStyle w:val="BodyText"/>
      </w:pPr>
      <w:r>
        <w:t xml:space="preserve">Môi hắn nhoẻn cười, cả người không do dự bước theo hướng Sở Doanh. Tiểu Lộ khom người vấn an đại vương mới khiến nàng thôi nhìn cảnh. Mắt thoáng trông lại dáng người cao lớn, nàng buộc nhớ lại đêm đáng sợ, tay chân không lệnh cũng run lên sợ hãi cố kiềm chế.</w:t>
      </w:r>
    </w:p>
    <w:p>
      <w:pPr>
        <w:pStyle w:val="BodyText"/>
      </w:pPr>
      <w:r>
        <w:t xml:space="preserve">Thấy nàng đứng nhưng nét mặt rõ ràng muốn bỏ chạy khỏi mình thật xa, Đạt Kha nói nhẹ không khác gì trêu chọc…</w:t>
      </w:r>
    </w:p>
    <w:p>
      <w:pPr>
        <w:pStyle w:val="BodyText"/>
      </w:pPr>
      <w:r>
        <w:t xml:space="preserve">- Không phải nàng rất thích về đúng vị trí của vương phi cạnh ta hay sao lại chỉ đứng ở góc này thế hả?</w:t>
      </w:r>
    </w:p>
    <w:p>
      <w:pPr>
        <w:pStyle w:val="BodyText"/>
      </w:pPr>
      <w:r>
        <w:t xml:space="preserve">Hắn nói như thế làm các phi tần khác ghen tị nhìn nàng thật ganh ghét. Nàng là công chúa, coi thường người khác là bản năng rồi nên nàng không để ý các nữ nhân cùng phu quân với mình.</w:t>
      </w:r>
    </w:p>
    <w:p>
      <w:pPr>
        <w:pStyle w:val="BodyText"/>
      </w:pPr>
      <w:r>
        <w:t xml:space="preserve">Nàng chỉ nhìn Đạt Kha, nàng chỉ có một ý nghĩ là giết hắn. Nàng bằng mọi giá phải giết chết hắn không còn gì nửa dù là sợ đến run rẩy. Thế là không do dự, Sở Doanh bước nhẹ đến không nói không rằng vòng tay ôm ngang người hắn ra chiều làm nũng. Phản ứng của nàng quá tuyệt vời làm hắn phì cười, tay cũng không chờ vuốt lên đỉnh đầu nàng chỉ tầm hơn bờ ngực mình chút xíu.</w:t>
      </w:r>
    </w:p>
    <w:p>
      <w:pPr>
        <w:pStyle w:val="BodyText"/>
      </w:pPr>
      <w:r>
        <w:t xml:space="preserve">Trong đám phi tần muôn sắc vây quanh, nàng là lùn nhất, dáng như trẻ con không có gì đáng hấp dẫn nhưng lại buộc hắn phải khom người nói…</w:t>
      </w:r>
    </w:p>
    <w:p>
      <w:pPr>
        <w:pStyle w:val="BodyText"/>
      </w:pPr>
      <w:r>
        <w:t xml:space="preserve">- Nàng bé thật đó vương phi của ta!</w:t>
      </w:r>
    </w:p>
    <w:p>
      <w:pPr>
        <w:pStyle w:val="BodyText"/>
      </w:pPr>
      <w:r>
        <w:t xml:space="preserve">- Cám ơn đại vương đã khen thiếp! - Sở Doanh trả lời, tay vẫn không rời người hắn. Cố tìm dùng chính bản thân chiêu dụ hắn.</w:t>
      </w:r>
    </w:p>
    <w:p>
      <w:pPr>
        <w:pStyle w:val="BodyText"/>
      </w:pPr>
      <w:r>
        <w:t xml:space="preserve">Đạt Kha nghe nàng nói chỉ cười một nụ cười khác khó hiểu…</w:t>
      </w:r>
    </w:p>
    <w:p>
      <w:pPr>
        <w:pStyle w:val="BodyText"/>
      </w:pPr>
      <w:r>
        <w:t xml:space="preserve">- Nàng nghĩ ta nói như thế là khen nàng sao?</w:t>
      </w:r>
    </w:p>
    <w:p>
      <w:pPr>
        <w:pStyle w:val="BodyText"/>
      </w:pPr>
      <w:r>
        <w:t xml:space="preserve">- Không… nhưng nếu thiếp không thấp bé thì người cũng đâu đặc biệt để ý đến thiếp trong số các phi tử khác có đúng không đại vương? Được như thế mà người quan tâm hơn thì thiếp rất vui xem như là khen rồi.</w:t>
      </w:r>
    </w:p>
    <w:p>
      <w:pPr>
        <w:pStyle w:val="BodyText"/>
      </w:pPr>
      <w:r>
        <w:t xml:space="preserve">Đạt Kha không nói nhưng môi vẫn cười. Sở Doanh chẳng sợ ánh mắt đáng sợ của các phi tần khác, nàng không dụ hắn, độc chiếm hắn thì lấy ai để nàng giết nữa. Rồi Đạt Kha thuận tay ôm lấy bế nàng lên cao sát vào người.</w:t>
      </w:r>
    </w:p>
    <w:p>
      <w:pPr>
        <w:pStyle w:val="BodyText"/>
      </w:pPr>
      <w:r>
        <w:t xml:space="preserve">Tuy đang chủ động ôm hắn nhưng hắn chạm lại nàng sợ phát khiếp rồi. Thật sự nàng không muốn gần hắn ta tí nào cả nhưng vẫn phải nín nhịn trong tay hắn…</w:t>
      </w:r>
    </w:p>
    <w:p>
      <w:pPr>
        <w:pStyle w:val="BodyText"/>
      </w:pPr>
      <w:r>
        <w:t xml:space="preserve">- Thế này thì dễ thấy nàng nhất mà ta không mỏi cổ đúng không vương phi?</w:t>
      </w:r>
    </w:p>
    <w:p>
      <w:pPr>
        <w:pStyle w:val="BodyText"/>
      </w:pPr>
      <w:r>
        <w:t xml:space="preserve">Sở Doanh không cười cũng không đáp lời, tay nàng ôm vai Đạt Kha nhìn ra sau các phi tần tức điên lên. Họ cứ thoải mái nhìn cả hai bên nhau mà ganh tị, cả chính nàng cũng không hiểu tại sao mình và nam nhân này lại phải làm ra bề ngoài như rất hòa hợp trong khi nàng biết hắn đối với nàng giả dối không thua gì mình cả.</w:t>
      </w:r>
    </w:p>
    <w:p>
      <w:pPr>
        <w:pStyle w:val="BodyText"/>
      </w:pPr>
      <w:r>
        <w:t xml:space="preserve">——————</w:t>
      </w:r>
    </w:p>
    <w:p>
      <w:pPr>
        <w:pStyle w:val="BodyText"/>
      </w:pPr>
      <w:r>
        <w:t xml:space="preserve">Sở Doanh nhìn chú chim bồ câu bay vút nhanh chóng khuất vào đêm tĩnh mịt chỉ lẻ loi những ánh sao theo dãy lấp lánh như vệt trên bầu trời. Đưa ánh mắt nhìn xa xăm, nàng tự thấy những vì sao xinh đẹp kia thật là may mắn hơn mình rất nhiều. Tuy chúng xa vạn đạm nhưng còn có nhau sát cánh không phải chịu cảnh cô đơn như nàng thế này.</w:t>
      </w:r>
    </w:p>
    <w:p>
      <w:pPr>
        <w:pStyle w:val="BodyText"/>
      </w:pPr>
      <w:r>
        <w:t xml:space="preserve">Những ngày sau đó nàng thấy có chút nhẹ nhõm kèm theo hoang mang hơn vì Đạt Kha không đến “sủng ái” nàng thêm lần nào nữa. Sở Doanh dĩ nhiên không muốn hầu hạ nằm dưới thân cho hắn thỏa mãn nhưng nếu hắn ghẻ lạnh thì bao giờ nàng mới có cơ hội ra tay.</w:t>
      </w:r>
    </w:p>
    <w:p>
      <w:pPr>
        <w:pStyle w:val="BodyText"/>
      </w:pPr>
      <w:r>
        <w:t xml:space="preserve">Tâm trạng mâu thuẫn này khiến nàng điên loạn, ăn ngủ đều không thể dễ chịu. Đêm nay hi vọng bồ câu sẽ về đến Kinh thành của Kỳ Mạc. Khi phụ hoàng biết tin nàng báo về sẽ biết cách đề phòng Đạt Kha hơn.</w:t>
      </w:r>
    </w:p>
    <w:p>
      <w:pPr>
        <w:pStyle w:val="BodyText"/>
      </w:pPr>
      <w:r>
        <w:t xml:space="preserve">Đêm thật lạnh khi sương buông xuống thấm nhẹ lên áo choàng lông mỏng của nàng, Sở Doanh chần chừ vẫn chưa vào khi nhìn dãy trời sao lấp lánh kia. Và Đạt Kha đi ngang qua làm nàng có chút giật mình tuy nhiên vẫn giữ nguyên dáng vẻ thanh thoát của một công chúa. Thật ra mỗi lần nhìn thấy hắn nàng đều sợ hãi.</w:t>
      </w:r>
    </w:p>
    <w:p>
      <w:pPr>
        <w:pStyle w:val="BodyText"/>
      </w:pPr>
      <w:r>
        <w:t xml:space="preserve">Đạt Kha thấy nàng, môi mỏng dễ cười đương nhiên càng rộng mở, bước chân nhanh chóng đến bên nàng…</w:t>
      </w:r>
    </w:p>
    <w:p>
      <w:pPr>
        <w:pStyle w:val="BodyText"/>
      </w:pPr>
      <w:r>
        <w:t xml:space="preserve">- Nàng không lạnh hay sao còn đứng đây hả?</w:t>
      </w:r>
    </w:p>
    <w:p>
      <w:pPr>
        <w:pStyle w:val="BodyText"/>
      </w:pPr>
      <w:r>
        <w:t xml:space="preserve">- Trời đêm nay sao rất đẹp nên thiếp chỉ muốn ngắm một lát thôi! - Nàng nhẹ nhàng trả lời cùng hắn dẫu lòng có chút run rẩy lo hắn hoài nghi mình.</w:t>
      </w:r>
    </w:p>
    <w:p>
      <w:pPr>
        <w:pStyle w:val="BodyText"/>
      </w:pPr>
      <w:r>
        <w:t xml:space="preserve">Đạt Kha nhìn ánh mắt nàng khi nói vẫn vững vàng nhìn vào mắt mình. Hắn không giấu được chút hài lòng kì lạ lại vui vẻ hỏi nữa.</w:t>
      </w:r>
    </w:p>
    <w:p>
      <w:pPr>
        <w:pStyle w:val="BodyText"/>
      </w:pPr>
      <w:r>
        <w:t xml:space="preserve">- Vậy ra nàng có sở thích ngắm sao!? Còn ở Kỳ Mạc nàng hay ngắm sao nửa đêm thế này ư?</w:t>
      </w:r>
    </w:p>
    <w:p>
      <w:pPr>
        <w:pStyle w:val="BodyText"/>
      </w:pPr>
      <w:r>
        <w:t xml:space="preserve">- Không nhiều… Chỉ là trong cung không thể nào ngắm được cảnh trời đêm dài vô tận như nơi đây.</w:t>
      </w:r>
    </w:p>
    <w:p>
      <w:pPr>
        <w:pStyle w:val="BodyText"/>
      </w:pPr>
      <w:r>
        <w:t xml:space="preserve">Lần này nàng nói mang chút buồn ẩn giấu, mắt hướng theo dãy thiên ngân kia ngẫm lại đời nàng vừa sinh ra đã là công chúa cao cao tại thượng, nhung lụa ngọc ngà thứ gì cũng có như con chim quý nhốt hẳn trong cung. Đến lúc ngỡ rời lồng son bay xa tự tại thì lại phải sang nơi chốn xa lạ này, không muốn vẫn phải ở gần người nam nhân nàng sợ hãi không có chút tình cảm gì.</w:t>
      </w:r>
    </w:p>
    <w:p>
      <w:pPr>
        <w:pStyle w:val="BodyText"/>
      </w:pPr>
      <w:r>
        <w:t xml:space="preserve">Được cái này mất cái kia, chính nàng cũng hiểu nên chưa bao giờ đòi hỏi hạnh phúc cả vì nàng chính là một công chúa không bao giờ thay đổi.</w:t>
      </w:r>
    </w:p>
    <w:p>
      <w:pPr>
        <w:pStyle w:val="BodyText"/>
      </w:pPr>
      <w:r>
        <w:t xml:space="preserve">Và Sở Doanh có chút kinh ngạc khi phát hiện ra Đạt Kha nhìn nàng nhưng không cười, song rõ ràng ánh mắt hắn tỏ ra vô cùng cao hứng. Lòng nàng có chút sợ hãi, loại người như hắn cười cười nói nói thân thiện đã ám máu tanh rồi nói gì lại có biểu hiện đáng ngờ như thế.</w:t>
      </w:r>
    </w:p>
    <w:p>
      <w:pPr>
        <w:pStyle w:val="BodyText"/>
      </w:pPr>
      <w:r>
        <w:t xml:space="preserve">- Xem ra nàng ở nơi đó không tự do đúng không?</w:t>
      </w:r>
    </w:p>
    <w:p>
      <w:pPr>
        <w:pStyle w:val="BodyText"/>
      </w:pPr>
      <w:r>
        <w:t xml:space="preserve">- … phải! Tù túng, ngột ngạt…</w:t>
      </w:r>
    </w:p>
    <w:p>
      <w:pPr>
        <w:pStyle w:val="BodyText"/>
      </w:pPr>
      <w:r>
        <w:t xml:space="preserve">Sở Doanh không dám nói nhiều nữa, cả nhìn còn không dám nhìn lên quá cao lo sẽ phải nhìn trực diện hắn dẫu hắn đang đứng trước mặt nàng. Đạt Kha chợt giơ tay vuốt lấy vành tai lạnh ngắt của nàng. Tay hắn ấm áp khiến tai nàng đang lạnh càng muốn tê dại.</w:t>
      </w:r>
    </w:p>
    <w:p>
      <w:pPr>
        <w:pStyle w:val="BodyText"/>
      </w:pPr>
      <w:r>
        <w:t xml:space="preserve">Nàng lấy can đảm dù run sợ vẫn nhìn lên, hắn nhìn nàng, ánh mắt âu yếm khó hiểu, môi mỏng nhếch khẽ ra một nụ cười nhạt không như là giả vờ như hắn tươi cười bình thường…</w:t>
      </w:r>
    </w:p>
    <w:p>
      <w:pPr>
        <w:pStyle w:val="BodyText"/>
      </w:pPr>
      <w:r>
        <w:t xml:space="preserve">- Nàng là vương phi của ta, nếu nàng muốn tự do ta sẽ cho nàng tự do. Nàng thích đi đến đâu ta không ép, ta vốn là loại người cực ghét ai miễn cưỡng bên ta hoặc làm gì đó nói là vì ta nhưng thâm hiểm mưu tính… Nàng biết không? Toàn là một lũ dối trá!</w:t>
      </w:r>
    </w:p>
    <w:p>
      <w:pPr>
        <w:pStyle w:val="BodyText"/>
      </w:pPr>
      <w:r>
        <w:t xml:space="preserve">Nói những chữ cuối, hắn khom nhẹ sát xuống gần mặt nàng. Trên lệ nhan của Sở Doanh lúc này tái hẳn, có cảm giác chính hắn đem đao kề cổ nàng rồi chứ không phải là tay ôn nhu chạm vào nàng.</w:t>
      </w:r>
    </w:p>
    <w:p>
      <w:pPr>
        <w:pStyle w:val="BodyText"/>
      </w:pPr>
      <w:r>
        <w:t xml:space="preserve">Và phía sau lính canh chạy đến báo với con chim bồ câu trong tay làm nàng giật thót. Đạt Kha vẫn là nhìn nàng không thèm ngoảnh lại nghe thuộc hạ quỳ báo.</w:t>
      </w:r>
    </w:p>
    <w:p>
      <w:pPr>
        <w:pStyle w:val="BodyText"/>
      </w:pPr>
      <w:r>
        <w:t xml:space="preserve">- Bẩm đại vương, bồ câu người sai bắt lại đây ạ! Trên chân chim còn có thư, nội dung e là….</w:t>
      </w:r>
    </w:p>
    <w:p>
      <w:pPr>
        <w:pStyle w:val="BodyText"/>
      </w:pPr>
      <w:r>
        <w:t xml:space="preserve">Sở Doanh run ngay, lập tức bàn tay hắn giữ chặt lấy mặt nàng, hắn vẫn nhất mực nhìn nàng không đổi hướng nhẹ nhàng ra lệnh…</w:t>
      </w:r>
    </w:p>
    <w:p>
      <w:pPr>
        <w:pStyle w:val="BodyText"/>
      </w:pPr>
      <w:r>
        <w:t xml:space="preserve">- Hủy thư, thả con chim đi! Bổn vương biết người nào gửi thư rồi tự ta sẽ xử lí, các ngươi lui đi!</w:t>
      </w:r>
    </w:p>
    <w:p>
      <w:pPr>
        <w:pStyle w:val="BodyText"/>
      </w:pPr>
      <w:r>
        <w:t xml:space="preserve">Toàn thân nàng chấn động, bàn tay hắn tuy nhẹ nhàng nhưng cũng tựa xiềng xích treo chì kiềm nàng xuống. Hắn trông ánh mắt nàng đang lộ ra run sợ mình môi nhanh chóng cười thích thú. Nàng tưởng muốn qua mặt hắn dễ dàng lắm sao? Người ta thù ghét ngầm sau lưng chống hắn một, hắn càng tính trước đi mười diệt trước thù, lùi tận góc hậu họa sau này! Sở Doanh lúc này biết ra phải chăng là quá muộn rồi.</w:t>
      </w:r>
    </w:p>
    <w:p>
      <w:pPr>
        <w:pStyle w:val="Compact"/>
      </w:pPr>
      <w:r>
        <w:t xml:space="preserve">- Hết hồi 2 -</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Sở Doanh run ngay, lập tức bàn tay hắn giữ chặt lấy mặt nàng, hắn vẫn nhất mực nhìn nàng không đổi hướng nhẹ nhàng ra lệnh…</w:t>
      </w:r>
    </w:p>
    <w:p>
      <w:pPr>
        <w:pStyle w:val="BodyText"/>
      </w:pPr>
      <w:r>
        <w:t xml:space="preserve">- Hủy thư, thả con chim đi! Bổn vương biết người nào gửi thư rồi tự ta sẽ xử lí, các ngươi lui đi!</w:t>
      </w:r>
    </w:p>
    <w:p>
      <w:pPr>
        <w:pStyle w:val="BodyText"/>
      </w:pPr>
      <w:r>
        <w:t xml:space="preserve">- Vậy chúng thuộc hạ xin lui trước thưa đại vương, nương nương!</w:t>
      </w:r>
    </w:p>
    <w:p>
      <w:pPr>
        <w:pStyle w:val="BodyText"/>
      </w:pPr>
      <w:r>
        <w:t xml:space="preserve">Tốp lính nhanh chóng rời khỏi không làm phiền đại vương bên vương phi nữa. Toàn thân nàng nhanh chóng theo đó chấn động, bàn tay hắn tuy nhẹ nhàng nhưng cũng tựa xiềng xích treo chì kiềm nàng xuống. Hắn trông ánh mắt nàng đang lộ ra run sợ mình môi nhanh chóng cười thích thú.</w:t>
      </w:r>
    </w:p>
    <w:p>
      <w:pPr>
        <w:pStyle w:val="BodyText"/>
      </w:pPr>
      <w:r>
        <w:t xml:space="preserve">Hắn quả là không đơn giản, từ ngay lần đầu gặp nàng đã khẳng định rồi nay lại càng tin điều đó tuyệt đối không sai. Trẻ tuổi như hắn, thân là đại vương hẳn mang không ít phức tạp mới đứng vững như thế trên ngôi vị cao quý. Tuy Đạt Kha luôn để nụ cười ra ngoài nhưng ánh mắt như tản băng ngàn năm trên tận thiên sơn cô độc, sắc lạnh.</w:t>
      </w:r>
    </w:p>
    <w:p>
      <w:pPr>
        <w:pStyle w:val="BodyText"/>
      </w:pPr>
      <w:r>
        <w:t xml:space="preserve">Thời cơ giết hắn nàng còn chưa có được lần nào nay chính hắn biết hết âm mưu của nàng thì làm sao nàng còn có thể giết chết hắn đây? Sự trong trắng của nàng, tự do của nàng, cả đời nàng đã đánh cược hết sao lại sớm chuốt lấy thất bại như thế.</w:t>
      </w:r>
    </w:p>
    <w:p>
      <w:pPr>
        <w:pStyle w:val="BodyText"/>
      </w:pPr>
      <w:r>
        <w:t xml:space="preserve">Tay Đạt Kha trên má nàng còn mơn nhẹ dịu dàng, môi mỏng nhẹ nhàng nói…</w:t>
      </w:r>
    </w:p>
    <w:p>
      <w:pPr>
        <w:pStyle w:val="BodyText"/>
      </w:pPr>
      <w:r>
        <w:t xml:space="preserve">- Ta biết nàng toàn làm chuyện dối người gạt ta. Dù sao động cơ của nàng và nhận thức của ta quá rõ ràng rồi, chi bằng chúng ta thành thật với nhau như phu thê bình thường khác có được không vương phi của ta?</w:t>
      </w:r>
    </w:p>
    <w:p>
      <w:pPr>
        <w:pStyle w:val="BodyText"/>
      </w:pPr>
      <w:r>
        <w:t xml:space="preserve">Sở Doanh sợ hãi đến mức toàn thân tê dại muốn bước lùi tránh xa hắn cũng không nổi. Đạt Kha lại càng thích thú như đang săn con thú nhỏ yếu đuối không bao giờ đủ sức vùng thoát khỏi mình. Hắn lại khom người, chỉ thiếu một tấc thôi là môi đã trên môi nàng. Hơi thở cả hai theo khí hàn nửa đêm buốt giá mang chút khí như sương phả nhẹ vào đối phương. Tiếc thay có lẽ chỉ mình nàng nhận lấy hơi thở của hắn vì bản thân nàng quá run sợ không dám thở rồi…</w:t>
      </w:r>
    </w:p>
    <w:p>
      <w:pPr>
        <w:pStyle w:val="BodyText"/>
      </w:pPr>
      <w:r>
        <w:t xml:space="preserve">- Lão hoàng đế đó chắc không chỉ hy sinh tiểu công chúa để ta đây tìm chút “vui vẻ” đâu đúng không vương phi của ta?</w:t>
      </w:r>
    </w:p>
    <w:p>
      <w:pPr>
        <w:pStyle w:val="BodyText"/>
      </w:pPr>
      <w:r>
        <w:t xml:space="preserve">Sở Doanh cuối cùng cũng có thể trấn tĩnh hơn. Nàng không dời mặt rời khỏi mặt hắn, ánh mắt nhìn sâu vào tuấn mâu, môi mộng đã tái nhợt run thoảng thốt lên hỏi một cách như thua cuộc…</w:t>
      </w:r>
    </w:p>
    <w:p>
      <w:pPr>
        <w:pStyle w:val="BodyText"/>
      </w:pPr>
      <w:r>
        <w:t xml:space="preserve">- Ngươi đã đoán ra… tại sao không giết ta?</w:t>
      </w:r>
    </w:p>
    <w:p>
      <w:pPr>
        <w:pStyle w:val="BodyText"/>
      </w:pPr>
      <w:r>
        <w:t xml:space="preserve">Nàng từ lúc gặp hắn cũng nghĩ nếu nàng không giết được hắn thì cũng sẽ nhận kết cục là hắn giết nàng. Đạt Kha bật cười, chính nàng cũng không biện hộ gì đúng như hắn đoán, hắn đứng thẳng lên rời xa mặt nàng, nói thản nhiên dù sao chính nàng cũng đổi giọng với mình rồi.</w:t>
      </w:r>
    </w:p>
    <w:p>
      <w:pPr>
        <w:pStyle w:val="BodyText"/>
      </w:pPr>
      <w:r>
        <w:t xml:space="preserve">- Giết nàng thì làm sao nàng thấy cảnh ta xâm lược tận diệt Kỳ Mạc của phụ hoàng nàng chứ?</w:t>
      </w:r>
    </w:p>
    <w:p>
      <w:pPr>
        <w:pStyle w:val="BodyText"/>
      </w:pPr>
      <w:r>
        <w:t xml:space="preserve">Giờ hắn không cần cười che đậy gì trước nàng. Chính là hắn muốn thâu tóm vương quốc của nàng nên không ngại nói ra nha. Chỉ có nàng run lên, cơn giận mau chóng tràn át nỗi sợ hãi. Thân là công chúa, nghe một tên đại vương thổ phỉ to gan muốn diệt quốc của nàng thì nàng không tức cũng lạ.</w:t>
      </w:r>
    </w:p>
    <w:p>
      <w:pPr>
        <w:pStyle w:val="BodyText"/>
      </w:pPr>
      <w:r>
        <w:t xml:space="preserve">Đạt Kha nhướng chân mày nhìn nàng lần đầu để lộ ra sự tức giận thay bằng vẻ mặt đẹp lạnh lẽo như pho tượng khi thường. Lúc này không tiện nhưng hắn thật lòng muốn khen vương phi của mình một câu trông nàng lúc này thật xinh đẹp động lòng người.</w:t>
      </w:r>
    </w:p>
    <w:p>
      <w:pPr>
        <w:pStyle w:val="BodyText"/>
      </w:pPr>
      <w:r>
        <w:t xml:space="preserve">Sở Doanh nói như thể hét lên bằng tất cả căm hận…</w:t>
      </w:r>
    </w:p>
    <w:p>
      <w:pPr>
        <w:pStyle w:val="BodyText"/>
      </w:pPr>
      <w:r>
        <w:t xml:space="preserve">- Ta sẽ giết chết ngươi! Còn không giết ta một ngày thì ngày đó ta cũng quyết giết chết ngươi Đạt Kha! - Nghe nàng nói hắn nhe răng cười dễ thương, đến cả vương phi của mình cũng nói giống hệt kẻ thù muốn giết mình, hắn thật thấy bản thân có phước phần được đông đảo người căm ghét. Thế là hắn thản nhiên hỏi lại ngay.</w:t>
      </w:r>
    </w:p>
    <w:p>
      <w:pPr>
        <w:pStyle w:val="BodyText"/>
      </w:pPr>
      <w:r>
        <w:t xml:space="preserve">- Giết ta bằng cách gì?</w:t>
      </w:r>
    </w:p>
    <w:p>
      <w:pPr>
        <w:pStyle w:val="BodyText"/>
      </w:pPr>
      <w:r>
        <w:t xml:space="preserve">Giọng Đạt Kha chứa đầy sự kinh bỉ nàng như nàng thật rất vô dụng vậy. Đã thế nàng nhanh chóng lấy ra con dao nhỏ luôn giấu trong ống giày lông trắng tinh xinh xắn của mình. Cầm được đến dao nàng còn lúng túng lấy không ra vỏ dao.</w:t>
      </w:r>
    </w:p>
    <w:p>
      <w:pPr>
        <w:pStyle w:val="BodyText"/>
      </w:pPr>
      <w:r>
        <w:t xml:space="preserve">Hắn nhìn nàng “cực khổ” mãi một lúc cuối cùng cũng trút bỏ vỏ dao ra được. Nhìn mỹ nhân khuynh thành trước mắt run rẩy dọa mình bằng con dao có lưỡi bé tẹo thua cả lóng ta dài nhất của hắn khiến Đạt Kha không kiềm nổi cảm xúc ngửa mặt cười vang.</w:t>
      </w:r>
    </w:p>
    <w:p>
      <w:pPr>
        <w:pStyle w:val="BodyText"/>
      </w:pPr>
      <w:r>
        <w:t xml:space="preserve">Cái tên đại vương chết tiệt này xem ra không biết hắn cười còn đáng sợ hơn hắn không nói gì, hại nàng sợ đến muốn té lăn ra ngay. Tuy nhiên Sở Doanh vẫn trụ vững cùng đoản dao nhỏ cầm bằng cả hai tay thủ thế rất căng thẳng nói.</w:t>
      </w:r>
    </w:p>
    <w:p>
      <w:pPr>
        <w:pStyle w:val="BodyText"/>
      </w:pPr>
      <w:r>
        <w:t xml:space="preserve">- Khi … khi ngươi ngủ ta sẽ ra tay. Hay là nhân lúc ngươi hi hữu bất tỉnh…hay là khi ngươi không để ý.</w:t>
      </w:r>
    </w:p>
    <w:p>
      <w:pPr>
        <w:pStyle w:val="BodyText"/>
      </w:pPr>
      <w:r>
        <w:t xml:space="preserve">Càng nghe hắn càng cười vang cả một mảng đêm thanh tịnh. Thật sự là Đạt Kha cười thật đến trào nước mắt. Hắn cứ cười thế nàng nóng giận hơn nha. Và Đạt Kha ôm bụng nhìn lại hỏi.</w:t>
      </w:r>
    </w:p>
    <w:p>
      <w:pPr>
        <w:pStyle w:val="BodyText"/>
      </w:pPr>
      <w:r>
        <w:t xml:space="preserve">- Ta thật thích nàng rồi đó! Con dao tỉa củ đó nàng đâm mấy nhát để đủ hại chết ta hả?</w:t>
      </w:r>
    </w:p>
    <w:p>
      <w:pPr>
        <w:pStyle w:val="BodyText"/>
      </w:pPr>
      <w:r>
        <w:t xml:space="preserve">Sở Doanh ngớ ra nhìn lại vũ khí phòng thân của mình quả có hơi bị nhỏ. Đạt Kha khẽ nhếch mép nhân lúc chính nàng dọa người lại lơ là, thân thủ nhanh như chớp cướp dao quăng đi, tay ôm ngay lấy nàng.</w:t>
      </w:r>
    </w:p>
    <w:p>
      <w:pPr>
        <w:pStyle w:val="BodyText"/>
      </w:pPr>
      <w:r>
        <w:t xml:space="preserve">Sở Doanh sợ đến tái xanh cả mặt, trên người có cầm theo đao kiếm nàng cũng không đấu lại hắn rồi nói gì thân không tấc sắt thế này. Hắn lộ ra chút gian manh nói khẽ thì thầm vào tai nàng những lời êm như dụ dỗ</w:t>
      </w:r>
    </w:p>
    <w:p>
      <w:pPr>
        <w:pStyle w:val="BodyText"/>
      </w:pPr>
      <w:r>
        <w:t xml:space="preserve">- Khi ta ngủ… e là trên người nàng trần trụi, lõa lồ dưới thân ta rên rỉ làm gì còn chổ mà dấu dao hay kéo chứ?</w:t>
      </w:r>
    </w:p>
    <w:p>
      <w:pPr>
        <w:pStyle w:val="BodyText"/>
      </w:pPr>
      <w:r>
        <w:t xml:space="preserve">- Ngươi…</w:t>
      </w:r>
    </w:p>
    <w:p>
      <w:pPr>
        <w:pStyle w:val="BodyText"/>
      </w:pPr>
      <w:r>
        <w:t xml:space="preserve">Mặt nàng đỏ ửng vì thẹn và tức giận. Rõ ràng hắn càng khoái chí thích thú hơn khi chọc nàng đến mức này. Sở Doanh liều mình vùng thoát khỏi vòng tay lớn như kiềm khóa. Nàng còn dùng nấm tay đánh vào lòng ngực hắn nhưng vô dụng. Từ xa lính đi tuần chỉ trông thấy đại vương và vương phi bên nhau âu yếm vô cùng thân mật, lãng mạn nha. Chẳng ai dám đến gần để nhìn kĩ lại sự thật đâu nên tiếng lành vương phi được sủng ái càng loan nhanh.</w:t>
      </w:r>
    </w:p>
    <w:p>
      <w:pPr>
        <w:pStyle w:val="BodyText"/>
      </w:pPr>
      <w:r>
        <w:t xml:space="preserve">Hắn cười vui ẵm nhanh nàng lên không hề bị nàng đang vùng vẩy làm loạn tâm trạng cao hứng này. Hắn nói còn hơn ban sủng cưng chiều nàng hết mực nữa.</w:t>
      </w:r>
    </w:p>
    <w:p>
      <w:pPr>
        <w:pStyle w:val="BodyText"/>
      </w:pPr>
      <w:r>
        <w:t xml:space="preserve">- Ta cho nàng cơ hội, cố gắng lên xem nàng làm được gì ta!?</w:t>
      </w:r>
    </w:p>
    <w:p>
      <w:pPr>
        <w:pStyle w:val="BodyText"/>
      </w:pPr>
      <w:r>
        <w:t xml:space="preserve">Câu nói khinh người này của hắn tạo ra động lực mãnh liệt trong nàng mong hoàn thành nhiệm vụ được phụ hoàng giao nha. Nàng vẫn được bế cao, tay chống vào hai vai hắn nhìn trực diện hắn nói một cách tức giận, dọa hắn…</w:t>
      </w:r>
    </w:p>
    <w:p>
      <w:pPr>
        <w:pStyle w:val="BodyText"/>
      </w:pPr>
      <w:r>
        <w:t xml:space="preserve">- Là ngươi nói đó, nuôi ong tay áo sau này làm vong linh vất vưởng đừng có trách ta ác độc nha! - Nàng người nhỏ nhưng gan to, nói ra khí khách không sợ chết hết lòng đe dọa Đạt Kha.</w:t>
      </w:r>
    </w:p>
    <w:p>
      <w:pPr>
        <w:pStyle w:val="BodyText"/>
      </w:pPr>
      <w:r>
        <w:t xml:space="preserve">- Haha… vậy nàng là ong nhỏ của ta sao? Dù sao cũng đỡ hơn cả vườn hoa quanh ta toàn lũ người dối trá, chí ít có một con ong nhỏ thành thật cố hại ta ra mặt cũng được!</w:t>
      </w:r>
    </w:p>
    <w:p>
      <w:pPr>
        <w:pStyle w:val="BodyText"/>
      </w:pPr>
      <w:r>
        <w:t xml:space="preserve">Sở Doanh phút chốc trở nên ngơ ngẩn vì lời nói của hắn. Nghe thế thôi nhưng rõ ràng sâu trong tâm hắn là một người rất từng trải, chịu nhiều đè nén mới biến thành loại người tàn bạo như thế này. Có cảm giác hắn sống không hề vui vẻ, không tin tưởng bất cứ một ai.</w:t>
      </w:r>
    </w:p>
    <w:p>
      <w:pPr>
        <w:pStyle w:val="BodyText"/>
      </w:pPr>
      <w:r>
        <w:t xml:space="preserve">Tuy nhiên hắn chịu đựng gì mặc kệ hắn, nàng vẫn là phải giết chết hắn không thay đổi nhưng không hiểu sao bị phát hiện ra hết lòng nàng thanh thản cực kì hơn cả quăng đi mấy cân chì nặng trong lòng. Hắn ta quái lạ biết nàng hại hắn nhưng không thèm đề phòng hay ác cảm thì coi như hắn ngốc vậy. Nàng thề khi giết hắn thành công, nàng phải cười khà khà trước lúc hắn nhắm mắt xuôi tay mới mãn nguyện trả thù sự khinh bỉ lúc này.</w:t>
      </w:r>
    </w:p>
    <w:p>
      <w:pPr>
        <w:pStyle w:val="BodyText"/>
      </w:pPr>
      <w:r>
        <w:t xml:space="preserve">Đột nhiên phát giác ra mình đã bị mang đến lều lớn của đại vương lúc nào Sở Doanh mới thôi nghĩ chuyện xa xôi. Nàng hét lên thiếu đều làm tất cả người trong tộc đều bật dậy giữa đêm…</w:t>
      </w:r>
    </w:p>
    <w:p>
      <w:pPr>
        <w:pStyle w:val="BodyText"/>
      </w:pPr>
      <w:r>
        <w:t xml:space="preserve">- Làm gì vậy? Sao lại mang ta đến đây, bỏ ta xuống mau lên! - Nàng lều chết “giữ mình” nha khiến hắn không thể giấu một câu khen ngợi.</w:t>
      </w:r>
    </w:p>
    <w:p>
      <w:pPr>
        <w:pStyle w:val="BodyText"/>
      </w:pPr>
      <w:r>
        <w:t xml:space="preserve">- Hôm nay cũng chịu chống cự rồi sao? Lần đầu nàng miễn cưỡng như thế làm ta chẳng thõa mãn gì hết cả!</w:t>
      </w:r>
    </w:p>
    <w:p>
      <w:pPr>
        <w:pStyle w:val="BodyText"/>
      </w:pPr>
      <w:r>
        <w:t xml:space="preserve">Giọng hắn không khác gì phường dâm tặc. Nàng là công chúa đó nha mà hắn có thể nói ra lời lẽ không ngượng miệng như vậy chứ.</w:t>
      </w:r>
    </w:p>
    <w:p>
      <w:pPr>
        <w:pStyle w:val="BodyText"/>
      </w:pPr>
      <w:r>
        <w:t xml:space="preserve">- Ngươi vạch trần kế hoạch hại ngươi của ta rồi còn to gan dám động đến ta hay sao? Ta sẽ không tha cho ngươi đồ hôn vương!</w:t>
      </w:r>
    </w:p>
    <w:p>
      <w:pPr>
        <w:pStyle w:val="BodyText"/>
      </w:pPr>
      <w:r>
        <w:t xml:space="preserve">- Ấy… sao lại lôi thanh danh đại vương tốt của ta ra sửa thành hôn vương rồi? Ta là đang tạo cho hội cho nàng giết ta đó còn không biết trân trọng nửa ái phi!</w:t>
      </w:r>
    </w:p>
    <w:p>
      <w:pPr>
        <w:pStyle w:val="BodyText"/>
      </w:pPr>
      <w:r>
        <w:t xml:space="preserve">Nàng rùng mình nhìn gương mặt hoàn mỹ mang nét tà đạo, tay hắn vẫn đang ôm nàng thì nàng chỉ biết cố chui nhũi thoát ra như sâu nhỏ cuối cùng té ngay xuống giường to. Cái tình huống này nàng biết chắc đấu không lại hắn nên đảo mắt, đầu óc linh hoạt lòm còm phóng nhanh đến khiên* đồng trang trí dưới đầu hươu độn treo cao đầu giường.</w:t>
      </w:r>
    </w:p>
    <w:p>
      <w:pPr>
        <w:pStyle w:val="BodyText"/>
      </w:pPr>
      <w:r>
        <w:t xml:space="preserve">Đạt Kha nheo mắt nhìn nàng vất vả vác tấm khiên giơ cao qua đầu, gương mặt căng thẳng nhìn hắn trừng trừng …</w:t>
      </w:r>
    </w:p>
    <w:p>
      <w:pPr>
        <w:pStyle w:val="BodyText"/>
      </w:pPr>
      <w:r>
        <w:t xml:space="preserve">- Động vào ta thì ta ném vào đầu ngươi đó!</w:t>
      </w:r>
    </w:p>
    <w:p>
      <w:pPr>
        <w:pStyle w:val="BodyText"/>
      </w:pPr>
      <w:r>
        <w:t xml:space="preserve">Nàng nói thật chứ không dọa, dù thân nàng đã không còn gì nhưng quyết không để hắn sàm sỡ thêm lần nữa. Đạt Kha cười nhẹ thích thú vì thì ra vương phi của mình thật có cá tính. Những ngày trước nàng chỉ như pho tượng bằng sứ tinh xảo dễ vỡ, nhìn đẹp nhưng thật nhàm chán, nay nàng hùng hổ đấu lại hắn thật đáng yêu.</w:t>
      </w:r>
    </w:p>
    <w:p>
      <w:pPr>
        <w:pStyle w:val="BodyText"/>
      </w:pPr>
      <w:r>
        <w:t xml:space="preserve">Vậy là lỡ đùa thì đùa cho trót, Đạt Kha thậm chí không sợ nàng hại mình, nhìn nàng đứng trên giường vừa ngang tầm tay nên vui vẻ cởi bung khuy áo lông của nàng.</w:t>
      </w:r>
    </w:p>
    <w:p>
      <w:pPr>
        <w:pStyle w:val="BodyText"/>
      </w:pPr>
      <w:r>
        <w:t xml:space="preserve">Bị dọa như thế vừa bất ngờ vừa theo phản ứng tự nhiên nàng thu tay cố ngăn áo bị cởi hết ra. Nàng buông tay đồng nghĩa với tấm khiên đồng nặng kia không ai cầm rơi thẳng xuống chệch bên trán một cú đau điếng.</w:t>
      </w:r>
    </w:p>
    <w:p>
      <w:pPr>
        <w:pStyle w:val="BodyText"/>
      </w:pPr>
      <w:r>
        <w:t xml:space="preserve">Cũng là nàng làm chuyện ác hại người nên gậy ông đập lưng ông. Cái khiên làm nàng choáng váng té phịch xuống giường. Đạt Kha cũng giật mình, bỏ ngay cái khiên đi chòm nhìn xem nàng.</w:t>
      </w:r>
    </w:p>
    <w:p>
      <w:pPr>
        <w:pStyle w:val="BodyText"/>
      </w:pPr>
      <w:r>
        <w:t xml:space="preserve">Quả nhiên trán u một cục sưng đỏ không đến mức chảy máu lủng sọ thật là may nhưng nàng vẫn ngất mê mang. Hắn lại không nhịn được buồn cười vì nàng hậu đậu làm ra cái chuyện này. Công chúa như nàng gặp đúng việc mới bộc lộ ra hết con người thật, xem ra ngoài nét đoan trang bên ngoài nàng cũng hậu đậu quá.</w:t>
      </w:r>
    </w:p>
    <w:p>
      <w:pPr>
        <w:pStyle w:val="BodyText"/>
      </w:pPr>
      <w:r>
        <w:t xml:space="preserve">Đạt Kha đưa tay vuốt nhẹ vết sưng. Nàng nhíu mày, cả người động một chút làm xiêm y mở bung có dịp lộ ra. Hắn nhìn dây yếm hồng tuột nhẹ, lộ ra hết nửa mảng miên nhũ tròn trĩnh trắng nõn.</w:t>
      </w:r>
    </w:p>
    <w:p>
      <w:pPr>
        <w:pStyle w:val="BodyText"/>
      </w:pPr>
      <w:r>
        <w:t xml:space="preserve">Chết tiệt! Ban nảy hắn định trêu chọc nàng thôi không thể muốn làm bậy thật chứ? Đạt Kha đưa tay nâng người nàng định cho nàng nằm ngay ngắn thì áo lần nửa phong phanh thêm một chút.</w:t>
      </w:r>
    </w:p>
    <w:p>
      <w:pPr>
        <w:pStyle w:val="BodyText"/>
      </w:pPr>
      <w:r>
        <w:t xml:space="preserve">Không hiểu sao hôm nay nhìn một nữ nhân ngất thôi lại khiến hắn thật nôn nóng một chút trong người. Ngắm nhìn vương phi của mình rồi suy nghĩ chốc lát, Đạt Kha chỉ thở dài thầm nghĩ nghĩ suy làm chi thật vớ vẩn, nàng muốn giết hắn thì hắn thưởng thức nàng một chút cũng đáng mà.</w:t>
      </w:r>
    </w:p>
    <w:p>
      <w:pPr>
        <w:pStyle w:val="BodyText"/>
      </w:pPr>
      <w:r>
        <w:t xml:space="preserve">Vậy là Đạt Kha chòm người hôn nhẹ lên cổ nàng xuống dần ngực. Tuy Sở Doanh ngất nhưng cơ thể vẫn phản ứng lại một cách vô thức làm hắn cười há miệng cắn nhẹ lấy ngực nàng khi chính nàng tự cong người dâng ình. Xem như là tạm hôm nay hắn nổi hứng nhất thời không kịp tìm ai thay thế nàng, sau này bù lại hắn sẽ càng cho nàng giết hắn lúc nào tùy ý.</w:t>
      </w:r>
    </w:p>
    <w:p>
      <w:pPr>
        <w:pStyle w:val="BodyText"/>
      </w:pPr>
      <w:r>
        <w:t xml:space="preserve">Cả đêm cuối xuân trôi qua thật nhiều phiền phức. Khi tỉnh dậy nàng sẽ chính thức đối đầu với hắn không cần e ngại hay lo sợ gì nữa cả tuy nhiên cũng không biết chắc nàng có thể thành công hay không đây?</w:t>
      </w:r>
    </w:p>
    <w:p>
      <w:pPr>
        <w:pStyle w:val="Compact"/>
      </w:pPr>
      <w:r>
        <w:t xml:space="preserve">- Hết hồi 3 -</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Ngồi bật lên, Sở Doanh lập tức ôm vết sưng nhỏ trên trán mình còn khá ê ẩm. Tay xoa xoa, nàng đưa mắt trông lại lều lớn của đại vương. Đạt Kha đã đi bỏ nàng lại như lần trước. Đêm qua nàng ngủ ở lại đây luôn sao?</w:t>
      </w:r>
    </w:p>
    <w:p>
      <w:pPr>
        <w:pStyle w:val="BodyText"/>
      </w:pPr>
      <w:r>
        <w:t xml:space="preserve">Bị hắn phát hiện hết rồi tuy có nhẹ lòng nhưng càng khó ra tay vì hắn đã có sự phòng bị. Dù sao chuyện đến nước này nàng sẽ tùy cơ ứng biến.</w:t>
      </w:r>
    </w:p>
    <w:p>
      <w:pPr>
        <w:pStyle w:val="BodyText"/>
      </w:pPr>
      <w:r>
        <w:t xml:space="preserve">Sở Doanh kéo chăn qua định xuống giường, mới nhận thức lại trên người nàng… không manh áo. Rồi nàng mím môi rút người kiểm tra lại quả nhiên có dấu tích của tên khốn đó hành xử trên người mình, thậm chí hắn còn đem áo váy của nàng đặt cạnh đầu giường cho nàng khỏi vất vả tìm kiếm.</w:t>
      </w:r>
    </w:p>
    <w:p>
      <w:pPr>
        <w:pStyle w:val="BodyText"/>
      </w:pPr>
      <w:r>
        <w:t xml:space="preserve">Sở Doanh tức đến không khóc nổi tự đập đầu vào gối mềm. Hắn ta dám nhân lúc nàng ngất mà làm bậy. Chuyện thế này không tức giận cũng thành tiên phật rồi. Bây giờ công chúa đây không vì phụ hoàng hay là tất cả thần dân trong thiên hạ nữa mà vì chính bản thân nàng muốn chết Đạt Kha ngay lập tức. Giờ đây lí do và quyết tâm giết hắn càng rõ ràng trong nàng. Đại vương Liên Khiết chờ đó, Sở Doanh sẽ tiễn hắn xuống dạo chơi hoàng tuyền bằng mọi giá.</w:t>
      </w:r>
    </w:p>
    <w:p>
      <w:pPr>
        <w:pStyle w:val="BodyText"/>
      </w:pPr>
      <w:r>
        <w:t xml:space="preserve">Mang tâm trạng thư thái kèm theo cục tức cháy rực, nàng bước ra khỏi lều của đại vương lập tức các phi tần của hắn xì xầm ngay. Lều của Đạt Kha xưa nay bất khả xâm phạm, nữ nhân của hắn chưa ai được lưu lại qua đêm cả.</w:t>
      </w:r>
    </w:p>
    <w:p>
      <w:pPr>
        <w:pStyle w:val="BodyText"/>
      </w:pPr>
      <w:r>
        <w:t xml:space="preserve">- Dù có là vương phi cũng không thể tùy tiện vào lều của đại vương như vậy chứ!? - Hai phi tần nói nhỏ nhưng không tránh khỏi tai nàng. Sở Doanh ngừng lại đổi hướng đi đến.</w:t>
      </w:r>
    </w:p>
    <w:p>
      <w:pPr>
        <w:pStyle w:val="BodyText"/>
      </w:pPr>
      <w:r>
        <w:t xml:space="preserve">Mấy phi tần khác nhìn chỉ giật mình, nàng bước đến chổ hai phi tần có cao hơn mình nhưng nở nụ cười đoan trang đủ làm áp đảo tinh thần họ.Thân nàng là vương phi thua một người hơn vạn người cần gì phải sợ chứ.</w:t>
      </w:r>
    </w:p>
    <w:p>
      <w:pPr>
        <w:pStyle w:val="BodyText"/>
      </w:pPr>
      <w:r>
        <w:t xml:space="preserve">- Sao hả? Muốn trách phạt ta sao, tiếc thay không thể phạt đại vương rồi. Cả đêm người nói không muốn rời xa ta thì ta biết làm sao chứ?</w:t>
      </w:r>
    </w:p>
    <w:p>
      <w:pPr>
        <w:pStyle w:val="BodyText"/>
      </w:pPr>
      <w:r>
        <w:t xml:space="preserve">Nàng dễ dàng nói ra chuyện không có, dẫu đêm qua hắn dám làm bậy lúc nàng không nhận thức nàng tức muốn thổ huyết, song đó là chuyện cá nhân riêng tư của cả hai biết. Còn trước mặt đám nữ nhân hay ganh tị này nàng càng phải tỏ ra quyền lực của vương phi được sủng ái. Kẻ thù của nàng là Đạt Kha, nàng không muốn vì chuyện hậu cung đấu đá làm phân tâm.</w:t>
      </w:r>
    </w:p>
    <w:p>
      <w:pPr>
        <w:pStyle w:val="BodyText"/>
      </w:pPr>
      <w:r>
        <w:t xml:space="preserve">Hai phi tần tức nghẹn không nói gì nhưng trừng mắt nhìn nàng. Sở Doanh đưa nhẹ môi mộng cười nhạt bước thêm một bước tự rút hai trâm ngọc trên tóc lại cài cho hai phi tần nọ như tỉ muội thân thiện. Cả hai người đứng cứng đờ nhìn nàng, dĩ nhiên họ và nàng chưa từng thân thiết hay nói chuyện qua trước đó…</w:t>
      </w:r>
    </w:p>
    <w:p>
      <w:pPr>
        <w:pStyle w:val="BodyText"/>
      </w:pPr>
      <w:r>
        <w:t xml:space="preserve">- Tặng cho hai nàng đó xem như chúng ta thân thiết thếm một chút. Hai nàng nên nhớ ta đây chính là vương phi, đại vương là của ta! Hi hữu có ngày ta mệt mỏi không thể chăm sóc hầu hạ đại vương được may ra còn đến phần các nàng thế nên cẩn trọng miệng lưỡi… còn không ta trục xuất khỏi đây biết chưa?</w:t>
      </w:r>
    </w:p>
    <w:p>
      <w:pPr>
        <w:pStyle w:val="BodyText"/>
      </w:pPr>
      <w:r>
        <w:t xml:space="preserve">Nói xong nàng nhẹ bước xoay đi phong thái vương phi cao quý không ai với kịp hay cản đường. Hai cô phi tần vừa run lên vừa ngậm tức, các phi tần khác cũng nhìn thấy không ngờ nàng không cam chịu như lúc đầu mới đến nữa. Giờ họ không dám khinh thường nàng nữa dù sao nàng là vương phi – vợ cả của đại vương quyền hành cai quản “hậu cung”, lỡ chọc nàng mà không được hầu hạ đại vương nữa lại khổ hơn.</w:t>
      </w:r>
    </w:p>
    <w:p>
      <w:pPr>
        <w:pStyle w:val="BodyText"/>
      </w:pPr>
      <w:r>
        <w:t xml:space="preserve">Sở Doanh sau khi bị Đạt Kha vạch trần hết mưu tính không hiểu sao trong lòng nhẹ nhõm, cảm giác nàng có thể là chính mình không cần sống gò ép ngụy tạo nữa. Bọn phi tần đó sẽ không có cơ hội giành vị trí cạnh hắn ta đâu vì nàng cần giết chết hắn.</w:t>
      </w:r>
    </w:p>
    <w:p>
      <w:pPr>
        <w:pStyle w:val="BodyText"/>
      </w:pPr>
      <w:r>
        <w:t xml:space="preserve">Nay xem như nàng chẳng còn gì để mất, nàng sẽ dốc toàn tâm trí liều mạng cùng Đạt Kha xem nàng hay hắn chết thảm đây!?</w:t>
      </w:r>
    </w:p>
    <w:p>
      <w:pPr>
        <w:pStyle w:val="BodyText"/>
      </w:pPr>
      <w:r>
        <w:t xml:space="preserve">——————</w:t>
      </w:r>
    </w:p>
    <w:p>
      <w:pPr>
        <w:pStyle w:val="BodyText"/>
      </w:pPr>
      <w:r>
        <w:t xml:space="preserve">Trời bắt đầu vào hạ nhưng không khí thảo nguyên vẫn tươi mát không thay đổi nhiều. Cảnh vật yên bình, con người hòa hợp với thiên nhiên, động vật ngoan ngoãn thuận theo dẫn dắt của con người chỉ ăn cỏ ngoan ngoãn trên những ngọn đồi quanh khu vực cụm lều.</w:t>
      </w:r>
    </w:p>
    <w:p>
      <w:pPr>
        <w:pStyle w:val="BodyText"/>
      </w:pPr>
      <w:r>
        <w:t xml:space="preserve">Một ngày tuyệt vời như thế lại khiến tiểu Lộ – tì nữ riêng của vương phi một phen kinh hoàng khi thấy nương nương của mình tò mò phá cung tên.</w:t>
      </w:r>
    </w:p>
    <w:p>
      <w:pPr>
        <w:pStyle w:val="BodyText"/>
      </w:pPr>
      <w:r>
        <w:t xml:space="preserve">Sở Doanh chọn một trường cung nhỏ vừa sức tay, khi còn bé nàng hay theo xem các hoàng huynh săn bắn nên không đến nổi vô dụng. Tiểu Lộ càng cuống lên trông nàng đặt tên lên thử nhắm bắn thật…</w:t>
      </w:r>
    </w:p>
    <w:p>
      <w:pPr>
        <w:pStyle w:val="BodyText"/>
      </w:pPr>
      <w:r>
        <w:t xml:space="preserve">- Không được! Nguy hiểm lắm nương nương ơi!</w:t>
      </w:r>
    </w:p>
    <w:p>
      <w:pPr>
        <w:pStyle w:val="BodyText"/>
      </w:pPr>
      <w:r>
        <w:t xml:space="preserve">- Gì mà nguy hiểm, đâu có ai cầm cung tự bắn mình đâu tiểu Lộ!? - Nàng trả lời thật thà không muốn cái gì tiểu Lộ cũng lo ình như thế. Nhưng con tì nữ đâu phải lo cho nàng bị thương, tiểu Lộ nói như muốn khóc năn nỉ ngăn nàng.</w:t>
      </w:r>
    </w:p>
    <w:p>
      <w:pPr>
        <w:pStyle w:val="BodyText"/>
      </w:pPr>
      <w:r>
        <w:t xml:space="preserve">- Ý nô tì là nguy hiểm cho người khác cơ nương nương!</w:t>
      </w:r>
    </w:p>
    <w:p>
      <w:pPr>
        <w:pStyle w:val="BodyText"/>
      </w:pPr>
      <w:r>
        <w:t xml:space="preserve">Sở Doanh chẳng thèm để ý tiểu Lộ, nàng phải tập trung tìm thêm vũ khí để còn giết Đạt Kha nữa chứ. Lần trước dùng dao với hắn, thân thủ hắn quá nhanh, vả lại nếu tấn công gần và trực diện nàng không thể nào tổn thương dù là móng tay hắn nói gì kết liễu đời hắn.</w:t>
      </w:r>
    </w:p>
    <w:p>
      <w:pPr>
        <w:pStyle w:val="BodyText"/>
      </w:pPr>
      <w:r>
        <w:t xml:space="preserve">Chính vì thế dùng cung bắn từ xa là tốt nhất. Thế là vương phi cứ dọa tiểu Lộ và dám cung nữ theo hầu bằng mấy phát tên bắn lung tung. Nàng mãi tập bắn không thèm chú tâm từ ngoài có một đoàn người lớn đi đến.</w:t>
      </w:r>
    </w:p>
    <w:p>
      <w:pPr>
        <w:pStyle w:val="BodyText"/>
      </w:pPr>
      <w:r>
        <w:t xml:space="preserve">Đoàn người ngựa hơn 30 người khá đông dừng lại bên ngoài. Dẫn đầu là một nam nhân tuổi còn trẻ, phong thái xuất chúng hơn người, thân cao lớn, trên gương mặt nhiều nét giống Đạt Kha. Lính nhanh chóng vào báo, Đạt Kha từ lều cũng ra đón.</w:t>
      </w:r>
    </w:p>
    <w:p>
      <w:pPr>
        <w:pStyle w:val="BodyText"/>
      </w:pPr>
      <w:r>
        <w:t xml:space="preserve">Bấy giờ Sở Doanh nhìn thấy Đạt Kha đi ra thật là đúng lúc. Hướng từ nàng đến hắn tầm hơn 50 bước chân trong phạm vi tầm bắn. Thế là cung nữ lại ôm má giật thót nhìn vương phi đặt tên, giương cung điều hướng ngay hướng đại vương. Tất nhiên là nàng bắn thật rồi, hên xui hắn chết ngay tại chổ thì còn gì bằng.</w:t>
      </w:r>
    </w:p>
    <w:p>
      <w:pPr>
        <w:pStyle w:val="BodyText"/>
      </w:pPr>
      <w:r>
        <w:t xml:space="preserve">Vị khách mới đến tiến lại Đạt Kha, hai huynh đệ chưa kịp mừng nhau thì mũi tên xé gió lao tới vun vút. Đạt Kha đưa mắt nhìn qua, vị khách cũng nhìn theo mũi tên bay xoẹt ngang qua trước mặt, giữa cả hai.</w:t>
      </w:r>
    </w:p>
    <w:p>
      <w:pPr>
        <w:pStyle w:val="BodyText"/>
      </w:pPr>
      <w:r>
        <w:t xml:space="preserve">Phật! Tiếng tên đâm vào trong da thịt vang lên.</w:t>
      </w:r>
    </w:p>
    <w:p>
      <w:pPr>
        <w:pStyle w:val="BodyText"/>
      </w:pPr>
      <w:r>
        <w:t xml:space="preserve">Sở Doanh nhăn nhó, nhìn hậu quả chỉ quăng cung tên tức giận lẩm bẩm rủa…</w:t>
      </w:r>
    </w:p>
    <w:p>
      <w:pPr>
        <w:pStyle w:val="BodyText"/>
      </w:pPr>
      <w:r>
        <w:t xml:space="preserve">- Tức quá! Xém trúng rồi!</w:t>
      </w:r>
    </w:p>
    <w:p>
      <w:pPr>
        <w:pStyle w:val="BodyText"/>
      </w:pPr>
      <w:r>
        <w:t xml:space="preserve">Đạt Kha dĩ nhiên biết người mà nàng nhắm vào là mình nên không giấu một chút vui nói ngay.</w:t>
      </w:r>
    </w:p>
    <w:p>
      <w:pPr>
        <w:pStyle w:val="BodyText"/>
      </w:pPr>
      <w:r>
        <w:t xml:space="preserve">- Gì mà xém trúng hả? Nàng bắn hoàn toàn lệch có biết không?</w:t>
      </w:r>
    </w:p>
    <w:p>
      <w:pPr>
        <w:pStyle w:val="BodyText"/>
      </w:pPr>
      <w:r>
        <w:t xml:space="preserve">Đạt Kha nói, tay còn trỏ vào phía bên kia tên lính đang đi tuần không may bị vương phi bắn tên trúng vào cánh tay nằm một đóng. Sở Doanh nhìn thế hốt hoảng chạy lại. Ban nảy nàng nhắm chuẩn lắm mà tại sao lại có người xấu số chịu thay cho kẻ cần bị bắn trúng chứ.</w:t>
      </w:r>
    </w:p>
    <w:p>
      <w:pPr>
        <w:pStyle w:val="BodyText"/>
      </w:pPr>
      <w:r>
        <w:t xml:space="preserve">Nhìn tên lính bị trúng tên khá nặng, mặt nhăn nhó làm nàng rưng rưng lệ. Nàng chẳng muốn ám hại ai ngoài Đạt Kha cả nay làm liên lụy người vô tội rồi.</w:t>
      </w:r>
    </w:p>
    <w:p>
      <w:pPr>
        <w:pStyle w:val="BodyText"/>
      </w:pPr>
      <w:r>
        <w:t xml:space="preserve">- Huynh gì ơi có sao không?… ta thật xin lỗi… ta không cố ý bắn huynh đâu!</w:t>
      </w:r>
    </w:p>
    <w:p>
      <w:pPr>
        <w:pStyle w:val="BodyText"/>
      </w:pPr>
      <w:r>
        <w:t xml:space="preserve">- Thuộc hạ không sao đâu nương nương! - Tên lính nhìn vương phi mắt phiến lệ càng mang chút nét đẹp động lòng người nên ngơ gơ ngẩn ngẩn quên cả đau luôn.</w:t>
      </w:r>
    </w:p>
    <w:p>
      <w:pPr>
        <w:pStyle w:val="BodyText"/>
      </w:pPr>
      <w:r>
        <w:t xml:space="preserve">- Sao lại không sao? Ngươi chảy máu nhiều quá trời luôn…</w:t>
      </w:r>
    </w:p>
    <w:p>
      <w:pPr>
        <w:pStyle w:val="BodyText"/>
      </w:pPr>
      <w:r>
        <w:t xml:space="preserve">Nàng thật không biết phải xử lí ‘hậu quả” do mình gây ra làm sao, đầu óc loạn lên, cả người lúng túng không thấy tên lính đang nhìn nàng bỗng dưng tái mét mặt mày. Đạt Kha chỉ nhẹ nhàng liếc nhìn xuống, không cần nói hay thêm chút hành động nào cũng đủ trấn áp tinh thần tên lính đáng thương.</w:t>
      </w:r>
    </w:p>
    <w:p>
      <w:pPr>
        <w:pStyle w:val="BodyText"/>
      </w:pPr>
      <w:r>
        <w:t xml:space="preserve">Vị khách vừa đến nảy giờ nhất mực chưa nói gì vì chút lộn xộn cũng phát hiện ra ánh mắt của Đạt Kha đang đe dọa tên lính. Tên lính sợ run, tên đâm ít ra còn sống chứ nếu để đại vương giết thì tiêu đời thật luôn vội lòm còm đứng dậy không nằm một đóng nữa…</w:t>
      </w:r>
    </w:p>
    <w:p>
      <w:pPr>
        <w:pStyle w:val="BodyText"/>
      </w:pPr>
      <w:r>
        <w:t xml:space="preserve">- Nô tài đi chửa thương đây! Nương nương đừng có lo! - Nói rồi tên lính muốn chạy xì khói. Sở Doanh vẫn còn áy náy gọi theo.</w:t>
      </w:r>
    </w:p>
    <w:p>
      <w:pPr>
        <w:pStyle w:val="BodyText"/>
      </w:pPr>
      <w:r>
        <w:t xml:space="preserve">- Chờ đã… có cần ta…</w:t>
      </w:r>
    </w:p>
    <w:p>
      <w:pPr>
        <w:pStyle w:val="BodyText"/>
      </w:pPr>
      <w:r>
        <w:t xml:space="preserve">- Hắn chỉ là lính canh thôi, nàng có nhất thiết phải nhọc lòng quan tâm đến thế không?</w:t>
      </w:r>
    </w:p>
    <w:p>
      <w:pPr>
        <w:pStyle w:val="BodyText"/>
      </w:pPr>
      <w:r>
        <w:t xml:space="preserve">Đạt Kha lên tiếng ngăn nàng làm Sở Doanh hậm hực trông lại. Nếu người bị thương máu me đầm đìa là tên đại vương này thì nàng đã cười khà khà rồi đâu cần lo. Giờ nhìn cái mặt tuấn mỹ của hắn nàng chỉ muốn bay lại cào mặt hắn cho bỏ tức.</w:t>
      </w:r>
    </w:p>
    <w:p>
      <w:pPr>
        <w:pStyle w:val="BodyText"/>
      </w:pPr>
      <w:r>
        <w:t xml:space="preserve">- Đại vương không bị thiếp đây bắn trúng nên ganh tị hả? - Nàng nói cố tình chọc hắn nhưng Đạt Kha chỉ vui vẻ trả lời.</w:t>
      </w:r>
    </w:p>
    <w:p>
      <w:pPr>
        <w:pStyle w:val="BodyText"/>
      </w:pPr>
      <w:r>
        <w:t xml:space="preserve">- Ừh… lần sau ta thật muốn nàng chọn ta làm bia bắn của nàng chứ đừng phí sức bắn loạn ra như thế tội cho thần dân của ta!</w:t>
      </w:r>
    </w:p>
    <w:p>
      <w:pPr>
        <w:pStyle w:val="BodyText"/>
      </w:pPr>
      <w:r>
        <w:t xml:space="preserve">- Hôn vương còn làm ra vẻ tốt nữa hả?</w:t>
      </w:r>
    </w:p>
    <w:p>
      <w:pPr>
        <w:pStyle w:val="BodyText"/>
      </w:pPr>
      <w:r>
        <w:t xml:space="preserve">Sở Doanh tức điên cố lấy tay đánh hắn dẫu biết cũng chẳng có ích gì, lại còn giúp hắn cười vui vẻ như trò cười nữa. Nhìn cả hai như đùa giỡn “âu yếm”, vị khách im lặng nảy giờ mới khẽ cười lên tiếng.</w:t>
      </w:r>
    </w:p>
    <w:p>
      <w:pPr>
        <w:pStyle w:val="BodyText"/>
      </w:pPr>
      <w:r>
        <w:t xml:space="preserve">- Đây hẳn là tân vương phi rồi đúng không đại vương?</w:t>
      </w:r>
    </w:p>
    <w:p>
      <w:pPr>
        <w:pStyle w:val="BodyText"/>
      </w:pPr>
      <w:r>
        <w:t xml:space="preserve">Giọng nói trang nhã, cử chỉ lịch thiệp ra dáng vương tôn quý tộc làm Sở Doanh trông qua nửa con mắt dung nhan nam nhân đó mang nét giống Đạt Kha là đoán ra đây hẳn là một trong hai vị vương gia còn lại rồi.</w:t>
      </w:r>
    </w:p>
    <w:p>
      <w:pPr>
        <w:pStyle w:val="BodyText"/>
      </w:pPr>
      <w:r>
        <w:t xml:space="preserve">Không chờ nàng phải đoán mò thêm, Đạt Kha cười nhẹ tay kéo nàng lại tiện thể giới thiệu ngay.</w:t>
      </w:r>
    </w:p>
    <w:p>
      <w:pPr>
        <w:pStyle w:val="BodyText"/>
      </w:pPr>
      <w:r>
        <w:t xml:space="preserve">- Đây là tam ca của ta Đạt Khương. Nàng cứ gọi là tam ca như ta được rồi!</w:t>
      </w:r>
    </w:p>
    <w:p>
      <w:pPr>
        <w:pStyle w:val="BodyText"/>
      </w:pPr>
      <w:r>
        <w:t xml:space="preserve">- Nảy giờ có tam ca ở đây mà muội thật vô ý quá!</w:t>
      </w:r>
    </w:p>
    <w:p>
      <w:pPr>
        <w:pStyle w:val="BodyText"/>
      </w:pPr>
      <w:r>
        <w:t xml:space="preserve">Gã đại vương đơ ra vì nàng e thẹn nói ra dáng nữ nhân đứng đầu bộ tộc lắm. Đối với người vừa sinh ra đã làm công chúa như nàng thì lễ nghi không có vấn đề gì. Cho dù có căm ghét Đạt Kha nàng vẫn phải giữ thể diện của một vương phi chứ.</w:t>
      </w:r>
    </w:p>
    <w:p>
      <w:pPr>
        <w:pStyle w:val="BodyText"/>
      </w:pPr>
      <w:r>
        <w:t xml:space="preserve">Đạt Khương nhìn nàng cũng cười nhẹ. Vị tam vương này nhìn sơ tố chất cũng thâm hiểm không thua gì Đạt Kha đâu, ánh mắt xem ra không hiền như vẻ ngoài cố biểu cảm.</w:t>
      </w:r>
    </w:p>
    <w:p>
      <w:pPr>
        <w:pStyle w:val="BodyText"/>
      </w:pPr>
      <w:r>
        <w:t xml:space="preserve">- Cùng là người nhà, vương phi đừng đa lễ!</w:t>
      </w:r>
    </w:p>
    <w:p>
      <w:pPr>
        <w:pStyle w:val="BodyText"/>
      </w:pPr>
      <w:r>
        <w:t xml:space="preserve">Đạt Kha nhìn thấy ánh mắt tam ca cứ quan sát nàng nên không nói gì thu tay kéo nhẹ Sở Doanh về sát mình. Nàng khó chịu biết có người lạ phải đứng gần hắn nhưng ghét thật hỏi nhỏ…</w:t>
      </w:r>
    </w:p>
    <w:p>
      <w:pPr>
        <w:pStyle w:val="BodyText"/>
      </w:pPr>
      <w:r>
        <w:t xml:space="preserve">- Thần thiếp đi được chưa hả đại vương? - Nàng nói nhẹ lại lên giọng hung hăng khiến hắn cười khuẩy trả lời.</w:t>
      </w:r>
    </w:p>
    <w:p>
      <w:pPr>
        <w:pStyle w:val="BodyText"/>
      </w:pPr>
      <w:r>
        <w:t xml:space="preserve">- Tam ca ít khi đến thăm dĩ nhiên ta phải mở tiệc chúc mừng rồi, nàng là vương phi của ta càng không thể thiếu nha.</w:t>
      </w:r>
    </w:p>
    <w:p>
      <w:pPr>
        <w:pStyle w:val="BodyText"/>
      </w:pPr>
      <w:r>
        <w:t xml:space="preserve">Vương gia Đạt Khương không nói gì nhưng mặt Sở Doanh đang chuyển xấu. Lần trước mừng vương phi gã đại vương này đã cho nàng ngồi một xó không đối hoài rồi nay tiệc này không biết hắn sẽ giở trò gì. Dẫu sao cũng chết, nàng liều mình vậy làm tròn bổn phận vương phi cho vừa lòng thần dân thiên hạ, đồng thời có cơ hội giết Đạt Kha nữa chứ một mũi tên trúng hai con nhạn.</w:t>
      </w:r>
    </w:p>
    <w:p>
      <w:pPr>
        <w:pStyle w:val="Compact"/>
      </w:pPr>
      <w:r>
        <w:t xml:space="preserve">- Hết hồi 4 -</w:t>
      </w: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Các vương gia đều không phục và muốn giết chết Đạt Kha nhưng thần thái tam vương gia này xem ra vô cùng điềm tĩnh không làm trò gì bất kính. Nếu gã ta nhào tới giết ngay Đạt Kha hộ nàng có phải sướng hơn hay không?</w:t>
      </w:r>
    </w:p>
    <w:p>
      <w:pPr>
        <w:pStyle w:val="BodyText"/>
      </w:pPr>
      <w:r>
        <w:t xml:space="preserve">Lều lớn được trãi thảm lông trắng rất đẹp, trên đỉnh lều có lễ thông gió có mái che nên các bệ than sưởi ấm rực than hồng nhưng không gây ngộp. Các vũ động múa các điệu nhảy làm Sở Doanh say sưa nhìn chẳng để ý phải ngồi cạnh hắn ta. Đạt Kha thì vui vẻ nói chuyện với Đạt Khương…</w:t>
      </w:r>
    </w:p>
    <w:p>
      <w:pPr>
        <w:pStyle w:val="BodyText"/>
      </w:pPr>
      <w:r>
        <w:t xml:space="preserve">- Huynh không cần đích thân đến mời thì ta cũng sẽ đến mà tam ca!</w:t>
      </w:r>
    </w:p>
    <w:p>
      <w:pPr>
        <w:pStyle w:val="BodyText"/>
      </w:pPr>
      <w:r>
        <w:t xml:space="preserve">- Tại huynh nghĩ là năm nay có lẽ sẽ khác mọi năm!</w:t>
      </w:r>
    </w:p>
    <w:p>
      <w:pPr>
        <w:pStyle w:val="BodyText"/>
      </w:pPr>
      <w:r>
        <w:t xml:space="preserve">- Tất nhiên! Huynh đệ chúng ta mất đi một người chắc sẽ buồn chán lắm đây!</w:t>
      </w:r>
    </w:p>
    <w:p>
      <w:pPr>
        <w:pStyle w:val="BodyText"/>
      </w:pPr>
      <w:r>
        <w:t xml:space="preserve">Nàng đưa mắt nhìn hai huynh đệ đó không có thiện cảm với nhau lại còn vờ như thâm tình lắm. Chuyện đại vương gia gia bị Đạt Kha giết chết rõ ràng làm cho hai vị vương còn lại rất e sợ. Sở Doanh không biết phải làm sao để báo tin nội bộ về cho phụ vương của mình được nữa.</w:t>
      </w:r>
    </w:p>
    <w:p>
      <w:pPr>
        <w:pStyle w:val="BodyText"/>
      </w:pPr>
      <w:r>
        <w:t xml:space="preserve">Mắt vẫn buồn buồn nhìn điệu múa của người bộ tộc, nàng cầm ly lên uống lập tức ho sặc. Đạt Kha đang nói cũng xoay nhìn nàng cạnh bên và nghiêng người hỏi…</w:t>
      </w:r>
    </w:p>
    <w:p>
      <w:pPr>
        <w:pStyle w:val="BodyText"/>
      </w:pPr>
      <w:r>
        <w:t xml:space="preserve">- Nàng sao thế? Rượu mà sao còn uống…?</w:t>
      </w:r>
    </w:p>
    <w:p>
      <w:pPr>
        <w:pStyle w:val="BodyText"/>
      </w:pPr>
      <w:r>
        <w:t xml:space="preserve">- Khụ… sữa của thiếp đâu?</w:t>
      </w:r>
    </w:p>
    <w:p>
      <w:pPr>
        <w:pStyle w:val="BodyText"/>
      </w:pPr>
      <w:r>
        <w:t xml:space="preserve">- Uống nhầm ly của ta rồi? Sao lại vô ý như vậy thật là ngốc mà!</w:t>
      </w:r>
    </w:p>
    <w:p>
      <w:pPr>
        <w:pStyle w:val="BodyText"/>
      </w:pPr>
      <w:r>
        <w:t xml:space="preserve">Nàng nhăn mặt, không vì ho đã chửi lại hắn ta rồi dám nói bổn công chúa đây ngốc sao? Nhưng nàng phải công nhận rượu của người bộ lạc thật là khó uống làm nàng khó chịu luôn. Nàng không để ý ánh mắt của tam vương gia Đạt Khương rất kì lạ khi nàng được Đạt Kha quan tâm như thế.</w:t>
      </w:r>
    </w:p>
    <w:p>
      <w:pPr>
        <w:pStyle w:val="BodyText"/>
      </w:pPr>
      <w:r>
        <w:t xml:space="preserve">Uống lại ly sữa tươi của mình, nàng mới nhẹ nhõm thì tam vương lên tiếng…</w:t>
      </w:r>
    </w:p>
    <w:p>
      <w:pPr>
        <w:pStyle w:val="BodyText"/>
      </w:pPr>
      <w:r>
        <w:t xml:space="preserve">- Vương phi cũng sẽ đi chứ?</w:t>
      </w:r>
    </w:p>
    <w:p>
      <w:pPr>
        <w:pStyle w:val="BodyText"/>
      </w:pPr>
      <w:r>
        <w:t xml:space="preserve">- Hơ? Đi đâu? - Nàng nảy giờ có chú ý hai huynh đệ họ nói gì với nhau đâu làm sao hiểu. Nhưng Đạt Kha đã thay nàng trả lời.</w:t>
      </w:r>
    </w:p>
    <w:p>
      <w:pPr>
        <w:pStyle w:val="BodyText"/>
      </w:pPr>
      <w:r>
        <w:t xml:space="preserve">- Tất nhiên nàng ấy sẽ đi chứ! Cũng đã khuya rồi, tam ca nghỉ ngơi đi!</w:t>
      </w:r>
    </w:p>
    <w:p>
      <w:pPr>
        <w:pStyle w:val="BodyText"/>
      </w:pPr>
      <w:r>
        <w:t xml:space="preserve">Sở Doanh chẳng hiểu gì đã bị ẵm lên cao. Vì có vương gia và nhiều người ở đó nên nàng ngoan ngoãn cho hắn ẵm đi. Tam vương nhìn theo cả hai, tay nâng rượu uống tự cười khẽ một mình.</w:t>
      </w:r>
    </w:p>
    <w:p>
      <w:pPr>
        <w:pStyle w:val="BodyText"/>
      </w:pPr>
      <w:r>
        <w:t xml:space="preserve">Ra đến ngoài, nàng chưa kịp la thì Đạt Kha đã tự biết cho nàng xuống. Sở Doanh vì hắn biết chút ý tứ nên không nổi nóng, tự phủi phủi lại áo váy hỏi…</w:t>
      </w:r>
    </w:p>
    <w:p>
      <w:pPr>
        <w:pStyle w:val="BodyText"/>
      </w:pPr>
      <w:r>
        <w:t xml:space="preserve">- Hồi nãy tam vương nói đi đâu là đi đâu thế?</w:t>
      </w:r>
    </w:p>
    <w:p>
      <w:pPr>
        <w:pStyle w:val="BodyText"/>
      </w:pPr>
      <w:r>
        <w:t xml:space="preserve">- … chết tiệt!!!</w:t>
      </w:r>
    </w:p>
    <w:p>
      <w:pPr>
        <w:pStyle w:val="BodyText"/>
      </w:pPr>
      <w:r>
        <w:t xml:space="preserve">Đạt Kha đột ngột nổi nóng đá vào chuồng cừu có rào gỗ. Thanh gỗ to nhanh chóng gãy đôi. Mấy con cừu hoảng sợ nhanh chóng chạy đi khỏi phía đó. Sở Doanh cũng run run hệt mấy con cừu nhỏ đứng nhìn hắn.</w:t>
      </w:r>
    </w:p>
    <w:p>
      <w:pPr>
        <w:pStyle w:val="BodyText"/>
      </w:pPr>
      <w:r>
        <w:t xml:space="preserve">Hắn thở dồn, nét mặt và ánh mắt rất giận dữ. Ban nảy khi mang nàng ra ngoài rất là bình thường không hiểu hắn ta bị cái gì nữa…., nàng len lén nhìn cũng không chắc có phải do hắn bị say rượu hay không nữa nhưng không thế bỏ mặc hắn ta như thế một mình.</w:t>
      </w:r>
    </w:p>
    <w:p>
      <w:pPr>
        <w:pStyle w:val="BodyText"/>
      </w:pPr>
      <w:r>
        <w:t xml:space="preserve">Khi vài giọt mưa lạnh buốt rơi xuống, Đạt Kha mới nhìn lên. Chuồng cừu trước mắt hắn vẫn gãy tại đó, lúc này đây hắn mới có thể thở dài ra. Nhưng phát hiện cạnh bên có người đang run rẩy vì lạnh Đạt Kha vô cùng bất ngờ. Sở Doanh tự ôm hai vai lại, rõ ràng không phải mùa đông nhưng phương bắc về đêm vẫn lạnh kinh khủng. Hắn lên tiếng hỏi nàng…</w:t>
      </w:r>
    </w:p>
    <w:p>
      <w:pPr>
        <w:pStyle w:val="BodyText"/>
      </w:pPr>
      <w:r>
        <w:t xml:space="preserve">- Sao nàng còn ở đây?</w:t>
      </w:r>
    </w:p>
    <w:p>
      <w:pPr>
        <w:pStyle w:val="BodyText"/>
      </w:pPr>
      <w:r>
        <w:t xml:space="preserve">- Người như thế thiếp bỏ đi sao được. Lỡ người nổi giận sang mấy con cừu thì sao… ưh lạnh quá!</w:t>
      </w:r>
    </w:p>
    <w:p>
      <w:pPr>
        <w:pStyle w:val="BodyText"/>
      </w:pPr>
      <w:r>
        <w:t xml:space="preserve">Đám cừu trong chuồng lớn vẫn còn rất sợ, dĩ nhiên Sở Doanh phải ở lại “bảo vệ” chúng. Đạt Kha thì nhìn má và hai bàn tay nàng đã đỏ tấy vì lạnh. Không gian tĩnh mịt, rét buốt cũng không thấm bằng cảm xúc của hắn lúc này nhưng nàng cứ ngồi đó cạnh bên hắn. Một kẻ muốn giết mình lại cùng ngồi đó với mình khiến Đạt Kha cười hơi đau. Nhìn nụ cười khổ sở của hắn không hiểu sao tim nàng đập trễ mất mấy nhịp, hình như tim nàng bị lạnh quá rồi…</w:t>
      </w:r>
    </w:p>
    <w:p>
      <w:pPr>
        <w:pStyle w:val="BodyText"/>
      </w:pPr>
      <w:r>
        <w:t xml:space="preserve">- Ta như thế sao nãy giờ nàng không rút dao tấn công ta?</w:t>
      </w:r>
    </w:p>
    <w:p>
      <w:pPr>
        <w:pStyle w:val="BodyText"/>
      </w:pPr>
      <w:r>
        <w:t xml:space="preserve">Đạt Kha nói làm thần trí của nàng tỉnh táo lại thốt lên…</w:t>
      </w:r>
    </w:p>
    <w:p>
      <w:pPr>
        <w:pStyle w:val="BodyText"/>
      </w:pPr>
      <w:r>
        <w:t xml:space="preserve">- Đúng rồi!… ôi ngươi thật ngu quá Sở Doanh!</w:t>
      </w:r>
    </w:p>
    <w:p>
      <w:pPr>
        <w:pStyle w:val="BodyText"/>
      </w:pPr>
      <w:r>
        <w:t xml:space="preserve">Sở Doanh tự tức bản thân lấy hai tay gõ lên đầu. Thấy hắn ta kì lạ, ngồi như thế mà nàng còn không biết nhân cơ hội hiếm có giết hắn, chỉ biết ngồi cạnh thật ngớ ngẩn hết sức. Công chúa như nàng có lỗi với giang sơn xã tắc quê nhà quá.</w:t>
      </w:r>
    </w:p>
    <w:p>
      <w:pPr>
        <w:pStyle w:val="BodyText"/>
      </w:pPr>
      <w:r>
        <w:t xml:space="preserve">Bỗng nhiên bàn tay to giữ tay nàng lại. Sở Doanh ngẫn lên liền hoảng sỡ khi bị Đạt Kha kéo vào lòng hắn ôm lấy. Hắn ôm nàng thật chặt, ánh mắt nhìn xa xăm vô cùng khổ sở cần ai đó giữ tâm ổn lại. Nàng chỉ biết lúng túng vùng vẩy cố thoát…</w:t>
      </w:r>
    </w:p>
    <w:p>
      <w:pPr>
        <w:pStyle w:val="BodyText"/>
      </w:pPr>
      <w:r>
        <w:t xml:space="preserve">- Bỏ ta ra! Muốn làm gì hả?</w:t>
      </w:r>
    </w:p>
    <w:p>
      <w:pPr>
        <w:pStyle w:val="BodyText"/>
      </w:pPr>
      <w:r>
        <w:t xml:space="preserve">- … cho ta ôm nàng một lúc thôi có được không? …Ngày xưa khi ta bị ức hiếp, nhu nhược chỉ biết khóc chỉ có một mình tam ca tìm và ôm ta như thế này… giờ đây ta đang nghĩ cái gì khi muốn giết huynh ấy hả Sở Doanh?</w:t>
      </w:r>
    </w:p>
    <w:p>
      <w:pPr>
        <w:pStyle w:val="BodyText"/>
      </w:pPr>
      <w:r>
        <w:t xml:space="preserve">Nàng sững sở ra không cử động nữa, thân người cũng mềm ra trong vòng tay của hắn. Hắn gọi tên nàng , giọng nói từ vòm ngực lớn thổn thức kì lạ.</w:t>
      </w:r>
    </w:p>
    <w:p>
      <w:pPr>
        <w:pStyle w:val="BodyText"/>
      </w:pPr>
      <w:r>
        <w:t xml:space="preserve">Kẻ độc ác, giết người tàn nhẫn như Đạt Kha cũng có những cảm xúc như thế này sao?</w:t>
      </w:r>
    </w:p>
    <w:p>
      <w:pPr>
        <w:pStyle w:val="BodyText"/>
      </w:pPr>
      <w:r>
        <w:t xml:space="preserve">Sở Doanh không ngờ đến, không nghĩ lại nghe những lời như nói ra tâm trạng của hắn… hắn làm nàng thẫn thờ, lúng túng không biết phải an ủi hay nói lời động viên nữa. Bờ vai của hắn đang run khẽ nhưng vẫn vững chắc mạnh mẽ. Có cảm giác như đấy chỉ là vỏ rỗng che chở một tâm hồn đã hư tổn rất nhiều.</w:t>
      </w:r>
    </w:p>
    <w:p>
      <w:pPr>
        <w:pStyle w:val="BodyText"/>
      </w:pPr>
      <w:r>
        <w:t xml:space="preserve">Hôm nay trên người Đạt Kha không còn mùi máu tanh, thay lại chỉ còn mùi hương nhẹ dễ chịu. Tay nàng ngần ngừ cuối cùng cũng đặt lên tấm lưng rộng ôm lại nói…</w:t>
      </w:r>
    </w:p>
    <w:p>
      <w:pPr>
        <w:pStyle w:val="BodyText"/>
      </w:pPr>
      <w:r>
        <w:t xml:space="preserve">- Ta cũng muốn tự do, trở thành một người bình thường như bao nhiêu người khác nhưng số phận vẫn đưa đẩy đến đây làm vương phi của huynh… nếu giờ lòng huynh mâu thuẫn cũng chỉ là tự làm khó mình. Dẫu có hi vọng sẽ có lựa chọn khác, kết cuộc vẫn không bao giờ có hai lựa chọn!</w:t>
      </w:r>
    </w:p>
    <w:p>
      <w:pPr>
        <w:pStyle w:val="BodyText"/>
      </w:pPr>
      <w:r>
        <w:t xml:space="preserve">Nghe nàng nói, ánh mắt Đạt Kha mang chút đau đớn rồi khép mắt, dụi mặt vào mái tóc mềm của nàng lên tiếng…</w:t>
      </w:r>
    </w:p>
    <w:p>
      <w:pPr>
        <w:pStyle w:val="BodyText"/>
      </w:pPr>
      <w:r>
        <w:t xml:space="preserve">- Phải!… ta đâu thể có chọn lựa khác chứ!?</w:t>
      </w:r>
    </w:p>
    <w:p>
      <w:pPr>
        <w:pStyle w:val="BodyText"/>
      </w:pPr>
      <w:r>
        <w:t xml:space="preserve">- … miễn đừng khiến lương tâm hối hận là được rồi!</w:t>
      </w:r>
    </w:p>
    <w:p>
      <w:pPr>
        <w:pStyle w:val="BodyText"/>
      </w:pPr>
      <w:r>
        <w:t xml:space="preserve">Sở Doanh nói như lập lại cho chính mình nghe. Thật sự chính bản thân nàng nhận nhiệm vụ đến đây làm vương phi và giết hắn, chính nàng không biết mình có hối hận hay không nữa. Nàng cũng rất muốn biết hạnh phúc là thế nào, nhưng hạnh phúc là thứ xa sỉ đối với một công chúa như nàng khi nhiều thần dân đều trông vào hi sinh của nàng.</w:t>
      </w:r>
    </w:p>
    <w:p>
      <w:pPr>
        <w:pStyle w:val="BodyText"/>
      </w:pPr>
      <w:r>
        <w:t xml:space="preserve">Đạt Kha cảm thấy nàng co rúm trong tay mình. Trời đêm rất lạnh, lòng hắn đau lắm nhưng có nàng ôm trong tay như thế không hiểu sao bình tâm hẳn. Đạt Kha kéo nhẹ Sở Doanh ra, nhìn nàng rồi nhẹ nhàng hỏi…</w:t>
      </w:r>
    </w:p>
    <w:p>
      <w:pPr>
        <w:pStyle w:val="BodyText"/>
      </w:pPr>
      <w:r>
        <w:t xml:space="preserve">- Nàng có hối hận không?</w:t>
      </w:r>
    </w:p>
    <w:p>
      <w:pPr>
        <w:pStyle w:val="BodyText"/>
      </w:pPr>
      <w:r>
        <w:t xml:space="preserve">Sở Doanh đơ ra nhìn gương mặt nam nhân trước mắt mình. Nàng biết hắn đang hỏi về việc nàng chọn bên cạnh hắn với dã tâm xấu xa ám hại hắn. Nhưng tay kẻ nàng muốn giết đang ôm trọn lấy nàng. Nãy giờ chính nàng an ủi hắn nữa chứ… nàng điên thật rồi.</w:t>
      </w:r>
    </w:p>
    <w:p>
      <w:pPr>
        <w:pStyle w:val="BodyText"/>
      </w:pPr>
      <w:r>
        <w:t xml:space="preserve">Sở Doanh vùng ra đứng thoái lui mấy bước. Người nàng vẫn run rẩy cảm giác được ôm lấy, hắn nhìn nàng …</w:t>
      </w:r>
    </w:p>
    <w:p>
      <w:pPr>
        <w:pStyle w:val="BodyText"/>
      </w:pPr>
      <w:r>
        <w:t xml:space="preserve">- Có gì mà hối hận!? Ta sẽ giết ngươi đồ ác độc!</w:t>
      </w:r>
    </w:p>
    <w:p>
      <w:pPr>
        <w:pStyle w:val="BodyText"/>
      </w:pPr>
      <w:r>
        <w:t xml:space="preserve">Nói xong nàng cuồng chân chạy đi. Nàng không thể thân thiết, không thể hiểu thêm người nàng muốn giết. Đối với Đạt Kha, nàng nhất định phải kiên định chỉ nghĩ đến chuyện lấy mạng hắn thôi.</w:t>
      </w:r>
    </w:p>
    <w:p>
      <w:pPr>
        <w:pStyle w:val="BodyText"/>
      </w:pPr>
      <w:r>
        <w:t xml:space="preserve">Đạt Kha nhìn theo dáng nàng rồi lại nhìn xa xăm phía chuồng cừu. Bất giác hắn lại nhìn tay còn vấn vương chút mùi hương từ cơ thể nữ nhân. Môi hắn cười nhạt cũng không hiểu sao mình lại nói ra chuyện đó cho nàng nghe.</w:t>
      </w:r>
    </w:p>
    <w:p>
      <w:pPr>
        <w:pStyle w:val="BodyText"/>
      </w:pPr>
      <w:r>
        <w:t xml:space="preserve">———————–</w:t>
      </w:r>
    </w:p>
    <w:p>
      <w:pPr>
        <w:pStyle w:val="BodyText"/>
      </w:pPr>
      <w:r>
        <w:t xml:space="preserve">Sở Doanh ngồi trên giường nhìn tiểu Lộ thu xếp y phục ình. Nàng mang chút tò mò hỏi tì nữ của mình…</w:t>
      </w:r>
    </w:p>
    <w:p>
      <w:pPr>
        <w:pStyle w:val="BodyText"/>
      </w:pPr>
      <w:r>
        <w:t xml:space="preserve">- Lễ hội vui lắm sao tiểu Lộ?</w:t>
      </w:r>
    </w:p>
    <w:p>
      <w:pPr>
        <w:pStyle w:val="BodyText"/>
      </w:pPr>
      <w:r>
        <w:t xml:space="preserve">- Tất nhiên là rất vui rồi nương nương. Các bộ lạc ai có điều kiện cũng sẽ đến cao nguyên trung tâm. Trong hội bán rất nhiều đồ, còn đốt lửa trại suốt bốn ngày đêm. Chưa hết đâu còn có các trò chơi… hihi còn dễ tìm ý trung nhân tại đó nữa ạk!</w:t>
      </w:r>
    </w:p>
    <w:p>
      <w:pPr>
        <w:pStyle w:val="BodyText"/>
      </w:pPr>
      <w:r>
        <w:t xml:space="preserve">Xem ra tiểu Lộ rất phấn khích vì cái lễ hội đó. Lí do tam vương Đạt Khương đến là mời đại vương đến dự. Miễn cưỡng, nàng là vương phi cũng phải theo. Trong đầu nàng chỉ lo lắng không biết nơi đó có dễ giết chết Đạt Kha hay không thôi chẳng dám nghĩ mình có thể vui chơi.</w:t>
      </w:r>
    </w:p>
    <w:p>
      <w:pPr>
        <w:pStyle w:val="BodyText"/>
      </w:pPr>
      <w:r>
        <w:t xml:space="preserve">Nhưng trông tiểu Lộ vui như thế nàng cũng hỏi lại…</w:t>
      </w:r>
    </w:p>
    <w:p>
      <w:pPr>
        <w:pStyle w:val="BodyText"/>
      </w:pPr>
      <w:r>
        <w:t xml:space="preserve">- Muội chưa có ý trung nhân sao?</w:t>
      </w:r>
    </w:p>
    <w:p>
      <w:pPr>
        <w:pStyle w:val="BodyText"/>
      </w:pPr>
      <w:r>
        <w:t xml:space="preserve">- Dạ chưa! Năm nay muội mới tròn 16 tuổi!</w:t>
      </w:r>
    </w:p>
    <w:p>
      <w:pPr>
        <w:pStyle w:val="BodyText"/>
      </w:pPr>
      <w:r>
        <w:t xml:space="preserve">- Thế thì nhất định muội phải đi cùng ta để tìm ý trung nhân sớm sớm một chút rồi!</w:t>
      </w:r>
    </w:p>
    <w:p>
      <w:pPr>
        <w:pStyle w:val="BodyText"/>
      </w:pPr>
      <w:r>
        <w:t xml:space="preserve">Sở Doanh mỉm cười thân thiết khiến cho tiểu Lộ ngơ ngẩn, sau đó trào lệ. Sở Doanh không hiểu mình đã làm gì khiến tì nữ của mình khóc như vậy thì con bé nấc nghẹn nói…</w:t>
      </w:r>
    </w:p>
    <w:p>
      <w:pPr>
        <w:pStyle w:val="BodyText"/>
      </w:pPr>
      <w:r>
        <w:t xml:space="preserve">- Hic… nương nương cuối cùng cũng thật cười với muội rồi… nô tì mừng quá!</w:t>
      </w:r>
    </w:p>
    <w:p>
      <w:pPr>
        <w:pStyle w:val="BodyText"/>
      </w:pPr>
      <w:r>
        <w:t xml:space="preserve">- Muội nói gì thế? Ta luôn cười mà, mau nín đi!</w:t>
      </w:r>
    </w:p>
    <w:p>
      <w:pPr>
        <w:pStyle w:val="BodyText"/>
      </w:pPr>
      <w:r>
        <w:t xml:space="preserve">- Không… lúc vừa đến nương nương trông rất buồn, tự cô lập mình một mình cô độc. Giờ thì người bình thường vui vẻ rồi!</w:t>
      </w:r>
    </w:p>
    <w:p>
      <w:pPr>
        <w:pStyle w:val="BodyText"/>
      </w:pPr>
      <w:r>
        <w:t xml:space="preserve">Nàng sững ra không ngờ cô bé tì nữ lại rất chú ý quan sát cảm xúc của mình như vậy. Ít ra tại phương bắc này cũng còn có một người quan tâm nàng làm Sở Doanh vui lắm. Nàng nắm lấy tay tiểu Lộ môi cười nói thân thiết như tỉ muội…</w:t>
      </w:r>
    </w:p>
    <w:p>
      <w:pPr>
        <w:pStyle w:val="BodyText"/>
      </w:pPr>
      <w:r>
        <w:t xml:space="preserve">- Cám ơn muội! Lần này ta sẽ giúp muội tìm được một nam nhân thật tốt!</w:t>
      </w:r>
    </w:p>
    <w:p>
      <w:pPr>
        <w:pStyle w:val="BodyText"/>
      </w:pPr>
      <w:r>
        <w:t xml:space="preserve">- Hi… nô tì cám ơn nương nương!</w:t>
      </w:r>
    </w:p>
    <w:p>
      <w:pPr>
        <w:pStyle w:val="BodyText"/>
      </w:pPr>
      <w:r>
        <w:t xml:space="preserve">Cả hai cùng cười với nhau. Có ai đó tâm sự thật là tuyệt, khi còn là công chúa nàng thậm chí không có lấy một tiểu muội thân thiết. Tuy phải ở nơi đáng ghét này nhưng tìm ra một người chia sẻ cảm giác được bù đắp rất nhiều.</w:t>
      </w:r>
    </w:p>
    <w:p>
      <w:pPr>
        <w:pStyle w:val="BodyText"/>
      </w:pPr>
      <w:r>
        <w:t xml:space="preserve">Đột ngột cử lều phất lên, Đạt Kha đi vào nhìn thấy ngay nụ cười của nàng. Nhưng khi nàng xoay qua thấy hắn lại ngừng lại nụ cười tươi. Cả hai nhìn nhau, một thoáng cứ như vừa mới gặp lại lần đầu sau khi chính hắn phát hiện ra hết mưu kế của nàng, còn nàng đã nhìn thấy phần tâm hồn mềm yếu tổn thương trong hắn. Giữa nàng và hắn mọi thứ mưu kế, âm mưu xấu xa đều bị bỏ hết lại phía sau rồi.</w:t>
      </w:r>
    </w:p>
    <w:p>
      <w:pPr>
        <w:pStyle w:val="Compact"/>
      </w:pPr>
      <w:r>
        <w:t xml:space="preserve">- Hết hồi 5 -</w:t>
      </w: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Cả hai nhìn nhau, một thoáng cứ như vừa mới gặp lại lần đầu sau khi chính hắn phát hiện ra hết mưu kế của nàng, còn nàng đã nhìn thấy phần tâm hồn mềm yếu tổn thương trong hắn. Dáng vẻ phong độ này của hắn không làm nàng quên lúc hắn suy sụp chỉ vì tam ca như thế nào.</w:t>
      </w:r>
    </w:p>
    <w:p>
      <w:pPr>
        <w:pStyle w:val="BodyText"/>
      </w:pPr>
      <w:r>
        <w:t xml:space="preserve">Nàng xoay đi không thèm nhìn đến Đạt Kha nhưng hắn vẫn lên tiếng nhẹ nhàng…</w:t>
      </w:r>
    </w:p>
    <w:p>
      <w:pPr>
        <w:pStyle w:val="BodyText"/>
      </w:pPr>
      <w:r>
        <w:t xml:space="preserve">- Xong chưa? Đi thôi!</w:t>
      </w:r>
    </w:p>
    <w:p>
      <w:pPr>
        <w:pStyle w:val="BodyText"/>
      </w:pPr>
      <w:r>
        <w:t xml:space="preserve">- Có thể cho tiểu Lộ theo không đại vương? - Sở Doanh lên tiếng, lần đầu tiên xin ý hắn.</w:t>
      </w:r>
    </w:p>
    <w:p>
      <w:pPr>
        <w:pStyle w:val="BodyText"/>
      </w:pPr>
      <w:r>
        <w:t xml:space="preserve">Hắn thì ngớ ra ngay, sau đó nhanh chóng nở một nụ cười khá dễ thương thấy sâu má lúng đồng tiền. Đó chính là điểm thu hút nhất khi đại vương cười nhưng Sở Doanh chỉ cố hít sâu vẫn giữ được sự bình tĩnh nhất.</w:t>
      </w:r>
    </w:p>
    <w:p>
      <w:pPr>
        <w:pStyle w:val="BodyText"/>
      </w:pPr>
      <w:r>
        <w:t xml:space="preserve">- Tất nhiên là được! Tì nữ của nàng có cần xin ta như vậy không vương phi của ta!? - Trông nàng có vẻ muốn thống trị, kiêu kì như vậy nên hắn không hề nghĩ nàng lại đi xin chuyện cỏn con thế này. Nàng đáp lời ngay.</w:t>
      </w:r>
    </w:p>
    <w:p>
      <w:pPr>
        <w:pStyle w:val="BodyText"/>
      </w:pPr>
      <w:r>
        <w:t xml:space="preserve">- Sau này thiếp tự ý làm chuyện không xin phép người thì đừng có hối hận nhé đại vương của thiếp!</w:t>
      </w:r>
    </w:p>
    <w:p>
      <w:pPr>
        <w:pStyle w:val="BodyText"/>
      </w:pPr>
      <w:r>
        <w:t xml:space="preserve">Đạt Kha nheo mắt thích thú kiểu trả lời của nàng.</w:t>
      </w:r>
    </w:p>
    <w:p>
      <w:pPr>
        <w:pStyle w:val="BodyText"/>
      </w:pPr>
      <w:r>
        <w:t xml:space="preserve">- Hối hận vì chút niềm vui của nàng thì chắc ta sẽ không vậy đâu tiểu Sở!</w:t>
      </w:r>
    </w:p>
    <w:p>
      <w:pPr>
        <w:pStyle w:val="BodyText"/>
      </w:pPr>
      <w:r>
        <w:t xml:space="preserve">Giọng điệu của Đạt Kha mang chút trêu chọc. Có lẽ hắn bị cái gì ở đầu mới như vậy. Nhưng không hiểu sao nàng chỉ cảm giác ớn lạnh khi hắn lại tỏ ra trêu đùa với mình. Nàng cố không vì chút lời nói của hắn mà xao động, vẫn cố cải lại…</w:t>
      </w:r>
    </w:p>
    <w:p>
      <w:pPr>
        <w:pStyle w:val="BodyText"/>
      </w:pPr>
      <w:r>
        <w:t xml:space="preserve">- Gì mà tiểu Sở chứ?</w:t>
      </w:r>
    </w:p>
    <w:p>
      <w:pPr>
        <w:pStyle w:val="BodyText"/>
      </w:pPr>
      <w:r>
        <w:t xml:space="preserve">- Thế thì ta gọi là Sở Sở nhé! Đi thôi Sở Sở !</w:t>
      </w:r>
    </w:p>
    <w:p>
      <w:pPr>
        <w:pStyle w:val="BodyText"/>
      </w:pPr>
      <w:r>
        <w:t xml:space="preserve">- Không… thiếp bận đi chung với tiểu Lộ rồi! Bỏ ra đại vương!</w:t>
      </w:r>
    </w:p>
    <w:p>
      <w:pPr>
        <w:pStyle w:val="BodyText"/>
      </w:pPr>
      <w:r>
        <w:t xml:space="preserve">Nàng vùng vẫy vẫn bị hắn vác lên vai mang đi không trân trọng. Đạt Kha thì trông có vẻ rất hứng khởi khi đem nàng đi kiểu vậy. Sở Doanh nếu biết trước an ủi sẽ khiến hắn đùa dai như thế đã sớm bỏ mặc hắn ngồi với mấy con cừu rồi.</w:t>
      </w:r>
    </w:p>
    <w:p>
      <w:pPr>
        <w:pStyle w:val="BodyText"/>
      </w:pPr>
      <w:r>
        <w:t xml:space="preserve">Nhưng nàng cũng thật không ngờ loại người tàn nhẫn như Đạt Kha cũng có bộ mặc ưa đùa dễ thương như vậy. Càng lúc nàng càng muốn biết thêm về hắn. Dù gì kẻ khó đối phó như hắn nàng cũng chưa giết ngay được thôi thì cứ khám phá thêm vậy.</w:t>
      </w:r>
    </w:p>
    <w:p>
      <w:pPr>
        <w:pStyle w:val="BodyText"/>
      </w:pPr>
      <w:r>
        <w:t xml:space="preserve">———————</w:t>
      </w:r>
    </w:p>
    <w:p>
      <w:pPr>
        <w:pStyle w:val="BodyText"/>
      </w:pPr>
      <w:r>
        <w:t xml:space="preserve">Sở Doanh uể oải đã dựa vào lòng hắn ngủ ngon lúc nào không biết. Chuyến đi khá xa làm nàng ngồi trên ngựa rất mệt. Cũng do Đạt Kha nhất định bắt nàng đi chung ngựa chứ không cho ngồi xe.</w:t>
      </w:r>
    </w:p>
    <w:p>
      <w:pPr>
        <w:pStyle w:val="BodyText"/>
      </w:pPr>
      <w:r>
        <w:t xml:space="preserve">Và bàn tay bẹo lấy má khiến Sở Doanh sựt tỉnh…</w:t>
      </w:r>
    </w:p>
    <w:p>
      <w:pPr>
        <w:pStyle w:val="BodyText"/>
      </w:pPr>
      <w:r>
        <w:t xml:space="preserve">- Dậy xem nè Sở Sở!</w:t>
      </w:r>
    </w:p>
    <w:p>
      <w:pPr>
        <w:pStyle w:val="BodyText"/>
      </w:pPr>
      <w:r>
        <w:t xml:space="preserve">- Ưh… không phải Sở Sở mà!</w:t>
      </w:r>
    </w:p>
    <w:p>
      <w:pPr>
        <w:pStyle w:val="BodyText"/>
      </w:pPr>
      <w:r>
        <w:t xml:space="preserve">Nàng dụi dụi mắt nói rồi vội mở to để nhìn cả bình nguyên đang rực rỡ màu hồng tím nổi bật trên nền xanh bất tận. Các khóm hoa mọc ang sắc tím dễ thương. Đọng trong gió hương thơm dịu tràn ngập cô cùng khoan khoái. Công chúa như nàng chứ từng được nhìn thấy cảnh tượng tự nhiên nào đẹp đến như vậy, thật muốn nhảy xuống xem gần ngay.</w:t>
      </w:r>
    </w:p>
    <w:p>
      <w:pPr>
        <w:pStyle w:val="BodyText"/>
      </w:pPr>
      <w:r>
        <w:t xml:space="preserve">- Đẹp quá! Thật là nhiều hoa. Hoa này là hoa gì thế?</w:t>
      </w:r>
    </w:p>
    <w:p>
      <w:pPr>
        <w:pStyle w:val="BodyText"/>
      </w:pPr>
      <w:r>
        <w:t xml:space="preserve">Nàng xoay hỏi mới nhận ra mình đang dựa vào ngực hắn ta nên bối rối né liền. Miệng muốn giết hắn mà gần gũi như vậy có chút không đúng. Dù cố để mọi ng nhìn thấy cả hai là đôi phu thê hòa hợp nhưng lúc nàng nào cũng phải giữ ý tứ, cùng khoảng cách với hắn.</w:t>
      </w:r>
    </w:p>
    <w:p>
      <w:pPr>
        <w:pStyle w:val="BodyText"/>
      </w:pPr>
      <w:r>
        <w:t xml:space="preserve">Đạt Kha thấy hàng động của nàng rất thích thú mạnh tay kéo nàng lại dựa vào mình.</w:t>
      </w:r>
    </w:p>
    <w:p>
      <w:pPr>
        <w:pStyle w:val="BodyText"/>
      </w:pPr>
      <w:r>
        <w:t xml:space="preserve">Tim nàng xém chút đập không nổi, thật sợ cảm giác bị hắn ta ôm. Đạt Kha nói cho nàng biết.</w:t>
      </w:r>
    </w:p>
    <w:p>
      <w:pPr>
        <w:pStyle w:val="BodyText"/>
      </w:pPr>
      <w:r>
        <w:t xml:space="preserve">- Là hoa phi yến. Mùa này là mùa hoa nở đẹp nhất trong năm.</w:t>
      </w:r>
    </w:p>
    <w:p>
      <w:pPr>
        <w:pStyle w:val="BodyText"/>
      </w:pPr>
      <w:r>
        <w:t xml:space="preserve">- Vậy sao?</w:t>
      </w:r>
    </w:p>
    <w:p>
      <w:pPr>
        <w:pStyle w:val="BodyText"/>
      </w:pPr>
      <w:r>
        <w:t xml:space="preserve">Sở Doanh lại đưa mắt nhìn hoa không hay hắn vẫn rất thích thú nhìn hành động của nàng. Cả hai đi chậm lại cho nàng ngắm hoa không hay tam vương gia đã lặng quan sát thấy hết rồi.</w:t>
      </w:r>
    </w:p>
    <w:p>
      <w:pPr>
        <w:pStyle w:val="BodyText"/>
      </w:pPr>
      <w:r>
        <w:t xml:space="preserve">Lễ hội rất đông vui, mọi người từ xa đến mang theo rất nhiều thứ để trao đổi. Sở Doanh như cún con lần đầu được ra ngoài nên thập phần hớn hở xem mọi thứ. Mọi người hành lễ khi thấy cả hai ngay.</w:t>
      </w:r>
    </w:p>
    <w:p>
      <w:pPr>
        <w:pStyle w:val="BodyText"/>
      </w:pPr>
      <w:r>
        <w:t xml:space="preserve">- Tham kiến đại vương! Vương phi!</w:t>
      </w:r>
    </w:p>
    <w:p>
      <w:pPr>
        <w:pStyle w:val="BodyText"/>
      </w:pPr>
      <w:r>
        <w:t xml:space="preserve">Đạt Kha mỉm cười dừng ngựa và đỡ lấy nàng xuống. Sở Doanh đành chịu trong tay hắn vì phải giữ dáng vẻ quý phái của vương phi cạnh đại vương. Mắt nàng khẽ tò mò bên trong mọi người làm gì đông vui như thế nhưng không dám đi. Đạt Kha nói…</w:t>
      </w:r>
    </w:p>
    <w:p>
      <w:pPr>
        <w:pStyle w:val="BodyText"/>
      </w:pPr>
      <w:r>
        <w:t xml:space="preserve">- Tất cả không cần đa lễ! Vương phi của ta muốn xem chợ phiên!</w:t>
      </w:r>
    </w:p>
    <w:p>
      <w:pPr>
        <w:pStyle w:val="BodyText"/>
      </w:pPr>
      <w:r>
        <w:t xml:space="preserve">Mọi ánh mắt đều nhìn sang nàng đứng tựa vào đại vương vô cùng mặn nồng, sau đó vui vẻ ai về chổ nấy không cung kính quá nữa.</w:t>
      </w:r>
    </w:p>
    <w:p>
      <w:pPr>
        <w:pStyle w:val="BodyText"/>
      </w:pPr>
      <w:r>
        <w:t xml:space="preserve">Nàng được dắt đi, nhìn quanh vui vẻ không để tấm chính là hắn ở bên nàng. Lính đi từ từ phía sau cho nàng cảm thấy thoải mái. Ở đây bán từ da cừu, áo quần, nồi đất cho đến các dụng cụ đơn giản. Nàng là công chúa ở trong cung một đờinên thật rất thích thú.</w:t>
      </w:r>
    </w:p>
    <w:p>
      <w:pPr>
        <w:pStyle w:val="BodyText"/>
      </w:pPr>
      <w:r>
        <w:t xml:space="preserve">Nàng cầm xem vài mẫu trang sức bạc lên. Đạt Kha thấy vậy nói…</w:t>
      </w:r>
    </w:p>
    <w:p>
      <w:pPr>
        <w:pStyle w:val="BodyText"/>
      </w:pPr>
      <w:r>
        <w:t xml:space="preserve">- Thích thì lấy đi!</w:t>
      </w:r>
    </w:p>
    <w:p>
      <w:pPr>
        <w:pStyle w:val="BodyText"/>
      </w:pPr>
      <w:r>
        <w:t xml:space="preserve">- Ơh… thiếp không mang theo ngân lượng!</w:t>
      </w:r>
    </w:p>
    <w:p>
      <w:pPr>
        <w:pStyle w:val="BodyText"/>
      </w:pPr>
      <w:r>
        <w:t xml:space="preserve">Sở Doanh nói ra thật khốn khổ bởi thân là vương phi cao cao tại thượng nhưng nàng chưa biết ngân khố của hắn giấu ở đâu. Nếu đem so ra nàng chính là cá chậu lồng son với túi rỗng không. Đạt Kha vui vẻ nói ngay.</w:t>
      </w:r>
    </w:p>
    <w:p>
      <w:pPr>
        <w:pStyle w:val="BodyText"/>
      </w:pPr>
      <w:r>
        <w:t xml:space="preserve">- Chợ phiên không dùng tiền, chỉ cần trao đổi hàng tương ứng giá là được rồi!</w:t>
      </w:r>
    </w:p>
    <w:p>
      <w:pPr>
        <w:pStyle w:val="BodyText"/>
      </w:pPr>
      <w:r>
        <w:t xml:space="preserve">Nói rồi hắn lấy trong người ra một đoản đao cẩn ngọc, cán mạ vàng vô cùng tinh xảo đôi phu thê già trưng trang sức. Ho sững ra nhìn con dao không những quý lại còn là của đại vương nên run run. Sở Doanh cũng hồi hộp chờ chẳng biết sẽ đổi được không thì cuối cùng ôm về toàn bộ số trang sức hai người họ bày ra.</w:t>
      </w:r>
    </w:p>
    <w:p>
      <w:pPr>
        <w:pStyle w:val="BodyText"/>
      </w:pPr>
      <w:r>
        <w:t xml:space="preserve">Trông nàng vui vẻ ôm cả rổ, hắn nói…</w:t>
      </w:r>
    </w:p>
    <w:p>
      <w:pPr>
        <w:pStyle w:val="BodyText"/>
      </w:pPr>
      <w:r>
        <w:t xml:space="preserve">- Con dao của ta vẫn còn rất đáng giá so với số bạc này!</w:t>
      </w:r>
    </w:p>
    <w:p>
      <w:pPr>
        <w:pStyle w:val="BodyText"/>
      </w:pPr>
      <w:r>
        <w:t xml:space="preserve">- Dao dùng làm gì chứ? Có những thứ này không phải hữu dụng hơn sao?</w:t>
      </w:r>
    </w:p>
    <w:p>
      <w:pPr>
        <w:pStyle w:val="BodyText"/>
      </w:pPr>
      <w:r>
        <w:t xml:space="preserve">Đạt Kha nghe thế cũng phải suy nghĩ kĩ lại dao và trang sức thứ nào quan trọng hơn nha.</w:t>
      </w:r>
    </w:p>
    <w:p>
      <w:pPr>
        <w:pStyle w:val="BodyText"/>
      </w:pPr>
      <w:r>
        <w:t xml:space="preserve">Nàng về lều cho đại vương, tuy không lớn như ở đại bình nguyên nhưng rất tuyệt rồi. Đổ trang sức ra, nàng cùng tiểu Lộ tha hồ thử trang sức và cười khúc khích với nhau.</w:t>
      </w:r>
    </w:p>
    <w:p>
      <w:pPr>
        <w:pStyle w:val="BodyText"/>
      </w:pPr>
      <w:r>
        <w:t xml:space="preserve">Dù biết đây toàn là thứ do hắn ta đổi cho nhưng nàng vẫn không thấy ngại. Thân làm phu quân thì cũng nên mua cho thê tử nhiều trang sức như thế, huống gì phu quân nàng là đại vương cơ chứ.</w:t>
      </w:r>
    </w:p>
    <w:p>
      <w:pPr>
        <w:pStyle w:val="BodyText"/>
      </w:pPr>
      <w:r>
        <w:t xml:space="preserve">Mãi đến trở chiều nàng mới bước ra ngoài và biết được Đạt Kha đã ở đâu suốt cả chiều. Hắn lao đến chộp lấy tay nam nhân đó kéo ngược vòng ra sau khóa tay đè ép khụy xuống. Mọi người náo nhiên chen nhau xem đấu vật. Và dĩ nhiên đại vương chiến thắng tuyệt đối.</w:t>
      </w:r>
    </w:p>
    <w:p>
      <w:pPr>
        <w:pStyle w:val="BodyText"/>
      </w:pPr>
      <w:r>
        <w:t xml:space="preserve">Đạt Kha cười tươi buông tay đứng dậy, hắn ở trần, cả người lấm lem đất vẫn cười trông không giống đại vương lắm. Thậm chí lúc này khiến nàng không nhớ nổi bộ dạng xuống tay giết người tàn ác của hắn nữa.</w:t>
      </w:r>
    </w:p>
    <w:p>
      <w:pPr>
        <w:pStyle w:val="BodyText"/>
      </w:pPr>
      <w:r>
        <w:t xml:space="preserve">Lòng nàng khẽ khó chịu, không hiểu sao càng gần càng hoài ghi không nhớ rõ sự tàn độc thâm hiểm có thật tồn tại trong hắn. Nhìn thấy nàng, Đạt Kha giơ tay quẹt ngang mồ hôi làm đất lấm lem trên má. Nhìn hắn lúc này thật là lôi thôi, không chịu được, nàng cũng bước đến giơ khăn lụa ra lau vết đất.</w:t>
      </w:r>
    </w:p>
    <w:p>
      <w:pPr>
        <w:pStyle w:val="BodyText"/>
      </w:pPr>
      <w:r>
        <w:t xml:space="preserve">- Cả người toàn đất thế này người đi tắm ngay đi!</w:t>
      </w:r>
    </w:p>
    <w:p>
      <w:pPr>
        <w:pStyle w:val="BodyText"/>
      </w:pPr>
      <w:r>
        <w:t xml:space="preserve">- Ăn rồi ta tắm luôn! - Hắn đứng yên cho nàng chùi vết dơ trên mặt mình, bộ dạng cũng rất thoải mái như cử chỉ quan tâm gần gũi của nàng thế này.</w:t>
      </w:r>
    </w:p>
    <w:p>
      <w:pPr>
        <w:pStyle w:val="BodyText"/>
      </w:pPr>
      <w:r>
        <w:t xml:space="preserve">- Dơ thế này còn muốn ăn sao? Tắm rồi hãy ăn!</w:t>
      </w:r>
    </w:p>
    <w:p>
      <w:pPr>
        <w:pStyle w:val="BodyText"/>
      </w:pPr>
      <w:r>
        <w:t xml:space="preserve">- Nàng rõ rắc rối vương phi của ta!</w:t>
      </w:r>
    </w:p>
    <w:p>
      <w:pPr>
        <w:pStyle w:val="BodyText"/>
      </w:pPr>
      <w:r>
        <w:t xml:space="preserve">Đạt Kha cười nói vì sự khó tính của nàng. Ai nhìn cũng thầm nghĩ tình cảm của đại vương và vương phi thật là tốt. Nhưng nàng biết Đạt Kha đang cười như thế, hắn cười bất cứ lúc nào gặp ai nhưng có nụ cười nào là thật lòng hắn ta cả. Loại người như hắn thật là đáng sợ, không trách sao nàng chẳng lúc nào thèm cười đáp cả.</w:t>
      </w:r>
    </w:p>
    <w:p>
      <w:pPr>
        <w:pStyle w:val="BodyText"/>
      </w:pPr>
      <w:r>
        <w:t xml:space="preserve">Khi hắn chịu đi tắm thay y phục, nàng ngần ngừ không biết có nên quăng luôn cái khăn lụa nọ đi hay không thì tiểu Lộ đã mơ màng…</w:t>
      </w:r>
    </w:p>
    <w:p>
      <w:pPr>
        <w:pStyle w:val="BodyText"/>
      </w:pPr>
      <w:r>
        <w:t xml:space="preserve">- Nương nương và đại vương thật là ngọt ngào!?</w:t>
      </w:r>
    </w:p>
    <w:p>
      <w:pPr>
        <w:pStyle w:val="BodyText"/>
      </w:pPr>
      <w:r>
        <w:t xml:space="preserve">- Ngọt ngào?</w:t>
      </w:r>
    </w:p>
    <w:p>
      <w:pPr>
        <w:pStyle w:val="BodyText"/>
      </w:pPr>
      <w:r>
        <w:t xml:space="preserve">Sở Doanh nhíu mày nghe không lọt tai tí nào vì cả hai đơn thuần dè chừng, lợi dụng để ở gần nhau thôi làm gì lại có thể ngọt ngào chứ. Tiểu Lộ tuy nhỏ tuổi hơn nàng nhưng phục vụ trong hậu cung của hắn cũng đã lâu mới nói với nàng.</w:t>
      </w:r>
    </w:p>
    <w:p>
      <w:pPr>
        <w:pStyle w:val="BodyText"/>
      </w:pPr>
      <w:r>
        <w:t xml:space="preserve">- Đại vương không đối xử với phi tần như thế bao giờ cả tại nương nương không biết thôi!</w:t>
      </w:r>
    </w:p>
    <w:p>
      <w:pPr>
        <w:pStyle w:val="BodyText"/>
      </w:pPr>
      <w:r>
        <w:t xml:space="preserve">Giọng điệu tiểu Lộ lại sắp ca ngợi đại vương nữa đây khiến nàng bước về lều. Nghĩ đến hắn nàng chưa từng có chút hảo cảm nên nói…</w:t>
      </w:r>
    </w:p>
    <w:p>
      <w:pPr>
        <w:pStyle w:val="BodyText"/>
      </w:pPr>
      <w:r>
        <w:t xml:space="preserve">- Phải rồi! Hắn chỉ cần ngủ với họ thôi cần gì đối xử kiểu này kiểu kia! - Đặc biệt là với loại vương phi muốn giết chết hắn thì hắn cần đề phòng hơn là đúng rồi. Nhưng tiểu Lộ lắc đầu nói.</w:t>
      </w:r>
    </w:p>
    <w:p>
      <w:pPr>
        <w:pStyle w:val="BodyText"/>
      </w:pPr>
      <w:r>
        <w:t xml:space="preserve">- Các phi tần do bô lão lập cho chưa ai được hầu hạ đại vương lần thứ hai cả nên họ không ai dám hống hách vì lo sợ mất địa vị đó trong tộc!</w:t>
      </w:r>
    </w:p>
    <w:p>
      <w:pPr>
        <w:pStyle w:val="BodyText"/>
      </w:pPr>
      <w:r>
        <w:t xml:space="preserve">Lần này thì Sở Doanh có bất ngờ thật, lòng tin không nổi nha. Kẻ như hắn ta lại không động đến đám phi tần hấp dẫn đó sao. Nàng hơi tò mò suy nghĩ không biết có phải Đạt Kha bị bệnh nan y khó nói nào mới như vậy không? Nếu hắn bệnh thì sao nàng đã hai lần…</w:t>
      </w:r>
    </w:p>
    <w:p>
      <w:pPr>
        <w:pStyle w:val="BodyText"/>
      </w:pPr>
      <w:r>
        <w:t xml:space="preserve">Nghĩ đến bản thân mình, nàng không dám suy tư tiếp nữa. Chuyện nàng cùng hắn những hai lần suy đi nghĩ lại ra sao nàng vẫn rất tức giận tuy nhiên mặt chưa gì đã nóng lên nói bâng quơ đáp lời tiểu Lộ.</w:t>
      </w:r>
    </w:p>
    <w:p>
      <w:pPr>
        <w:pStyle w:val="BodyText"/>
      </w:pPr>
      <w:r>
        <w:t xml:space="preserve">- Muội nói khó tin quá!</w:t>
      </w:r>
    </w:p>
    <w:p>
      <w:pPr>
        <w:pStyle w:val="BodyText"/>
      </w:pPr>
      <w:r>
        <w:t xml:space="preserve">- Thật mà nương nương. Khi còn là vương tử, đại vương còn chưa lập cả thị thiếp nữa kìa. Có lẽ vì người rất quan tâm chuyện chính sự nên mới vậy.</w:t>
      </w:r>
    </w:p>
    <w:p>
      <w:pPr>
        <w:pStyle w:val="BodyText"/>
      </w:pPr>
      <w:r>
        <w:t xml:space="preserve">Lời tiểu Lộ làm nàng bắt đầu suy nghĩ mông lung nhiều về hắn ta nữa rồi. Đạt Kha là loại người phức tạp nhất nàng từng gặp, từng này qua gần bên cạnh nàng càng không hiểu hắn thêm chút nào. Nhưng chuyện tình cảm của hắn không hiểu sao khiến nàng rất cám dỗ, tò mò.</w:t>
      </w:r>
    </w:p>
    <w:p>
      <w:pPr>
        <w:pStyle w:val="BodyText"/>
      </w:pPr>
      <w:r>
        <w:t xml:space="preserve">Tay nhìn chiếc khăn lụa đã lấm bẩn, nàng lại tiếc chút gì đó không vứt đi như đã định. Lòng Sở Doanh tự hỏi có thật Đạt Kha chưa từng trao lòng ột nữ nhân nào hết hay không?</w:t>
      </w:r>
    </w:p>
    <w:p>
      <w:pPr>
        <w:pStyle w:val="BodyText"/>
      </w:pPr>
      <w:r>
        <w:t xml:space="preserve">————————-</w:t>
      </w:r>
    </w:p>
    <w:p>
      <w:pPr>
        <w:pStyle w:val="BodyText"/>
      </w:pPr>
      <w:r>
        <w:t xml:space="preserve">Nàng tập trung vấn đề ăn là chính thôi mặc kệ gã đại vương đang ngồi cạnh bên mình. Trước mặt vương gia Đạt Khương và bỗ lão, Đạt Kha lúc nào cũng tỏ ra vui vẻ dối trá khi sau lưng thầm dọa dẫm nhau thật là mệt mỏi.</w:t>
      </w:r>
    </w:p>
    <w:p>
      <w:pPr>
        <w:pStyle w:val="BodyText"/>
      </w:pPr>
      <w:r>
        <w:t xml:space="preserve">Nếu là nàng thì ghét nhau cứ tỏ ra mặt luôn cho rồi cần gì khổ sở như thế. Các vương gia cứ hùa nhau lao đến giết chết Đạt Kha thay nàng có lẽ nàng đỡ cực hơn bây giờ rồi.</w:t>
      </w:r>
    </w:p>
    <w:p>
      <w:pPr>
        <w:pStyle w:val="BodyText"/>
      </w:pPr>
      <w:r>
        <w:t xml:space="preserve">Tiệc kéo dài, cả ngày đi xa đã làm nàng khá kiệt sức, ngồi ăn no như vậy nàng càng mở mắt không nổi. Đột nhiên tay Đạt Kha chạm nhẹ kéo nàng sát vào người hắn khiến nàng giật mình như sét đánh trúng, cả người co rúm lại ngay khi hắn nói nhẹ vào tai…</w:t>
      </w:r>
    </w:p>
    <w:p>
      <w:pPr>
        <w:pStyle w:val="BodyText"/>
      </w:pPr>
      <w:r>
        <w:t xml:space="preserve">- Nàng về ngủ đi, ta uống hết mới về!</w:t>
      </w:r>
    </w:p>
    <w:p>
      <w:pPr>
        <w:pStyle w:val="BodyText"/>
      </w:pPr>
      <w:r>
        <w:t xml:space="preserve">- Được không? - Thật sự nàng cũng không muốn chần chừ lâu hơn không tiệc này nhưng vẫn phải giữ toàn phẩm giá của một vương phi không rời bước khỏi đại vương của mình.</w:t>
      </w:r>
    </w:p>
    <w:p>
      <w:pPr>
        <w:pStyle w:val="BodyText"/>
      </w:pPr>
      <w:r>
        <w:t xml:space="preserve">- Ta nói sao mà không được chứ!?</w:t>
      </w:r>
    </w:p>
    <w:p>
      <w:pPr>
        <w:pStyle w:val="BodyText"/>
      </w:pPr>
      <w:r>
        <w:t xml:space="preserve">Giọng điệu Đạt Kha khá tự tin nhưng hoàn toàn chính xác. Ở đây lời hắn không có quyền nhất thì còn ai nữa. Dù sao nàng cũng buồn ngủ lắm rồi nên nhẹ nhàng đứng lên không quên cười mỉm trang nhã với tam vương gia rồi lui về trước. Đạt Kha nhìn theo dáng nàng khuất ở cửa lều mới xoay cười, uống tiếp với mọi người.</w:t>
      </w:r>
    </w:p>
    <w:p>
      <w:pPr>
        <w:pStyle w:val="BodyText"/>
      </w:pPr>
      <w:r>
        <w:t xml:space="preserve">Về đến lều, tiểu Lộ giúp nàng tịnh thân thay xiêm y. Sở Doanh ngáp nhẹ xoay người nhìn giường ấm mới sựt nhớ ra một chuyện quan trọng. Nàng rụt rè hỏi tiểu Lộ ngay…</w:t>
      </w:r>
    </w:p>
    <w:p>
      <w:pPr>
        <w:pStyle w:val="BodyText"/>
      </w:pPr>
      <w:r>
        <w:t xml:space="preserve">- Lều của muội to không?</w:t>
      </w:r>
    </w:p>
    <w:p>
      <w:pPr>
        <w:pStyle w:val="BodyText"/>
      </w:pPr>
      <w:r>
        <w:t xml:space="preserve">- Vừa đủ một người thôi có gì không nương nương?</w:t>
      </w:r>
    </w:p>
    <w:p>
      <w:pPr>
        <w:pStyle w:val="BodyText"/>
      </w:pPr>
      <w:r>
        <w:t xml:space="preserve">- Àh không… ngủ ngon tiểu Lộ!</w:t>
      </w:r>
    </w:p>
    <w:p>
      <w:pPr>
        <w:pStyle w:val="BodyText"/>
      </w:pPr>
      <w:r>
        <w:t xml:space="preserve">- Nương nương cũng ngủ ngon nhé!</w:t>
      </w:r>
    </w:p>
    <w:p>
      <w:pPr>
        <w:pStyle w:val="BodyText"/>
      </w:pPr>
      <w:r>
        <w:t xml:space="preserve">Tiểu Lộ vui vẻ lui ra cho nàng nghỉ ngời không biết tâm trí Sở Doanh rối bời. Cái lều thật to và yên tĩnh, nàng vội hít một hơi lạnh rồi trèo lên giường nằm nhắm mắt, trong lòng nghĩ chỉ cần ngủ trước khi Đạt Kha trở về là ổn thôi.</w:t>
      </w:r>
    </w:p>
    <w:p>
      <w:pPr>
        <w:pStyle w:val="BodyText"/>
      </w:pPr>
      <w:r>
        <w:t xml:space="preserve">Nhưng có thế nào hắn cũng sẽ vào ngủ chung với nàng. Sở Doanh thật hận kẻ sắp xếp cho đại vương và vương phi ngủ chung thế này quá.</w:t>
      </w:r>
    </w:p>
    <w:p>
      <w:pPr>
        <w:pStyle w:val="BodyText"/>
      </w:pPr>
      <w:r>
        <w:t xml:space="preserve">Thế là nàng lại bật dậy lấy áo choàng sau đó lén lút đi ra ngoài tìm lều của tiểu Lộ. Trốn qua đó ngủ chật chội không thoải mái còn đỡ hơn là ngủ sung sướng dễ chịu với kẻ nàng muốn giết.</w:t>
      </w:r>
    </w:p>
    <w:p>
      <w:pPr>
        <w:pStyle w:val="BodyText"/>
      </w:pPr>
      <w:r>
        <w:t xml:space="preserve">Chân nàng bước trên thảm cỏ đẫm sương đêm, khí lạnh làm đóng băng vài giọt nước lấm tấm trắng như sương muối. Nàng ngước mắt nhìn ra phía bên đồi có rất nhiều lều nhỏ vẫn còn sáng đèn. Hương hoa phi yến khiến tâm nàng thật tĩnh lặng. Chân nàng dừng lại nhìn cảnh, phút giây bình yên hiếm hoi này từ khi nhận nhiệm vụ phụ hoàng giao làm nàng thấy thật hạnh phúc.</w:t>
      </w:r>
    </w:p>
    <w:p>
      <w:pPr>
        <w:pStyle w:val="BodyText"/>
      </w:pPr>
      <w:r>
        <w:t xml:space="preserve">Bỗng nhiên từ sau có một bàn tay đột ngột bịt miệng kéo ngược nàng đi. Sở Doanh sợ hãi, la không được đành liều mình vùng vẫy. Nhưng thân người bắt nàng có chút quen thuộc về vóc dáng khiến nàng ngẩn nhìn lại và sững sờ tròn mắt nhìn ra chính là…</w:t>
      </w:r>
    </w:p>
    <w:p>
      <w:pPr>
        <w:pStyle w:val="Compact"/>
      </w:pPr>
      <w:r>
        <w:t xml:space="preserve">- Hết hồi 6 -</w:t>
      </w: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Bỗng nhiên từ sau có một bàn tay đột ngột bịt miệng kéo ngược nàng đi. Sở Doanh sợ hãi, la không được đành liều mình vùng vẫy. Nhưng thân người bắt nàng có chút quen thuộc về vóc dáng, cả bàn tay dường như cũng có một chút nương nhẹ không cố ý làm nàng đau. Thầm nghĩ nếu là kẻ xấu sẽ không như vậy nên nàng bình tĩnh bớt và ngẩn nhìn lại.</w:t>
      </w:r>
    </w:p>
    <w:p>
      <w:pPr>
        <w:pStyle w:val="BodyText"/>
      </w:pPr>
      <w:r>
        <w:t xml:space="preserve">Quả nhiên chính là Đạt Kha đang giữ lấy nàng, ánh mắt hắn tập trung quan sát bên ngoài khi cả hai đã núp khuất sau một căn lều vải.</w:t>
      </w:r>
    </w:p>
    <w:p>
      <w:pPr>
        <w:pStyle w:val="BodyText"/>
      </w:pPr>
      <w:r>
        <w:t xml:space="preserve">Sở Doanh thật sự có chút bực mình không biết hắn đang giở trò gì lại làm thế này nhưng ngoài kia có hai gã nam nhân bộ dạng mờ ám loay hoay nói với nhau.</w:t>
      </w:r>
    </w:p>
    <w:p>
      <w:pPr>
        <w:pStyle w:val="BodyText"/>
      </w:pPr>
      <w:r>
        <w:t xml:space="preserve">- Đâu mất rồi!? Rõ ràng mới vừa rời khỏi lều sang hướng này mà!?</w:t>
      </w:r>
    </w:p>
    <w:p>
      <w:pPr>
        <w:pStyle w:val="BodyText"/>
      </w:pPr>
      <w:r>
        <w:t xml:space="preserve">- Chia nhau tìm đi!</w:t>
      </w:r>
    </w:p>
    <w:p>
      <w:pPr>
        <w:pStyle w:val="BodyText"/>
      </w:pPr>
      <w:r>
        <w:t xml:space="preserve">Hai người đó tách ra đi tìm xung quanh dường như là tìm bắt nàng. Lòng nàng lúc này còn run sợ hơn cả lúc bị Đạt Kha dọa ban nảy kéo nàng núp đi. Nàng chẳng biết là ai lại có thù oán với mình và lí do lại làm thế thì đã bị ẵm cao lên. Đạt Kha nhanh chóng mang nàng trở về lều lớn của cả hai.</w:t>
      </w:r>
    </w:p>
    <w:p>
      <w:pPr>
        <w:pStyle w:val="BodyText"/>
      </w:pPr>
      <w:r>
        <w:t xml:space="preserve">Đến nơi an toàn, nàng vội ngồi vỗ nhẹ ngực thở phào, tim vẫn còn đập run nói…</w:t>
      </w:r>
    </w:p>
    <w:p>
      <w:pPr>
        <w:pStyle w:val="BodyText"/>
      </w:pPr>
      <w:r>
        <w:t xml:space="preserve">- Hai người đó muốn bắt thiếp hả? - Nàng hỏi, Đạt Kha trông có vẻ vẫn rất bình tĩnh đáp lời.</w:t>
      </w:r>
    </w:p>
    <w:p>
      <w:pPr>
        <w:pStyle w:val="BodyText"/>
      </w:pPr>
      <w:r>
        <w:t xml:space="preserve">- Ừhm… ta biết tam ca nhất định sẽ làm như thế với nàng!</w:t>
      </w:r>
    </w:p>
    <w:p>
      <w:pPr>
        <w:pStyle w:val="BodyText"/>
      </w:pPr>
      <w:r>
        <w:t xml:space="preserve">Sở Doanh bất ngờ khi nghe người muốn bắt nàng lại chính là vương gia Đạt Khương. Nàng tự ôm hai má mình lại thản thốt…</w:t>
      </w:r>
    </w:p>
    <w:p>
      <w:pPr>
        <w:pStyle w:val="BodyText"/>
      </w:pPr>
      <w:r>
        <w:t xml:space="preserve">- Tam vương sao lại làm thế?… hay là vì nhan sắc, hèn gì thiếp thấy hắn cứ nhìn thiếp hoài…</w:t>
      </w:r>
    </w:p>
    <w:p>
      <w:pPr>
        <w:pStyle w:val="BodyText"/>
      </w:pPr>
      <w:r>
        <w:t xml:space="preserve">Ánh mắt Đạt Khương mờ ám không thẳng thừng tà ác như Đạt Kha. Đạt Kha nghe nàng nói, tay đang cởi áo choàng ra cũng phải giật mình nói ngay…</w:t>
      </w:r>
    </w:p>
    <w:p>
      <w:pPr>
        <w:pStyle w:val="BodyText"/>
      </w:pPr>
      <w:r>
        <w:t xml:space="preserve">- Nhan sắc sao? Nàng quả là bị bệnh công chúa rồi! - Hắn ám chỉ mấy cô công chúa hay kiêu kì, tự phụ như thế. Chất giọng mang chút kinh bỉ của hắn làm nàng nhíu mày nhăn mặt trả lời cộc cằn.</w:t>
      </w:r>
    </w:p>
    <w:p>
      <w:pPr>
        <w:pStyle w:val="BodyText"/>
      </w:pPr>
      <w:r>
        <w:t xml:space="preserve">- Chứ không phải sao? Thiếp chính là công chúa, lại còn là mỹ nhân ai ai cũng công nhận đó!</w:t>
      </w:r>
    </w:p>
    <w:p>
      <w:pPr>
        <w:pStyle w:val="BodyText"/>
      </w:pPr>
      <w:r>
        <w:t xml:space="preserve">Giọng điệu của nàng khiến Đạt Kha không sao chịu được phải phì cười ngay. Nàng chính là xinh đẹp không ai phủ nhận nhưng tự nói ra như vậy có chút buồn cười. Hắn cũng không muốn cải nhau với nàng vì chuyện nhan sắc nữa nên nói thẳng.</w:t>
      </w:r>
    </w:p>
    <w:p>
      <w:pPr>
        <w:pStyle w:val="BodyText"/>
      </w:pPr>
      <w:r>
        <w:t xml:space="preserve">- Hắn tưởng ta yêu nàng thế thôi!?</w:t>
      </w:r>
    </w:p>
    <w:p>
      <w:pPr>
        <w:pStyle w:val="BodyText"/>
      </w:pPr>
      <w:r>
        <w:t xml:space="preserve">Đạt Kha tiếp tục ngồi xuống cởi giày, nói rất thoải mái nhưng không biết đã làm mặt nàng đỏ ửng lên ngay, tim cũng đập lung tung. Nàng không ngờ Đạt Kha nói yêu nàng lúc này. Thật là quá bất ngờ và khó tiếp nhận làm cho nàng không biết làm sao.</w:t>
      </w:r>
    </w:p>
    <w:p>
      <w:pPr>
        <w:pStyle w:val="BodyText"/>
      </w:pPr>
      <w:r>
        <w:t xml:space="preserve">Hắn xoay lại mới phát hiện ra nàng đang có sự hiểu lầm nghiêm trọng nên tiện tay lấy áo choàng gần tay ném tung vào đầu nàng…</w:t>
      </w:r>
    </w:p>
    <w:p>
      <w:pPr>
        <w:pStyle w:val="BodyText"/>
      </w:pPr>
      <w:r>
        <w:t xml:space="preserve">- Ta nói là tam ca tưởng vậy thôi chứ không phải thật đâu. Nàng nghĩ sao ta yêu nàng chứ?</w:t>
      </w:r>
    </w:p>
    <w:p>
      <w:pPr>
        <w:pStyle w:val="BodyText"/>
      </w:pPr>
      <w:r>
        <w:t xml:space="preserve">Cái gã đại vương khốn khiếp ác độc này thật biết cách làm Sở Doanh nhục mặt. Hắn không yêu nàng thì thôi, nàng mừng gần chết rồi, cần gì nói lớn như sỉ vã nàng thế không? Dù tốt hay xấu nàng đây vẫn là công chúa – kiêm vương phi cao cao tại thượng nên hất cằm không cam chịu…</w:t>
      </w:r>
    </w:p>
    <w:p>
      <w:pPr>
        <w:pStyle w:val="BodyText"/>
      </w:pPr>
      <w:r>
        <w:t xml:space="preserve">- Hứ!? Thiếp có sống đến khi chỉ còn người là nam nhân trên đời thì thiếp cũng không thèm yêu người đâu đại vương của thiếp!</w:t>
      </w:r>
    </w:p>
    <w:p>
      <w:pPr>
        <w:pStyle w:val="BodyText"/>
      </w:pPr>
      <w:r>
        <w:t xml:space="preserve">Bộ dạng của nàng thế này mới chính là cô công chúa muốn thích sát hắn, do thế làm tâm trạng Đạt Kha rất vui. Hắn cười đáp lời ngay…</w:t>
      </w:r>
    </w:p>
    <w:p>
      <w:pPr>
        <w:pStyle w:val="BodyText"/>
      </w:pPr>
      <w:r>
        <w:t xml:space="preserve">- Nàng mạnh miệng quá đó! Sau này nếu lỡ nàng yêu ta thì đừng trách ta sẽ chọc ghẹo nàng!</w:t>
      </w:r>
    </w:p>
    <w:p>
      <w:pPr>
        <w:pStyle w:val="BodyText"/>
      </w:pPr>
      <w:r>
        <w:t xml:space="preserve">Hắn nói dường như không suy nghĩ gì nhiều hay ám chỉ ẩn ý gì sâu xa nhưng không hiểu sao Sở Doanh vẫn thấy rất chột dạ. Quan hệ của cả hai có thể yêu nhau được không nhỉ?</w:t>
      </w:r>
    </w:p>
    <w:p>
      <w:pPr>
        <w:pStyle w:val="BodyText"/>
      </w:pPr>
      <w:r>
        <w:t xml:space="preserve">Nhưng vừa nghĩ mông lung như thế nàng đã nằm phịch xuống cho đầu va vào gối mềm để bản thân tỉnh ra. Làm sao nàng có thể có tình cảm với người nàng muốn giết. Thậm chí hắn ta còn biết hết âm mưu của nàng, càng không thể nào có chuyện đáp lại. Nhưng nếu may ra nàng giết được Đạt Kha sớm một chút cũng sẽ không phải lâm vào cái cảnh yêu đượng tình cảm gì với hắn ta đâu.</w:t>
      </w:r>
    </w:p>
    <w:p>
      <w:pPr>
        <w:pStyle w:val="BodyText"/>
      </w:pPr>
      <w:r>
        <w:t xml:space="preserve">Chợt nàng lại thôi suy nghĩ chuyện vớ vẩn mới hỏi hắn…</w:t>
      </w:r>
    </w:p>
    <w:p>
      <w:pPr>
        <w:pStyle w:val="BodyText"/>
      </w:pPr>
      <w:r>
        <w:t xml:space="preserve">- Tam vương tưởng thế nên định dùng thiếp làm điểm yếu của người hả?</w:t>
      </w:r>
    </w:p>
    <w:p>
      <w:pPr>
        <w:pStyle w:val="BodyText"/>
      </w:pPr>
      <w:r>
        <w:t xml:space="preserve">- Phải! Tại ta sơ ý cũng đã quan tâm nàng trước mặt hắn nên thế!</w:t>
      </w:r>
    </w:p>
    <w:p>
      <w:pPr>
        <w:pStyle w:val="BodyText"/>
      </w:pPr>
      <w:r>
        <w:t xml:space="preserve">Đạt Kha trả lời như vậy, lòng nàng lại ngốc nghếch rộ lên chút cảm giác tò mò nôn nóng…</w:t>
      </w:r>
    </w:p>
    <w:p>
      <w:pPr>
        <w:pStyle w:val="BodyText"/>
      </w:pPr>
      <w:r>
        <w:t xml:space="preserve">- Ta… ta có ý đồ xấu với huynh như thế mà… vẫn quan tâm sao? - Nàng giả vờ xưng hô ngọt ngào nữa để xem ý hắn thế nào khi biết rõ nàng không chút gì thật lòng muốn làm vương phi của hắn. Nhưng trong tâm nàng thật ra cũng có chút mơ mộng khờ dại. Tuy nhiên Đạt Kha rất thẳng thắng đáp.</w:t>
      </w:r>
    </w:p>
    <w:p>
      <w:pPr>
        <w:pStyle w:val="BodyText"/>
      </w:pPr>
      <w:r>
        <w:t xml:space="preserve">- Chính vì nàng mưu tính giết ta lại cạnh bên ta hằng ngày nên ta buột phải “quan tâm” nàng để không bị hại chết có đúng không vương phi!?</w:t>
      </w:r>
    </w:p>
    <w:p>
      <w:pPr>
        <w:pStyle w:val="BodyText"/>
      </w:pPr>
      <w:r>
        <w:t xml:space="preserve">Sở Doanh lại bị ất hứng. Nàng ngồi lại trên giường, chun mũi nói lại…</w:t>
      </w:r>
    </w:p>
    <w:p>
      <w:pPr>
        <w:pStyle w:val="BodyText"/>
      </w:pPr>
      <w:r>
        <w:t xml:space="preserve">- Thế thì thiếp cứ giả vờ cho tam vương gia bắt để hắn ta hại người nè đại vương đáng chết!</w:t>
      </w:r>
    </w:p>
    <w:p>
      <w:pPr>
        <w:pStyle w:val="BodyText"/>
      </w:pPr>
      <w:r>
        <w:t xml:space="preserve">Đạt Kha nghe thế không những không chói tai, lại còn cảm thấy nàng xấu xa đến mức không chút gì đáng sợ nữa. Hắn nảy giờ đã cởi bớt xiêm y rườm ra bên ngoài ra nhưng nàng mãi lo nói chuyện không để ý. Đạt Kha cười nói…</w:t>
      </w:r>
    </w:p>
    <w:p>
      <w:pPr>
        <w:pStyle w:val="BodyText"/>
      </w:pPr>
      <w:r>
        <w:t xml:space="preserve">- Hắn cũng sẽ hại nàng. Nàng không thể giết ta trực tiếp thì có cần ngốc nghếch nhờ tay kẻ khác hại luôn cả mình như thế không?</w:t>
      </w:r>
    </w:p>
    <w:p>
      <w:pPr>
        <w:pStyle w:val="BodyText"/>
      </w:pPr>
      <w:r>
        <w:t xml:space="preserve">- Miễn sao hắn ta giết chết được người là tốt rồi!</w:t>
      </w:r>
    </w:p>
    <w:p>
      <w:pPr>
        <w:pStyle w:val="BodyText"/>
      </w:pPr>
      <w:r>
        <w:t xml:space="preserve">Đạt Kha cười trong bụng vì chuyện nàng nói giết hắn xem ra suy nghĩ vẫn còn khá đơn giản. Tay hắn tắt ngang tiêm đèn làm bóng tối bao trùm căn lều thức tỉnh Sở Doanh.</w:t>
      </w:r>
    </w:p>
    <w:p>
      <w:pPr>
        <w:pStyle w:val="BodyText"/>
      </w:pPr>
      <w:r>
        <w:t xml:space="preserve">Giờ đây nàng nhớ ra lí do mình rời lều tìm sang ngủ với tiểu Lộ rồi. Lều tối, nàng chẳng thấy gì nhưng vẫn cố tìm đường trèo xuống trốn đi vì không muốn ngủ cùng Đạt Kha. Nhưng đột ngột bàn tay to của hắn giữ cứng cổ chân thon của nàng lại. Nàng hoảng hồn xoay người muốn gở tay hắn ra thì Đạt Kha đã chòm lên cởi y phục nàng mất rồi.</w:t>
      </w:r>
    </w:p>
    <w:p>
      <w:pPr>
        <w:pStyle w:val="BodyText"/>
      </w:pPr>
      <w:r>
        <w:t xml:space="preserve">Tim nàng đập liên hồi vì đụng chạm của hắn thật dễ đoán ý muốn của hắn trên người lúc này…</w:t>
      </w:r>
    </w:p>
    <w:p>
      <w:pPr>
        <w:pStyle w:val="BodyText"/>
      </w:pPr>
      <w:r>
        <w:t xml:space="preserve">- Không… không được!</w:t>
      </w:r>
    </w:p>
    <w:p>
      <w:pPr>
        <w:pStyle w:val="BodyText"/>
      </w:pPr>
      <w:r>
        <w:t xml:space="preserve">Vừa nói nàng vừa bối rối thoái lui đến sát mép giường hụt tay, cả người xém té nhoài ra sau thì hắn đã kéo ôm lại. Giọng hắn lúc này nghe thật rõ và trầm vang làm sao.</w:t>
      </w:r>
    </w:p>
    <w:p>
      <w:pPr>
        <w:pStyle w:val="BodyText"/>
      </w:pPr>
      <w:r>
        <w:t xml:space="preserve">- Dù nàng cài bẫy thì ta cũng sẽ đến cứu nàng khỏi tay tam ca. Ta biết nàng muốn giết ta nhưng nàng rất thành thật… ta thấy ít ra biết chết vẫn tin vào nàng còn hơn cả ngày bên bọn người phục tùng ta nữa Sở Sở!</w:t>
      </w:r>
    </w:p>
    <w:p>
      <w:pPr>
        <w:pStyle w:val="BodyText"/>
      </w:pPr>
      <w:r>
        <w:t xml:space="preserve">Màn đêm sâu thẳm, giọng Đạt Kha nghe vừa xa lạ vừa quen thuộc từ bao giờ đối với nàng. Hơi thở của hắn mang chút men nồng, có lẽ chính vì đang say hắn mới như thế này song nàng để cho áo tuột khỏi người mình không một hành động kháng cự.</w:t>
      </w:r>
    </w:p>
    <w:p>
      <w:pPr>
        <w:pStyle w:val="BodyText"/>
      </w:pPr>
      <w:r>
        <w:t xml:space="preserve">Trong đầu nàng lúc này tự hỏi có phải là hắn không tin tưởng bất cứ ai nên mới không quan tâm gần gũi một nữ nhân nào cả. Nếu không có phi tần nào cùng hắn trải qua hai lần thì nàng là gì chứ?</w:t>
      </w:r>
    </w:p>
    <w:p>
      <w:pPr>
        <w:pStyle w:val="BodyText"/>
      </w:pPr>
      <w:r>
        <w:t xml:space="preserve">Sở Doanh thật sự tò mò muốn biết, muốn hiểu hết về hắn lại một phần sợ hãi nếu như bản thân biết quá nhiều.</w:t>
      </w:r>
    </w:p>
    <w:p>
      <w:pPr>
        <w:pStyle w:val="BodyText"/>
      </w:pPr>
      <w:r>
        <w:t xml:space="preserve">Nếu nàng ngày càng dấng sâu, hiểu hết về hắn có lẽ sẽ quên mất những gì tàn nhẫn hắn đã làm khiến nàng muốn giết chết hắn. Đạt Kha lúc này bên nàng không mang mùi máu tanh, cử chỉ không tàn bạo, cứ thế sớm muộn nàng cũng sẽ lẫn lộn đâu chính là con người thật của hắn.</w:t>
      </w:r>
    </w:p>
    <w:p>
      <w:pPr>
        <w:pStyle w:val="BodyText"/>
      </w:pPr>
      <w:r>
        <w:t xml:space="preserve">Lúc hắn hôn lên người nàng, vòng tay vuốt ve thân nàng thì chính nàng cũng đã mê muội không còn nhớ những gì cần làm vì nhiệm vụ được giao. Nàng cảm nhận rõ hơi thở của Đạt Kha cũng đang dồn dập không khác gì mình. Phần cơ thể hắn sớm chôn vùi trong người nàng đem cả hai gần gũi hơn lời nói cảnh giác lẫn nhau.</w:t>
      </w:r>
    </w:p>
    <w:p>
      <w:pPr>
        <w:pStyle w:val="BodyText"/>
      </w:pPr>
      <w:r>
        <w:t xml:space="preserve">Hắn một tay giữ lấy bên bờ ngực non mềm, đè nàng nằm yên xuống giường, một tay giữ lấy bên đùi thon không cản trở hắn. Dẫu lúc này nàng không nhìn thấy rõ nhưng tư thế này vẫn cảm nhận rõ khiến nàng xấu hổ, tay giữ lấy cánh tay hắn khi nghe nóng thiếc của hắn thay phiên ra vào sâu trong hoa huyệt nhạy cảm.</w:t>
      </w:r>
    </w:p>
    <w:p>
      <w:pPr>
        <w:pStyle w:val="BodyText"/>
      </w:pPr>
      <w:r>
        <w:t xml:space="preserve">Thân người hắn cường tráng, sức mạnh tràn đầy lại rất uyển chuyển từng nhịp đưa đẩy khiến nàng sớm không còn nhận thức được gì ngoài hắn cả. Càng lúc nhịp độ càng tăng nhanh, nóng thiếc càng sâu làm chi biết ôm vòng bờ vai lớn, cả người theo luật động từ hắn không ngừng mím môi ngăn chút âm thanh kích tình khó cưỡng lại.</w:t>
      </w:r>
    </w:p>
    <w:p>
      <w:pPr>
        <w:pStyle w:val="BodyText"/>
      </w:pPr>
      <w:r>
        <w:t xml:space="preserve">Hôm nay nàng tỉnh táo. Lúc này lí trí nàng thật rõ ràng. Lẽ ra nàng không nên càng lúc càng đắm chìm ngu muội vô ích như vậy.</w:t>
      </w:r>
    </w:p>
    <w:p>
      <w:pPr>
        <w:pStyle w:val="BodyText"/>
      </w:pPr>
      <w:r>
        <w:t xml:space="preserve">… lẽ ra nàng ko nên si dại vì hắn…</w:t>
      </w:r>
    </w:p>
    <w:p>
      <w:pPr>
        <w:pStyle w:val="BodyText"/>
      </w:pPr>
      <w:r>
        <w:t xml:space="preserve">——————-</w:t>
      </w:r>
    </w:p>
    <w:p>
      <w:pPr>
        <w:pStyle w:val="BodyText"/>
      </w:pPr>
      <w:r>
        <w:t xml:space="preserve">Sở Doanh mở mắt, thấy ánh sáng xuyên qua vải lều hòa chung chút không khí lạnh ban sớm tạo ra chút hư ảnh mờ nhạt. Nàng rùng mình vì lạnh, khẽ trở người trong chăn. Trên người quả nhiên có chút không thoải mái giữa hai đùi ngọc vì đêm qua cùng với hắn “lăn lộn”.</w:t>
      </w:r>
    </w:p>
    <w:p>
      <w:pPr>
        <w:pStyle w:val="BodyText"/>
      </w:pPr>
      <w:r>
        <w:t xml:space="preserve">Nghĩ đến, nàng thở dài gác lên trán. Nàng không hiểu sao bản thân lại để chuyện đó diễn ra dẫu biết hoàn toàn không cần thiết nữa.</w:t>
      </w:r>
    </w:p>
    <w:p>
      <w:pPr>
        <w:pStyle w:val="BodyText"/>
      </w:pPr>
      <w:r>
        <w:t xml:space="preserve">Đạt Kha đã biết nàng có ý đồ xấu, dùng thân thể cũng không khiến hắn say đắm chịu chết trong tay nàng. Cứ mãi thế này, nàng thấy mình thật vô dụng, chẳng hữu dũng lại còn vô mưu.</w:t>
      </w:r>
    </w:p>
    <w:p>
      <w:pPr>
        <w:pStyle w:val="BodyText"/>
      </w:pPr>
      <w:r>
        <w:t xml:space="preserve">Đột nhiên chút hơi thở bên tai khiến nàng vội nhìn qua mới phát hiện Đạt Kha vẫn còn ngủ say. Nàng có chút kinh sợ vì chưa từng thấy hắn ngủ cả. Lòng nàng run rẩy, nàng không ngờ mình đã ngủ cả đêm cạnh hắn như thế.</w:t>
      </w:r>
    </w:p>
    <w:p>
      <w:pPr>
        <w:pStyle w:val="BodyText"/>
      </w:pPr>
      <w:r>
        <w:t xml:space="preserve">Sở Doanh trở nhẹ người, đưa đầu nhỏ lén nhìn kĩ vẻ mặt say ngủ. Đạt Kha luôn mang nụ cười trên môi nhưng nàng biết hắn là loại người không thích cười dẫu lúc cười trông hắn thật cuốn hút. Lúc này đây gương mặt hoàn hảo của hắn ngủ mang chút bình yên thật đáng yêu như một tiểu oa nhi lớn xác.</w:t>
      </w:r>
    </w:p>
    <w:p>
      <w:pPr>
        <w:pStyle w:val="BodyText"/>
      </w:pPr>
      <w:r>
        <w:t xml:space="preserve">Cả thân người lớn vùi trong chăn, mái tóc mang chút rối bời xỏa nhẹ không che mất gương mặt nam tính. Sở Doanh mỉm cười, nàng rụt rè vuốt thử chân mày đậm và sóng mũi cao của hắn. Tay nàng đang còn muốn vuốt má hắn thì sựt tỉnh vội bật dậy.</w:t>
      </w:r>
    </w:p>
    <w:p>
      <w:pPr>
        <w:pStyle w:val="BodyText"/>
      </w:pPr>
      <w:r>
        <w:t xml:space="preserve">Đoản đao luôn theo bên người nàng, tay nàng run lên cầm lấy tuốt vỏ đao ra và xoay lại nhìn hắn. Cả người nàng cư nhiên vẫn trần trụi sau khi thức giấc. Hai vai gầy trắng nõn run khẽ không phải vì lạnh mà vì nỗi sợ cho việc nàng đang muốn làm lúc này. Chỉ cần xuống tay vài nhát lúc này thì mọi việc sẽ kết thúc.</w:t>
      </w:r>
    </w:p>
    <w:p>
      <w:pPr>
        <w:pStyle w:val="BodyText"/>
      </w:pPr>
      <w:r>
        <w:t xml:space="preserve">Đạt Kha trở nhẹ người, càng giống tư thế nằm sấp xuống, càng nghiệng hơn về phía nàng. Hắn ngủ rất say, Sở Doanh giơ cao con dao và nhìn gương mặt ấy. Tay nàng siết lấy cán dao vài lần, cổ họng khô ran, cả người rất tập trung nhưng vẫn nhắm chặt mặt lại vào phút cuối quyết định xuống tay. Nàng giơ cao và hạ đoản đao thẳng xuống tấm lưng lớn của hắn… kết thúc bằng khoảng cách vài phân không thể nào đâm được.</w:t>
      </w:r>
    </w:p>
    <w:p>
      <w:pPr>
        <w:pStyle w:val="BodyText"/>
      </w:pPr>
      <w:r>
        <w:t xml:space="preserve">Đạt Kha vẫn nằm yên, mắt mở khẽ nhìn nàng quăng đoản đao xuống đất rồi quay đi bật khóc. Chính là nàng không làm được điều đó chứ không phải hắn không cho nàng cơ hội. Trông nàng khóc đau khổ vì không thể xuống tay giết mình như thế, Đạt Kha chỉ lặng khép mắt lại lắng nghe giọng nấc nghẹn ngào của nàng.</w:t>
      </w:r>
    </w:p>
    <w:p>
      <w:pPr>
        <w:pStyle w:val="Compact"/>
      </w:pPr>
      <w:r>
        <w:t xml:space="preserve">- Hết hồi 7 -</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Sở Doanh buồn bã đứng nhìn người ta giết bò chuẩn bị cho lửa trại đêm nay. Họ đâm gọn vào cuống họng, máu tươi phụt ra rất là nhanh gọn. Càng trông nàng càng không khỏi thở dài chàn nản. Bản thân nàng không phải không tìm ra cơ hội giết chết Đạt Kha mà là nàng không giết được.</w:t>
      </w:r>
    </w:p>
    <w:p>
      <w:pPr>
        <w:pStyle w:val="BodyText"/>
      </w:pPr>
      <w:r>
        <w:t xml:space="preserve">Kẻ ác độc, tàn bạo như hắn ta nàng từng chứng kiến hết, hắn lại còn là người chiếm đoạt thân nàng khiến nàng căm hận nhưng không hiểu sao không thể xuống tay, có phải qúa tệ hại hay không?</w:t>
      </w:r>
    </w:p>
    <w:p>
      <w:pPr>
        <w:pStyle w:val="BodyText"/>
      </w:pPr>
      <w:r>
        <w:t xml:space="preserve">Đang rầu rĩ, suy tư miên man thì có bàn tay không chút ngần ngại ôm vòng lấy hông nàng. Sở Doanh hết hồn, chưa kịp nhìn lại thì hắn đã nghiêng má vào hỏm vai nàng, tay đồng thời ghì chặt ôm cứng hơn lúc thì thầm vào mang tai nàng.</w:t>
      </w:r>
    </w:p>
    <w:p>
      <w:pPr>
        <w:pStyle w:val="BodyText"/>
      </w:pPr>
      <w:r>
        <w:t xml:space="preserve">- Sáng ra nàng đã đi đâu làm ta tìm đó Sở Sở!?</w:t>
      </w:r>
    </w:p>
    <w:p>
      <w:pPr>
        <w:pStyle w:val="BodyText"/>
      </w:pPr>
      <w:r>
        <w:t xml:space="preserve">Chẳng hiểu sao các lần trước trải qua ân ái cùng hắn nàng đâu có run như hôm nay. Trong lòng thử nghĩ có lẽ do nàng sáng ra đã không giết được hắn nên mới phát sinh kinh sợ run như vậy, nàng hít sâu cố trả lời bình thản…</w:t>
      </w:r>
    </w:p>
    <w:p>
      <w:pPr>
        <w:pStyle w:val="BodyText"/>
      </w:pPr>
      <w:r>
        <w:t xml:space="preserve">- Ai bắt vương phi phải chờ đại vương ngủ dậy mới được ra ngoài chứ? - Gương mặt nàng mang chút ửng hồng, hắn cười một cách thích thú nói.</w:t>
      </w:r>
    </w:p>
    <w:p>
      <w:pPr>
        <w:pStyle w:val="BodyText"/>
      </w:pPr>
      <w:r>
        <w:t xml:space="preserve">- Ta bắt đó thì thế nào?</w:t>
      </w:r>
    </w:p>
    <w:p>
      <w:pPr>
        <w:pStyle w:val="BodyText"/>
      </w:pPr>
      <w:r>
        <w:t xml:space="preserve">- Vô lí!!! - Nàng chun mũi nói ngay vì không chịu được sự ngang ngược hung bạo của vua chúa kia.</w:t>
      </w:r>
    </w:p>
    <w:p>
      <w:pPr>
        <w:pStyle w:val="BodyText"/>
      </w:pPr>
      <w:r>
        <w:t xml:space="preserve">- Ta là đại vương thích sao cũng được, có gì đâu nàng cho là vô lí!?</w:t>
      </w:r>
    </w:p>
    <w:p>
      <w:pPr>
        <w:pStyle w:val="BodyText"/>
      </w:pPr>
      <w:r>
        <w:t xml:space="preserve">Cái tên khốn này lại đang thích trêu chọc nàng rồi. Đôi lúc sự ưa giỡn của hắn càng làm nàng muốn giết chết hắn. Ai trông cũng thầm nghĩ đại vương và vương phi vừa sáng lại quấn quít không rời, chẵng ai nghĩ là nàng đang rất bực mình vì hắn ta đâu.</w:t>
      </w:r>
    </w:p>
    <w:p>
      <w:pPr>
        <w:pStyle w:val="BodyText"/>
      </w:pPr>
      <w:r>
        <w:t xml:space="preserve">Đạt Kha nhìn nàng cử chỉ cố bình thường nhưng ánh mắt né tránh mắt mình chỉ cười nhẹ giấu một chút thâm ý khó đoán cả nàng còn không thấy.</w:t>
      </w:r>
    </w:p>
    <w:p>
      <w:pPr>
        <w:pStyle w:val="BodyText"/>
      </w:pPr>
      <w:r>
        <w:t xml:space="preserve">Bên ngoài có đoàn người đến làm cả hai thôi tranh cải nữa. Sở Doanh cố nhìn xem ai lại đến trễ như vậy, lễ hội đã diễn ra được vài ngày và quy tụ rất đông người rồi. Song bàn tay Đạt Kha giữ người nàng đột nhiên có chút siết chặt làm nàng nhíu mi nhìn hắn. Gương mặt hắn ta thật khó đoán khi nói…</w:t>
      </w:r>
    </w:p>
    <w:p>
      <w:pPr>
        <w:pStyle w:val="BodyText"/>
      </w:pPr>
      <w:r>
        <w:t xml:space="preserve">- Đủ mặt rồi!</w:t>
      </w:r>
    </w:p>
    <w:p>
      <w:pPr>
        <w:pStyle w:val="BodyText"/>
      </w:pPr>
      <w:r>
        <w:t xml:space="preserve">- Ai đến thế? - Nàng hỏi ngay vì xem ra giọng Đạt Kha nói có vẻ không phải là người hắn trông chờ gặp. Hắn nhếch mép cười đáp lời nàng.</w:t>
      </w:r>
    </w:p>
    <w:p>
      <w:pPr>
        <w:pStyle w:val="BodyText"/>
      </w:pPr>
      <w:r>
        <w:t xml:space="preserve">- Những người có chung chí hướng giết chết ta như nàng đó mà!</w:t>
      </w:r>
    </w:p>
    <w:p>
      <w:pPr>
        <w:pStyle w:val="BodyText"/>
      </w:pPr>
      <w:r>
        <w:t xml:space="preserve">Vừa nghe vậy nàng đã đoán ra đây là vị vương gia còn lại. Cho dù nàng cùng chí hướng với hai vương gia huynh đệ của Đạt Kha thì nàng cũng có hợp tác được với họ đâu thành ra cũng chẳng hào hứng gì hơn.</w:t>
      </w:r>
    </w:p>
    <w:p>
      <w:pPr>
        <w:pStyle w:val="BodyText"/>
      </w:pPr>
      <w:r>
        <w:t xml:space="preserve">Tuy nhiên có nhiều người muốn giết Đạt Kha cũng tốt chứ không hại gì cả. Nếu nàng cứ vô dụng như thế thì may ra mượn tay kẻ khác làm giúp cũng ngư ông đắc lợi.</w:t>
      </w:r>
    </w:p>
    <w:p>
      <w:pPr>
        <w:pStyle w:val="BodyText"/>
      </w:pPr>
      <w:r>
        <w:t xml:space="preserve">Ánh mắt Đạt Kha nhìn ra phía đoàn người mang chút ngần ngừ. Điều đó không qua mặt được Sở Doanh. Nàng thử nhìn vương gia Đạt Khiêm bước xuống dáng vẻ cũng khá phong độ tuy có đứng tuổi hơn tam vương gia Đạt Khương và Đạt Kha.</w:t>
      </w:r>
    </w:p>
    <w:p>
      <w:pPr>
        <w:pStyle w:val="BodyText"/>
      </w:pPr>
      <w:r>
        <w:t xml:space="preserve">Nhị vương gia bước trở lại cổ xe đỡ lấy một cô nương xinh đẹp. Từ xa như vậy nàng đã thấy cô nương ấy quả là sắc nước hương trời, thâu tâm nam nhân dễ dàng. Tuy nhiên vị thế của cô nương ấy chính là phi chính thất của nhị vương gia, nàng tự hỏi tại sao Đạt Kha lại nhìn nhị tẩu bằng ánh mắt kì lạ như thế.</w:t>
      </w:r>
    </w:p>
    <w:p>
      <w:pPr>
        <w:pStyle w:val="BodyText"/>
      </w:pPr>
      <w:r>
        <w:t xml:space="preserve">Có chăng cô nương ấy là một cô nương rất đặc biệt đối với hắn?</w:t>
      </w:r>
    </w:p>
    <w:p>
      <w:pPr>
        <w:pStyle w:val="BodyText"/>
      </w:pPr>
      <w:r>
        <w:t xml:space="preserve">———————-</w:t>
      </w:r>
    </w:p>
    <w:p>
      <w:pPr>
        <w:pStyle w:val="BodyText"/>
      </w:pPr>
      <w:r>
        <w:t xml:space="preserve">Vương gia dẫu có quyền trên một vùng đất nhưng cũng không thể nào có quyền bằng đại vương. Nhị vương gia Đạt Khiêm sau lưng không ưa gì Đạt Kha nhưng vẫn đến giả vờ hành lễ diện kiến rất đúng quy tắc.</w:t>
      </w:r>
    </w:p>
    <w:p>
      <w:pPr>
        <w:pStyle w:val="BodyText"/>
      </w:pPr>
      <w:r>
        <w:t xml:space="preserve">Sở Doanh là vương phi nên phải ngồi cạnh hắn trong tư thế xinh đẹp nhất song có ai hiểu nàng ngồi oải đến thế nào hay không?</w:t>
      </w:r>
    </w:p>
    <w:p>
      <w:pPr>
        <w:pStyle w:val="BodyText"/>
      </w:pPr>
      <w:r>
        <w:t xml:space="preserve">- Tham kiến đại vương, vương phi! Vì lên đường có chút vấn đền nên huynh đến trễ. Mong đại vương tha thứ! - Vương gia Đạt Khiêm mang dáng vẻ to cao như dũng sĩ hơn là kiểu nho nhã mưu mô như tam vương gia. Nhưng trong đầu nàng chỉ thấy có Đạt Kha là kẻ đáng sợ nhất thôi, vì khi hắn trả lời, nụ cười tươi của hắn vô cùng thân thiện.</w:t>
      </w:r>
    </w:p>
    <w:p>
      <w:pPr>
        <w:pStyle w:val="BodyText"/>
      </w:pPr>
      <w:r>
        <w:t xml:space="preserve">- Nhị ca quá lời rồi, ta chỉ chờ huynh đệ mình đông đủ uống rượu cùng nhau thôi!</w:t>
      </w:r>
    </w:p>
    <w:p>
      <w:pPr>
        <w:pStyle w:val="BodyText"/>
      </w:pPr>
      <w:r>
        <w:t xml:space="preserve">Cả hai vui vui vẻ vẻ đến rõ xạo mà. Tam vương gia cũng ngồi nhưng không nói năn gì. Nhị vương gia Đạt Khiêm lên tiếng bày ra vẻ mặt nuối tiếc…</w:t>
      </w:r>
    </w:p>
    <w:p>
      <w:pPr>
        <w:pStyle w:val="BodyText"/>
      </w:pPr>
      <w:r>
        <w:t xml:space="preserve">- Năm nay nghe tin không còn có thể gặp được đại ca. Thật không biết sao mọi chuyện lại như vậy?</w:t>
      </w:r>
    </w:p>
    <w:p>
      <w:pPr>
        <w:pStyle w:val="BodyText"/>
      </w:pPr>
      <w:r>
        <w:t xml:space="preserve">Sở Doanh nghe ra cũng thót tim nhớ cái lần mình sang đây đã bị đại ca của Đạt Kha dọa bắt một phen. Tuy nhiên nàng chỉ muốn xem Đạt Kha sẽ trả lời thế nào. Không ngờ hắn vẫn mỉm cười, một tay kê rượu gác má, một tay ôm lấy vương phi của mình bộ dạng ung dung thư thả đáp…</w:t>
      </w:r>
    </w:p>
    <w:p>
      <w:pPr>
        <w:pStyle w:val="BodyText"/>
      </w:pPr>
      <w:r>
        <w:t xml:space="preserve">- Ta cứ ngỡ nhị ca hiểu biết hơn người nhưng xem ra tin tức đến không được nơi xa xôi ấy của huynh rồi. Chính ta giết chết đại ca đó, ai bảo tội hắn là muốn cướp vương phi mới của ta chứ!?</w:t>
      </w:r>
    </w:p>
    <w:p>
      <w:pPr>
        <w:pStyle w:val="BodyText"/>
      </w:pPr>
      <w:r>
        <w:t xml:space="preserve">Tay hắn ôm nàng như thể nàng là thứ quan trọng lắm. Vì nàng quan trọng mới suy ra nguyên nhân Đạt Kha buột giết chết đại vương gia.</w:t>
      </w:r>
    </w:p>
    <w:p>
      <w:pPr>
        <w:pStyle w:val="BodyText"/>
      </w:pPr>
      <w:r>
        <w:t xml:space="preserve">Sở Doanh ngồi yên, trong lòng bị Đạt Kha đem mình ra làm “hình nhân thế mạng” thật không vui tí nào. Nhị vương gia Đạt Khiêm đảo mắt nhìn nàng ngay. May là có tay Đạt Kha – kẻ đáng sợ nhất ở đây giữ lấy nàng mới không hoảng sợ vì ánh mắt của họ.</w:t>
      </w:r>
    </w:p>
    <w:p>
      <w:pPr>
        <w:pStyle w:val="BodyText"/>
      </w:pPr>
      <w:r>
        <w:t xml:space="preserve">Đạt Kha thẳng thừng nói ra mình giết chết đại ca càng khiến hai vương gia run sợ. Hắn còn tỉnh táo vui vẻ nói thêm nữa.</w:t>
      </w:r>
    </w:p>
    <w:p>
      <w:pPr>
        <w:pStyle w:val="BodyText"/>
      </w:pPr>
      <w:r>
        <w:t xml:space="preserve">- Dù sao đại ca đã yên nghỉ rồi. Ba huynh đệ ta không đủ vui vẻ hay sao?</w:t>
      </w:r>
    </w:p>
    <w:p>
      <w:pPr>
        <w:pStyle w:val="BodyText"/>
      </w:pPr>
      <w:r>
        <w:t xml:space="preserve">Hắn nói như thế khác nào ép hai vương gia cũng phải đồng tình vui vẻ với chuyện hắn giết đại ca. Sở Doanh không nói gì, nàng đã quá sợ hắn rồi càng không ngờ hắn càng đáng sợ hơn những gì nàng nghĩ là mình đã biết rõ.</w:t>
      </w:r>
    </w:p>
    <w:p>
      <w:pPr>
        <w:pStyle w:val="BodyText"/>
      </w:pPr>
      <w:r>
        <w:t xml:space="preserve">—————–</w:t>
      </w:r>
    </w:p>
    <w:p>
      <w:pPr>
        <w:pStyle w:val="BodyText"/>
      </w:pPr>
      <w:r>
        <w:t xml:space="preserve">Sở Doanh nhìn bia bắn ở xa và quãng cỏ lớn trống dành đường ngựa chạy sau đó nhìn lại Đạt Kha. Hắn lúc nào mà không mang bộ dạng thong dong thư thả dù có là cầm gươm đi giết người. Nàng bước đến nói trước khi hắn ra thi với hai vương gia.</w:t>
      </w:r>
    </w:p>
    <w:p>
      <w:pPr>
        <w:pStyle w:val="BodyText"/>
      </w:pPr>
      <w:r>
        <w:t xml:space="preserve">- Chỉ có ba người thi. Người chắc cũng không muốn thua cuộc, nếu phi ngựa dẫn đầu lỡ hai vương gia cố tình từ sau bắn tên vào người thì sao?</w:t>
      </w:r>
    </w:p>
    <w:p>
      <w:pPr>
        <w:pStyle w:val="BodyText"/>
      </w:pPr>
      <w:r>
        <w:t xml:space="preserve">Đạt Kha nghe vậy liền nhìn nàng. Gương mặt của nàng không có vẻ là đang lo lắng cho hắn nhưng cũng không phải là mong hắn bị ám chết. Tuy nàng là công chúa nhưng đầu óc rất thông minh, điều đó làm hắn cười mỉm không ngại một câu khen ngợi…</w:t>
      </w:r>
    </w:p>
    <w:p>
      <w:pPr>
        <w:pStyle w:val="BodyText"/>
      </w:pPr>
      <w:r>
        <w:t xml:space="preserve">- Nàng càng lúc càng giỏi đó vương phi của ta!</w:t>
      </w:r>
    </w:p>
    <w:p>
      <w:pPr>
        <w:pStyle w:val="BodyText"/>
      </w:pPr>
      <w:r>
        <w:t xml:space="preserve">- Đừng có đùa nữa. Người không sợ sao?</w:t>
      </w:r>
    </w:p>
    <w:p>
      <w:pPr>
        <w:pStyle w:val="BodyText"/>
      </w:pPr>
      <w:r>
        <w:t xml:space="preserve">Sở Doanh chẳng hiểu sao mình lại cứ như muốn níu kéo ngăn hắn đua ngựa bắn cung với hai vương gia kia. Hắn tỏ ra thích thú, tay đưa áo choàng của mình cho nàng cầm lấy và không quên khom sát xuống bên cổ nàng.</w:t>
      </w:r>
    </w:p>
    <w:p>
      <w:pPr>
        <w:pStyle w:val="BodyText"/>
      </w:pPr>
      <w:r>
        <w:t xml:space="preserve">Sở Doanh nghe hơi thở hắn như muốn lấy đi hết mùi hương trên người mình liền run rẩy, tim đập trễ hết mấy nhịp…</w:t>
      </w:r>
    </w:p>
    <w:p>
      <w:pPr>
        <w:pStyle w:val="BodyText"/>
      </w:pPr>
      <w:r>
        <w:t xml:space="preserve">- Nàng nên hi vọng ta sẽ bị tên bắn trúng hoặc là té ngựa thì đỡ khiến ta phải suy nghĩ sao nàng lại tốt bụng đến mức lo chi ta đó!</w:t>
      </w:r>
    </w:p>
    <w:p>
      <w:pPr>
        <w:pStyle w:val="BodyText"/>
      </w:pPr>
      <w:r>
        <w:t xml:space="preserve">Giọng điệu hắn châm chọc thật đáng ghét khiến nàng tức trong bụng. Cứ như Đạt Kha cho rằng nàng chỉ có thể ác chứ không thể tốt đẹp. Dù gì nàng cũng thật muốn hắn chết cơ mà nên không ngại lên giọng đáp lại…</w:t>
      </w:r>
    </w:p>
    <w:p>
      <w:pPr>
        <w:pStyle w:val="BodyText"/>
      </w:pPr>
      <w:r>
        <w:t xml:space="preserve">- Vậy thì chúc người gặp sự cố nhé đại vương của thiếp!</w:t>
      </w:r>
    </w:p>
    <w:p>
      <w:pPr>
        <w:pStyle w:val="BodyText"/>
      </w:pPr>
      <w:r>
        <w:t xml:space="preserve">- Haha… ta sẽ cố gắng làm nàng thất vọng Sở Sở!</w:t>
      </w:r>
    </w:p>
    <w:p>
      <w:pPr>
        <w:pStyle w:val="BodyText"/>
      </w:pPr>
      <w:r>
        <w:t xml:space="preserve">Đạt Kha tâm tình khá tốt với kiểu ác độc trắng trợn của nàng. Hắn không ngại bẹo đôi má phúng phính chọc nàng càng tức hơn. Sở Doanh hậm hực, chưa kịp đánh tay hắn ra thì vợ chồng nhị vương gia Đạt Khiêm đã đến chuẩn bị thi.</w:t>
      </w:r>
    </w:p>
    <w:p>
      <w:pPr>
        <w:pStyle w:val="BodyText"/>
      </w:pPr>
      <w:r>
        <w:t xml:space="preserve">Nàng xoay nhìn cô nương ấy nhìn gần càng có nét đẹp rất mỹ lệ khó quên nếu đã gặp qua. Dù đi bên phu quân nhưng Sở Doanh biết ánh mắt cô ấy lén nhìn phía Đạt Kha. Một ánh mắt che giấu nhiều cảm xúc.</w:t>
      </w:r>
    </w:p>
    <w:p>
      <w:pPr>
        <w:pStyle w:val="BodyText"/>
      </w:pPr>
      <w:r>
        <w:t xml:space="preserve">Nàng cũng nhìn Đạt Kha thấy hắn không cười nữa, quay mặt đi tránh né phải nhìn cô nương ấy bên nhị hoàng huynh của mình.</w:t>
      </w:r>
    </w:p>
    <w:p>
      <w:pPr>
        <w:pStyle w:val="BodyText"/>
      </w:pPr>
      <w:r>
        <w:t xml:space="preserve">Trong lòng Sở Doanh thấy khá hào hứng, cuối cùng thì nàng cũng biết thêm chút yếu điểm của Đạt Kha. Nàng không ngại ngần nhón chân, vươn đôi tay mảnh ôm kéo vai hắn xuống người mình tạo ra bộ dạng rất tình tứ. Vợ của nhị vương mím môi cố không nhìn cảnh ấy. Sở Doanh nói khẽ vào tai hắn…</w:t>
      </w:r>
    </w:p>
    <w:p>
      <w:pPr>
        <w:pStyle w:val="BodyText"/>
      </w:pPr>
      <w:r>
        <w:t xml:space="preserve">- Đừng như thế!? Cô nương ấy sẽ nghĩ người vẫn còn nhớ gì đó giữa hai người năm xưa!</w:t>
      </w:r>
    </w:p>
    <w:p>
      <w:pPr>
        <w:pStyle w:val="BodyText"/>
      </w:pPr>
      <w:r>
        <w:t xml:space="preserve">Đạt Kha bất ngờ, tay giữ người nàng kéo ôm một khoảng đứng rất gần nhau. Đại vương và vương phi tình cảm như vậy chẳng ai thấy lạ cả nên cả hai vẫn rất thoải mái trong tư thế gần gũi.</w:t>
      </w:r>
    </w:p>
    <w:p>
      <w:pPr>
        <w:pStyle w:val="BodyText"/>
      </w:pPr>
      <w:r>
        <w:t xml:space="preserve">- Nàng đã nghe ai kể sao?</w:t>
      </w:r>
    </w:p>
    <w:p>
      <w:pPr>
        <w:pStyle w:val="BodyText"/>
      </w:pPr>
      <w:r>
        <w:t xml:space="preserve">Xem ra Đạt Kha cũng không phủ nhận thì nàng đã đoán đúng rồi. Chỉ qua chút biểu hiện của hắn và vợ của nhị vương gia thì Sở Doanh đã đủ đoán cả hai có tình ý sâu xa song vì lí do gì đó không thể tiếp tục. Đạt Kha là loại người khó đoán nhưng xem ra chuyện tình cảm hắn giấu cũng không khá lắm.</w:t>
      </w:r>
    </w:p>
    <w:p>
      <w:pPr>
        <w:pStyle w:val="BodyText"/>
      </w:pPr>
      <w:r>
        <w:t xml:space="preserve">Nàng tiếp tục trong tư thế ôm hắn, nói thầm nhỏ giọng…</w:t>
      </w:r>
    </w:p>
    <w:p>
      <w:pPr>
        <w:pStyle w:val="BodyText"/>
      </w:pPr>
      <w:r>
        <w:t xml:space="preserve">- Cần gì ai nói!? Phu thê của nhau nhìn người là thiếp đoán ra người đã nặng tình với cô nương ấy ra sao rồi! - Đạt Kha nghe xong cũng khẽ nhìn sang bên kia Y Nhi bên nhị vương gia vừa mới tránh nhìn ánh mắt của mình. Hắn không ngờ nàng nhìn thấy được điều đó nên tay thu lại ôm như nhấc bổng Sở Doanh lên nói khẽ đáp lại.</w:t>
      </w:r>
    </w:p>
    <w:p>
      <w:pPr>
        <w:pStyle w:val="BodyText"/>
      </w:pPr>
      <w:r>
        <w:t xml:space="preserve">- Ta thật sự chưa quên tình cảm đó nên cần gì phải giấu nàng ấy chứ đúng không vương phi của ta!?</w:t>
      </w:r>
    </w:p>
    <w:p>
      <w:pPr>
        <w:pStyle w:val="BodyText"/>
      </w:pPr>
      <w:r>
        <w:t xml:space="preserve">Sở Doanh sốc, không ngờ Đạt Kha nói ra như vậy. Lòng nàng phút chốc khó chịu khi biết được loại người như hắn cũng có tình cảm, lại còn chưa quên khi cư nhiên người ta đã là nhị tẩu của hắn rồi. Hắn yêu thích ai nàng không quan tâm nhưng bản thân nàng đang ở cương vị thê tử chính thất của hắn cơ mà. Chuyện hắn công nhận khác gì động chạm vào thể diện của nàng.</w:t>
      </w:r>
    </w:p>
    <w:p>
      <w:pPr>
        <w:pStyle w:val="BodyText"/>
      </w:pPr>
      <w:r>
        <w:t xml:space="preserve">- Tôn trọng vương phi của người khi nói về cô nương khác chứ đại vương!</w:t>
      </w:r>
    </w:p>
    <w:p>
      <w:pPr>
        <w:pStyle w:val="BodyText"/>
      </w:pPr>
      <w:r>
        <w:t xml:space="preserve">- Hì…nàng dám đe dọa phi tần của ta thì lo gì đến mối tình đầu của ta chứ Sở Sở?</w:t>
      </w:r>
    </w:p>
    <w:p>
      <w:pPr>
        <w:pStyle w:val="BodyText"/>
      </w:pPr>
      <w:r>
        <w:t xml:space="preserve">Sở Doanh bất ngờ vội đẩy nhẹ vai nhìn gương mặt đáng ghét của hắn. Thì ra nàng làm cái gì Đạt Kha cũng biết hết. Thế thì còn gì để nàng lén lút được sau lưng hắn nữa? Càng lúc nàng càng thấy vô vọng với mục tiêu giết chết hắn.</w:t>
      </w:r>
    </w:p>
    <w:p>
      <w:pPr>
        <w:pStyle w:val="BodyText"/>
      </w:pPr>
      <w:r>
        <w:t xml:space="preserve">Đạt Kha thấy mặt nàng sau khi bị vạch trần rất buồn cười nên không ngại hôn vùi lên má nàng khiến Sở Doanh hết hồn. Bên kia vợ của nhị vương gia cũng đã nhìn thấy. Đạt Kha hôn xong cho nàng tự đứng xuống. Trên mặt nàng đang nóng lên không kiểm soát được, lại còn nhìn thấy hắn nhếch mép cười xấu xa nói lớn ọi người nghe.</w:t>
      </w:r>
    </w:p>
    <w:p>
      <w:pPr>
        <w:pStyle w:val="BodyText"/>
      </w:pPr>
      <w:r>
        <w:t xml:space="preserve">- Nàng không cần lo lắng quá cho ta như thế đâu!? - Lời hắn làm mọi người dễ dàng đoán vì sao cả hai ôm nhau nảy giờ. Bị lâm vào cái cảnh hiểu lầm quan tâm hắn khiến Sở Doanh tức gần chết.</w:t>
      </w:r>
    </w:p>
    <w:p>
      <w:pPr>
        <w:pStyle w:val="BodyText"/>
      </w:pPr>
      <w:r>
        <w:t xml:space="preserve">- Ai lo? Thiếp không thèm quan tâm người!</w:t>
      </w:r>
    </w:p>
    <w:p>
      <w:pPr>
        <w:pStyle w:val="BodyText"/>
      </w:pPr>
      <w:r>
        <w:t xml:space="preserve">- Mắc cỡ làm gì chứ thật là đáng yêu vương phi của ta!?</w:t>
      </w:r>
    </w:p>
    <w:p>
      <w:pPr>
        <w:pStyle w:val="BodyText"/>
      </w:pPr>
      <w:r>
        <w:t xml:space="preserve">Nàng thở hắt ra không nói gì nổi vì độ bá đạo của hắn. Xung quanh ai cũng mỉm cười vì tình cảm tốt của đại vương và vương phi nên nàng mới không gào la cải lại hắn. Để rồi xem đến ngày nàng giết được hắn thì trả thù chuyện tức này luôn một thể.</w:t>
      </w:r>
    </w:p>
    <w:p>
      <w:pPr>
        <w:pStyle w:val="BodyText"/>
      </w:pPr>
      <w:r>
        <w:t xml:space="preserve">Đạt Kha bước ra chuẩn bị thi thì vợ của nhị vương cũng chỉ khom người hành lễ. Hắn không nhìn, cứ thế lạnh nhạt bước ra ngoài thi với hai hoàng huynh làm cô ấy nhìn theo có chút ngậm ngùi.</w:t>
      </w:r>
    </w:p>
    <w:p>
      <w:pPr>
        <w:pStyle w:val="BodyText"/>
      </w:pPr>
      <w:r>
        <w:t xml:space="preserve">Song chưa gì Sở Doanh đã lắm chuyện bước sang làm quen ngay. Dù đang nóng lòng muốn biết nữ nhân trong lòng Đạt Kha ra sao nhưng nàng vẫn giữ tốt dáng vẻ vương phi cao quý…</w:t>
      </w:r>
    </w:p>
    <w:p>
      <w:pPr>
        <w:pStyle w:val="BodyText"/>
      </w:pPr>
      <w:r>
        <w:t xml:space="preserve">- Ta gọi tỉ là nhị tẩu nhé. Ta tên Sở Doanh!</w:t>
      </w:r>
    </w:p>
    <w:p>
      <w:pPr>
        <w:pStyle w:val="BodyText"/>
      </w:pPr>
      <w:r>
        <w:t xml:space="preserve">Cô ấy mang chút bất ngờ khi nhìn nàng đến nói chuyện với mình. Rồi cô ấy khom người hành lễ với nàng…</w:t>
      </w:r>
    </w:p>
    <w:p>
      <w:pPr>
        <w:pStyle w:val="BodyText"/>
      </w:pPr>
      <w:r>
        <w:t xml:space="preserve">- Ta là Y Nhi! Không qua ra mắt nương nương sớm, mong nương nương tha lỗi!</w:t>
      </w:r>
    </w:p>
    <w:p>
      <w:pPr>
        <w:pStyle w:val="BodyText"/>
      </w:pPr>
      <w:r>
        <w:t xml:space="preserve">- Không cần quá đa lễ! Chúng ta xem nhau như tỉ muội vậy nhé!?</w:t>
      </w:r>
    </w:p>
    <w:p>
      <w:pPr>
        <w:pStyle w:val="BodyText"/>
      </w:pPr>
      <w:r>
        <w:t xml:space="preserve">Sở Doanh cố cười thân thiện hết mức nhưng Y Nhi dè chừng không nói gì. Xem ra cô nương này không những có ngoại hình đẹp mà còn có chút cá tính riêng biệt mới khiến Đạt Kha nặng tình như thế.</w:t>
      </w:r>
    </w:p>
    <w:p>
      <w:pPr>
        <w:pStyle w:val="BodyText"/>
      </w:pPr>
      <w:r>
        <w:t xml:space="preserve">Dù sao có biết chuyện của Y Nhi và Đạt Kha cũng không giúp nàng giết chết hắn thành công. Nhưng lòng nàng rất tò mò tại sao hắn và Y Nhi lại không thành với nhau chứ?</w:t>
      </w:r>
    </w:p>
    <w:p>
      <w:pPr>
        <w:pStyle w:val="Compact"/>
      </w:pPr>
      <w:r>
        <w:t xml:space="preserve">- Hết hồi 8 -</w:t>
      </w: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Nàng cùng Y Nhi ngồi với vài phi tần khác của tam vương và nhị vương. Họ cỗ vũ cho chồng của mình áp đảo một mình vương phi “ủng hộ” đại vương. Ai bảo chỉ có Đạt Kha mang theo mỗi mình vương phi nên không có ai cổ vũ.</w:t>
      </w:r>
    </w:p>
    <w:p>
      <w:pPr>
        <w:pStyle w:val="BodyText"/>
      </w:pPr>
      <w:r>
        <w:t xml:space="preserve">Ba người lên ngựa, mang theo chỉ có cung tên và duy nhất một mũi tên thôi. Trong tộc náo nhiệt hẳn khi đại vương cùng hai vương gia tranh tài. Sở Doanh nhìn Đạt Kha cười ở xa mà không hiểu sao trong lòng có chút dự cảm không lành. Tính ra nếu hắn có chuyện gì nàng nên vui mừng mới đúng.</w:t>
      </w:r>
    </w:p>
    <w:p>
      <w:pPr>
        <w:pStyle w:val="BodyText"/>
      </w:pPr>
      <w:r>
        <w:t xml:space="preserve">Nàng không biết Y Nhi lén nhìn nàng. Bề ngoài lộng lẫy của nàng rất xứng với vị trí vương phi. Trước lúc ra thi Đạt Kha đã có những cử chỉ rất ôn nhu với Sở Doanh nữa. Cô ấy nói…</w:t>
      </w:r>
    </w:p>
    <w:p>
      <w:pPr>
        <w:pStyle w:val="BodyText"/>
      </w:pPr>
      <w:r>
        <w:t xml:space="preserve">- Nương nương không cần lo lắng quá!</w:t>
      </w:r>
    </w:p>
    <w:p>
      <w:pPr>
        <w:pStyle w:val="BodyText"/>
      </w:pPr>
      <w:r>
        <w:t xml:space="preserve">Sở Doanh nghe vậy mới nhìn qua Y Nhi. Quả là cô nương ấy rất tinh ý. Nàng dù sao cũng không thể phũ nhận chuyện lo cho Đạt Kha bởi nàng muốn giết hắn chứ không có bất cứ tình cảm gì thêm.</w:t>
      </w:r>
    </w:p>
    <w:p>
      <w:pPr>
        <w:pStyle w:val="BodyText"/>
      </w:pPr>
      <w:r>
        <w:t xml:space="preserve">Nàng cười nhẹ, nói dối rất trơn miệng…</w:t>
      </w:r>
    </w:p>
    <w:p>
      <w:pPr>
        <w:pStyle w:val="BodyText"/>
      </w:pPr>
      <w:r>
        <w:t xml:space="preserve">- Tại đây là lần đầu ta được xem trò chơi này, xem ra cũng khá nguy hiểm nhưng đại vương nhất quyết chơi cùng với hai vương gia!</w:t>
      </w:r>
    </w:p>
    <w:p>
      <w:pPr>
        <w:pStyle w:val="BodyText"/>
      </w:pPr>
      <w:r>
        <w:t xml:space="preserve">- … đại vương vốn là như thế. Muốn làm gì không ai cản được!</w:t>
      </w:r>
    </w:p>
    <w:p>
      <w:pPr>
        <w:pStyle w:val="BodyText"/>
      </w:pPr>
      <w:r>
        <w:t xml:space="preserve">Y Nhi nói mang chút buồn nhẹ. Qua ánh mắt Sở Doanh thấy rõ cô nương cũng còn nặng lòng không thua gì Đạt Kha. Và Sở Doanh nói bâng quơ…</w:t>
      </w:r>
    </w:p>
    <w:p>
      <w:pPr>
        <w:pStyle w:val="BodyText"/>
      </w:pPr>
      <w:r>
        <w:t xml:space="preserve">- Vậy tỉ đã thử cản đại vương lần nào thành công chưa?</w:t>
      </w:r>
    </w:p>
    <w:p>
      <w:pPr>
        <w:pStyle w:val="BodyText"/>
      </w:pPr>
      <w:r>
        <w:t xml:space="preserve">Câu hỏi của Sở Doanh khiến Y Nhi mang chút giật mình. Bên ngoài, ba con ngựa đã lao đi tranh nhau dẫn đầu. Và quả nhiên Đạt Kha không muốn thua cuộc nên sớm dẫn trước nhất rồi.</w:t>
      </w:r>
    </w:p>
    <w:p>
      <w:pPr>
        <w:pStyle w:val="BodyText"/>
      </w:pPr>
      <w:r>
        <w:t xml:space="preserve">Nàng mong không có chuyện bất thường gì xảy đến. Mọi người đứng xem ồn ào hẳn để cỗ vũ. Lúc đó Y Nhi mới trả lời…</w:t>
      </w:r>
    </w:p>
    <w:p>
      <w:pPr>
        <w:pStyle w:val="BodyText"/>
      </w:pPr>
      <w:r>
        <w:t xml:space="preserve">- Nương nương đã nghe ai nói gì sao? - Nàng nhìn qua, thấy có chút buồn cười vì Đạt Kha và cô ấy đầu hỏi nàng cùng một câu như nhau.</w:t>
      </w:r>
    </w:p>
    <w:p>
      <w:pPr>
        <w:pStyle w:val="BodyText"/>
      </w:pPr>
      <w:r>
        <w:t xml:space="preserve">- Ta biết thế thôi? Chừng ấy đủ rồi đúng không? - Sở Doanh nói không quên mỉm cười nhưng Y Nhi nhất mực không cười đáp nàng lần nào từ lúc đầu.</w:t>
      </w:r>
    </w:p>
    <w:p>
      <w:pPr>
        <w:pStyle w:val="BodyText"/>
      </w:pPr>
      <w:r>
        <w:t xml:space="preserve">- Đại vương đã có nương nương bên cạnh… chuyện cũ không cần thiết cứ xem như không có đi!</w:t>
      </w:r>
    </w:p>
    <w:p>
      <w:pPr>
        <w:pStyle w:val="BodyText"/>
      </w:pPr>
      <w:r>
        <w:t xml:space="preserve">Qua ánh mắt Y Nhi, dường như cả hai người bọn họ xa nhau là do miễn cưỡng. Người khó hiểu như Đạt Kha nàng càng đoán không ra lí do hắn hành xử như vậy, xa rời khi tình cảm vẫn còn sâu đậm rồi chống mắt nhìn Y Nhi thành nhị tẩu của mình.</w:t>
      </w:r>
    </w:p>
    <w:p>
      <w:pPr>
        <w:pStyle w:val="BodyText"/>
      </w:pPr>
      <w:r>
        <w:t xml:space="preserve">Lòng Sở Doanh bất đầu suy nghĩ mang chút mông lung và khó thở kì lạ khi biết thêm chuyện tình cảm này của hắn.</w:t>
      </w:r>
    </w:p>
    <w:p>
      <w:pPr>
        <w:pStyle w:val="BodyText"/>
      </w:pPr>
      <w:r>
        <w:t xml:space="preserve">Khi đó bên ngoài cả ba đã đua gần đến hồng tâm. Nhị vương gia Đạt Khiêm phi sau cùng rút vội tên ra nhắm hồng tâm nhưng lại ngay đường chạy của Đạt Kha.</w:t>
      </w:r>
    </w:p>
    <w:p>
      <w:pPr>
        <w:pStyle w:val="BodyText"/>
      </w:pPr>
      <w:r>
        <w:t xml:space="preserve">Sở Doanh đứng lên, môi mím lại sợ như chuyện mình đoán trước. Đạt Kha cũng rõ tình huống này sẽ xảy ra vậy mà vẫn thoải mái đi trước không nhìn lại. Khi nhị vương vừa buông tay giữ dây cung ũi tên phóng đi thì tam vương gia cũng cười nhẹ rút cung bắn liền sau thêm một mũi tên nữa.</w:t>
      </w:r>
    </w:p>
    <w:p>
      <w:pPr>
        <w:pStyle w:val="BodyText"/>
      </w:pPr>
      <w:r>
        <w:t xml:space="preserve">Tim Sở Doanh lúc ấy như ngừng đập, nàng không suy nghĩ gì nữa, chòm người ra phía lan can gỗ la lên dẫu biết trong tiếng ồn xung quanh hắn cũng khó nghe thấy mình…</w:t>
      </w:r>
    </w:p>
    <w:p>
      <w:pPr>
        <w:pStyle w:val="BodyText"/>
      </w:pPr>
      <w:r>
        <w:t xml:space="preserve">- Đạt Kha… cẩn thận!!!</w:t>
      </w:r>
    </w:p>
    <w:p>
      <w:pPr>
        <w:pStyle w:val="BodyText"/>
      </w:pPr>
      <w:r>
        <w:t xml:space="preserve">Mụi tên đầu lao đi xé gió về hướng lưng Đạt Kha. Hắn kéo cưỡng ngựa dừng ngang, nhìn mũi tên tới không hề chớp mắt, thậm chí cũng không có chút ý định né tránh. Cả hai vương gia bất ngờ nhìn Đạt Kha trong một khoảnh khắc ngắn vẫn cười nhạt nhanh tay giơ cao thân cung của mình lên.</w:t>
      </w:r>
    </w:p>
    <w:p>
      <w:pPr>
        <w:pStyle w:val="BodyText"/>
      </w:pPr>
      <w:r>
        <w:t xml:space="preserve">Mủi tên đầu của nhị vương gia va ngay vào thân cung cứng liền bật vòng ngược lên và nhanh chóng bị tay Đạt Kha chụp lấy. Liền sau mũi tên của tam vương gia chậm hơn cũng lao đến. Đạt Kha kê mũi tên đầu trong tay lên cán cung và kéo mạnh bắn đi.</w:t>
      </w:r>
    </w:p>
    <w:p>
      <w:pPr>
        <w:pStyle w:val="BodyText"/>
      </w:pPr>
      <w:r>
        <w:t xml:space="preserve">Hai mũi tên ngược chiều va ngay vào nhau, đầu sắt vì lực chấn quá mạnh nát ra cùng rơi xuống. Hai vương gia đứng đó không nên lời chỉ biết nhìn Đạt Kha nhếch mép cười.</w:t>
      </w:r>
    </w:p>
    <w:p>
      <w:pPr>
        <w:pStyle w:val="BodyText"/>
      </w:pPr>
      <w:r>
        <w:t xml:space="preserve">Hắn nhởn nhơ lấy ra mũi tên của mình, giương cung bắn tới ngay hồng tâm phía xa, một mình ung dung dành chiến thắng.</w:t>
      </w:r>
    </w:p>
    <w:p>
      <w:pPr>
        <w:pStyle w:val="BodyText"/>
      </w:pPr>
      <w:r>
        <w:t xml:space="preserve">Chẳng còn một giọng la hét xung quanh vì tình huống nghệt thở ban nảy quá nahnh làm ai cũng sững sờ. Đại vương dùng tên của hai vương gia để loại chính hai vương gia một cách ngoạn mục.</w:t>
      </w:r>
    </w:p>
    <w:p>
      <w:pPr>
        <w:pStyle w:val="BodyText"/>
      </w:pPr>
      <w:r>
        <w:t xml:space="preserve">Hắn cười nửa miệng, thúc ngựa đi về hai hoàng huynh và nói…</w:t>
      </w:r>
    </w:p>
    <w:p>
      <w:pPr>
        <w:pStyle w:val="BodyText"/>
      </w:pPr>
      <w:r>
        <w:t xml:space="preserve">- Mỗi người chỉ có một mũi tên nhưng xem ra hai huynh không biết cách tận dụng rồi… tiếc thật!</w:t>
      </w:r>
    </w:p>
    <w:p>
      <w:pPr>
        <w:pStyle w:val="BodyText"/>
      </w:pPr>
      <w:r>
        <w:t xml:space="preserve">Cà hai vương gia tức run chỉ có thể nhìn hắn vui vẻ chiến thắng. Sau khi ngất ngư vì đại vương, cả tộc như vỡ òa la hét hò reo vui hơn hội. Sở Doanh có thể nghe giọng các cô nương trong tộc mê mệt hắn mặc kệ có vương phi ở đây nhưng nàng hầu như không còn chú ý gì được nữa.</w:t>
      </w:r>
    </w:p>
    <w:p>
      <w:pPr>
        <w:pStyle w:val="BodyText"/>
      </w:pPr>
      <w:r>
        <w:t xml:space="preserve">Giây phút hai vương gia bắn tên đi nàng đã không thở nổi, mãi đến khi Đạt Kha xoay chuyển được cục diện nàng mới thở phào ra được. Nhưng chính lúc nàng cảm thấy nhẹ nhàng thôi lo lắng cũng là lúc nàng hoảng hốt thức tỉnh.</w:t>
      </w:r>
    </w:p>
    <w:p>
      <w:pPr>
        <w:pStyle w:val="BodyText"/>
      </w:pPr>
      <w:r>
        <w:t xml:space="preserve">Nàng nhận ra mình không những không thể xuống tay giết chết hắn lại còn lo cho an nguy của hắn nữa.</w:t>
      </w:r>
    </w:p>
    <w:p>
      <w:pPr>
        <w:pStyle w:val="BodyText"/>
      </w:pPr>
      <w:r>
        <w:t xml:space="preserve">Sở Doanh vội xoay đi mặc kệ mọi thứ ồn ào xung quanh. Tay nàng nâng lên bấu lấy phần áo nơi trái tim đang đập run rẩy của mình. Nàng biết bản thân mình đã bị Đạt Kha tác động đến mức này thì chuyện giết hắn sẽ càng khó khăn hơn.</w:t>
      </w:r>
    </w:p>
    <w:p>
      <w:pPr>
        <w:pStyle w:val="BodyText"/>
      </w:pPr>
      <w:r>
        <w:t xml:space="preserve">Sở Doanh thật không muốn thế. Nếu không giết được hắn nàng cũng không còn được một chọn lựa vào khác cả khi bên cạnh làm vương phi của hắn.</w:t>
      </w:r>
    </w:p>
    <w:p>
      <w:pPr>
        <w:pStyle w:val="BodyText"/>
      </w:pPr>
      <w:r>
        <w:t xml:space="preserve">Đột ngột bàn tay mạnh mẽ xoay người nàng lại. Y Nhi cũng chỉ biết nép sang cùng các phi tần của hai vương gia để đại vương đến bên vương phi.</w:t>
      </w:r>
    </w:p>
    <w:p>
      <w:pPr>
        <w:pStyle w:val="BodyText"/>
      </w:pPr>
      <w:r>
        <w:t xml:space="preserve">- Nàng đi đâu thế? Ta thắng rồi nè!</w:t>
      </w:r>
    </w:p>
    <w:p>
      <w:pPr>
        <w:pStyle w:val="BodyText"/>
      </w:pPr>
      <w:r>
        <w:t xml:space="preserve">Lúc trên ngựa, Đạt Kha nghe rõ giọng nàng mới xoay nhìn lại. Hắn hi vọng nàng không quá thất vọng vì hắn vẫn bình an vô sự. Nhưng Sở Doanh đưa mắt ngước nhìn hắn mang chút rụt rè. Nàng tự hỏi từ lúc nào giọng hắn đã trờ thành quen thuộc. Lẽ ra nàng không nên gần gũi hắn thêm, cũng không nên yếu đuối đến cảnh này.</w:t>
      </w:r>
    </w:p>
    <w:p>
      <w:pPr>
        <w:pStyle w:val="BodyText"/>
      </w:pPr>
      <w:r>
        <w:t xml:space="preserve">Nàng cố mỉm cười, vờ như phấn khích…</w:t>
      </w:r>
    </w:p>
    <w:p>
      <w:pPr>
        <w:pStyle w:val="BodyText"/>
      </w:pPr>
      <w:r>
        <w:t xml:space="preserve">- Người ban nảy tuyệt lắm đại vương của thiếp!</w:t>
      </w:r>
    </w:p>
    <w:p>
      <w:pPr>
        <w:pStyle w:val="BodyText"/>
      </w:pPr>
      <w:r>
        <w:t xml:space="preserve">Chỉ nhìn sơ Đạt Kha cũng nàng đang không như bình thường. Ánh mắt nàng không khẳng khái nhìn và mang chút tinh ranh ương bướng thật bất thường. Nhưng hắn không hỏi hay nói gì, môi cười rồi kéo nàng đi cạnh mình.</w:t>
      </w:r>
    </w:p>
    <w:p>
      <w:pPr>
        <w:pStyle w:val="BodyText"/>
      </w:pPr>
      <w:r>
        <w:t xml:space="preserve">Sở Doanh mím môi, từng bước sánh vai cùng hắn là từng bước nặng nề nhất của nàng. Mục tiêu lớn nhất đời nàng, hi sinh cả bản thân này đang càng lúc càng khó thực hiện.</w:t>
      </w:r>
    </w:p>
    <w:p>
      <w:pPr>
        <w:pStyle w:val="BodyText"/>
      </w:pPr>
      <w:r>
        <w:t xml:space="preserve">Y Nhi chỉ lặng nhìn theo Đạt Kha đi với nàng và lén giấu đi ánh mắt buồn bã.</w:t>
      </w:r>
    </w:p>
    <w:p>
      <w:pPr>
        <w:pStyle w:val="BodyText"/>
      </w:pPr>
      <w:r>
        <w:t xml:space="preserve">——————-</w:t>
      </w:r>
    </w:p>
    <w:p>
      <w:pPr>
        <w:pStyle w:val="BodyText"/>
      </w:pPr>
      <w:r>
        <w:t xml:space="preserve">- Muội đã gặp được nam nhân nào tốt chưa tiểu Lộ? - Nàng nhìn tiểu Lộ thu xếp đồ của mình để mai kết thúc lễ hội đi về mới lên tiếng hỏi. Nhưng tiểu Lộ buồn hiu trả lời.</w:t>
      </w:r>
    </w:p>
    <w:p>
      <w:pPr>
        <w:pStyle w:val="BodyText"/>
      </w:pPr>
      <w:r>
        <w:t xml:space="preserve">- Chưa, nương nương ơi!</w:t>
      </w:r>
    </w:p>
    <w:p>
      <w:pPr>
        <w:pStyle w:val="BodyText"/>
      </w:pPr>
      <w:r>
        <w:t xml:space="preserve">- Đừng buồn, tộc mình còn nhiều nam nhân tốt. Ta sẽ giúp muội!</w:t>
      </w:r>
    </w:p>
    <w:p>
      <w:pPr>
        <w:pStyle w:val="BodyText"/>
      </w:pPr>
      <w:r>
        <w:t xml:space="preserve">Tiểu Lộ mỉm cười với nàng. Nàng cũng cố cười đáp nhưng trong lòng thật nặng nề khó chịu tựa như lúc đầu nàng vừa đến đây tự khép kín với nhiệm vụ được giao.</w:t>
      </w:r>
    </w:p>
    <w:p>
      <w:pPr>
        <w:pStyle w:val="BodyText"/>
      </w:pPr>
      <w:r>
        <w:t xml:space="preserve">Đêm nay có tiệc, nàng nói tiểu Lộ nàng sẽ tự đến nhưng lại tự ý đi một mình ra đồi hoa phi yến. Mùi hoa thoảng trong gió lạnh thật dễ chịu, Sở Doanh nằm xuống nhìn ền trời đang chuyển màu hoàng hôn vàng nhạt. Nàng ước gì mình vô tri như cây cỏ, ngọn gió thì đã đỡ hơn nhiều rồi. Thân nàng giờ đây đã bỏ ra quá nhiều, nếu không giết được Đạt Kha nàng phải ra sao đây.</w:t>
      </w:r>
    </w:p>
    <w:p>
      <w:pPr>
        <w:pStyle w:val="BodyText"/>
      </w:pPr>
      <w:r>
        <w:t xml:space="preserve">Sở Doanh nhíu mi, mặt khép lại không muốn nghĩ thêm về hắn ta nữa. Song đột nhiên giọng hắn vang lên làm nàng giật mình…</w:t>
      </w:r>
    </w:p>
    <w:p>
      <w:pPr>
        <w:pStyle w:val="BodyText"/>
      </w:pPr>
      <w:r>
        <w:t xml:space="preserve">- Chúng ta có nên gặp riêng thế này không?</w:t>
      </w:r>
    </w:p>
    <w:p>
      <w:pPr>
        <w:pStyle w:val="BodyText"/>
      </w:pPr>
      <w:r>
        <w:t xml:space="preserve">Ban đầu nàng cứ tưởng mình bị hắn ta ám ảnh đến mức hoang tưởng cả giọng nói của hắn nhưng khi nàng thử nhỏm người nhìn bên kia đồi thấy Đạt Kha và Y Nhi.</w:t>
      </w:r>
    </w:p>
    <w:p>
      <w:pPr>
        <w:pStyle w:val="BodyText"/>
      </w:pPr>
      <w:r>
        <w:t xml:space="preserve">Ngay lập tức nàng hụp người xuống không muốn hai người đó phát hiện ra mình. Sở Doanh thật không cố ý làm kẻ nghe lén như thế nhưng ai bảo hai người đó lại chọn nơi này để nói chuyện riêng cơ chứ.</w:t>
      </w:r>
    </w:p>
    <w:p>
      <w:pPr>
        <w:pStyle w:val="BodyText"/>
      </w:pPr>
      <w:r>
        <w:t xml:space="preserve">Giọng Y Nhi có chút run nhẹ, ngần ngừ nói với hắn…</w:t>
      </w:r>
    </w:p>
    <w:p>
      <w:pPr>
        <w:pStyle w:val="BodyText"/>
      </w:pPr>
      <w:r>
        <w:t xml:space="preserve">- Muội muốn biết huynh đã làm được hết những gì huynh muốn chưa?</w:t>
      </w:r>
    </w:p>
    <w:p>
      <w:pPr>
        <w:pStyle w:val="BodyText"/>
      </w:pPr>
      <w:r>
        <w:t xml:space="preserve">Sở Doanh lén nhìn, quả nhiên tình cảm của hai người đó vẫn còn sâu đậm. Y Nhi hỏi xong, nàng nhìn sang biểu hiện của Đạt Kha. Hắn vẫn thản nhiên cười đáp…</w:t>
      </w:r>
    </w:p>
    <w:p>
      <w:pPr>
        <w:pStyle w:val="BodyText"/>
      </w:pPr>
      <w:r>
        <w:t xml:space="preserve">- Ta bây giờ là đại vương của cả tộc… muội còn hỏi làm gì?</w:t>
      </w:r>
    </w:p>
    <w:p>
      <w:pPr>
        <w:pStyle w:val="BodyText"/>
      </w:pPr>
      <w:r>
        <w:t xml:space="preserve">- … vậy sao không phải là muội? Muội đã luôn mong huynh quay lại…hic. Sao huynh có thể nhẫn tâm nhìn muội thành vợ của kẻ khác chứ Kha ca?</w:t>
      </w:r>
    </w:p>
    <w:p>
      <w:pPr>
        <w:pStyle w:val="BodyText"/>
      </w:pPr>
      <w:r>
        <w:t xml:space="preserve">Y Nhi cuối cùng cũng đã rơi lệ. Sở Doanh tự lấy tay che miệng để đảm bảo mình không làm ra tiếng động gì ảnh hưởng hai người họ. Vẻ mặt của Đạt Kha lúc này cũng không mấy dễ chịu. Hắn nhìn Y Nhi, một thoáng ngần ngừ rồi cũng với tay kéo nhẹ ôm Y Nhi vào lòng.</w:t>
      </w:r>
    </w:p>
    <w:p>
      <w:pPr>
        <w:pStyle w:val="BodyText"/>
      </w:pPr>
      <w:r>
        <w:t xml:space="preserve">Giây phút ấy, tim nàng muốn ngừng đập. Gương mặt mang chút khổ sở cùng hành động quyến luyến của hắn dành cho Y Nhi làm nhói lòng nàng.</w:t>
      </w:r>
    </w:p>
    <w:p>
      <w:pPr>
        <w:pStyle w:val="BodyText"/>
      </w:pPr>
      <w:r>
        <w:t xml:space="preserve">Y Nhi thật sự rất quan trọng với hắn, còn bản thân nàng chỉ được cái hư vinh vương phi gần bên hắn mà thôi.</w:t>
      </w:r>
    </w:p>
    <w:p>
      <w:pPr>
        <w:pStyle w:val="BodyText"/>
      </w:pPr>
      <w:r>
        <w:t xml:space="preserve">- … ta không thể làm khác được, muội phải hiểu cho ta. Nhị ca đã luôn say mê muội, muội sẽ hạnh phúc Y Nhi!</w:t>
      </w:r>
    </w:p>
    <w:p>
      <w:pPr>
        <w:pStyle w:val="BodyText"/>
      </w:pPr>
      <w:r>
        <w:t xml:space="preserve">- Hic… nhưng người muội cần là huynh! Huynh thật xấu xa Đạt Kha!</w:t>
      </w:r>
    </w:p>
    <w:p>
      <w:pPr>
        <w:pStyle w:val="BodyText"/>
      </w:pPr>
      <w:r>
        <w:t xml:space="preserve">- Ta của bây giờ không thể yêu muội như ngày xưa đâu!</w:t>
      </w:r>
    </w:p>
    <w:p>
      <w:pPr>
        <w:pStyle w:val="BodyText"/>
      </w:pPr>
      <w:r>
        <w:t xml:space="preserve">Y Nhi đau lòng, nước mắt rơi đầy tựa vào lòng hắn. Sở Doanh mím môi tự nằm ngửa ra không nhìn nữa và tự trách sao lại phải chứng kiến cảnh này.</w:t>
      </w:r>
    </w:p>
    <w:p>
      <w:pPr>
        <w:pStyle w:val="BodyText"/>
      </w:pPr>
      <w:r>
        <w:t xml:space="preserve">Dẫu cho hắn từ chối Y Nhi nhưng càng khẳng định trong tâm hắn vẫn yêu Y Nhi rất nhiều. Loại người tàn nhẫn như Đạt Kha cũng biết yêu. Nàng cảm thấy rất buồn cười nhưng không tài nào cười được lúc này.</w:t>
      </w:r>
    </w:p>
    <w:p>
      <w:pPr>
        <w:pStyle w:val="BodyText"/>
      </w:pPr>
      <w:r>
        <w:t xml:space="preserve">Nàng không thế giết chết hắn… lại càng không thể tìm ình một kết cục khác cạnh bên hắn.</w:t>
      </w:r>
    </w:p>
    <w:p>
      <w:pPr>
        <w:pStyle w:val="BodyText"/>
      </w:pPr>
      <w:r>
        <w:t xml:space="preserve">Lạnh buốt từ sương đêm làm Sở Doanh choàng tỉnh nhìn bầu trời đầy sao lấp lánh thật đẹp. Nàng chưa từng được thấy cả dải ngân hà như thế này nhưng cơn rùng mình vì lạnh khiến nàng không thể nằm nhìn thêm.</w:t>
      </w:r>
    </w:p>
    <w:p>
      <w:pPr>
        <w:pStyle w:val="BodyText"/>
      </w:pPr>
      <w:r>
        <w:t xml:space="preserve">Nàng vừa đi đến khu cụm lều đã thấy bính lính bận rộn tìm mình. Thấy nàng họ rất mừng…</w:t>
      </w:r>
    </w:p>
    <w:p>
      <w:pPr>
        <w:pStyle w:val="BodyText"/>
      </w:pPr>
      <w:r>
        <w:t xml:space="preserve">- Nương nương đã đi đâu thế, chúng nô tài tìm người khắp nơi!</w:t>
      </w:r>
    </w:p>
    <w:p>
      <w:pPr>
        <w:pStyle w:val="BodyText"/>
      </w:pPr>
      <w:r>
        <w:t xml:space="preserve">- Xin lỗi đã làm cực mọi người rồi. Ta không sao, cứ đi nghỉ đi!</w:t>
      </w:r>
    </w:p>
    <w:p>
      <w:pPr>
        <w:pStyle w:val="BodyText"/>
      </w:pPr>
      <w:r>
        <w:t xml:space="preserve">- Nương nương an toàn là may rồi!</w:t>
      </w:r>
    </w:p>
    <w:p>
      <w:pPr>
        <w:pStyle w:val="BodyText"/>
      </w:pPr>
      <w:r>
        <w:t xml:space="preserve">Nàng cố mỉm cười đáp. Nhìn nụ cười của nàng, binh lính chẳng ai thấy mệt vì đã cực công tìm mọi nơi. Sở Doanh tiếp tục bước đi trong dáng vẻ vương phi cao quý về lều. Tiểu Lộ cũng cuống cuồng lo lắng khiến nàng gượng cười tự nhận mình không sao và bảo tiểu Lộ lui đi.</w:t>
      </w:r>
    </w:p>
    <w:p>
      <w:pPr>
        <w:pStyle w:val="BodyText"/>
      </w:pPr>
      <w:r>
        <w:t xml:space="preserve">Giờ nàng thật sự chỉ muốn một mình yên tĩnh mà thôi. Nàng đang cởi áo choàng thì Đạt Kha bước vào hỏi ngay…</w:t>
      </w:r>
    </w:p>
    <w:p>
      <w:pPr>
        <w:pStyle w:val="BodyText"/>
      </w:pPr>
      <w:r>
        <w:t xml:space="preserve">- Nàng đã đi đâu thế?</w:t>
      </w:r>
    </w:p>
    <w:p>
      <w:pPr>
        <w:pStyle w:val="BodyText"/>
      </w:pPr>
      <w:r>
        <w:t xml:space="preserve">Hắn vừa từ tiệc nghe báo tin đã tìm ra nàng mới về, xem ra cũng không tự mình đi tìm nàng. Sở Doanh khẽ nhìn lại nhưng không trả lời, vẫn tự cởi áo bước vào hồ ấm tịnh thân. Nàng cũng tự hiểu nếu mình có biến mất trên cõi đời này chắc hắn chẳng bận lòng quan tâm mình đâu.</w:t>
      </w:r>
    </w:p>
    <w:p>
      <w:pPr>
        <w:pStyle w:val="BodyText"/>
      </w:pPr>
      <w:r>
        <w:t xml:space="preserve">- Người nói thiếp có thể tự ý làm bất cứ chuyện gì không cần xin ý người trước mà!</w:t>
      </w:r>
    </w:p>
    <w:p>
      <w:pPr>
        <w:pStyle w:val="BodyText"/>
      </w:pPr>
      <w:r>
        <w:t xml:space="preserve">Đạt Kha hơi đơ ra vì mình từng nói như thế thật với nàng. Sở Doanh ngâm người trong dòng nước ấm vẫn không thấy khá hơn là bao nhiêu. Nàng cố khép mi lại để bình tâm hơn. Hắn nhìn qua phía mạng lụa che và nói với nàng.</w:t>
      </w:r>
    </w:p>
    <w:p>
      <w:pPr>
        <w:pStyle w:val="BodyText"/>
      </w:pPr>
      <w:r>
        <w:t xml:space="preserve">- Sau khi ta đua, ta cảm thấy nàng kì lạ lắm!</w:t>
      </w:r>
    </w:p>
    <w:p>
      <w:pPr>
        <w:pStyle w:val="BodyText"/>
      </w:pPr>
      <w:r>
        <w:t xml:space="preserve">- Vậy sao? - Sở Doanh đáp lời mang chút thờ ơ càng khiến hắn hỏi tiếp.</w:t>
      </w:r>
    </w:p>
    <w:p>
      <w:pPr>
        <w:pStyle w:val="BodyText"/>
      </w:pPr>
      <w:r>
        <w:t xml:space="preserve">- Có chuyện gì xảy ra với nàng sao?</w:t>
      </w:r>
    </w:p>
    <w:p>
      <w:pPr>
        <w:pStyle w:val="BodyText"/>
      </w:pPr>
      <w:r>
        <w:t xml:space="preserve">- Người cứ xem như là thiếp hơi thất vọng bình người không bị tên bắn chết đi!</w:t>
      </w:r>
    </w:p>
    <w:p>
      <w:pPr>
        <w:pStyle w:val="BodyText"/>
      </w:pPr>
      <w:r>
        <w:t xml:space="preserve">Nếu hắn thật chết thì nàng đã đỡ hơn nhiều rồi. Sở Doanh bước khỏi hồ, cả người lại run lên vì lạnh. Tay nàng cầm lấy áo chưa kịp mặc vào chỉnh tề thì hắn đã bước đến xoay người nàng lại hỏi…</w:t>
      </w:r>
    </w:p>
    <w:p>
      <w:pPr>
        <w:pStyle w:val="BodyText"/>
      </w:pPr>
      <w:r>
        <w:t xml:space="preserve">- Ta thấy nàng không phải thất vọng chuyện cỏn con đó. Nàng không như bình thướng</w:t>
      </w:r>
    </w:p>
    <w:p>
      <w:pPr>
        <w:pStyle w:val="BodyText"/>
      </w:pPr>
      <w:r>
        <w:t xml:space="preserve">Sở Doanh nhìn gương mặt của hắn, lại nhớ khi hắn đối diện với Y Nhi ngoài đồi hoa. Cảm xúc trong lòng nàng nhói lên cồn cào quá khó chịu. Sở Doanh gạt tay hắn ra khỏi người mình và đáp lời…</w:t>
      </w:r>
    </w:p>
    <w:p>
      <w:pPr>
        <w:pStyle w:val="BodyText"/>
      </w:pPr>
      <w:r>
        <w:t xml:space="preserve">- Người quan tâm làm gì chứ? Chính bản thân người đang không như bình thường sao không tự lo ình đi…</w:t>
      </w:r>
    </w:p>
    <w:p>
      <w:pPr>
        <w:pStyle w:val="BodyText"/>
      </w:pPr>
      <w:r>
        <w:t xml:space="preserve">Đạt Kha nhíu mày thật không hiểu nàng đang nói gì. Sở Doanh run lên, sóng mũi nàng cay xè nhưng nàng kiềm lại không rơi lệ lúc nói…</w:t>
      </w:r>
    </w:p>
    <w:p>
      <w:pPr>
        <w:pStyle w:val="BodyText"/>
      </w:pPr>
      <w:r>
        <w:t xml:space="preserve">- …tại sao lại bỏ rơi Y Nhi khi bản thân người còn nặng tình chứ? Còn ta phải làm sao đây? Nếu không giết được huynh thì cả đời ta sau này cãnh bên huynh vì cái gì chứ?</w:t>
      </w:r>
    </w:p>
    <w:p>
      <w:pPr>
        <w:pStyle w:val="BodyText"/>
      </w:pPr>
      <w:r>
        <w:t xml:space="preserve">Hắn sững sờ nhìn biểu hiện của nàng rồi khom sát vùi mặt vào vai và cổ nàng. Tim nàng khẽ run nghe hơi thở của hắn sát trên da mình…</w:t>
      </w:r>
    </w:p>
    <w:p>
      <w:pPr>
        <w:pStyle w:val="BodyText"/>
      </w:pPr>
      <w:r>
        <w:t xml:space="preserve">- Mùi hoa phi yến… nàng đã ở đó đúng không?</w:t>
      </w:r>
    </w:p>
    <w:p>
      <w:pPr>
        <w:pStyle w:val="Compact"/>
      </w:pPr>
      <w:r>
        <w:t xml:space="preserve">- Hết hồi 9 -</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Hắn sững sờ nhìn biểu hiện của nàng rồi khom sát vùi mặt vào vai và cổ nàng. Tim nàng khẽ run nghe hơi thở của hắn sát trên da mình…</w:t>
      </w:r>
    </w:p>
    <w:p>
      <w:pPr>
        <w:pStyle w:val="BodyText"/>
      </w:pPr>
      <w:r>
        <w:t xml:space="preserve">- Mùi hoa phi yến… nàng đã ở đó đúng không?</w:t>
      </w:r>
    </w:p>
    <w:p>
      <w:pPr>
        <w:pStyle w:val="BodyText"/>
      </w:pPr>
      <w:r>
        <w:t xml:space="preserve">Giọng Đạt Kha có chút giận dữ nhưng nàng không hề e sợ thẳng thắng đáp lại.</w:t>
      </w:r>
    </w:p>
    <w:p>
      <w:pPr>
        <w:pStyle w:val="BodyText"/>
      </w:pPr>
      <w:r>
        <w:t xml:space="preserve">- Ta không nghe lén. Tại vì hai người đến chổ ta ngủ mà nói chuyện thôi!</w:t>
      </w:r>
    </w:p>
    <w:p>
      <w:pPr>
        <w:pStyle w:val="BodyText"/>
      </w:pPr>
      <w:r>
        <w:t xml:space="preserve">Vẻ mặt Đạt Kha có chút se lại hơi giận rồi buông nàng ra. Người nàng lạnh run, đứng có chút không vững dù chỉ là hành động nhẹ của hắn. Chuyện của hắn bị nàng nhìn thấy như vậy, nếu nàng chính là Đạt Kha cũng sẽ giận như thế. Huống chi hắn càng không xem trọng nàng.</w:t>
      </w:r>
    </w:p>
    <w:p>
      <w:pPr>
        <w:pStyle w:val="BodyText"/>
      </w:pPr>
      <w:r>
        <w:t xml:space="preserve">Nghĩ vậy, nàng tự cam chịu một chút thống khổ trong lòng, tay cầm lại áo choàng lông và bước đến cửa. Đạt Kha quay nhìn thấy vậy liền lên tiếng…</w:t>
      </w:r>
    </w:p>
    <w:p>
      <w:pPr>
        <w:pStyle w:val="BodyText"/>
      </w:pPr>
      <w:r>
        <w:t xml:space="preserve">- Nàng còn muốn đi đâu?</w:t>
      </w:r>
    </w:p>
    <w:p>
      <w:pPr>
        <w:pStyle w:val="BodyText"/>
      </w:pPr>
      <w:r>
        <w:t xml:space="preserve">- Qua chổ tiểu Lộ. Dù sao huynh cũng không muốn nhìn thấy mặt ta thêm đúng không?</w:t>
      </w:r>
    </w:p>
    <w:p>
      <w:pPr>
        <w:pStyle w:val="BodyText"/>
      </w:pPr>
      <w:r>
        <w:t xml:space="preserve">Sở Doanh nói thẳng thừng không e dè sợ hắn. Đạt Kha nghe xong càng tỏ ra nóng giận, bước đến nói với nàng.</w:t>
      </w:r>
    </w:p>
    <w:p>
      <w:pPr>
        <w:pStyle w:val="BodyText"/>
      </w:pPr>
      <w:r>
        <w:t xml:space="preserve">- Sao lại không chứ? Nàng thấy và biết thì ta sẽ sợ hay sao? Ta cũng là con người, tình cảm riêng tư của ta che giấu có bị nàng biết hết cũng không có gì phải ái ngại cả!</w:t>
      </w:r>
    </w:p>
    <w:p>
      <w:pPr>
        <w:pStyle w:val="BodyText"/>
      </w:pPr>
      <w:r>
        <w:t xml:space="preserve">Năm xưa hắn cùng Y Nhi nhiều người trong tộc đã biết nhưng sau này thời gian tranh đoạt vương vị, hắn không còn bên nàng ta nữa. Giờ Đạt Kha là đại vương, Y Nhi lại thành chính phi của nhị vương gia thì cũng chẳng có ai lớn gan nói ra nói vào.</w:t>
      </w:r>
    </w:p>
    <w:p>
      <w:pPr>
        <w:pStyle w:val="BodyText"/>
      </w:pPr>
      <w:r>
        <w:t xml:space="preserve">Nhưng nghe cách nói của Đạt Kha làm Sở Doanh tức giận. Nàng xoay nhìn gương mặt hoàn hảo đó của hắn. Lòng biết hắn không hề suy nghĩ, quan tâm, thậm chí bận lòng đến mình khiến nàng rất đau.</w:t>
      </w:r>
    </w:p>
    <w:p>
      <w:pPr>
        <w:pStyle w:val="BodyText"/>
      </w:pPr>
      <w:r>
        <w:t xml:space="preserve">- Ta là vương phi – thê tử của người. Nếu người không yêu thương thì thôi cớ sao không lo ta sẽ tổn thương khi biết được trong lòng người chỉ có một nữ nhân khác. Chúng ta… dù không thật lòng gì nhưng huynh là nam nhân đầu tiên trong đời ta… ta có mưu đồ giết huynh vì phụ hoàng thật thì cũng xem huynh là phu quân mà!</w:t>
      </w:r>
    </w:p>
    <w:p>
      <w:pPr>
        <w:pStyle w:val="BodyText"/>
      </w:pPr>
      <w:r>
        <w:t xml:space="preserve">Mắt nàng ứ lệ, nói ra hết mọi tâm tư trong lòng một cách nghẹn ngào thổn thức khiến Đạt Kha phút chốc không nói nên lời. Sở Doanh quay đầu chạy đi. Nàng mong hắn nghĩ ình đã rất ngốc nghếch, lại còn nói ra thẳng như vậy càng có phải là đại ngốc hay không?</w:t>
      </w:r>
    </w:p>
    <w:p>
      <w:pPr>
        <w:pStyle w:val="BodyText"/>
      </w:pPr>
      <w:r>
        <w:t xml:space="preserve">Đạt Kha không kịp giữ nàng lại, hắn nhắm mắt cảm thấy mệt mỏi. Quả là chính bản thân hắn không nghĩ nhiều đến vậy, đầu óc nữ nhi thật là phức tạp làm cho hắn vướn vào sự rối ren này.</w:t>
      </w:r>
    </w:p>
    <w:p>
      <w:pPr>
        <w:pStyle w:val="BodyText"/>
      </w:pPr>
      <w:r>
        <w:t xml:space="preserve">Làm sao hắn có thể đoán được nàng cũng có suy nghĩ mang chút hơi hướm “ghen tuông” trong khi luôn đòi giết chết hắn như vậy chứ? Đại vương đang rất nặng nề trong lòng lại thêm nhứt đầu nữa rồi.</w:t>
      </w:r>
    </w:p>
    <w:p>
      <w:pPr>
        <w:pStyle w:val="BodyText"/>
      </w:pPr>
      <w:r>
        <w:t xml:space="preserve">Tiểu Lộ đang trong lều thì giật mình vì có người chui vào không nói trước…</w:t>
      </w:r>
    </w:p>
    <w:p>
      <w:pPr>
        <w:pStyle w:val="BodyText"/>
      </w:pPr>
      <w:r>
        <w:t xml:space="preserve">- Nương nương!?</w:t>
      </w:r>
    </w:p>
    <w:p>
      <w:pPr>
        <w:pStyle w:val="BodyText"/>
      </w:pPr>
      <w:r>
        <w:t xml:space="preserve">- Cho ta ngủ với muội tối nay nha!</w:t>
      </w:r>
    </w:p>
    <w:p>
      <w:pPr>
        <w:pStyle w:val="BodyText"/>
      </w:pPr>
      <w:r>
        <w:t xml:space="preserve">Sở Doanh nói nghẹn lại, hai mắt đỏ hoe cũng đủ làm cô nô tì bối rối. Kẻ làm ra chuyện động trời khiến vương phi rơi lệ có lẽ chỉ có thể là đại vương thôi. Tiểu Lộ chưa biết phải làm sao cho được thì phát hiện ra.</w:t>
      </w:r>
    </w:p>
    <w:p>
      <w:pPr>
        <w:pStyle w:val="BodyText"/>
      </w:pPr>
      <w:r>
        <w:t xml:space="preserve">- Tay nương nương lạnh như tuyết vậy!? Mặt lại còn tái mét thế kia!</w:t>
      </w:r>
    </w:p>
    <w:p>
      <w:pPr>
        <w:pStyle w:val="BodyText"/>
      </w:pPr>
      <w:r>
        <w:t xml:space="preserve">- Ừhm… ta hơi lạnh! - Sở Doanh thỏ thẻ đáp. Lúc này dù chỉ được một chút quan tâm cũng đủ làm nàng thấy ấm hơn. Tiểu Lộ lo lắng kéo chăn trùm lên người nàng.</w:t>
      </w:r>
    </w:p>
    <w:p>
      <w:pPr>
        <w:pStyle w:val="BodyText"/>
      </w:pPr>
      <w:r>
        <w:t xml:space="preserve">- Lạnh sao nương nương còn ra ngoài lều làm gì? Đại vương đâu rồi ạh?</w:t>
      </w:r>
    </w:p>
    <w:p>
      <w:pPr>
        <w:pStyle w:val="BodyText"/>
      </w:pPr>
      <w:r>
        <w:t xml:space="preserve">Sở Doanh nghe hỏi về hắn, lại nhớ hắn ôm lấy Y Nhi. Lòng nàng rất buồn cứ như chờ đợi một điều đó ngu ngốc từ Đạt Kha nhưng đã bì hắn làm cho thất vọng sớm, không sao bình tĩnh được. Lỗi cũng do nàng nhu nhược không giết được gã khốn như hắn.</w:t>
      </w:r>
    </w:p>
    <w:p>
      <w:pPr>
        <w:pStyle w:val="BodyText"/>
      </w:pPr>
      <w:r>
        <w:t xml:space="preserve">Nước mắt nàng rơi xuống hai má và không nói gì làm tiểu Lộ càng cả kinh…</w:t>
      </w:r>
    </w:p>
    <w:p>
      <w:pPr>
        <w:pStyle w:val="BodyText"/>
      </w:pPr>
      <w:r>
        <w:t xml:space="preserve">- Nương nương cải nhau với đại vương sao?</w:t>
      </w:r>
    </w:p>
    <w:p>
      <w:pPr>
        <w:pStyle w:val="BodyText"/>
      </w:pPr>
      <w:r>
        <w:t xml:space="preserve">- Hic… ở đây ta chỉ cần muội thôi tiểu Lộ!!!</w:t>
      </w:r>
    </w:p>
    <w:p>
      <w:pPr>
        <w:pStyle w:val="BodyText"/>
      </w:pPr>
      <w:r>
        <w:t xml:space="preserve">Sở Doanh nhào ôm lấy cô tì nữ của mình, cảm thấy đau lòng và tức giận sự ngốc nghếch của mình. Sao nàng lại yếu đuối và nói ra hết như thế trước hắn? Nàng thật quá ngớ ngẩn mà.</w:t>
      </w:r>
    </w:p>
    <w:p>
      <w:pPr>
        <w:pStyle w:val="BodyText"/>
      </w:pPr>
      <w:r>
        <w:t xml:space="preserve">Tiểu Lộ không biết làm sao, tay cũng ôm nương nương của mình lại dỗ dành. Đột nhiên cửa lều tam giác nhỏ lại phất lên…</w:t>
      </w:r>
    </w:p>
    <w:p>
      <w:pPr>
        <w:pStyle w:val="BodyText"/>
      </w:pPr>
      <w:r>
        <w:t xml:space="preserve">- Nô tì to gan! Trả vương phi lại cho bổn vương!</w:t>
      </w:r>
    </w:p>
    <w:p>
      <w:pPr>
        <w:pStyle w:val="BodyText"/>
      </w:pPr>
      <w:r>
        <w:t xml:space="preserve">Tiểu Lộ xanh mặt, buông ngay Sở Doanh ra và quỳ thụp xuống trước đại vương…</w:t>
      </w:r>
    </w:p>
    <w:p>
      <w:pPr>
        <w:pStyle w:val="BodyText"/>
      </w:pPr>
      <w:r>
        <w:t xml:space="preserve">- Nô tì không dám thưa đại vương!</w:t>
      </w:r>
    </w:p>
    <w:p>
      <w:pPr>
        <w:pStyle w:val="BodyText"/>
      </w:pPr>
      <w:r>
        <w:t xml:space="preserve">Nô tì của nàng thật oan ức nha. Khi không hai chủ nhân giận dỗi pha trò đến hù dọa thuộc hạ.</w:t>
      </w:r>
    </w:p>
    <w:p>
      <w:pPr>
        <w:pStyle w:val="BodyText"/>
      </w:pPr>
      <w:r>
        <w:t xml:space="preserve">Sở Doanh tém nước mắt liếc nhìn hắn đang ngồi chỏm bên ngoài nhìn mình. Nàng ương bướng ôm tiểu Lộ không cho quỳ nữa và cộc cằn nói…</w:t>
      </w:r>
    </w:p>
    <w:p>
      <w:pPr>
        <w:pStyle w:val="BodyText"/>
      </w:pPr>
      <w:r>
        <w:t xml:space="preserve">- Đi chổ khác! Đừng có dọa tiểu Lộ sợ!</w:t>
      </w:r>
    </w:p>
    <w:p>
      <w:pPr>
        <w:pStyle w:val="BodyText"/>
      </w:pPr>
      <w:r>
        <w:t xml:space="preserve">- Nàng dám đuổi ai vậy? Chửi ta rồi còn to gan đi ngủ với người khác nữa thật xem thường bổn vương rồi. Về nhanh lên!</w:t>
      </w:r>
    </w:p>
    <w:p>
      <w:pPr>
        <w:pStyle w:val="BodyText"/>
      </w:pPr>
      <w:r>
        <w:t xml:space="preserve">Mặt tiểu Lộ tái mét nhanh chóng tìm chổ né sang một bên khi đại vương chòm vào nắm chân vương phi. Sở Doanh cố vùng vẩy không chịu nhưng sức hắn dễ dàng kéo chân nàng treo ngược ấy chứ. Không biết làm sao, nàng do chân đạp mạnh, chẳng ngờ vô trúng ngay mặt Đạt Kha một cái làm hắn té ngửa ra ngoài.</w:t>
      </w:r>
    </w:p>
    <w:p>
      <w:pPr>
        <w:pStyle w:val="BodyText"/>
      </w:pPr>
      <w:r>
        <w:t xml:space="preserve">Tiểu Lộ chết cứng cùng nàng. Đạt Kha trở dậy, ánh mắt giận dữ mang đầy sát khí, tay chùi ngang một bên mũi đổ máu đỏ vì cú đạp rất có lực của nàng.</w:t>
      </w:r>
    </w:p>
    <w:p>
      <w:pPr>
        <w:pStyle w:val="BodyText"/>
      </w:pPr>
      <w:r>
        <w:t xml:space="preserve">Dẫu đang giận hắn và không muốn về nhưng làm ra cớ sự này Sở Doanh vẫn sợ run ú ớ nói…</w:t>
      </w:r>
    </w:p>
    <w:p>
      <w:pPr>
        <w:pStyle w:val="BodyText"/>
      </w:pPr>
      <w:r>
        <w:t xml:space="preserve">- Xin lỗi… thiếp không cố ý đâu đại vương! - Lá gan của nàng không lớn lắm, chọc hắn đến mức này nàng cảm thấy kinh khủng ngang với sợ chết.</w:t>
      </w:r>
    </w:p>
    <w:p>
      <w:pPr>
        <w:pStyle w:val="BodyText"/>
      </w:pPr>
      <w:r>
        <w:t xml:space="preserve">- Về lều nàng chết với ta!</w:t>
      </w:r>
    </w:p>
    <w:p>
      <w:pPr>
        <w:pStyle w:val="BodyText"/>
      </w:pPr>
      <w:r>
        <w:t xml:space="preserve">Đạt Kha với tay lôi nàng đi luôn khỏi đó. Tiểu Lộ chỉ biết vẩy tay tạm biệt hi vọng vương phi sẽ “bình an vô sự” nha. Sở Doanh lúc này sợ lắm nhưng không còn gan vùng vẫy nữa. Nếu chết ít ra nàng cũng phải giết được hắn mới nhắm mắt toại nguyệt, còn bây giờ quá sớm không thể ra đi như vậy.</w:t>
      </w:r>
    </w:p>
    <w:p>
      <w:pPr>
        <w:pStyle w:val="BodyText"/>
      </w:pPr>
      <w:r>
        <w:t xml:space="preserve">Đạt Kha thật cũng đang muốn xử tội nàng lắm song tay ôm nàng đi khiến hắn phát hiện ra người nàng đang run từng hồi. Hắn dừng cước bộ, tay không ngần ngại sờ mái tóc dài ướt và làn da lạnh ngắt trên cổ nàng. Sở Doanh cố bình tĩnh vì cử chỉ của hắn…</w:t>
      </w:r>
    </w:p>
    <w:p>
      <w:pPr>
        <w:pStyle w:val="BodyText"/>
      </w:pPr>
      <w:r>
        <w:t xml:space="preserve">- Sao người nàng lạnh quá vậy?</w:t>
      </w:r>
    </w:p>
    <w:p>
      <w:pPr>
        <w:pStyle w:val="BodyText"/>
      </w:pPr>
      <w:r>
        <w:t xml:space="preserve">- … thiếp ngủ quên ở đồi hoa nên bị lạnh chút thôi!</w:t>
      </w:r>
    </w:p>
    <w:p>
      <w:pPr>
        <w:pStyle w:val="BodyText"/>
      </w:pPr>
      <w:r>
        <w:t xml:space="preserve">Giọng nàng nhát gừng không dám lớn tiếng nữa sau khi dám đá hắn một cước. Đạt Kha nghe xong chân lại sải từng bước nhanh hơn có ý mang nàng về lều sớm.</w:t>
      </w:r>
    </w:p>
    <w:p>
      <w:pPr>
        <w:pStyle w:val="BodyText"/>
      </w:pPr>
      <w:r>
        <w:t xml:space="preserve">- Thế mà còn tắm rồi đi lung tung! - Chất giọng trách móc của hắn làm nàng không nhịn nổi.</w:t>
      </w:r>
    </w:p>
    <w:p>
      <w:pPr>
        <w:pStyle w:val="BodyText"/>
      </w:pPr>
      <w:r>
        <w:t xml:space="preserve">- Chúng ta cải lộn! Người ta bỏ đi chứ đi lung tung hồi nào hả?</w:t>
      </w:r>
    </w:p>
    <w:p>
      <w:pPr>
        <w:pStyle w:val="BodyText"/>
      </w:pPr>
      <w:r>
        <w:t xml:space="preserve">Cả hai dằn co, la lối cuối cùng cũng trở lại lều lớn. Đạt Kha đặt nàng xuống giường mới xoay người cho thêm củi vào lò. Nàng tự biết chui vào chăn, cả người lạnh đến tê tái mất cảm giác tay chân rồi.</w:t>
      </w:r>
    </w:p>
    <w:p>
      <w:pPr>
        <w:pStyle w:val="BodyText"/>
      </w:pPr>
      <w:r>
        <w:t xml:space="preserve">Giờ lạnh là tất cả những gì nàng quantâm, nàng coi như mặc kệ Đạt Kha có ra sao đi nữa. Nhưng vừa cho là thế, hắn tự cởi áo ra khiến nàng giật mình nghe hắn thoải mái ra lệnh…</w:t>
      </w:r>
    </w:p>
    <w:p>
      <w:pPr>
        <w:pStyle w:val="BodyText"/>
      </w:pPr>
      <w:r>
        <w:t xml:space="preserve">- Cởi hết áo ra đi!</w:t>
      </w:r>
    </w:p>
    <w:p>
      <w:pPr>
        <w:pStyle w:val="BodyText"/>
      </w:pPr>
      <w:r>
        <w:t xml:space="preserve">- Hả? Sao phải cởi áo chứ? - Vừa hỏi lại, nàng vừa sợ tự kéo chăn, thoái lui trên giường. Đạt Kha vẫn thản nhiên giải thích.</w:t>
      </w:r>
    </w:p>
    <w:p>
      <w:pPr>
        <w:pStyle w:val="BodyText"/>
      </w:pPr>
      <w:r>
        <w:t xml:space="preserve">- Để ta ôm nàng sẽ thấy ấm nhanh hơn.</w:t>
      </w:r>
    </w:p>
    <w:p>
      <w:pPr>
        <w:pStyle w:val="BodyText"/>
      </w:pPr>
      <w:r>
        <w:t xml:space="preserve">Sở Doanh nhìn thân người cường tráng của hắn lúc nào cũng muốn bỏng mắt nàng. Chắc chắn nằm vùi trong tay Đạt Kha còn gì sung sướng hơn lúc này nhưng nàng kiên quyết chối từ.</w:t>
      </w:r>
    </w:p>
    <w:p>
      <w:pPr>
        <w:pStyle w:val="BodyText"/>
      </w:pPr>
      <w:r>
        <w:t xml:space="preserve">- Không! Ta đang giận huynh, không lí do gì phải cho huynh ôm! - Bộ dạng lạnh chết vẫn cứng đầu của nàng khiến Đạt Kha nhếch mép hứng thú. Hắn nghiêng khẽ đáp lời nàng một cách châm chọc.</w:t>
      </w:r>
    </w:p>
    <w:p>
      <w:pPr>
        <w:pStyle w:val="BodyText"/>
      </w:pPr>
      <w:r>
        <w:t xml:space="preserve">- Vậy sao? Thế thì hôm trước ai đòi giết ta vẫn chịu quấn quít trên giường cùng ta vậy nhỉ?</w:t>
      </w:r>
    </w:p>
    <w:p>
      <w:pPr>
        <w:pStyle w:val="BodyText"/>
      </w:pPr>
      <w:r>
        <w:t xml:space="preserve">Má nàng sựng đỏ ngay lập tức và tung chăn cố ném gối vào hắn. Đạt Kha chụp lại gối nghe nàng gào lên…</w:t>
      </w:r>
    </w:p>
    <w:p>
      <w:pPr>
        <w:pStyle w:val="BodyText"/>
      </w:pPr>
      <w:r>
        <w:t xml:space="preserve">- Từ giờ ta không để việc đó xảy ra lần nữa đâu!</w:t>
      </w:r>
    </w:p>
    <w:p>
      <w:pPr>
        <w:pStyle w:val="BodyText"/>
      </w:pPr>
      <w:r>
        <w:t xml:space="preserve">- Thế hả? Thứ gì càng khó ta càng muốn cho bằng được nàng biết không vương phi của ta!</w:t>
      </w:r>
    </w:p>
    <w:p>
      <w:pPr>
        <w:pStyle w:val="BodyText"/>
      </w:pPr>
      <w:r>
        <w:t xml:space="preserve">Đạt Kha bước đến, vừa nói vừa thản nhiên rút dây áo của nàng. Sở Doanh đỏ mặt, tay cản hắn không được đành khom mặt nói lí nhí khi nhìn áo từng lớp cứ bị hắn ném sang một bên.</w:t>
      </w:r>
    </w:p>
    <w:p>
      <w:pPr>
        <w:pStyle w:val="BodyText"/>
      </w:pPr>
      <w:r>
        <w:t xml:space="preserve">- …đừng làm vậy với người huynh không yêu chứ?</w:t>
      </w:r>
    </w:p>
    <w:p>
      <w:pPr>
        <w:pStyle w:val="BodyText"/>
      </w:pPr>
      <w:r>
        <w:t xml:space="preserve">- Phải yêu mới được sao? Nam nhân có nữ nhân bên cạnh cốt để giải tỏa cho họ thôi!</w:t>
      </w:r>
    </w:p>
    <w:p>
      <w:pPr>
        <w:pStyle w:val="BodyText"/>
      </w:pPr>
      <w:r>
        <w:t xml:space="preserve">Đạt Kha cũng không ngại nói cùng nàng. Hắn ân ái với nàng không hề xuất phát từ tình yêu. Nàng biết rất rõ, ban nảy tranh cải với hắn càng hiểu hơn là Đạt Kha chưa hề quan tâm gì đến suy nghĩ của mình. Nhưng nàng vẫn nói.</w:t>
      </w:r>
    </w:p>
    <w:p>
      <w:pPr>
        <w:pStyle w:val="BodyText"/>
      </w:pPr>
      <w:r>
        <w:t xml:space="preserve">- Còn nữ nhân chỉ muốn dành cho nam nhân họ yêu thôi!</w:t>
      </w:r>
    </w:p>
    <w:p>
      <w:pPr>
        <w:pStyle w:val="BodyText"/>
      </w:pPr>
      <w:r>
        <w:t xml:space="preserve">Nàng ngước mắt lên nhìn Đạt Kha, một ánh mắt không còn dám mong chờ điều gì ngọt ngào nữa. Gương mặt nàng lúc này đượm buồn càng giữ nét xinh đẹp ấy thêm phần cuống hút.</w:t>
      </w:r>
    </w:p>
    <w:p>
      <w:pPr>
        <w:pStyle w:val="BodyText"/>
      </w:pPr>
      <w:r>
        <w:t xml:space="preserve">Tuy nhiên Đạt Kha chỉ nhăn khẽ, tay không những không ngừng lại còn tháo bỏ yếm hồng của nàng. Cả người nàng gần như trơ trụi càng run rẩy vì lạnh…</w:t>
      </w:r>
    </w:p>
    <w:p>
      <w:pPr>
        <w:pStyle w:val="BodyText"/>
      </w:pPr>
      <w:r>
        <w:t xml:space="preserve">- Nàng làm như đây là lần đầu của nàng vậy? Đã là người của ta rồi mà còn lộn xộn thế sao?</w:t>
      </w:r>
    </w:p>
    <w:p>
      <w:pPr>
        <w:pStyle w:val="BodyText"/>
      </w:pPr>
      <w:r>
        <w:t xml:space="preserve">Sở Doanh nghe hắn nói, cả người bị tay hắn dọa vẫn không còn để ý đến vì tức quá thể. Nàng nói lớn…</w:t>
      </w:r>
    </w:p>
    <w:p>
      <w:pPr>
        <w:pStyle w:val="BodyText"/>
      </w:pPr>
      <w:r>
        <w:t xml:space="preserve">- Hôm nay huynh và Y Nhi biết tình cảm của nhau vẫn còn sâu đậm mà huynh nỡ có hứng thú với nữ nhân khác ngay sao?</w:t>
      </w:r>
    </w:p>
    <w:p>
      <w:pPr>
        <w:pStyle w:val="BodyText"/>
      </w:pPr>
      <w:r>
        <w:t xml:space="preserve">- Liên quan gì chứ? Nhìn nàng cũng đủ làm ta hứng thú đến phát khùng rồi đây còn thơi gian suy tư gì nữa.</w:t>
      </w:r>
    </w:p>
    <w:p>
      <w:pPr>
        <w:pStyle w:val="BodyText"/>
      </w:pPr>
      <w:r>
        <w:t xml:space="preserve">- Đồ dâm tặc!!!</w:t>
      </w:r>
    </w:p>
    <w:p>
      <w:pPr>
        <w:pStyle w:val="BodyText"/>
      </w:pPr>
      <w:r>
        <w:t xml:space="preserve">Sở Doanh la lên, không biết làm sao thì cầm trúng áo yếm của mình đành đẩy vào mặt hắn. Đạt Kha sững ra nghe mùi hương của nàng rõ ràng trên áo. Quả có đang rối ren vì tình cảm trong lòng thì lúc này đây hắn thật muốn xơi tái nữ nhân to gan này rồi.</w:t>
      </w:r>
    </w:p>
    <w:p>
      <w:pPr>
        <w:pStyle w:val="BodyText"/>
      </w:pPr>
      <w:r>
        <w:t xml:space="preserve">Sở Doanh thoái lui vì ánh mắt cáu giận của Đạt Kha. Lúc này nàng thật sợ hắn nha.</w:t>
      </w:r>
    </w:p>
    <w:p>
      <w:pPr>
        <w:pStyle w:val="BodyText"/>
      </w:pPr>
      <w:r>
        <w:t xml:space="preserve">- Bị nàng chửi vậy ta đành làm thật thôi! - Vốn Đạt Kha chỉ định cùng nàng ngủ cho ấm nhưng trước sự khiêu khích, hắn không ngại giở trò.</w:t>
      </w:r>
    </w:p>
    <w:p>
      <w:pPr>
        <w:pStyle w:val="BodyText"/>
      </w:pPr>
      <w:r>
        <w:t xml:space="preserve">- Nè… không giỡn nha. Chúng ta đang giận. Là đang giận đó không ai làm chuyện đó trong trường hợp này đâu!</w:t>
      </w:r>
    </w:p>
    <w:p>
      <w:pPr>
        <w:pStyle w:val="BodyText"/>
      </w:pPr>
      <w:r>
        <w:t xml:space="preserve">- Do nàng thôi Sở Sở!</w:t>
      </w:r>
    </w:p>
    <w:p>
      <w:pPr>
        <w:pStyle w:val="BodyText"/>
      </w:pPr>
      <w:r>
        <w:t xml:space="preserve">- Huynh mà đến gần thì ta sẽ la… áhh!</w:t>
      </w:r>
    </w:p>
    <w:p>
      <w:pPr>
        <w:pStyle w:val="BodyText"/>
      </w:pPr>
      <w:r>
        <w:t xml:space="preserve">Đạt Kha dễ dàng đè nàng xuống giường, hành xử ra sao tùy ý hắn. Mọi người vẫn ngủ hạnh phúc trong đêm không hay hai kẻ làm loạn có địa vị cao ngất. Sở Doanh thật càng ghét hắn.</w:t>
      </w:r>
    </w:p>
    <w:p>
      <w:pPr>
        <w:pStyle w:val="BodyText"/>
      </w:pPr>
      <w:r>
        <w:t xml:space="preserve">Hắn luôn làm mọi kế hoạch cũng như dự tính của nàng trờ nên toàn bại.</w:t>
      </w:r>
    </w:p>
    <w:p>
      <w:pPr>
        <w:pStyle w:val="BodyText"/>
      </w:pPr>
      <w:r>
        <w:t xml:space="preserve">Giết hắn sao, nàng cứ cố gắng trong vô vọng. Được hắn yêu sao, nàng cứ vui vẻ làm vương phi hữu danh vô thực đi. Tránh xa hắn sao, nàng càng mệt mỏi rên rỉ với hắn mới thật tức. Rồi có một ngày nàng sẽ trả thù hắn hết thảy mọi chuyện cho xem.</w:t>
      </w:r>
    </w:p>
    <w:p>
      <w:pPr>
        <w:pStyle w:val="BodyText"/>
      </w:pPr>
      <w:r>
        <w:t xml:space="preserve">———————–</w:t>
      </w:r>
    </w:p>
    <w:p>
      <w:pPr>
        <w:pStyle w:val="BodyText"/>
      </w:pPr>
      <w:r>
        <w:t xml:space="preserve">Tinh mơ trời vẫn còn lạnh buốt, vài người dọn đi sớm khỏi lễ hội. Đạt Kha thức giấc nhìn bóng lính đi tuần quanh lều rồi mới nhìn đến nữ nhân nằm co rúm cạnh bên mình.</w:t>
      </w:r>
    </w:p>
    <w:p>
      <w:pPr>
        <w:pStyle w:val="BodyText"/>
      </w:pPr>
      <w:r>
        <w:t xml:space="preserve">Tay hắn vân vê làn da trắng muốt mền mịn trên lưng nàng nhưng lại suy nghĩ về Y Nhi. Rõ ràng gặp lại Y Nhi, tình cảm xưa khiến hắn rất khổ sở như lúc mới từ bỏ vậy mà vẫn còn lòng dạ bên nữ nhận khác. Có lẽ vì Sở Doanh khác biệt, nàng không che đậy điều gì, thật thà ác ý với hắn khiến cho tâm hắn không những không lo ngại mà còn dễ chịu.</w:t>
      </w:r>
    </w:p>
    <w:p>
      <w:pPr>
        <w:pStyle w:val="BodyText"/>
      </w:pPr>
      <w:r>
        <w:t xml:space="preserve">Suy cho cùng nếu không cùng nàng đêm qua, chắc Đạt Kha cũng đã mượn rượu giải sầu, không sao ngủ nổi.</w:t>
      </w:r>
    </w:p>
    <w:p>
      <w:pPr>
        <w:pStyle w:val="BodyText"/>
      </w:pPr>
      <w:r>
        <w:t xml:space="preserve">Và nàng cuối cùng cũng lim dim mở mắt nhìn ngay gương mặt tuấn mĩ cười tươi với mình…</w:t>
      </w:r>
    </w:p>
    <w:p>
      <w:pPr>
        <w:pStyle w:val="BodyText"/>
      </w:pPr>
      <w:r>
        <w:t xml:space="preserve">- Nàng còn lạnh không vương phi của ta?</w:t>
      </w:r>
    </w:p>
    <w:p>
      <w:pPr>
        <w:pStyle w:val="BodyText"/>
      </w:pPr>
      <w:r>
        <w:t xml:space="preserve">- Người dám… đồ xấu xa!</w:t>
      </w:r>
    </w:p>
    <w:p>
      <w:pPr>
        <w:pStyle w:val="BodyText"/>
      </w:pPr>
      <w:r>
        <w:t xml:space="preserve">Sở Doanh tức chết vì đêm qua yếu sức, đấu không lại cuối cùng là đại bại cho hắn làm bậy. Hắn rõ ràng suy nghĩ về nữ nhân khác vẫn đành lòng xả tiết trên người nàng có phải đáng tức giận hay không?</w:t>
      </w:r>
    </w:p>
    <w:p>
      <w:pPr>
        <w:pStyle w:val="BodyText"/>
      </w:pPr>
      <w:r>
        <w:t xml:space="preserve">Đạt Kha thản nhiên không chút ngại ngần khi ôm lấy người nàng. Nàng cứng đầu đẩy mặt hắn ra. Cả hai phải cải nhau, không nhìn mặt nhau chứ như thế này quá là nực cười. Đạt Kha lớn mật trở người há miệng cắn nhẹ lên ngực làm nàng đỏ mặt lúng túng hẳn ra.</w:t>
      </w:r>
    </w:p>
    <w:p>
      <w:pPr>
        <w:pStyle w:val="BodyText"/>
      </w:pPr>
      <w:r>
        <w:t xml:space="preserve">Hắn dụi mặt trên đường cong mền mại, hỏi nàng thật là đáng ghét…</w:t>
      </w:r>
    </w:p>
    <w:p>
      <w:pPr>
        <w:pStyle w:val="BodyText"/>
      </w:pPr>
      <w:r>
        <w:t xml:space="preserve">- Nàng giận vì ta yêu nữ nhân khác hay giận vì ta không xem nàng là thê tử thật sự hả Sở Sở?</w:t>
      </w:r>
    </w:p>
    <w:p>
      <w:pPr>
        <w:pStyle w:val="Compact"/>
      </w:pPr>
      <w:r>
        <w:t xml:space="preserve">- Hết hồi 10 -</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 Nàng giận vì ta yêu nữ nhân khác hay giận vì ta không xem nàng là thê tử thật sự hả Sở Sở?</w:t>
      </w:r>
    </w:p>
    <w:p>
      <w:pPr>
        <w:pStyle w:val="BodyText"/>
      </w:pPr>
      <w:r>
        <w:t xml:space="preserve">Nàng sững sờ vì câu hỏi đến quên mất hắn thản nhiên vẫn còn vuốt ve người mình. Sâu trong tâm Sở Doanh thấy có chút tổn thương nhẹ. Nàng biết hắn và nàng không thể nào có cơ hội khác ngoài đối nghịch nhau nhưng vẫn khờ dại mong chờ chút gì khác biệt. Song từ lúc nhìn thấy Đạt Kha ôm lấy Y Nhi một cách nặng tình như vậy, lòng nàng đã không còn gì chờ đợi. Nàng cố mạnh mẽ giấu đi chính mình tổn thương.</w:t>
      </w:r>
    </w:p>
    <w:p>
      <w:pPr>
        <w:pStyle w:val="BodyText"/>
      </w:pPr>
      <w:r>
        <w:t xml:space="preserve">- Người hỏi rất hay!? Tất nhiên là thiếp giận cả hai chuyện và cái tội dám ép buộc người ta.</w:t>
      </w:r>
    </w:p>
    <w:p>
      <w:pPr>
        <w:pStyle w:val="BodyText"/>
      </w:pPr>
      <w:r>
        <w:t xml:space="preserve">Nàng vừa nói vừa mắc cỡ cố đẩy mặt hắn ra khỏi ngực của mình. Dù thân nàng có thuộc về Đạt Kha hết rồi nhưng hành động của hắn thật quá tự nhiên. Đạt Kha mỉm cười, không ngại trở người nhỏm lên trên người nàng, mang hạ thân nàng sát vào người hắn. Mặt nàng không thể đỏ hơn khi cảm thấy rơi tự mật của mình lại có chút rung động cùng hắn.</w:t>
      </w:r>
    </w:p>
    <w:p>
      <w:pPr>
        <w:pStyle w:val="BodyText"/>
      </w:pPr>
      <w:r>
        <w:t xml:space="preserve">Hắn dày mặt bình thản khi thân người to lớn dọa nàng. Tay Đạt Kha xoắn lấy lọn tóc mềm nơi má nàng khi nói.</w:t>
      </w:r>
    </w:p>
    <w:p>
      <w:pPr>
        <w:pStyle w:val="BodyText"/>
      </w:pPr>
      <w:r>
        <w:t xml:space="preserve">- Đêm qua là ai gây chuyện trước? Nàng không thể đổ lỗi hết cho ta… dù sao ta cũng là nam nhân đầu tiên và duy nhất của nàng cơ mà Sở Sở!</w:t>
      </w:r>
    </w:p>
    <w:p>
      <w:pPr>
        <w:pStyle w:val="BodyText"/>
      </w:pPr>
      <w:r>
        <w:t xml:space="preserve">Hắn dùng chính lời nàng để nói ngược lại với nàng khiến mặt nàng thiếu điều nóng đến đỏ rần lên. Nàng không cải lại được, cảm thấy uất ức nhưng không cam lòng chỉ đành quay mặt đi. Biểu hiện của nàng rất đáng thương khiến tâm tình hắn rất ư thoải mái nói ra thẳng thắng.</w:t>
      </w:r>
    </w:p>
    <w:p>
      <w:pPr>
        <w:pStyle w:val="BodyText"/>
      </w:pPr>
      <w:r>
        <w:t xml:space="preserve">- Không phải ta không xem nàng là thê tử… dù giữa chúng ta phức tạp không như phu thê khác nhưng vẫn là mối quan hệ rõ ràng không ai phù nhận được.</w:t>
      </w:r>
    </w:p>
    <w:p>
      <w:pPr>
        <w:pStyle w:val="BodyText"/>
      </w:pPr>
      <w:r>
        <w:t xml:space="preserve">Sở Doanh nhìn lại gương mặt tuấm mỹ kia đang rất nghiêm túc khi nói. Nàng hiểu ý của hắn. Dù ý tứ bên trong ra sao thì người ngoài vẫn luôn xem nàng là vương phi của đại vương. Đạt Kha có yêu Y Nhi hay bất cứ nữ nhân nào khác thì vị trí bên hắn của nàng không thể thay đổi.</w:t>
      </w:r>
    </w:p>
    <w:p>
      <w:pPr>
        <w:pStyle w:val="BodyText"/>
      </w:pPr>
      <w:r>
        <w:t xml:space="preserve">Lòng nàng nhói nhẹ, cảm thấy vừa là niềm vui vừa là cây gai nhọn đâm vào lòng. Ai kia rất ganh tị với nàng trong khi nàng chỉ có thể là hình nhân không hơn không kém. Nàng có thể thoài mái bên hắn suốt đời dù có không thể lấy được mạng hắn. Và nàng cũng có thể bất hạnh cả đời khi bên một phu quân không bao giờ đặt tình cảm ình.</w:t>
      </w:r>
    </w:p>
    <w:p>
      <w:pPr>
        <w:pStyle w:val="BodyText"/>
      </w:pPr>
      <w:r>
        <w:t xml:space="preserve">Thân thể cả hai vẫn sát vào nhau nhưng tâm xa cách. Nàng ngẩn nhìn hắn. Đạt Kha thật sự rất tuấn tú, càng ngày bên hắn nàng càng hiểu hơn con người hắn, vẻ ngoài kia chỉ là một phần nhỏ cuống hút nàng.</w:t>
      </w:r>
    </w:p>
    <w:p>
      <w:pPr>
        <w:pStyle w:val="BodyText"/>
      </w:pPr>
      <w:r>
        <w:t xml:space="preserve">Sở Doanh rụt rè đưa bàn tay mảnh trắng nhợt lên bờ ngực lớn mạnh mẽ. Nước da ngăm nhẹ của hắn làm tay nàng càng tái hơn. Đạt Kha có vẻ không khó chịu vì cử chỉ nhẹ nhàng không mang tính chất “nguy hiểm” từ nàng. Hắn nhìn nàng khi nàng nhỏ giọng hỏi…</w:t>
      </w:r>
    </w:p>
    <w:p>
      <w:pPr>
        <w:pStyle w:val="BodyText"/>
      </w:pPr>
      <w:r>
        <w:t xml:space="preserve">- Vương phi… sao không phải là Y Nhi? Khi là đại vương… khi người có tất cả trong tay. Thậm chí còn để cô nương ấy thành nhị tẩu của mình nữa?</w:t>
      </w:r>
    </w:p>
    <w:p>
      <w:pPr>
        <w:pStyle w:val="BodyText"/>
      </w:pPr>
      <w:r>
        <w:t xml:space="preserve">Nàng biết câu hỏi này có thể không được Đạt Kha trả lời. Cũng có thể hắn sẽ không trả lời cho nàng biết làm gì. Vì thế nàng chỉ biết nhìn vào ngón tay mình đang vân vê theo bờ ngực vuông vức kia. Đạt Kha giơ tay lên giữ lấy tay nàng ngay trên ngực mình khiến nàng lúc này mới dám nhìn vào mắt hắn.</w:t>
      </w:r>
    </w:p>
    <w:p>
      <w:pPr>
        <w:pStyle w:val="BodyText"/>
      </w:pPr>
      <w:r>
        <w:t xml:space="preserve">- Nàng ấy không muốn ta bất chấp mọi thứ làm đại vương. Tham vọng của ta quá lớn, muốn đạt được thì ta phải hi sinh tất cả… nếu có nàng ấy thì cũng là một kẻ vô dụng may mắn có mỹ nhân mà thôi.</w:t>
      </w:r>
    </w:p>
    <w:p>
      <w:pPr>
        <w:pStyle w:val="BodyText"/>
      </w:pPr>
      <w:r>
        <w:t xml:space="preserve">Đạt Kha nhìn thẳng vào mắt nàng nói ra tâm sự lớn nhất lòng hắn. Chuyện này hắn giấu kín không cho ai biết nhưng hôm nay đã không ngần ngại nói hết với nàng. Chính vì nàng là người gần hắn nhất lại có dã tâm khó ai gan bằng.</w:t>
      </w:r>
    </w:p>
    <w:p>
      <w:pPr>
        <w:pStyle w:val="BodyText"/>
      </w:pPr>
      <w:r>
        <w:t xml:space="preserve">Được biết thêm chuyện này, nàng không vui ngược lại càng muốn biết nhiều hơn nữa mọi thứ trong lòng hắn. Dẫu cho hắn đã dành bao nhiêu ngọt ngào cho nữ nhân khác, nàng khó chịu vẫn cam tâm để hiểu hết về Đạt Kha.</w:t>
      </w:r>
    </w:p>
    <w:p>
      <w:pPr>
        <w:pStyle w:val="BodyText"/>
      </w:pPr>
      <w:r>
        <w:t xml:space="preserve">Tay nàng di nhẹ qua ngực hắn, đi ngược lên cuống họng đang thở từng nhịp đều đặn, sau lại vuốt xuống cánh tay lớn còn nhiều vết sẹo lưu dấu. Cuối cùng nàng giữ lấy cổ tay hắn kéo nhẹ áp lên ngực mình. Đạt Kha xem ra không mấy bất ngờ vì hành động này. Nắm tay y nóng ấm nhanh chóng bốp nhẹ lấy miên nhũ mềm mại. Nàng có chút khó chịu, thân người hơn rướn lên vì hắn.</w:t>
      </w:r>
    </w:p>
    <w:p>
      <w:pPr>
        <w:pStyle w:val="BodyText"/>
      </w:pPr>
      <w:r>
        <w:t xml:space="preserve">Tay hắn không ngừng lại, hết xoa nắn lại vuốt ve xuống bụng thon. Nàng thu hai đùi ngọc cao lên ngang thắt lưng Đạt Kha, mang toàn bộ hạ thân gần hơn vào vật nam tính. Ân ái đêm qua còn vươn, nơi tư mật ẩm nhẹ ngọt ngào sớm kích thích hắn. Đạt Kha thở có chút nôn nóng dù tuấn nhan không chút bất thường.</w:t>
      </w:r>
    </w:p>
    <w:p>
      <w:pPr>
        <w:pStyle w:val="BodyText"/>
      </w:pPr>
      <w:r>
        <w:t xml:space="preserve">Y Nhi là người hắn yêu thương, nàng chẳng màng. Lòng hắn không có nàng nàng cũng chẳng bận tâm. Nàng chính là vương phi bên hắn. Lúc này chỉ có nàng cùng hắn thôi.</w:t>
      </w:r>
    </w:p>
    <w:p>
      <w:pPr>
        <w:pStyle w:val="BodyText"/>
      </w:pPr>
      <w:r>
        <w:t xml:space="preserve">Khi cảm nhận nóng thiếc của Đạt Kha bắt đầu khó cưỡng lại cám dỗ của mình, Sở Doanh đẩy người hắn ngửa ra. Đạt Kha nằm yên bất động trên đệm êm nhìn nàng ngồi trên người mình. Thân nàng trắng như ngọc, vừa mảnh dẽ vừa giữ chút đầy đặn hấp dẫn vô cùng hoàn hảo.</w:t>
      </w:r>
    </w:p>
    <w:p>
      <w:pPr>
        <w:pStyle w:val="BodyText"/>
      </w:pPr>
      <w:r>
        <w:t xml:space="preserve">Nàng tém tóc sang một bên vai. Tóc dài den tuyền che một phần ngực phải và bết dài lên cả thân hắn. Nhìn bộ dạng yêu nữ hiếm thấy của vương phi của mình, hắn không khỏi mỉm cười thích thú.</w:t>
      </w:r>
    </w:p>
    <w:p>
      <w:pPr>
        <w:pStyle w:val="BodyText"/>
      </w:pPr>
      <w:r>
        <w:t xml:space="preserve">Nàng ngã người trên ngực hắn, môi xinh khẽ nói khi hạ thân cứ run nhẹ kích thích vật nam tính đang nóng bừng bừng kia.</w:t>
      </w:r>
    </w:p>
    <w:p>
      <w:pPr>
        <w:pStyle w:val="BodyText"/>
      </w:pPr>
      <w:r>
        <w:t xml:space="preserve">- Lần đầy gặp người ngày ấy… thiếp thấy người rất đáng sợ, nhưng hôm nay thấy người còn đáng sợ hơn gấp bội!</w:t>
      </w:r>
    </w:p>
    <w:p>
      <w:pPr>
        <w:pStyle w:val="BodyText"/>
      </w:pPr>
      <w:r>
        <w:t xml:space="preserve">Hơi thở nàng phả nhẹ ngọt ngào. Đạt Kha nhìn nàng nhưng không vội nói gì chỉ cười lớn. Sở Doanh có chút bở ngỡ không hiểu sao hắn lại cười thì hắn đã giơ tay thản nhiên vỗ vào mông trần của nàng. Mông trắng tròn đầy sớm in đỏ dấu tay lớn. Nàng hơi đau nên mới rướn người lên thì tay Đạt Kha giữ hông nàng kéo nàng xuống ngay đúng hoa huyệt đón nóng thiếc của hắn.</w:t>
      </w:r>
    </w:p>
    <w:p>
      <w:pPr>
        <w:pStyle w:val="BodyText"/>
      </w:pPr>
      <w:r>
        <w:t xml:space="preserve">Sở Doanh nhíu mi vì vật nam nhân to lớn sâu vào người nàng. Nàng thở nhộc nhưng không nói gì vì đây là cái tội nàng dám tới lui kích tình hắn, khiến hắn không thể tha. Đạt Kha nhếch môi cười, gương mặt mang chút gian xảo khiến nàng loạn ý không biết nên làm sao.</w:t>
      </w:r>
    </w:p>
    <w:p>
      <w:pPr>
        <w:pStyle w:val="BodyText"/>
      </w:pPr>
      <w:r>
        <w:t xml:space="preserve">Đạt Kha vuốt lên hai đùi thon hai bên dần lên hông nàng và giữ nhẹ chỉ nàng nâng lên một nhịp. Nóng thiếc ra được một nửa lại chôn sâu vào người nàng. Cuối cùng nàng cũng hiểu ý hắn đành chống hai tay lên ngực Đạt Kha và bắt đầu dùng hạ thân luật động.</w:t>
      </w:r>
    </w:p>
    <w:p>
      <w:pPr>
        <w:pStyle w:val="BodyText"/>
      </w:pPr>
      <w:r>
        <w:t xml:space="preserve">Hắn nằm yên tận hưởng đúng kiểu đại vương của một vương quốc hùng mạnh. Trông nàng thở dốc cố gắng như vậy càng quyến rũ hơn. Hắn giơ tay giữ sau cổ nàng kéo nàng xuống ngực mình. Sở Doanh mím môi vì thỏa mãn chưa đạt, người hắn cứ bất động như vậy trong người nàng thật là đầy đọa.</w:t>
      </w:r>
    </w:p>
    <w:p>
      <w:pPr>
        <w:pStyle w:val="BodyText"/>
      </w:pPr>
      <w:r>
        <w:t xml:space="preserve">- Nói xem ta đáng sợ thế nào? Tahiềnđến vậy cơ mà vương phi của ta? - Giọng Đạt Kha lúc kích tình như vậy vẫn rõ ràng trêu chọc làm nàng tức chết.</w:t>
      </w:r>
    </w:p>
    <w:p>
      <w:pPr>
        <w:pStyle w:val="BodyText"/>
      </w:pPr>
      <w:r>
        <w:t xml:space="preserve">Nếu nàng không giết chết loại nam nhân như hắn thì cho hắn sống quá là uổn phí. Song nàng biết giết hắn cũng như chiếm tâm hắn đều khó như nhau. Sở Doanh không thèm trả lời. Nàng có ý nhỏm người khỏi hắn thì Đạt Kha nhíu mày không vui trở dậy ngay.</w:t>
      </w:r>
    </w:p>
    <w:p>
      <w:pPr>
        <w:pStyle w:val="BodyText"/>
      </w:pPr>
      <w:r>
        <w:t xml:space="preserve">Nàng bàng hoàng khi đột ngột mất thế thgượng phong. Song chưa kịp hiểu cớ sự hắn đã dồn dập đưa tới nóng thiếc dây dưa cùng nàng. Nàng cuối cùng thảm bại, vẫn là bị hắn khống chế kiểm soát chỉ biết rên rỉ thôi.</w:t>
      </w:r>
    </w:p>
    <w:p>
      <w:pPr>
        <w:pStyle w:val="BodyText"/>
      </w:pPr>
      <w:r>
        <w:t xml:space="preserve">Trông nàng nhắm nghiền hai mắt “tận hưởng” mình, Đạt Kha mỉm cười thoái lui cự vật vẫn còn ham muốn của mình. Hoa huyệt đột ngột trống rỗng làm Sở Doanh cố nhìn hắn. Sau đó nàng co người la lên ngay vì hắn cư nhiên giỏ trò.</w:t>
      </w:r>
    </w:p>
    <w:p>
      <w:pPr>
        <w:pStyle w:val="BodyText"/>
      </w:pPr>
      <w:r>
        <w:t xml:space="preserve">- Người làm gì vậy… đừng! Đạt Kha… !</w:t>
      </w:r>
    </w:p>
    <w:p>
      <w:pPr>
        <w:pStyle w:val="BodyText"/>
      </w:pPr>
      <w:r>
        <w:t xml:space="preserve">Hắn gian xảo tay giữ hai chân nàng, dùng lưỡi liếm nhẹ nơi nhạy cảm của nàng vừa thôi ma sát với nóng thiếc của hắn. Mùi hương nàng tiết ra thật quyến rũ, cửa hoa huyệt ướt đẫm đỏ nhẹ còn không ngừng run động vì kích tình. Sở Doanh vùng vẩy vì rất xấu hổ. Hắn chẳng tha, lưỡi giảo hoạt thử sự mềm mại nhạy cảm kia làm cả người nàng rướn lên càng ham muốn nhiều hơn. Mới nói hắn đáng sợ có một chút đã dọa nàng rồi… nàng thề phải giết hắn cho bằng được.</w:t>
      </w:r>
    </w:p>
    <w:p>
      <w:pPr>
        <w:pStyle w:val="BodyText"/>
      </w:pPr>
      <w:r>
        <w:t xml:space="preserve">Lưỡi hắn tuy kích thích nhưng không đủ lấp đầy nàng. Sở Doanh chưa kịp đỏi thêm hắn lại chuyển người nàng sấp xuống và đưa ngay nóng thiếc thế chổ. Nàng không kiềm được giọng rên trong cuống họng. Lúc này ý thức mờ nhạt, nàng chỉ cầu không có ai quanh lều của đại vương và vương phi để nghe thấy mấy thứ âm thanh xấu hổ này.</w:t>
      </w:r>
    </w:p>
    <w:p>
      <w:pPr>
        <w:pStyle w:val="BodyText"/>
      </w:pPr>
      <w:r>
        <w:t xml:space="preserve">Nhịp động của Đạt Kha càng lúc càng nhanh, không những thế hắn còn để nóng thiếc rời hẳn khỏi người nàng mới dồn tới thật mạnh mẽ làm nàng muốn suy suyễn. Người nàng yếu mềm không biết có chịu nổi hay sẽ bất tỉnh vì cảm xúc quá mức này không? Nhưng hắn đã kéo ngược hai cánh tay nàng ra sau. Thân nàng không có điểm tựa càng bị người hắn tiến đến làm chấn động.</w:t>
      </w:r>
    </w:p>
    <w:p>
      <w:pPr>
        <w:pStyle w:val="BodyText"/>
      </w:pPr>
      <w:r>
        <w:t xml:space="preserve">Mông tròn của nàng vì từng nhịp va và trước hạ thân hắn từng tiếng âm thanh da thịt chạm mạnh nghe đến đỏ mặt. Hoa dịch tiết nhiều đến vươn cả đùi của Đạt Kha. Hắn vẫn không vì thế ngừng nghỉ tha cho nàng. Tay hắn giơ ra trước giữ lấy cổ xương non như siết lấy. Sở Doanh muốn thở càng phải rướn thẳng người lên, tư thế càng làm khó nóng thiếc hắn ra vào nhưng hoa huyệt chặt khiết mang đến cảm giác rất khó tả.</w:t>
      </w:r>
    </w:p>
    <w:p>
      <w:pPr>
        <w:pStyle w:val="BodyText"/>
      </w:pPr>
      <w:r>
        <w:t xml:space="preserve">Nàng chẳng còn biết gì cả, lúc này chỉ còn biết có hắn. Đạt Kha lại tỏ ra hài lòng vì nàng càng ngày càng giỏi, giới hạn dài hơn so với lần đầu tiên cùng hắn. Thấy nàng có chút thu người, hắn nói ngay vào sau mang tai nàng.</w:t>
      </w:r>
    </w:p>
    <w:p>
      <w:pPr>
        <w:pStyle w:val="BodyText"/>
      </w:pPr>
      <w:r>
        <w:t xml:space="preserve">- Cùng với ta đừng vội…</w:t>
      </w:r>
    </w:p>
    <w:p>
      <w:pPr>
        <w:pStyle w:val="BodyText"/>
      </w:pPr>
      <w:r>
        <w:t xml:space="preserve">Sở Doanh không hiểu ý Đạt Kha, nơi tư mật của nàng sớm tê dại truyền đến. Tay Đạt Kha nắn lấy hai bên bầu ngực non kiêu hãnh nhưng nàng đã không còn cảm giác gì khác ngoài tận sau trong cơ thể mình. Vách tường hoa đạt tới đỉnh cao co thắt lại thật nhanh, cùng lúc đó Đạt Kha vừa tới lúc xuất tinh túy nam nhân vào sâu trong người nàng. Cả hai cùng đạt khoái cảm thăng hoa một lúc càng làm cảm xúc đê mê.</w:t>
      </w:r>
    </w:p>
    <w:p>
      <w:pPr>
        <w:pStyle w:val="BodyText"/>
      </w:pPr>
      <w:r>
        <w:t xml:space="preserve">Nàng ngã sấp xuống giường và nhìn hắn cũng nằm ngửa ra thở dồn không khác gì mình. Vừa sáng ra đã như vậy cũng không tệ cho lắm đối với đại vương khi có sẵn vương phi bên cạnh.</w:t>
      </w:r>
    </w:p>
    <w:p>
      <w:pPr>
        <w:pStyle w:val="BodyText"/>
      </w:pPr>
      <w:r>
        <w:t xml:space="preserve">Đạt Kha nghiêng người nhìn nàng thở nhộc đến đáng thương. Trán nàng cũng đã lấm tấm mồ hôi vì quá sức. Hắn không ngần ngừ mỉm cười, tay vuốt lọn tóc đã bết ướt mồ hôi trên gương mặt xinh đẹp hết sức hấp dẫn của nàng lúc này.</w:t>
      </w:r>
    </w:p>
    <w:p>
      <w:pPr>
        <w:pStyle w:val="BodyText"/>
      </w:pPr>
      <w:r>
        <w:t xml:space="preserve">Nàng cũng nhìn hắn. Trong lòng cũng không thể tin có lúc mình lại mê đắm với hắn như vậy. Đêm qua cộng thêm ân ái vừa trải qua khiến người nàng không còn sức chứa thêm bạch dịch nên theo hoa huyệt cứ vậy trào ra. Nàng mím môi khó chịu muốn tịnh thân ngay kẻo lại phải nhờ tiểu Lộ sắc thuốc tránh thai cho sẽ rất mắc cỡ. Nhưng tay Đạt Kha vươn ra dễ dàng kéo nàng nằm vào lòng mình.</w:t>
      </w:r>
    </w:p>
    <w:p>
      <w:pPr>
        <w:pStyle w:val="BodyText"/>
      </w:pPr>
      <w:r>
        <w:t xml:space="preserve">Ban nảy lớn gan ve vãn với hắn nhưng giờ nàng lại đỏ mặt ngại ngừng mới kì lạ. Hắn giữ chặt rồi gặng hỏi.</w:t>
      </w:r>
    </w:p>
    <w:p>
      <w:pPr>
        <w:pStyle w:val="BodyText"/>
      </w:pPr>
      <w:r>
        <w:t xml:space="preserve">- Trả lời ta vì sao lại thấy sợ ta hơn Sở Sở?</w:t>
      </w:r>
    </w:p>
    <w:p>
      <w:pPr>
        <w:pStyle w:val="BodyText"/>
      </w:pPr>
      <w:r>
        <w:t xml:space="preserve">Người nàng lại gần vào hắn. Trạng thái đạt khoái cảm ban nảy vẫn làm nàng choáng nhẹ nói năn cũng không lưu loát lắm</w:t>
      </w:r>
    </w:p>
    <w:p>
      <w:pPr>
        <w:pStyle w:val="BodyText"/>
      </w:pPr>
      <w:r>
        <w:t xml:space="preserve">- Vì người tự làm bản thân đau khổ như thế như rất thương tam ca lại đối đầu thù hận vô ích… cho đến cả tình yêu của người nữa!</w:t>
      </w:r>
    </w:p>
    <w:p>
      <w:pPr>
        <w:pStyle w:val="BodyText"/>
      </w:pPr>
      <w:r>
        <w:t xml:space="preserve">Đạt Kha nghe xong thinh lặng hồi lâu. Nàng rụt rè chờ trong bờ ngực ấm áp của hắn. Đạt Kha đang ôm nàng rất chặt, dẫu nàng biết cả một chút tình cảm hắn cũng không dành ình nhưng xin bàn tay hắn đừng buông lơi đi cũng đủ quá rồi.</w:t>
      </w:r>
    </w:p>
    <w:p>
      <w:pPr>
        <w:pStyle w:val="BodyText"/>
      </w:pPr>
      <w:r>
        <w:t xml:space="preserve">Hắn nghiêng người vẫn ôm nàng. Tay luồng nhẹ vuốt ve mái tóc mềm của nàng và nói có vẻ rất nhẹ nhàng.</w:t>
      </w:r>
    </w:p>
    <w:p>
      <w:pPr>
        <w:pStyle w:val="BodyText"/>
      </w:pPr>
      <w:r>
        <w:t xml:space="preserve">- Ta là vương tử không chính thất do một cung nữ bị đại vương cưỡng bức sinh ra. Bô lão và cả tộc không chấp nhận sự có mặt của ta trong vương thất này. Mang danh Tứ vương tử mà cả bọn nít ranh còn ức hiếp nói ta là con hoang…</w:t>
      </w:r>
    </w:p>
    <w:p>
      <w:pPr>
        <w:pStyle w:val="BodyText"/>
      </w:pPr>
      <w:r>
        <w:t xml:space="preserve">Nàng mím môi khi nghe. Nàng biết là hắn đã phải trải qua rất nhiều chuyện trong đời mới thành loại người tàn nhẫn như vậy. Không biết làm gì xoa diệu được một Đạt Kha đáng thương trong quá khứ, Sở Doanh thu tay cố ôm chặt người hắn.</w:t>
      </w:r>
    </w:p>
    <w:p>
      <w:pPr>
        <w:pStyle w:val="BodyText"/>
      </w:pPr>
      <w:r>
        <w:t xml:space="preserve">- …trong các hoàng huynh chỉ có tam ca xem ta là tiểu đệ. Huynh ấy dậy ta mọi thứ người ta không muốn chỉ ột vương tử con hoang. Cả cuộc đời ta là niềm vui cho người khác sỉ nhục. Và nàng có biết đến lúc ta tỉnh táo ra ta đã ngộ ra điều gì không? Ta không làm sai gì cả cho kẻ khác cưỡi đầu cưỡi cổ mình nữa. Chỉ có ngôi vị đại vương sẽ giải thoát cho ta. Ta thật yêu Y Nhi như điên như dại nhưng vẫn không thể sống chịu thêm nhục nhã mới đã bỏ rơi nàng ấy. Ta của bây giờ đã thành công, không có gì để tiếc nuối cả.</w:t>
      </w:r>
    </w:p>
    <w:p>
      <w:pPr>
        <w:pStyle w:val="BodyText"/>
      </w:pPr>
      <w:r>
        <w:t xml:space="preserve">Nàng nghe xong vội thẩn thờ nhìn vào mắt hắn. Một Đạt Kha không giết người không gớm tay như nàng từng biết. Trước mặt nàng chính là con người thật sự của hắn. Nàng không ngờ hắn chỉ là một đứa trẻ mang quá nhiều tổn thương đến mức chỉ còn biết ích kỉ lo riêng cho bản thân mình trước nhất. Hắn tự bảo vệ hắn bằng cái vỏ tàn nhẫn ngu ngốc, sau đó gánh lấy là nội tâm tổn thương mất mát không tài nào chữa lành.</w:t>
      </w:r>
    </w:p>
    <w:p>
      <w:pPr>
        <w:pStyle w:val="BodyText"/>
      </w:pPr>
      <w:r>
        <w:t xml:space="preserve">Và Đạt Kha cười đem nàng nằm trên người mình cốt nhìn nàng cho rõ để xem kẻ ngày đêm muốn giết hắn chỉ giúp hắn thỏa mãn ân ái sẽ biểu hiện ra sao khi biết chuyện. Sở Doanh rụt rè hỏi.</w:t>
      </w:r>
    </w:p>
    <w:p>
      <w:pPr>
        <w:pStyle w:val="BodyText"/>
      </w:pPr>
      <w:r>
        <w:t xml:space="preserve">- Giờ đây huynh đã thấy giải thoát chưa?</w:t>
      </w:r>
    </w:p>
    <w:p>
      <w:pPr>
        <w:pStyle w:val="BodyText"/>
      </w:pPr>
      <w:r>
        <w:t xml:space="preserve">- Hì… tạm được. Ít nhất những kẻ ghét ta cũng không ai dám la lối trước mặt ta như nàng cả! - Kể xong quá khứ xem ra tâm tình hắn vẫn ổn mới trêu chọc nàng như thế nữa rồi. Sở Doanh hậm hực chun mũi nói.</w:t>
      </w:r>
    </w:p>
    <w:p>
      <w:pPr>
        <w:pStyle w:val="BodyText"/>
      </w:pPr>
      <w:r>
        <w:t xml:space="preserve">- Họ cung kính người chỉ là lời nói dối trá thôi.</w:t>
      </w:r>
    </w:p>
    <w:p>
      <w:pPr>
        <w:pStyle w:val="BodyText"/>
      </w:pPr>
      <w:r>
        <w:t xml:space="preserve">Đạt Kha bất ngờ nhìn nàng. Nàng thì mãi loay hoay vì vẫn muốn thoát mau thoát khỏi người hắn. Bên Đạt Kha nàng lại không kiềm được ham muốn cùng hắn thế này thế kia dẫu mới qua một trận rất kịch liệt. Công chúa như nàng bị hắn dụ hư mất rồi.</w:t>
      </w:r>
    </w:p>
    <w:p>
      <w:pPr>
        <w:pStyle w:val="BodyText"/>
      </w:pPr>
      <w:r>
        <w:t xml:space="preserve">- Nàng xem ra rất tinh ý chuyện xấu người khác làm! - Đạt Kha không tiếc một câu như khen ngợi vương phi của mình.</w:t>
      </w:r>
    </w:p>
    <w:p>
      <w:pPr>
        <w:pStyle w:val="BodyText"/>
      </w:pPr>
      <w:r>
        <w:t xml:space="preserve">- Ngày trước còn ở Kỳ Mạc, bọn tiểu thư con quan đại thần trước mặt đều khen thiếp công chúa xinh đẹp – công chúa hiền diệu này nọ nhưng thiếp biết sau lưng họ toàn nói những lời ganh ghét!</w:t>
      </w:r>
    </w:p>
    <w:p>
      <w:pPr>
        <w:pStyle w:val="BodyText"/>
      </w:pPr>
      <w:r>
        <w:t xml:space="preserve">- Vậy thì nàng sang đây làm vương phi của một đại vương đáng sợ như ta. Chẳng ai dám nói xấu nàng nữa đâu.</w:t>
      </w:r>
    </w:p>
    <w:p>
      <w:pPr>
        <w:pStyle w:val="BodyText"/>
      </w:pPr>
      <w:r>
        <w:t xml:space="preserve">Nhìn hắn cười như vậy nàng thật cố sức ghét bỏ nhưng không thành. Đạt Kha cười rất cuống hút, nàng không thể nhìn người cười đẹp như vậy và nghĩ đến chuyện lấy đi mạng của hắn. Nàng nói có chút rụt rè.</w:t>
      </w:r>
    </w:p>
    <w:p>
      <w:pPr>
        <w:pStyle w:val="BodyText"/>
      </w:pPr>
      <w:r>
        <w:t xml:space="preserve">- Người nói ra hết như vậy… giữa chúng ta cũng sẽ không có gì thay đổi… người vẫn muốn xâm lược Kỳ Mạc của thiếp đúng không?</w:t>
      </w:r>
    </w:p>
    <w:p>
      <w:pPr>
        <w:pStyle w:val="BodyText"/>
      </w:pPr>
      <w:r>
        <w:t xml:space="preserve">- Đương nhiên. Còn nàng cần cố gắng giết ta hơn, không chỉ “Ah! Ah!” dưới thân ta là giết được ta đâu Sở Sở!</w:t>
      </w:r>
    </w:p>
    <w:p>
      <w:pPr>
        <w:pStyle w:val="BodyText"/>
      </w:pPr>
      <w:r>
        <w:t xml:space="preserve">Tên đại vương bá đạo này thật giỏi làm nàng xấu hổ. Giả giọng nàng rên rỉ cùng hắn thì thôi còn giơ tay xoa mông dọa nàng. Nàng giơ tay đánh tay hắn khỏi mông mình ngay rồi cố bình tĩnh để hung hăng nói…</w:t>
      </w:r>
    </w:p>
    <w:p>
      <w:pPr>
        <w:pStyle w:val="BodyText"/>
      </w:pPr>
      <w:r>
        <w:t xml:space="preserve">- Coi chừng chết trên giường không kịp trăn trối đó đại vương của thiếp!</w:t>
      </w:r>
    </w:p>
    <w:p>
      <w:pPr>
        <w:pStyle w:val="BodyText"/>
      </w:pPr>
      <w:r>
        <w:t xml:space="preserve">- Haha! Ta thoải mái lắm… nàng lúc nào cũng bên ta toàn tâm toàn ý ám hại ta thì có gì phải căng thẳng thêm được!</w:t>
      </w:r>
    </w:p>
    <w:p>
      <w:pPr>
        <w:pStyle w:val="BodyText"/>
      </w:pPr>
      <w:r>
        <w:t xml:space="preserve">Đạt Kha tâm tình rất vui không biết làm nàng chạnh lòng. Vì nàng lúc nào cũng sẽ bên hắn nhưng tâm hắn không có nàng. Sở Doanh nhỏm người dậy, giơ tay giữ hai má hắn làm Đạt Kha nằm đơ ra nghe.</w:t>
      </w:r>
    </w:p>
    <w:p>
      <w:pPr>
        <w:pStyle w:val="BodyText"/>
      </w:pPr>
      <w:r>
        <w:t xml:space="preserve">- Muốn thiếp bên người thì quên ngay Y Nhi đi! - Nàng nói xong tuy có hơi run nhưng cũng rất thoải mái. Đạt Kha nhăn mặt nói.</w:t>
      </w:r>
    </w:p>
    <w:p>
      <w:pPr>
        <w:pStyle w:val="BodyText"/>
      </w:pPr>
      <w:r>
        <w:t xml:space="preserve">- Gì nữa đây? Nếu dễ quên nàng ấy thì ta đã quên từ hai năm trước rồi!</w:t>
      </w:r>
    </w:p>
    <w:p>
      <w:pPr>
        <w:pStyle w:val="BodyText"/>
      </w:pPr>
      <w:r>
        <w:t xml:space="preserve">- Nhất định phải quên! Thiếp sẽ giúp người quên! Người không được tự dày vò như thế, thiếp cũng sẽ dễ dàng vui vẻ làm vương phi chờ ngày giết chết được người biết không đại vương!?</w:t>
      </w:r>
    </w:p>
    <w:p>
      <w:pPr>
        <w:pStyle w:val="BodyText"/>
      </w:pPr>
      <w:r>
        <w:t xml:space="preserve">Hắn có chút sững sờ nhìn nàng. Trông nàng rất quyết tâm giết chết hắn đến buồn cười. Xưa nay Đạt Kha chỉ nghĩ phải có quyền lực như thế nào mới thoát được quá khứ, chỉ có nàng là người đầu tiên bảo hắn quên đi. Hắn có lẽ không biết nàng thật mong hắn quên đi Y Nhi vì chút ghen tị trong lòng nàng. Nhưng Đạt Kha đã cười tươi thật mong rằng nàng sẽ sớm giúp mình quên hết mọi thứ đau khổ phía sau.</w:t>
      </w:r>
    </w:p>
    <w:p>
      <w:pPr>
        <w:pStyle w:val="Compact"/>
      </w:pPr>
      <w:r>
        <w:t xml:space="preserve">- Hết hồi 11 -</w:t>
      </w:r>
      <w:r>
        <w:br w:type="textWrapping"/>
      </w:r>
      <w:r>
        <w:br w:type="textWrapping"/>
      </w:r>
    </w:p>
    <w:p>
      <w:pPr>
        <w:pStyle w:val="Heading2"/>
      </w:pPr>
      <w:bookmarkStart w:id="35" w:name="chương-12"/>
      <w:bookmarkEnd w:id="35"/>
      <w:r>
        <w:t xml:space="preserve">13. Chương 12</w:t>
      </w:r>
    </w:p>
    <w:p>
      <w:pPr>
        <w:pStyle w:val="Compact"/>
      </w:pPr>
      <w:r>
        <w:br w:type="textWrapping"/>
      </w:r>
      <w:r>
        <w:br w:type="textWrapping"/>
      </w:r>
      <w:r>
        <w:t xml:space="preserve">Một buổi sáng ấm áp hiếm có tại phương bắc. Không khí trong lành làm người ta sảng khoái. Đạt Kha đang chuẩn bị đi xem cánh rừng phía nam cùng vài bô lão thì tên lính xanh mặt lao lại bẩm báo…</w:t>
      </w:r>
    </w:p>
    <w:p>
      <w:pPr>
        <w:pStyle w:val="BodyText"/>
      </w:pPr>
      <w:r>
        <w:t xml:space="preserve">- Đại vương… chim bồ câu!</w:t>
      </w:r>
    </w:p>
    <w:p>
      <w:pPr>
        <w:pStyle w:val="BodyText"/>
      </w:pPr>
      <w:r>
        <w:t xml:space="preserve">- Chim bồ câu làm sao?</w:t>
      </w:r>
    </w:p>
    <w:p>
      <w:pPr>
        <w:pStyle w:val="BodyText"/>
      </w:pPr>
      <w:r>
        <w:t xml:space="preserve">Hắn còn ngây ngô chưa biết sự tình chim bồ câu là thế nào thì sựt nhớ ra. Ngay lập tức hắn cởi áo choàng để nhanh phóng người đi. Người trong tộc tròn mắt thi nhau nhìn ngắm đàn bồ câu bay loạn xạ. Trong đó có cả vương phi đang vui vẻ nhúng chân nhìn rất hài lòng.</w:t>
      </w:r>
    </w:p>
    <w:p>
      <w:pPr>
        <w:pStyle w:val="BodyText"/>
      </w:pPr>
      <w:r>
        <w:t xml:space="preserve">Song từ xa đại vương lao đến, mặt nàng tái ngay đi. Nàng đã tính toán Đạt Kha phải đi ra bìa rừng rồi chứ sao lại còn ở đây.</w:t>
      </w:r>
    </w:p>
    <w:p>
      <w:pPr>
        <w:pStyle w:val="BodyText"/>
      </w:pPr>
      <w:r>
        <w:t xml:space="preserve">Đại vương thân thủ bất phàm, tay lấy một bộ cung tên đoạn chạy ngang lò rèn rút liền ba cây tên đặt lên cán cung. Đạt Kha nghiêng tay nhắm hướng chim bay chưa cao và bắn đi. Sở Doanh đứng bật dậy nhìn hết con chim này đến con chim khác rơi xuống đất như các bị thịt nhiều lông.</w:t>
      </w:r>
    </w:p>
    <w:p>
      <w:pPr>
        <w:pStyle w:val="BodyText"/>
      </w:pPr>
      <w:r>
        <w:t xml:space="preserve">Phải nói là các chú chim đáng thương rất có diễm phúc khi lìa trần trong tay đại vương. Các thiếu nữ trong tộc xuýt xoa vì tài bắn cung chuẩn xác của hắn. Thậm chí cả một con chim nhỏ cũng không thoát làm nàng run lên nhìn hắn cất cung hầm hầm đi đến…</w:t>
      </w:r>
    </w:p>
    <w:p>
      <w:pPr>
        <w:pStyle w:val="BodyText"/>
      </w:pPr>
      <w:r>
        <w:t xml:space="preserve">- Người ít ra cũng phải chừa một con còn sống chứ? Sao lại tàn ác như vậy?</w:t>
      </w:r>
    </w:p>
    <w:p>
      <w:pPr>
        <w:pStyle w:val="BodyText"/>
      </w:pPr>
      <w:r>
        <w:t xml:space="preserve">Nàng tốn nhiều công sức dệt vải đi đổi với người bán chim mới có số chim này mà hắn bắn hết thật nhanh chóng. Đạt Kha khoanh tay trước ngực, ánh mắt nghiêm túc nhìn vương phi của mình.</w:t>
      </w:r>
    </w:p>
    <w:p>
      <w:pPr>
        <w:pStyle w:val="BodyText"/>
      </w:pPr>
      <w:r>
        <w:t xml:space="preserve">- Ta đâu có được nàng khen là lương thiện bao giờ!? Người đâu? Sau này không được cho vương phi của ta chơi chim nữa. THẬT NGUY HIỂM!!! - Đạt Kha gằng giọng, xem ra cũng tức giận với nàng rồi. Nhưng Sở Doanh bây giờ đâu còn là công chúa mới đến e dè sợ hắn. Nàng bạo gan chun mũi nói.</w:t>
      </w:r>
    </w:p>
    <w:p>
      <w:pPr>
        <w:pStyle w:val="BodyText"/>
      </w:pPr>
      <w:r>
        <w:t xml:space="preserve">- Có gì nguy hiểm chứ? Không có bồ câu thì lấy gì báo tin chứ!?</w:t>
      </w:r>
    </w:p>
    <w:p>
      <w:pPr>
        <w:pStyle w:val="BodyText"/>
      </w:pPr>
      <w:r>
        <w:t xml:space="preserve">Ý đồ của nàng Đạt Kha hiểu rõ hơn ai hết nên nàng không còn gì phải ngại. Hắn nghe xong thờ ơ xoay người nói.</w:t>
      </w:r>
    </w:p>
    <w:p>
      <w:pPr>
        <w:pStyle w:val="BodyText"/>
      </w:pPr>
      <w:r>
        <w:t xml:space="preserve">- Báo tin vớ vẩn của nàng hả thì chờ giết được ta đi rồi hãy nghĩ đến!</w:t>
      </w:r>
    </w:p>
    <w:p>
      <w:pPr>
        <w:pStyle w:val="BodyText"/>
      </w:pPr>
      <w:r>
        <w:t xml:space="preserve">Cái giọng khinh người của hắn làm nàng run lên. Nàng liều chết xông đến một phen thử xem có đẩy hắn ngã chết hay không? Nhưng Đạt Kha cười vang xoay người túm lấy nàng rồi vác ngược nàng đi khiến Sở Doanh thảm bại vì phải năn nỉ hắn thả xuống. Phi tần chỉ biết ganh tị với nàng. Các nữ nhân trong tộc lại ngưỡng mộ nàng. Ai cũng nghĩ nàng và đại vương tình cảm rất tốt chỉ có nàng đau khổ mới biết thôi.</w:t>
      </w:r>
    </w:p>
    <w:p>
      <w:pPr>
        <w:pStyle w:val="BodyText"/>
      </w:pPr>
      <w:r>
        <w:t xml:space="preserve">Thế là ngày lại đẹp trời, nàng chóng cằm lên chuồng cừu nhìn người ta đi qua đi lại. Nàng hoàn toàn không thể bày trò nào qua mặt Đạt Kha được cả dù hắn có ở gần hay không? Xem như kế hoạch giết hắn tạm gác lại chờ cơ hội, chuyện báo tin cho phụ vương từ từ tìm cách khác, vương phi giờ đây rãnh ran chết được.</w:t>
      </w:r>
    </w:p>
    <w:p>
      <w:pPr>
        <w:pStyle w:val="BodyText"/>
      </w:pPr>
      <w:r>
        <w:t xml:space="preserve">Hậu cung của Đạt Kha tuy nhiều nhưng ai cũng e dè nàng vì thế nàng đang suy nghĩ không ai ức hiếp mình thì mình có nên đi lấy quyền vương phi thị uy đầy đọa vợ khác của hắn trả thù hắn hay không?</w:t>
      </w:r>
    </w:p>
    <w:p>
      <w:pPr>
        <w:pStyle w:val="BodyText"/>
      </w:pPr>
      <w:r>
        <w:t xml:space="preserve">Chợt mắt thấy cánh đồng lúa mì đã chín vàng nên nàng chạy ra đó dạo chơi với tiểu Lộ. Thất vài nữ nhân cũng bó lúa lại phụ việc, nàng hớn hở chạy đến.</w:t>
      </w:r>
    </w:p>
    <w:p>
      <w:pPr>
        <w:pStyle w:val="BodyText"/>
      </w:pPr>
      <w:r>
        <w:t xml:space="preserve">- Cho ta giúp mọi người nhé!</w:t>
      </w:r>
    </w:p>
    <w:p>
      <w:pPr>
        <w:pStyle w:val="BodyText"/>
      </w:pPr>
      <w:r>
        <w:t xml:space="preserve">Các nông dân nghe vậy nhìn nàng rồi hốt hoảng quỳ thụp xuống. Sở Doanh bực bình ôm lấy bó lúa trĩu hạt và nói…</w:t>
      </w:r>
    </w:p>
    <w:p>
      <w:pPr>
        <w:pStyle w:val="BodyText"/>
      </w:pPr>
      <w:r>
        <w:t xml:space="preserve">- Ai hành lễ thì ta bảo đại vương trị tội!</w:t>
      </w:r>
    </w:p>
    <w:p>
      <w:pPr>
        <w:pStyle w:val="BodyText"/>
      </w:pPr>
      <w:r>
        <w:t xml:space="preserve">- Đừng mà nương nương! - Họ rỉ rỉ khóc thê lương xem ra sợ Đạt Kha vô cùng khiến nàng cười híp mí.</w:t>
      </w:r>
    </w:p>
    <w:p>
      <w:pPr>
        <w:pStyle w:val="BodyText"/>
      </w:pPr>
      <w:r>
        <w:t xml:space="preserve">- Muốn đại vương tha thì cho ta làm chung mọi người nha!</w:t>
      </w:r>
    </w:p>
    <w:p>
      <w:pPr>
        <w:pStyle w:val="BodyText"/>
      </w:pPr>
      <w:r>
        <w:t xml:space="preserve">- Như thế không được đâu nương nương ơi!</w:t>
      </w:r>
    </w:p>
    <w:p>
      <w:pPr>
        <w:pStyle w:val="BodyText"/>
      </w:pPr>
      <w:r>
        <w:t xml:space="preserve">Nàng mặc kệ, tay ôm lúa chạy đi chạy lại phụ. Ban đầu họ rất sợ bị tội vì nàng là vương phi cao cao tại thượng cơ mà nhưng dần cũng bớt sợ và thân thiết hơn. Nàng còn bảo tiểu lộ chuẩn bị sữa và đồ ăn ọi người làm xong ăn uống nghỉ mệt. Từ ngày đến đây nàng chưa từng cười nhiều như thế.</w:t>
      </w:r>
    </w:p>
    <w:p>
      <w:pPr>
        <w:pStyle w:val="BodyText"/>
      </w:pPr>
      <w:r>
        <w:t xml:space="preserve">Phương bắc này tuy cũng có vua nhưng cảm giác của người vương thất tự do hơn Kỳ Mạc của nàng nhiều. Nàng không bị cung cấm gò bó, còn có thể gần gũi với người dân và làm những chuyện mình thích. Được hòa mình vào các công việc thường nhật chưa bao giờ làm khiến nàng vô cùng thoải mái.</w:t>
      </w:r>
    </w:p>
    <w:p>
      <w:pPr>
        <w:pStyle w:val="BodyText"/>
      </w:pPr>
      <w:r>
        <w:t xml:space="preserve">Dù sao nàng cũng đang vô dụng, nghĩ mãi cũng không ra cách đối phó với hắn thì xem như nàng tự thưởng ình một phần thưởng tinh thần tuyệt vời vậy.</w:t>
      </w:r>
    </w:p>
    <w:p>
      <w:pPr>
        <w:pStyle w:val="BodyText"/>
      </w:pPr>
      <w:r>
        <w:t xml:space="preserve">——————-</w:t>
      </w:r>
    </w:p>
    <w:p>
      <w:pPr>
        <w:pStyle w:val="BodyText"/>
      </w:pPr>
      <w:r>
        <w:t xml:space="preserve">- Nương nương thật đúng là thần nữ mọi người yêu mến! - Một kẻ vui vẻ báo lên khiến Đạt Kha có chút giật mình. Hắn lại nhíu mày nghe một người khác nói thêm về nàng.</w:t>
      </w:r>
    </w:p>
    <w:p>
      <w:pPr>
        <w:pStyle w:val="BodyText"/>
      </w:pPr>
      <w:r>
        <w:t xml:space="preserve">- Ban đầu do nương nương là người ngoại tộc nên không chú ý nhiều nhưng càng gần càng thấy người rất tốt. Bên đại vương có vương phi tốt như vậy dân chúng rất an lòng.</w:t>
      </w:r>
    </w:p>
    <w:p>
      <w:pPr>
        <w:pStyle w:val="BodyText"/>
      </w:pPr>
      <w:r>
        <w:t xml:space="preserve">Giờ thì Đạt Kha không chọ là bọn người này nịnh bợ rồi. Hắn hạ ly đồng, chòm hỏi một cách nghiêm túc…</w:t>
      </w:r>
    </w:p>
    <w:p>
      <w:pPr>
        <w:pStyle w:val="BodyText"/>
      </w:pPr>
      <w:r>
        <w:t xml:space="preserve">- Các ngươi có nói quá không vậy?</w:t>
      </w:r>
    </w:p>
    <w:p>
      <w:pPr>
        <w:pStyle w:val="BodyText"/>
      </w:pPr>
      <w:r>
        <w:t xml:space="preserve">- Đâu có đại vương! Chuyện phát áo lông lần này cả tộc du mục còn hết lời cảm kích vương phi nữa đó!</w:t>
      </w:r>
    </w:p>
    <w:p>
      <w:pPr>
        <w:pStyle w:val="BodyText"/>
      </w:pPr>
      <w:r>
        <w:t xml:space="preserve">Đạt Kha suy tư, nghe người khác khen ngợi nàng dĩ nhiên với tâm trạng là con mồi nàng muốn giết thì hắn không thể không lo. Hắn tự mình ra kiểm tra xem nàng có mưu tính gì hay không? Nhưng đến nơi thấy nàng chỉ vui vẻ phát áo lông ấm chuẩn bị sắp đến mùa đông giá rét không hề có ý đồ gì cả.</w:t>
      </w:r>
    </w:p>
    <w:p>
      <w:pPr>
        <w:pStyle w:val="BodyText"/>
      </w:pPr>
      <w:r>
        <w:t xml:space="preserve">Đạt Kha đứng nhìn nụ cười tươi như hoa của nàng khi chạy giỡn với đám trẻ con trong tộc. Bộ dạng nhỏ nhắn của nàng khiến hắn cảm thấy nàng thật giống một tiểu oa nhi tinh nghịch. Môi hắn bất giác mỉm cười. Vương phi của hắn xem ra rất khổ sợ chuyện giết hắn mới rãnh rỗi thế này đây.</w:t>
      </w:r>
    </w:p>
    <w:p>
      <w:pPr>
        <w:pStyle w:val="BodyText"/>
      </w:pPr>
      <w:r>
        <w:t xml:space="preserve">Tiểu Lộ đang làm cục bông trang trí áo vải. Nàng hậm hực không muốn đi khỏi tiểu Lộ chút nào nhưng con nô tì đã hối thúc…</w:t>
      </w:r>
    </w:p>
    <w:p>
      <w:pPr>
        <w:pStyle w:val="BodyText"/>
      </w:pPr>
      <w:r>
        <w:t xml:space="preserve">- Sao nương nương còn chưa đi? Đại vương gọi người sang từ chiều rồi.</w:t>
      </w:r>
    </w:p>
    <w:p>
      <w:pPr>
        <w:pStyle w:val="BodyText"/>
      </w:pPr>
      <w:r>
        <w:t xml:space="preserve">- Ta muốn xem muội làm. Chỉ ta đi! - Nàng năn nỉ nhưng tiểu Lộ chỉ cười đáp.</w:t>
      </w:r>
    </w:p>
    <w:p>
      <w:pPr>
        <w:pStyle w:val="BodyText"/>
      </w:pPr>
      <w:r>
        <w:t xml:space="preserve">- Mai nương nương về nô tì sẽ chỉ cho!</w:t>
      </w:r>
    </w:p>
    <w:p>
      <w:pPr>
        <w:pStyle w:val="BodyText"/>
      </w:pPr>
      <w:r>
        <w:t xml:space="preserve">- Tại sao phải là mai?</w:t>
      </w:r>
    </w:p>
    <w:p>
      <w:pPr>
        <w:pStyle w:val="BodyText"/>
      </w:pPr>
      <w:r>
        <w:t xml:space="preserve">Nàng ngây ngô hỏi không ngờ khiến tiểu Lộ đỏ mặt. Nhìn tiểu Lộ đỏ mặt nàng cũng run run. Con tì nữ mắc cỡ nói…</w:t>
      </w:r>
    </w:p>
    <w:p>
      <w:pPr>
        <w:pStyle w:val="BodyText"/>
      </w:pPr>
      <w:r>
        <w:t xml:space="preserve">- Lần nào nương nương cũng ngủ bên đó với đại vương mà nên mai nô tì sẽ chỉ người làm bông vải luôn!</w:t>
      </w:r>
    </w:p>
    <w:p>
      <w:pPr>
        <w:pStyle w:val="BodyText"/>
      </w:pPr>
      <w:r>
        <w:t xml:space="preserve">- Ta… ta ngủ bên chổ đại vương bao giờ chứ?</w:t>
      </w:r>
    </w:p>
    <w:p>
      <w:pPr>
        <w:pStyle w:val="BodyText"/>
      </w:pPr>
      <w:r>
        <w:t xml:space="preserve">Nàng xấu hổ muốn chết, lúc đi ra cố sức nhớ lại mình có ngủ ở đó với hắn không. Nhưng nàng sớm nhăn nhó vì cứ vài ngày trong tộc không tiệc rượu cũng tiệc thịt. Nàng cứ là vương phi theo ngồi với hắn dự tiệc là lại “thế nọ thế kia” sáng mới đi về không trách tiểu Lộ rút ra được kinh nghiệm.</w:t>
      </w:r>
    </w:p>
    <w:p>
      <w:pPr>
        <w:pStyle w:val="BodyText"/>
      </w:pPr>
      <w:r>
        <w:t xml:space="preserve">Hôm nay Đạt Kha bảo nàng sang lều nói chuyện nhất định nàng sẽ không để chuyện vớ vẩn nằm ngoài mục đích giết hắn phát sinh đâu.</w:t>
      </w:r>
    </w:p>
    <w:p>
      <w:pPr>
        <w:pStyle w:val="BodyText"/>
      </w:pPr>
      <w:r>
        <w:t xml:space="preserve">Song vừa bước vào nàng đã muốn thoái lui ngay. Hắn ngồi chờ nàng nên nhâm nhi sữa rượu. Bộ dạng tóc xả, ở trần rất ư thư thái của đại vương làm nàng rưng lệ. Phải nói càng không giết được hắn càng thấy hắn hấp dẫn hơn.</w:t>
      </w:r>
    </w:p>
    <w:p>
      <w:pPr>
        <w:pStyle w:val="BodyText"/>
      </w:pPr>
      <w:r>
        <w:t xml:space="preserve">- Sao nàng lâu thế? Ta gọi sang hỏi chuyện chút thôi mà nàng còn định điểm trang thêm sao? - Giọng trêu chọc của Đạt Kha lúc nào cũng làm nàng tức. Nàng hậm hực nói.</w:t>
      </w:r>
    </w:p>
    <w:p>
      <w:pPr>
        <w:pStyle w:val="BodyText"/>
      </w:pPr>
      <w:r>
        <w:t xml:space="preserve">- Có gì nói nhanh lên! Không thiếp về đây!</w:t>
      </w:r>
    </w:p>
    <w:p>
      <w:pPr>
        <w:pStyle w:val="BodyText"/>
      </w:pPr>
      <w:r>
        <w:t xml:space="preserve">Sự to gan của nàng càng ngày càng thâm hậu khiến Đạt Kha phì cười. Hắn vỗ vỗ vào gối tựa gần bên hắn và nói…</w:t>
      </w:r>
    </w:p>
    <w:p>
      <w:pPr>
        <w:pStyle w:val="BodyText"/>
      </w:pPr>
      <w:r>
        <w:t xml:space="preserve">- Ngồi xuống!</w:t>
      </w:r>
    </w:p>
    <w:p>
      <w:pPr>
        <w:pStyle w:val="BodyText"/>
      </w:pPr>
      <w:r>
        <w:t xml:space="preserve">Nàng vốn không có gì phải sợ hắn vì hắn không đề phòng nàng thì thôi làm gì có gan ám hại ngược lại nàng. Nhưng chỉ tại tiểu Lộ khiến nàng có chút không tự nhiên nên lắc lắc đầu từ chối…</w:t>
      </w:r>
    </w:p>
    <w:p>
      <w:pPr>
        <w:pStyle w:val="BodyText"/>
      </w:pPr>
      <w:r>
        <w:t xml:space="preserve">- Có gì nói ngay đi kêu thiếp ngồi làm gì!? - Đạt Kha có chút nhíu mày vì nàng hôm nay thật lạ. Hắn giơ dĩe nho trái đen căng mộng nước nói.</w:t>
      </w:r>
    </w:p>
    <w:p>
      <w:pPr>
        <w:pStyle w:val="BodyText"/>
      </w:pPr>
      <w:r>
        <w:t xml:space="preserve">- Nàng không phải thích thứ này sao? Lân bang dâng riêng cho ta thưởng thức trái nghịch mùa đó!</w:t>
      </w:r>
    </w:p>
    <w:p>
      <w:pPr>
        <w:pStyle w:val="BodyText"/>
      </w:pPr>
      <w:r>
        <w:t xml:space="preserve">Mắt nàng sáng rỡ, thế là cũng không nhớ đã ngồi ngay vào ăn cùng hắn lúc nào. Đạt Kha cũng không hứng thú với trái cây nên cũng như cho thưởng thức hết. Nàng cắn nho giòn ngọt vào tâm tình thoải mái ngay. Hắn nhìn nàng và nói vờ như gặng hỏi…</w:t>
      </w:r>
    </w:p>
    <w:p>
      <w:pPr>
        <w:pStyle w:val="BodyText"/>
      </w:pPr>
      <w:r>
        <w:t xml:space="preserve">- Nàng hết cách giết ta nên giúp ta củng cố lòng tin trong tộc hay sao?</w:t>
      </w:r>
    </w:p>
    <w:p>
      <w:pPr>
        <w:pStyle w:val="BodyText"/>
      </w:pPr>
      <w:r>
        <w:t xml:space="preserve">- Hả? Củng cố lòng tin gì?</w:t>
      </w:r>
    </w:p>
    <w:p>
      <w:pPr>
        <w:pStyle w:val="BodyText"/>
      </w:pPr>
      <w:r>
        <w:t xml:space="preserve">Dĩ nhiên nàng không hề có ý giúp hắn nên không hiểu là phải. Đạt Kha cũng biết thừa nàng làm việc tốt chẳng với suy nghĩ cao thâm gì. Hắn cũng cầm lấy chùm nho vừa ăn vừa nói làm nàng tròn mắt không ngờ…</w:t>
      </w:r>
    </w:p>
    <w:p>
      <w:pPr>
        <w:pStyle w:val="BodyText"/>
      </w:pPr>
      <w:r>
        <w:t xml:space="preserve">- Gần đây nàng hay ra tộc chơi, mọi người rất yêu mến nàng. Còn khen ta có một vương phi rất tốt nữa.</w:t>
      </w:r>
    </w:p>
    <w:p>
      <w:pPr>
        <w:pStyle w:val="BodyText"/>
      </w:pPr>
      <w:r>
        <w:t xml:space="preserve">- …họ thích thiếp thật hả?</w:t>
      </w:r>
    </w:p>
    <w:p>
      <w:pPr>
        <w:pStyle w:val="BodyText"/>
      </w:pPr>
      <w:r>
        <w:t xml:space="preserve">Nàng vui quá, cũng không dám tin mọi người sẽ thích mình. Đạt Kha nhìn nàng ôm hai má có vẻ hào hứng tâm tình cũng vui vui…</w:t>
      </w:r>
    </w:p>
    <w:p>
      <w:pPr>
        <w:pStyle w:val="BodyText"/>
      </w:pPr>
      <w:r>
        <w:t xml:space="preserve">- Xem ra giết không được ta nàng rất buồn rồi. Nay còn làm người ta khen ngợi ta có vương phi tốt giữ hậu cung thì ta quyết định ban thưởng cho nàng. Nàng thích ta làm gì cho nàng vui hả cứ nói đi vương phi của ta!</w:t>
      </w:r>
    </w:p>
    <w:p>
      <w:pPr>
        <w:pStyle w:val="BodyText"/>
      </w:pPr>
      <w:r>
        <w:t xml:space="preserve">Mặt hắn tỏ ra thích thú khi ban thưởng trên chính niềm đau thất bại của nàng. Sở Doanh chỉ muốn hắn thưởng nàng bằng cái chết xấu xí nhất của hắn nhưng biết làm vậy uổng hẳn cả một món quà to. Song nàng cũng không khờ dại mừng vội, đưa mắt hoài nghi ngay.</w:t>
      </w:r>
    </w:p>
    <w:p>
      <w:pPr>
        <w:pStyle w:val="BodyText"/>
      </w:pPr>
      <w:r>
        <w:t xml:space="preserve">- Người nói có thật không?</w:t>
      </w:r>
    </w:p>
    <w:p>
      <w:pPr>
        <w:pStyle w:val="BodyText"/>
      </w:pPr>
      <w:r>
        <w:t xml:space="preserve">- Bổn vương khiến nàng thiếu lòng tin đến vậy sao?</w:t>
      </w:r>
    </w:p>
    <w:p>
      <w:pPr>
        <w:pStyle w:val="BodyText"/>
      </w:pPr>
      <w:r>
        <w:t xml:space="preserve">Đạt Kha có chút bực mình vì hắn xưa gì nói gì làm nấy mà nàng to gan hoài nghi. Sở Doanh có chút suy tư, cảm thấy đột nhiên hắn tốt vậy cũng rất hiếm có. Đột nhiên mặt nàng mang chút gian xảo khiến hắn bắt đầu sợ. Nàng chòm qua người hắn nói có vẻ phấn khích…</w:t>
      </w:r>
    </w:p>
    <w:p>
      <w:pPr>
        <w:pStyle w:val="BodyText"/>
      </w:pPr>
      <w:r>
        <w:t xml:space="preserve">- Hì… làm gì thiếp vui người cũng sẽ làm đúng không?</w:t>
      </w:r>
    </w:p>
    <w:p>
      <w:pPr>
        <w:pStyle w:val="BodyText"/>
      </w:pPr>
      <w:r>
        <w:t xml:space="preserve">- Nếu nàng yêu cầu quá đáng ta không làm đâu! - Giờ hắn khá hối hận vì đã chiều chuộng nàng rồi. Nhưng nàng chỉ cười nói ngay không ngần ngại.</w:t>
      </w:r>
    </w:p>
    <w:p>
      <w:pPr>
        <w:pStyle w:val="BodyText"/>
      </w:pPr>
      <w:r>
        <w:t xml:space="preserve">- Chuyện này dễ thôi. Người đuổi hết toàn bộ phi tần đi chừa lại một mình thiếp thôi!</w:t>
      </w:r>
    </w:p>
    <w:p>
      <w:pPr>
        <w:pStyle w:val="BodyText"/>
      </w:pPr>
      <w:r>
        <w:t xml:space="preserve">Chuyện này Sở Doanh đã ao ước rất lâu. Nếu nàng là mấu nghi thiên hạ, nàng nhất định sẽ mỉm cười tạm biệt các tỉ muội hầu hạ cùng chồng mình, sau là một mình độc chiếm cả hậu cung. Như thế còn gì sung sướng hơn cảm giác chiến thắng trên nỗi đau của kẻ khác.</w:t>
      </w:r>
    </w:p>
    <w:p>
      <w:pPr>
        <w:pStyle w:val="BodyText"/>
      </w:pPr>
      <w:r>
        <w:t xml:space="preserve">Song Đạt Kha nhỏm dậy ngay không vẻ mặt không chút “hiền lành” của nàng.</w:t>
      </w:r>
    </w:p>
    <w:p>
      <w:pPr>
        <w:pStyle w:val="BodyText"/>
      </w:pPr>
      <w:r>
        <w:t xml:space="preserve">- Nàng muốn ta thành loại nam nhân chung tình một thê tử hay sao?</w:t>
      </w:r>
    </w:p>
    <w:p>
      <w:pPr>
        <w:pStyle w:val="BodyText"/>
      </w:pPr>
      <w:r>
        <w:t xml:space="preserve">- Như thế không phải càng được người đời khen đại vương là đấng nam nhân tốt sao? - Nàng thật thà nói thêm theo cách nghĩ của mình nhưng hắn nhắn nhó nói.</w:t>
      </w:r>
    </w:p>
    <w:p>
      <w:pPr>
        <w:pStyle w:val="BodyText"/>
      </w:pPr>
      <w:r>
        <w:t xml:space="preserve">- Nhiều vợ mới được các tộc nể đó vương phi của ta!</w:t>
      </w:r>
    </w:p>
    <w:p>
      <w:pPr>
        <w:pStyle w:val="BodyText"/>
      </w:pPr>
      <w:r>
        <w:t xml:space="preserve">Người bộ lạc có phong tục nam tôn, toàn quyền trong mọi chuyện nên có bao nhiêu vợ cũng được. Chính vì thế dẫu không “dùng” đến nhưng Đạt Kha vẫn giữ nguyên mấy chục phi tần của mình.</w:t>
      </w:r>
    </w:p>
    <w:p>
      <w:pPr>
        <w:pStyle w:val="BodyText"/>
      </w:pPr>
      <w:r>
        <w:t xml:space="preserve">Nàng thấy hắn thích có nhiều vợ, không chịu chung tình liền la lên…</w:t>
      </w:r>
    </w:p>
    <w:p>
      <w:pPr>
        <w:pStyle w:val="BodyText"/>
      </w:pPr>
      <w:r>
        <w:t xml:space="preserve">- Người có ân ái với họ đâu giữ nhiều làm gì không biết tốn nhiều cơm gạo sao?</w:t>
      </w:r>
    </w:p>
    <w:p>
      <w:pPr>
        <w:pStyle w:val="BodyText"/>
      </w:pPr>
      <w:r>
        <w:t xml:space="preserve">Đạt Kha nghe nàng la cũng giật mình thiếu điều nói không ra hơi…</w:t>
      </w:r>
    </w:p>
    <w:p>
      <w:pPr>
        <w:pStyle w:val="BodyText"/>
      </w:pPr>
      <w:r>
        <w:t xml:space="preserve">- Ai cho nàng biết cả chuyện đó hả?</w:t>
      </w:r>
    </w:p>
    <w:p>
      <w:pPr>
        <w:pStyle w:val="BodyText"/>
      </w:pPr>
      <w:r>
        <w:t xml:space="preserve">- Hứ? Vương phi thì cái gì mà không biết chứ? Người nói sẽ làm thiếp vui cơ mà. Hay là sợ không dám giữ lời!?</w:t>
      </w:r>
    </w:p>
    <w:p>
      <w:pPr>
        <w:pStyle w:val="BodyText"/>
      </w:pPr>
      <w:r>
        <w:t xml:space="preserve">Nàng khoanh tay trước ngực, lớn gan dọa dẫm hắn. Đạt Kha có chút khó nói, ngã vào đóng gối sau lưng đáp lời…</w:t>
      </w:r>
    </w:p>
    <w:p>
      <w:pPr>
        <w:pStyle w:val="BodyText"/>
      </w:pPr>
      <w:r>
        <w:t xml:space="preserve">- Phi tần do bô lão chọn. Ta muốn bỏ cũng được nhưng…</w:t>
      </w:r>
    </w:p>
    <w:p>
      <w:pPr>
        <w:pStyle w:val="BodyText"/>
      </w:pPr>
      <w:r>
        <w:t xml:space="preserve">- Đại vương lại sợ vài lão già hay sao? Có còn là người không vậy đại vương của thiếp?</w:t>
      </w:r>
    </w:p>
    <w:p>
      <w:pPr>
        <w:pStyle w:val="BodyText"/>
      </w:pPr>
      <w:r>
        <w:t xml:space="preserve">Nàng chỉ biết Đạt Kha tàn nhẫn, không nương tay với ai. Bất là chuyện gì cũng làm một cách tuyệt tình không thương xót. Nay hắn mà sợ bô lão không chịu ra tay thì nàng không giết được hắn khác chi đại – đại vô dụng.</w:t>
      </w:r>
    </w:p>
    <w:p>
      <w:pPr>
        <w:pStyle w:val="BodyText"/>
      </w:pPr>
      <w:r>
        <w:t xml:space="preserve">Nghe nàng nói, hắn như tỉnh ra và bật cười. Đạt Kha cười lớn thật vang nàng làm nàng mím môi giấu nhịp tim đập nhanh vì hắn. Hắn cười lúc nào cũng hút hồn người. Nhất là khi cười với chính nàng. Nàng chưa kịp làm gì thì Đạt Kha kéo nàng lại ôm chầm lấy. Nàng lúng túng đến muốn mắc nghẹn trái nho luôn…</w:t>
      </w:r>
    </w:p>
    <w:p>
      <w:pPr>
        <w:pStyle w:val="BodyText"/>
      </w:pPr>
      <w:r>
        <w:t xml:space="preserve">- Ta vốn định nghĩ cách thoát khỏi kiểm soát của mấy lão già đó nhưng chưa nghĩ ra cách nào chống đối. Nàng thật thông minh Sở Sở!</w:t>
      </w:r>
    </w:p>
    <w:p>
      <w:pPr>
        <w:pStyle w:val="BodyText"/>
      </w:pPr>
      <w:r>
        <w:t xml:space="preserve">- Là sao? … thiếp lại giúp người nữa hả? - Nàng nghệch mặt ra hỏi, vốn nàng muốn giết hắn thôi sao càng lúc càng lệch lạc như vậy chứ.</w:t>
      </w:r>
    </w:p>
    <w:p>
      <w:pPr>
        <w:pStyle w:val="BodyText"/>
      </w:pPr>
      <w:r>
        <w:t xml:space="preserve">Trông mặt nàng rầu rĩ vừa buồn cười vừa đáng thương. Kẻ ác độc mưu tính cũng như nàng thì ắt hẳn thiên hạ đã thái bình rồi. Đạt Kha đưa mặty vùi vào cổ nàng. Sở Doanh sựt tỉnh, cố rụt người lại giúp hắn dễ mang nàng nằm ra. Rượu và đồ ăn còn vươn vãi nhưng hắn đã không chờ đem nàng lên giường đã luồng tay vào trong lớp áo bông dày rồi.</w:t>
      </w:r>
    </w:p>
    <w:p>
      <w:pPr>
        <w:pStyle w:val="BodyText"/>
      </w:pPr>
      <w:r>
        <w:t xml:space="preserve">Nàng lại nhớ lời tiểu Lộ, nếu không về thì còn mặt mũi đâu nhìn con nô tì nên nàng kiên quyết không chịu…</w:t>
      </w:r>
    </w:p>
    <w:p>
      <w:pPr>
        <w:pStyle w:val="BodyText"/>
      </w:pPr>
      <w:r>
        <w:t xml:space="preserve">- Tiểu Lộ đang chờ thiếp làm bông vải trang trí!</w:t>
      </w:r>
    </w:p>
    <w:p>
      <w:pPr>
        <w:pStyle w:val="BodyText"/>
      </w:pPr>
      <w:r>
        <w:t xml:space="preserve">- Thì sao…?</w:t>
      </w:r>
    </w:p>
    <w:p>
      <w:pPr>
        <w:pStyle w:val="BodyText"/>
      </w:pPr>
      <w:r>
        <w:t xml:space="preserve">Đạt Kha hỏi ngang, nàng chớp mắt bối rối nhìn hắn. Nàng chẳng biết trả lời thế nào nên đành nhắm mắt buông xuôi. Không giết được hắn còn cho hắn thỏa mãn thay nữ nhân hắn yêu đang bên nhị ca hắn, có lẽ chỉ có mình nàng ngốc nghếch chấp nhận thôi.</w:t>
      </w:r>
    </w:p>
    <w:p>
      <w:pPr>
        <w:pStyle w:val="BodyText"/>
      </w:pPr>
      <w:r>
        <w:t xml:space="preserve">Nhưng nàng biết mình không thể cưỡng lại là mình rất muốn gần bên hắn. Còn Đạt Kha có muốn bên nàng hay không thì nàng cũng sẽ quên đi để không phải tổn thương nhiều nữa. Chỉ cần hắn chấp nhận nàng bên hắn thôi.</w:t>
      </w:r>
    </w:p>
    <w:p>
      <w:pPr>
        <w:pStyle w:val="Compact"/>
      </w:pPr>
      <w:r>
        <w:t xml:space="preserve">- Hết hồi 12 -</w:t>
      </w:r>
      <w:r>
        <w:br w:type="textWrapping"/>
      </w:r>
      <w:r>
        <w:br w:type="textWrapping"/>
      </w:r>
    </w:p>
    <w:p>
      <w:pPr>
        <w:pStyle w:val="Heading2"/>
      </w:pPr>
      <w:bookmarkStart w:id="36" w:name="chương-13"/>
      <w:bookmarkEnd w:id="36"/>
      <w:r>
        <w:t xml:space="preserve">14. Chương 13</w:t>
      </w:r>
    </w:p>
    <w:p>
      <w:pPr>
        <w:pStyle w:val="Compact"/>
      </w:pPr>
      <w:r>
        <w:br w:type="textWrapping"/>
      </w:r>
      <w:r>
        <w:br w:type="textWrapping"/>
      </w:r>
      <w:r>
        <w:t xml:space="preserve">- Đại vương mong người suy nghĩ lại. Chúng thần thấy không được đâu!</w:t>
      </w:r>
    </w:p>
    <w:p>
      <w:pPr>
        <w:pStyle w:val="BodyText"/>
      </w:pPr>
      <w:r>
        <w:t xml:space="preserve">Họ quỳ trước mặt Đạt Kha dĩ nhiên cũng là quỳ trước nàng. Trong nàng thật đang rất khoan khoái khi nghe Đạt Kha nói…</w:t>
      </w:r>
    </w:p>
    <w:p>
      <w:pPr>
        <w:pStyle w:val="BodyText"/>
      </w:pPr>
      <w:r>
        <w:t xml:space="preserve">- Sao lại không? Các phi tần chẳng ai buồn cả, còn nói là sẽ lấy chồng ngay nữa kìa!</w:t>
      </w:r>
    </w:p>
    <w:p>
      <w:pPr>
        <w:pStyle w:val="BodyText"/>
      </w:pPr>
      <w:r>
        <w:t xml:space="preserve">- Nhưng… lí do nào khiến người bỏ hết hậu cung như thế chứ?</w:t>
      </w:r>
    </w:p>
    <w:p>
      <w:pPr>
        <w:pStyle w:val="BodyText"/>
      </w:pPr>
      <w:r>
        <w:t xml:space="preserve">Bô lão có vẻ không chấp nhận chuyện này nhưng làm gì được ý muốn của Đạt Kha đây? Hắn tỉnh bơ ôm lấy vai nàng. Nàng cũng không ngại tì má lên ngực hắn tạo ra bộ dạng tình cảm nhất có thể…</w:t>
      </w:r>
    </w:p>
    <w:p>
      <w:pPr>
        <w:pStyle w:val="BodyText"/>
      </w:pPr>
      <w:r>
        <w:t xml:space="preserve">- Ta thích có mỗi vương phi của ta thôi không được sao?</w:t>
      </w:r>
    </w:p>
    <w:p>
      <w:pPr>
        <w:pStyle w:val="BodyText"/>
      </w:pPr>
      <w:r>
        <w:t xml:space="preserve">Giọng Đạt Kha vang nhẹ nói thích nàng đến tai nàng rất đỗi êm ái. Tuy biết hắn bất đắc dĩ thôi vì không thể nói là ghét nên mới giữ lại mình nàng nhưng nàng cũng thấy hồi hộp trong lòng. Các bô lão nhìn ngay nàng, ánh mắt hoài nghi không biết nàng có bỏ bùa mê gì để độc chiếm đại vương không? Nếu có làm được nàng giết hắn từ lâu rồi làm gì rãnh rỗi thế này chứ?</w:t>
      </w:r>
    </w:p>
    <w:p>
      <w:pPr>
        <w:pStyle w:val="BodyText"/>
      </w:pPr>
      <w:r>
        <w:t xml:space="preserve">Dù sao ở đây nàng chỉ sợ có mỗi Đạt Kha, mấy lão già kia dọa không được nàng đâu. Cuối cùng họ lực bất tòng tâm nói…</w:t>
      </w:r>
    </w:p>
    <w:p>
      <w:pPr>
        <w:pStyle w:val="BodyText"/>
      </w:pPr>
      <w:r>
        <w:t xml:space="preserve">- Nhưng chỉ còn mỗi vương phi thì chuyện nối dỗi cũng nên sớm có tin vui cho cả tộc an lòng thưa đại vương!</w:t>
      </w:r>
    </w:p>
    <w:p>
      <w:pPr>
        <w:pStyle w:val="BodyText"/>
      </w:pPr>
      <w:r>
        <w:t xml:space="preserve">Sở Doanh ngớ ra, lập tức không dựa vào người hắn nữa vì đây là trách nhiệm của nàng. Vương phi ngoài hầu hạ đại vương thì còn làm gì khác ngoài sanh người kế thừa vương vị chứ. Nhưng nàng mãi mê chuyện ám hại hắn, cũng không nghĩ đến phải gánh cái trách nhiệm nặng nề kia.</w:t>
      </w:r>
    </w:p>
    <w:p>
      <w:pPr>
        <w:pStyle w:val="BodyText"/>
      </w:pPr>
      <w:r>
        <w:t xml:space="preserve">Thế nhưng Đạt Kha nghe rồi vẫn rất thoải mái…</w:t>
      </w:r>
    </w:p>
    <w:p>
      <w:pPr>
        <w:pStyle w:val="BodyText"/>
      </w:pPr>
      <w:r>
        <w:t xml:space="preserve">- Ta biết rồi!</w:t>
      </w:r>
    </w:p>
    <w:p>
      <w:pPr>
        <w:pStyle w:val="BodyText"/>
      </w:pPr>
      <w:r>
        <w:t xml:space="preserve">Bô lão khom người cung kính nhưng thật rất giận vì đại vương bắt đầu tự ý làm không theo ý họ nữa. Đạt Kha mang nàng về lều lập tức bật cười khoái chí…</w:t>
      </w:r>
    </w:p>
    <w:p>
      <w:pPr>
        <w:pStyle w:val="BodyText"/>
      </w:pPr>
      <w:r>
        <w:t xml:space="preserve">- Haha… xem hôm nay mấy lão già ấy tức đến thế nào. Ta là đại vương cơ mà họ dám cải sao?</w:t>
      </w:r>
    </w:p>
    <w:p>
      <w:pPr>
        <w:pStyle w:val="BodyText"/>
      </w:pPr>
      <w:r>
        <w:t xml:space="preserve">Từ chuyện này, Đạt Kha sẽ dễ dàng làm nhiều việc theo ý mình hơn. Quyền lực của bô lão trong tộc cũng rất lớn, nếu tiếng nói của mấy lão già ấy yếu đi càng dễ cho hắn. Hắn đang rất vui nên cũng không nhìn đến nàng đang ngồi cạnh mình. Nàng rụt rè nói lí nhí…</w:t>
      </w:r>
    </w:p>
    <w:p>
      <w:pPr>
        <w:pStyle w:val="BodyText"/>
      </w:pPr>
      <w:r>
        <w:t xml:space="preserve">- Thiếp quên mất chuyện đó!</w:t>
      </w:r>
    </w:p>
    <w:p>
      <w:pPr>
        <w:pStyle w:val="BodyText"/>
      </w:pPr>
      <w:r>
        <w:t xml:space="preserve">Đạt Kha nhìn nàng đang tỏ ra rối trí. Nàng cùng hắn đã không được rồi nay còn phải sinh con cho người nàng muốn giết có phải là buồn cười lắm không? Nếu không giết được Đạt Kha, nàng vẫn phải làm tròn trách nhiệm của vương phi chứ. Biết vậy nàng chừa lại vài phi tần thân hình đẩy đà phục vụ chuyện nối dỗi cho Đạt Kha rồi.</w:t>
      </w:r>
    </w:p>
    <w:p>
      <w:pPr>
        <w:pStyle w:val="BodyText"/>
      </w:pPr>
      <w:r>
        <w:t xml:space="preserve">- Chuyện có con sao? - Đạt Kha tinh ý cũng đoán ra từ vẻ mặt khó coi của nàng.</w:t>
      </w:r>
    </w:p>
    <w:p>
      <w:pPr>
        <w:pStyle w:val="BodyText"/>
      </w:pPr>
      <w:r>
        <w:t xml:space="preserve">- Ừhm…</w:t>
      </w:r>
    </w:p>
    <w:p>
      <w:pPr>
        <w:pStyle w:val="BodyText"/>
      </w:pPr>
      <w:r>
        <w:t xml:space="preserve">- Nàng đừng lo đến. Ta không muốn có con với nàng lúc này. Tuyệt đối không!</w:t>
      </w:r>
    </w:p>
    <w:p>
      <w:pPr>
        <w:pStyle w:val="BodyText"/>
      </w:pPr>
      <w:r>
        <w:t xml:space="preserve">Sở Doanh nghe hắn nói, lòng đột ngột nhói lên. Đêm qua nàng còn ở lại lều của hắn say đắm vì hắn, sáng ra tự biết uống thuốc vì biết không nên để có con. Nhưng từ miệng Đạt Kha có thể nói ra không muốn có con cùng nàng như vậy, thân là nữ nhân, nàng khó tránh tổn thương. Không muốn có con chính nàng cũng vậy nhưng hắn sao có thể nỡ nói thế thật tuyệt tình.</w:t>
      </w:r>
    </w:p>
    <w:p>
      <w:pPr>
        <w:pStyle w:val="BodyText"/>
      </w:pPr>
      <w:r>
        <w:t xml:space="preserve">Song nghĩ lại thì nàng vốn không phải là nữ nhân trong lòng hắn, hắn dùng nàng là nơi xả tiết làm sao mong muốn một đứa con của hắn từ nàng. Có chăng hắn còn mong con mình là do Y Nhi sanh ra cũng nên.</w:t>
      </w:r>
    </w:p>
    <w:p>
      <w:pPr>
        <w:pStyle w:val="BodyText"/>
      </w:pPr>
      <w:r>
        <w:t xml:space="preserve">Đạt Kha nhìn nàng mím môi không trả lời nên hỏi…</w:t>
      </w:r>
    </w:p>
    <w:p>
      <w:pPr>
        <w:pStyle w:val="BodyText"/>
      </w:pPr>
      <w:r>
        <w:t xml:space="preserve">- Sao vậy?</w:t>
      </w:r>
    </w:p>
    <w:p>
      <w:pPr>
        <w:pStyle w:val="BodyText"/>
      </w:pPr>
      <w:r>
        <w:t xml:space="preserve">Nàng giấu chút nước mắt ngớ ngẩn sắp vương trên mi. Bản thân cố mạnh mẽ, nàng trả lời như bình thường…</w:t>
      </w:r>
    </w:p>
    <w:p>
      <w:pPr>
        <w:pStyle w:val="BodyText"/>
      </w:pPr>
      <w:r>
        <w:t xml:space="preserve">- Không! Thiếp cũng suy nghĩ như người vậy!</w:t>
      </w:r>
    </w:p>
    <w:p>
      <w:pPr>
        <w:pStyle w:val="BodyText"/>
      </w:pPr>
      <w:r>
        <w:t xml:space="preserve">- Thế thì tốt. Ta và nàng kể ra mục tiêu cũng đối lập, có con sẽ phiền phức. Hay chờ ta chiếm luôn cả Kỳ Mạc của nàng thì nàng hãy sanh con cho ta ăn mừng thảm bại của phụ hoàng nàng nhé!</w:t>
      </w:r>
    </w:p>
    <w:p>
      <w:pPr>
        <w:pStyle w:val="BodyText"/>
      </w:pPr>
      <w:r>
        <w:t xml:space="preserve">Giọng hắn trêu chọc làm sao biết tim nàng đau như thế nào. Nàng giữ cho chất giọng không mang run rẩy trả lời…</w:t>
      </w:r>
    </w:p>
    <w:p>
      <w:pPr>
        <w:pStyle w:val="BodyText"/>
      </w:pPr>
      <w:r>
        <w:t xml:space="preserve">- Lúc đó thiếp còn để người sống hay sao đại vương của thiếp?</w:t>
      </w:r>
    </w:p>
    <w:p>
      <w:pPr>
        <w:pStyle w:val="BodyText"/>
      </w:pPr>
      <w:r>
        <w:t xml:space="preserve">- Ủa? Thì ra nàng vẫn còn muốn giết ta sao?!</w:t>
      </w:r>
    </w:p>
    <w:p>
      <w:pPr>
        <w:pStyle w:val="BodyText"/>
      </w:pPr>
      <w:r>
        <w:t xml:space="preserve">Đạt Kha cười nhưng nàng không cười đáp. Hắn thấy nàng có chút kì lạ nhưng chưa chòm đến nàng đã tự đứng lên. Nàng xoay người nói thật nhẹ nhàng…</w:t>
      </w:r>
    </w:p>
    <w:p>
      <w:pPr>
        <w:pStyle w:val="BodyText"/>
      </w:pPr>
      <w:r>
        <w:t xml:space="preserve">- Cám ơn người đã giữ mỗi mình thiếp như lời người hứa! Thiếp về ngủ đây!</w:t>
      </w:r>
    </w:p>
    <w:p>
      <w:pPr>
        <w:pStyle w:val="BodyText"/>
      </w:pPr>
      <w:r>
        <w:t xml:space="preserve">Nàng xoay đi không biết hắn vẫn nhìn theo. Đạt Kha nghĩ nàng cũng sẽ vui như mình nhưng không hiểu sao lại lại như vậy. Hắn nhìn lại trên giường còn chiếc khăn lụa của nàng. Nàng như chiếc khăn này, nếu cầm không chắc, chỉ một cơn gió dễ dàng kéo đi mất. Nhưng để cầm chặt nàng trong tay lại có gai không thể nào giữ được.</w:t>
      </w:r>
    </w:p>
    <w:p>
      <w:pPr>
        <w:pStyle w:val="BodyText"/>
      </w:pPr>
      <w:r>
        <w:t xml:space="preserve">—————–</w:t>
      </w:r>
    </w:p>
    <w:p>
      <w:pPr>
        <w:pStyle w:val="BodyText"/>
      </w:pPr>
      <w:r>
        <w:t xml:space="preserve">Đuổi hết đám phi tần không còn ai nói trước nói sau nàng nữa cũng khá buồn tai và vắng vẻ. Nàng không biết mình có phải là loại nữ nhân quyết tranh đoạt quyền lực hay không nhưng ai cũng nể nàng độc chiếm được đại vương lắm rồi. Dù sao nàng cũng không cần chờ cô nương nào ám hại giành hắn vì chính nàng cũng không thể có riêng mình hắn. Hắn sẽ không bao giờ đáp lại thứ tình cảm si ngốc nàng vô tình vướn phải.</w:t>
      </w:r>
    </w:p>
    <w:p>
      <w:pPr>
        <w:pStyle w:val="BodyText"/>
      </w:pPr>
      <w:r>
        <w:t xml:space="preserve">Bô lão cũng không cho tiểu Lộ sắc thuốc tránh thụ thai cho nàng nữa. Từ lúc nghe từ miệng Đạt Kha nói không muốn có con với nàng, nàng cũng không muốn gần bên hắn.</w:t>
      </w:r>
    </w:p>
    <w:p>
      <w:pPr>
        <w:pStyle w:val="BodyText"/>
      </w:pPr>
      <w:r>
        <w:t xml:space="preserve">Xem như nàng cũng có lí do tránh mặt hắn . Dù gì cũng là tự nàng biện hộ ình, tâm nàng tổn thương như vậy nên không muốn càng gần càng chuốt thêm nhiều tổn thương. Đạt Kha vốn cũng bận rộn, có lẽ cũng sớm không nhớ đến vương phi như nàng.</w:t>
      </w:r>
    </w:p>
    <w:p>
      <w:pPr>
        <w:pStyle w:val="BodyText"/>
      </w:pPr>
      <w:r>
        <w:t xml:space="preserve">Cả ngày nàng lại làm nhiều việc vặt vãnh au quên đi hắn. May mà còn có tiểu Lộ chơi với nàng.</w:t>
      </w:r>
    </w:p>
    <w:p>
      <w:pPr>
        <w:pStyle w:val="BodyText"/>
      </w:pPr>
      <w:r>
        <w:t xml:space="preserve">- Nụ hôn đầu thật sao? Chúc mừng muội!</w:t>
      </w:r>
    </w:p>
    <w:p>
      <w:pPr>
        <w:pStyle w:val="BodyText"/>
      </w:pPr>
      <w:r>
        <w:t xml:space="preserve">- Chưa gì hết mà nương nương!</w:t>
      </w:r>
    </w:p>
    <w:p>
      <w:pPr>
        <w:pStyle w:val="BodyText"/>
      </w:pPr>
      <w:r>
        <w:t xml:space="preserve">Tiểu Lộ mắc cỡ khi kể cho nàng. Sở Doanh cũng vui theo tì nữ của mình…</w:t>
      </w:r>
    </w:p>
    <w:p>
      <w:pPr>
        <w:pStyle w:val="BodyText"/>
      </w:pPr>
      <w:r>
        <w:t xml:space="preserve">- Muội nói cũng thích người ta mà!</w:t>
      </w:r>
    </w:p>
    <w:p>
      <w:pPr>
        <w:pStyle w:val="BodyText"/>
      </w:pPr>
      <w:r>
        <w:t xml:space="preserve">- …nhưng người đó không nói gì đã hôn ngay lần đầu đi chung. Nụ hôn đầu cũa nương nương có run như tim bị bệnh không?</w:t>
      </w:r>
    </w:p>
    <w:p>
      <w:pPr>
        <w:pStyle w:val="BodyText"/>
      </w:pPr>
      <w:r>
        <w:t xml:space="preserve">Sở Doanh ngớ ra suy nghĩ liền. Đạt Kha và nàng hình như chưa từng hôn qua. Phải nói là hắn có dùng môi hôn khắp người nàng qua rồi nhưng môi chạm môi thì dường như chưa. Bản thân cũng là nữ nhân có gia thất rồi, nếu khai thật là chưa biết thì xấu hổ lắm nên nàng cố cười nói dối…</w:t>
      </w:r>
    </w:p>
    <w:p>
      <w:pPr>
        <w:pStyle w:val="BodyText"/>
      </w:pPr>
      <w:r>
        <w:t xml:space="preserve">- Ừhm… cũng run như vậy đó!</w:t>
      </w:r>
    </w:p>
    <w:p>
      <w:pPr>
        <w:pStyle w:val="BodyText"/>
      </w:pPr>
      <w:r>
        <w:t xml:space="preserve">- Thật ạk? Rồi sai đó đại vương nói gì không?</w:t>
      </w:r>
    </w:p>
    <w:p>
      <w:pPr>
        <w:pStyle w:val="BodyText"/>
      </w:pPr>
      <w:r>
        <w:t xml:space="preserve">- Sao muội nghĩ nụ hôn đầu của ta là phải với đại vương chứ?</w:t>
      </w:r>
    </w:p>
    <w:p>
      <w:pPr>
        <w:pStyle w:val="BodyText"/>
      </w:pPr>
      <w:r>
        <w:t xml:space="preserve">Nhắt đến hắn nàng từ buồn sẽ trở thành tức giận. Triền miên dùng người nàng thỏa mãn như thế rồi có thể nói ra là không muốn có con cùng nàng. Sở Doanh ức chế vô cùng, hận là mình không giết ngay hắn được.</w:t>
      </w:r>
    </w:p>
    <w:p>
      <w:pPr>
        <w:pStyle w:val="BodyText"/>
      </w:pPr>
      <w:r>
        <w:t xml:space="preserve">Nàng thờ phì phò, nhớ hắn là tức điên khiến tiểu Lộ còn phải sợ…</w:t>
      </w:r>
    </w:p>
    <w:p>
      <w:pPr>
        <w:pStyle w:val="BodyText"/>
      </w:pPr>
      <w:r>
        <w:t xml:space="preserve">- Không phải với đại vương sao nương nương? Nương nương mà hôn người khác đại vương sẽ ghen đó!</w:t>
      </w:r>
    </w:p>
    <w:p>
      <w:pPr>
        <w:pStyle w:val="BodyText"/>
      </w:pPr>
      <w:r>
        <w:t xml:space="preserve">Nàng nghe xong đành mỉm cười với tiểu Lộ. Đạt Kha mà ghen vì nàng sao? Đó là chuyện nực cười nhất cũng là chuyện nàng có mơ cũng không ra. Lúc nàng biến mất, hắn thậm chí còn không lo lắng đi tìm nói gì là ghen.</w:t>
      </w:r>
    </w:p>
    <w:p>
      <w:pPr>
        <w:pStyle w:val="BodyText"/>
      </w:pPr>
      <w:r>
        <w:t xml:space="preserve">Mắt nàng nhìn ra xa vườn trái cây tận bên kia sông đang trĩu trái khi lòng suy nghĩ mông lung. Hôm nay ngộ ra cả hai chưa từng hôn môi qua khiến nàng cảm thấy mình vẫn còn lại chút gì đó không bị hắn cướp mất. Nàng vẫn còn giữ lại chút ít bản thân mình không sa ngã hoàn toàn vào cám dỗ từ hắn.</w:t>
      </w:r>
    </w:p>
    <w:p>
      <w:pPr>
        <w:pStyle w:val="BodyText"/>
      </w:pPr>
      <w:r>
        <w:t xml:space="preserve">Không muốn có con thì nàng hạn chế gần hắn, điều đó cũng giúp nàng bình tâm lại nghĩ về nhiệm vụ được giao. Chỉ cần xa hắn nàng sẽ ổn thôi.</w:t>
      </w:r>
    </w:p>
    <w:p>
      <w:pPr>
        <w:pStyle w:val="BodyText"/>
      </w:pPr>
      <w:r>
        <w:t xml:space="preserve">———————</w:t>
      </w:r>
    </w:p>
    <w:p>
      <w:pPr>
        <w:pStyle w:val="BodyText"/>
      </w:pPr>
      <w:r>
        <w:t xml:space="preserve">Đạt Kha đi vài ngày vừa về, vào lều lớn không có người hắn đứng đơ ra một hồi mới sựt nhớ mình vốn không cho ai vào lều riêng. Nhưng nhìn đến góc lều, hắn nhớ Sở Doanh ưa thích ngồi trên đệm lông đó.</w:t>
      </w:r>
    </w:p>
    <w:p>
      <w:pPr>
        <w:pStyle w:val="BodyText"/>
      </w:pPr>
      <w:r>
        <w:t xml:space="preserve">Chiều đến, đi quanh hắn cũng không hề nghe thấy giọng nàng. Hậu cung của đại vương giờ còn mỗi vương phi, ít ra nàng cũng nên giả vờ ra đón hắn một cách niềm nở nhất có thể. Kết quả Đạt Kha tìm sang tận lều của nàng chỉ thấy tiểu Lộ đang phơi áo phía ngoài.</w:t>
      </w:r>
    </w:p>
    <w:p>
      <w:pPr>
        <w:pStyle w:val="BodyText"/>
      </w:pPr>
      <w:r>
        <w:t xml:space="preserve">- Vương phi của ta đâu?</w:t>
      </w:r>
    </w:p>
    <w:p>
      <w:pPr>
        <w:pStyle w:val="BodyText"/>
      </w:pPr>
      <w:r>
        <w:t xml:space="preserve">- Bẩm đại vương, lúc người đi duyệt binh nương nương đã ra vườn trái cây bên sông phụ thu hoạch. Người dặn nô tì ở lại để có gì báo tin cho nương nương biết!</w:t>
      </w:r>
    </w:p>
    <w:p>
      <w:pPr>
        <w:pStyle w:val="BodyText"/>
      </w:pPr>
      <w:r>
        <w:t xml:space="preserve">- Thu hoạch trái cây? Không phải cần hơn nửa tháng sao?</w:t>
      </w:r>
    </w:p>
    <w:p>
      <w:pPr>
        <w:pStyle w:val="BodyText"/>
      </w:pPr>
      <w:r>
        <w:t xml:space="preserve">- Dạ vâng! Nương nương đi 4 ngày rồi!</w:t>
      </w:r>
    </w:p>
    <w:p>
      <w:pPr>
        <w:pStyle w:val="BodyText"/>
      </w:pPr>
      <w:r>
        <w:t xml:space="preserve">Tiểu Lộ cũng sợ bị đại vương la nhưng hắn không nói gì, tự bỏ đi. Chuyến đi vài ngày khiến hắn hơi mệt nhưng tự mình nằm vùi trên giường lại không chợp mắt được. Hắn từ trước vẫn luôn ngủ một mình dẫu có nhiều phi tần. Chỉ từ lúc có nàng…</w:t>
      </w:r>
    </w:p>
    <w:p>
      <w:pPr>
        <w:pStyle w:val="BodyText"/>
      </w:pPr>
      <w:r>
        <w:t xml:space="preserve">Đạt Kha mở mắt ra nhìn bên cạnh không có người nằm rụt vào lòng mình. Hắn quả có lưu Sở Doanh lại lều nhiều lần nhưng không đến mức thành một thói quen, cũng không đến mức cần có nàng mới ngủ được. Nhưng hắn thức trắng không chợp mắt cũng không hiểu là tại sao?</w:t>
      </w:r>
    </w:p>
    <w:p>
      <w:pPr>
        <w:pStyle w:val="BodyText"/>
      </w:pPr>
      <w:r>
        <w:t xml:space="preserve">Mùi trái chín thơm nứt, Sở Doanh chạy nhìn cả rổ lớn đào chín mộng không thể nhgăn sự thèm muốn ăn một trái…</w:t>
      </w:r>
    </w:p>
    <w:p>
      <w:pPr>
        <w:pStyle w:val="BodyText"/>
      </w:pPr>
      <w:r>
        <w:t xml:space="preserve">- Đào thật tươi! Cho ta vài trái nha! - Nàng ngước nhìn mọi người, tay chỉ chờ họ cho thì nàng sẽ lấy ngay mấy trái.</w:t>
      </w:r>
    </w:p>
    <w:p>
      <w:pPr>
        <w:pStyle w:val="BodyText"/>
      </w:pPr>
      <w:r>
        <w:t xml:space="preserve">- Nương nương nói gì vậy? Người đến giúp chúng tiểu nhân quá nhiều việc rồi. Sợ lúc đại vương về sẽ trách tội nữa. - Các dì các thúc cười nói gần gũi. Nàng vì thế cũng tươi như hoa cầm lấy đào rồi.</w:t>
      </w:r>
    </w:p>
    <w:p>
      <w:pPr>
        <w:pStyle w:val="BodyText"/>
      </w:pPr>
      <w:r>
        <w:t xml:space="preserve">- Ai cho đại vương trách tội chứ! Ta thích ở đây chơi cùng mọi người!</w:t>
      </w:r>
    </w:p>
    <w:p>
      <w:pPr>
        <w:pStyle w:val="BodyText"/>
      </w:pPr>
      <w:r>
        <w:t xml:space="preserve">Các dì cười, tiếp tục hái trái xuống cho vào các rổ mây. Nàng chỉ được làm nhiệm vụ nhẹ nhàng là ngồi ghi chép cân nặng cũa từng giỏ mây lớn trước khi cho lên lừa mang về. Nam nhân khuân giỏ, dẫn lừa mang trái về bên kia sông. Nàng và các dì sẽ ở lại trong mấy ngày thu hoạch.</w:t>
      </w:r>
    </w:p>
    <w:p>
      <w:pPr>
        <w:pStyle w:val="BodyText"/>
      </w:pPr>
      <w:r>
        <w:t xml:space="preserve">Cây ăn trái ở đây được trồng ngay hàng, thưa một khoảng vừa đủ nhận ánh sáng. Cây này nối tiếng cây kia cao lớn không khác gì một khu rừng trĩu nặng quả. Sở Doanh thích các công việc tay chân như vậy nên sớm quên Đạt Kha đi rồi. Nhưng đến khi rãnh rang hết việc làm thì nàng sẽ bắt đầu buồn vì nghĩ về hắn, thế nên nàng mới ở lại phụ việc không chịu về.</w:t>
      </w:r>
    </w:p>
    <w:p>
      <w:pPr>
        <w:pStyle w:val="BodyText"/>
      </w:pPr>
      <w:r>
        <w:t xml:space="preserve">Hôm nay có một thiếu niên tầm ngoài mười sáu – mười bảy tuổi, dáng vẻ cũng khá trưởng thành rồi nhưng vẫn mang chút nét dễ thương trẻ con. Vừa nhìn thấy nàng ngồi đếm quả, tiểu tử nọ đã nhào lại gần…</w:t>
      </w:r>
    </w:p>
    <w:p>
      <w:pPr>
        <w:pStyle w:val="BodyText"/>
      </w:pPr>
      <w:r>
        <w:t xml:space="preserve">- Cho đệ phụ nhé vương phi tỉ. Đệ tên là Dốc Thích Cai!</w:t>
      </w:r>
    </w:p>
    <w:p>
      <w:pPr>
        <w:pStyle w:val="BodyText"/>
      </w:pPr>
      <w:r>
        <w:t xml:space="preserve">Thích Cai cười lên trông có chút thật thà làm người ta nhanh có hảo cảm. Nàng cũng mỉm cười nói…</w:t>
      </w:r>
    </w:p>
    <w:p>
      <w:pPr>
        <w:pStyle w:val="BodyText"/>
      </w:pPr>
      <w:r>
        <w:t xml:space="preserve">- Tiểu Cai cứ gọi tỉ là Sở tỉ!</w:t>
      </w:r>
    </w:p>
    <w:p>
      <w:pPr>
        <w:pStyle w:val="BodyText"/>
      </w:pPr>
      <w:r>
        <w:t xml:space="preserve">- Được không tỉ? Mẹ sẽ la đệ vô lễ với tỉ!</w:t>
      </w:r>
    </w:p>
    <w:p>
      <w:pPr>
        <w:pStyle w:val="BodyText"/>
      </w:pPr>
      <w:r>
        <w:t xml:space="preserve">- Không đâu! Tỉ à!</w:t>
      </w:r>
    </w:p>
    <w:p>
      <w:pPr>
        <w:pStyle w:val="BodyText"/>
      </w:pPr>
      <w:r>
        <w:t xml:space="preserve">Nàng được họ xem ngang hàng thì nàng càng thích. Nàng chán cảnh ai ai cũng nâng niu tôn sùng nàng rồi. Thích Cai nghe xong tỏ ra phấn khích nói ngay.</w:t>
      </w:r>
    </w:p>
    <w:p>
      <w:pPr>
        <w:pStyle w:val="BodyText"/>
      </w:pPr>
      <w:r>
        <w:t xml:space="preserve">- Vậy đệ giúp tỉ xong rồi, có cơ hội tỉ cho đệ gặp đại vương nha. Đệ ngưỡng mộ đại vương lắm lắm!</w:t>
      </w:r>
    </w:p>
    <w:p>
      <w:pPr>
        <w:pStyle w:val="BodyText"/>
      </w:pPr>
      <w:r>
        <w:t xml:space="preserve">Nghe Thích Cai hâm mộ hắn làm nàng có chút tụt hứng. Nàng xém tí buột miệng nói gã Đạt Kha đó có gì đáng đễ đệ ngưỡng mộ nhưng ánh mắt long lanh của Thích Cai làm nàng nói không nên lời. Xem ra thằng nhóc này rất mê Đạt Kha. Nàng cố gượng cười nói….</w:t>
      </w:r>
    </w:p>
    <w:p>
      <w:pPr>
        <w:pStyle w:val="BodyText"/>
      </w:pPr>
      <w:r>
        <w:t xml:space="preserve">- Đại vương cũng dễ gặp như tỉ mà! - Ở đây không có cấm cung, chỉ cần đi khỏi khu vực riêng thì ai cũng thấy được đại vương. Chưa kể tiệc trong tộc rất thường tổ chức.</w:t>
      </w:r>
    </w:p>
    <w:p>
      <w:pPr>
        <w:pStyle w:val="BodyText"/>
      </w:pPr>
      <w:r>
        <w:t xml:space="preserve">- Đâu có! Chỉ thấy từ xa thôi! Khi đủ mười tám, đệ sẽ gia nhập làm lính dưới trướng đại vương!</w:t>
      </w:r>
    </w:p>
    <w:p>
      <w:pPr>
        <w:pStyle w:val="BodyText"/>
      </w:pPr>
      <w:r>
        <w:t xml:space="preserve">Xem ra thằng bé nàng cuồng Đạt Kha lắm nên nàng cố ngăn lại ý nghĩ đó…</w:t>
      </w:r>
    </w:p>
    <w:p>
      <w:pPr>
        <w:pStyle w:val="BodyText"/>
      </w:pPr>
      <w:r>
        <w:t xml:space="preserve">- Đệ không cần chọn cách đó để “chết sớm” đâu…</w:t>
      </w:r>
    </w:p>
    <w:p>
      <w:pPr>
        <w:pStyle w:val="BodyText"/>
      </w:pPr>
      <w:r>
        <w:t xml:space="preserve">- Hi… Sở tỉ vui tính ghê! Hèn gì đại vương chỉ yêu duy nhất mỗi tỉ!</w:t>
      </w:r>
    </w:p>
    <w:p>
      <w:pPr>
        <w:pStyle w:val="BodyText"/>
      </w:pPr>
      <w:r>
        <w:t xml:space="preserve">Sở Doanh lại một phen đau tim nữa rồi. Ai ở ngoài nhìn vào mà không nói đại vương chung tình với mỗi vương phi. Tiếc thay đó là chuyện nàng mơ hoài không có. Bỗng Thích Cai bị đánh đầu xém tí té nhào. Mẹ cũa thằng nhóc chửi không thương tiếc…</w:t>
      </w:r>
    </w:p>
    <w:p>
      <w:pPr>
        <w:pStyle w:val="BodyText"/>
      </w:pPr>
      <w:r>
        <w:t xml:space="preserve">- Làm nhanh lên còn ở đó làm phiền vương phi nữa hả tiểu Cai?</w:t>
      </w:r>
    </w:p>
    <w:p>
      <w:pPr>
        <w:pStyle w:val="BodyText"/>
      </w:pPr>
      <w:r>
        <w:t xml:space="preserve">- Vương phi nói tỉ ấy không có phiền đâu mẹ ơi!</w:t>
      </w:r>
    </w:p>
    <w:p>
      <w:pPr>
        <w:pStyle w:val="BodyText"/>
      </w:pPr>
      <w:r>
        <w:t xml:space="preserve">- Gọi là nương nương ai cho con dám gọi tỉ này tỉ nọ với nương nương! Nhanh nhẹn lên!</w:t>
      </w:r>
    </w:p>
    <w:p>
      <w:pPr>
        <w:pStyle w:val="BodyText"/>
      </w:pPr>
      <w:r>
        <w:t xml:space="preserve">Sở Doanh nhìn Thích Cai bị kéo lỗ tai đi tàn bạo chỉ biết cười trừ. Mẹ dữ́ nhưng thằng nhóc vẫn còn cố cười vẩy tay với nàng. Một thằng bé dễ thương, nàng cười rồi bất giác nhìn sang các cụm lều lớn bên kia sông. Nàng tự nhẩm có lẽ Đạt Kha đã đi duyệt binh về. Và nàng cũng đã tự nhủ có lẽ hắn cũng không nhớ đến nàng.</w:t>
      </w:r>
    </w:p>
    <w:p>
      <w:pPr>
        <w:pStyle w:val="BodyText"/>
      </w:pPr>
      <w:r>
        <w:t xml:space="preserve">Đôi lúc nàng tự hỏi giữ mình và Y Nhi, nàng có được phần nào yêu thương như hắn đã trao cho cô nương đó. Nàng bên Đạt Kha, gần gũi trải qua nhưng chưa từng nhận được lấy một lời ngọt ngào. Nam nhân vốn khô cứng, nàng chờ đợi gì một người thậm chí không có tình cảm với mình. Có lẽ nhớ nhung này chỉ là mình nàng nhung nhớ hắn m̀à thôi.</w:t>
      </w:r>
    </w:p>
    <w:p>
      <w:pPr>
        <w:pStyle w:val="Compact"/>
      </w:pPr>
      <w:r>
        <w:t xml:space="preserve">- Hết hồi 13 -</w:t>
      </w:r>
      <w:r>
        <w:br w:type="textWrapping"/>
      </w:r>
      <w:r>
        <w:br w:type="textWrapping"/>
      </w:r>
    </w:p>
    <w:p>
      <w:pPr>
        <w:pStyle w:val="Heading2"/>
      </w:pPr>
      <w:bookmarkStart w:id="37" w:name="chương-14"/>
      <w:bookmarkEnd w:id="37"/>
      <w:r>
        <w:t xml:space="preserve">15. Chương 14</w:t>
      </w:r>
    </w:p>
    <w:p>
      <w:pPr>
        <w:pStyle w:val="Compact"/>
      </w:pPr>
      <w:r>
        <w:br w:type="textWrapping"/>
      </w:r>
      <w:r>
        <w:br w:type="textWrapping"/>
      </w:r>
      <w:r>
        <w:t xml:space="preserve">Thích Cai thật là một thằng bé dễ thương. Nhưng sau một ngày trời chịu đựng, nàng bắt đầu muốn giết ngay thằng nhóc này sau Đạt Kha. Bởi vì nàng trốn ra đây cốt tìm chút bình yên quên đi Đạt Kha. Vậy mà từ sáng đến chiều, từ chiều cho đến bữa ăn, miệng Thích Cai lúc nào luyên thuyên về đại vương…</w:t>
      </w:r>
    </w:p>
    <w:p>
      <w:pPr>
        <w:pStyle w:val="BodyText"/>
      </w:pPr>
      <w:r>
        <w:t xml:space="preserve">- Đại vương là vương tử không chính thất nên lẽ không không được nối ngôi nhưng không hiểu sao tiên đế trước lúc hấp hối cho phá lệ. Bốn vương tử trải qua cuộc thi do bô lão đề ra, đại vương đều thắng tuyệt đối khiến bô lão không nói gì được. Hai vi vương gia còn lại có muốn cản đường cũng chuốt thất bại như đại vương gia thôi haha…</w:t>
      </w:r>
    </w:p>
    <w:p>
      <w:pPr>
        <w:pStyle w:val="BodyText"/>
      </w:pPr>
      <w:r>
        <w:t xml:space="preserve">Hình như ai đã biết Thích Cai rồi đều quen thuộc biểu hiện tôn sùng quá mức dành cho đại vương này. Nhưng Sở Doanh chỉ biết ôm trán gục đầu vì chịu không thấu. Nếu còn phải nghe nhắt về Đạt Kha khi không được gặp, nàng lo mình sẽ nhào tới bốp cổ Thích Cai vì kích động.</w:t>
      </w:r>
    </w:p>
    <w:p>
      <w:pPr>
        <w:pStyle w:val="BodyText"/>
      </w:pPr>
      <w:r>
        <w:t xml:space="preserve">Nàng tự hỏi liệu có ai mê đắm hắn hơn Thích Cai hay không? Sau đó tự trả lời là không rồi.</w:t>
      </w:r>
    </w:p>
    <w:p>
      <w:pPr>
        <w:pStyle w:val="BodyText"/>
      </w:pPr>
      <w:r>
        <w:t xml:space="preserve">Tiểu Cai còn đang muốn kể lại chiến thắng đầu tiên thống nhất ba tộc du mục của đại vương thì cháo yến mạch trào khỏi miệng thốt không nên lời. Sở Doanh cùng các dì các tỉ vì thế cũng phải quay lại nhìn. Từ phía xa, một người một ngựa đi đến. Đạt Kha kéo dây cương ngừng con chiến mã, mắt nhìn nàng.</w:t>
      </w:r>
    </w:p>
    <w:p>
      <w:pPr>
        <w:pStyle w:val="BodyText"/>
      </w:pPr>
      <w:r>
        <w:t xml:space="preserve">Nàng chỉ biết ngồi tại chổ nhìn hắn bước xuống thật phong độ, quanh nàng ai cũng đã tự giác hành lễ trước đại vương. Nàng thật rất muốn gặp Đạt Kha, đặc biệt sau khi nghe Thích Cai nhắt mãi về hắn suốt ngày nay. Tuy nhiên nàng rất bình tĩnh phản ứng trước bất ngờ này.</w:t>
      </w:r>
    </w:p>
    <w:p>
      <w:pPr>
        <w:pStyle w:val="BodyText"/>
      </w:pPr>
      <w:r>
        <w:t xml:space="preserve">- Người đến đây làm gì? - Nàng hoàn toàn không nghĩ là hắn đến tìm mình. Trong đầu còn không biết có phải hắn sắp xử lí chuyện gì tại đây hay không nữa. Nhưng Đạt Kha bước lại nói ẩn chút tức giận với nàng.</w:t>
      </w:r>
    </w:p>
    <w:p>
      <w:pPr>
        <w:pStyle w:val="BodyText"/>
      </w:pPr>
      <w:r>
        <w:t xml:space="preserve">- Sao đi không đem tiểu Lộ theo? Hơn 6 ngày rồi không muốn về sao?</w:t>
      </w:r>
    </w:p>
    <w:p>
      <w:pPr>
        <w:pStyle w:val="BodyText"/>
      </w:pPr>
      <w:r>
        <w:t xml:space="preserve">Tuấn nhan không cười hiếm có của hắn làm nàng hơi sợ. Sao nàng cứ cảm giác là hắn đang tức giận với mình như vậy? Trong khi đó mọi người lại quỳ thụp sợ bị trách tội giữ vương phi.</w:t>
      </w:r>
    </w:p>
    <w:p>
      <w:pPr>
        <w:pStyle w:val="BodyText"/>
      </w:pPr>
      <w:r>
        <w:t xml:space="preserve">Nàng đứng lên, cố can đảm trả lời hắn…</w:t>
      </w:r>
    </w:p>
    <w:p>
      <w:pPr>
        <w:pStyle w:val="BodyText"/>
      </w:pPr>
      <w:r>
        <w:t xml:space="preserve">- Vài ngày nữa xong việc rồi thiếp sẽ về!</w:t>
      </w:r>
    </w:p>
    <w:p>
      <w:pPr>
        <w:pStyle w:val="BodyText"/>
      </w:pPr>
      <w:r>
        <w:t xml:space="preserve">- Về ngay!</w:t>
      </w:r>
    </w:p>
    <w:p>
      <w:pPr>
        <w:pStyle w:val="BodyText"/>
      </w:pPr>
      <w:r>
        <w:t xml:space="preserve">Kiểu nói chuyện cụt ngũn như vậy thật không giống Đạt Kha. Hắn đang không có kiên nhẫn nói nhiều thêm nhưng nàng không biết. Trông bộ dạng hắn bước đến ngựa chờ sẵn như ép buộc khiến Sở Doanh không vui. Nhưng vui hay không nàng làm sao có thể không nghe lời.</w:t>
      </w:r>
    </w:p>
    <w:p>
      <w:pPr>
        <w:pStyle w:val="BodyText"/>
      </w:pPr>
      <w:r>
        <w:t xml:space="preserve">Mang chút chán nản, nàng xoay lại định tạm biệt mọi người trước khi về thì Thích Cai xúc động mắt long lanh nói nhỏ với nàng…</w:t>
      </w:r>
    </w:p>
    <w:p>
      <w:pPr>
        <w:pStyle w:val="BodyText"/>
      </w:pPr>
      <w:r>
        <w:t xml:space="preserve">- Đúng là nhờ tỉ, đệ được nhìn thấy đại vương với cự li gần như vậy đó! - Nhìn Thích Cai sung sướng như vậy, nàng còn tưởng là Đạt Kha đến rước nhầm người về nữa. Nàng chu môi nói.</w:t>
      </w:r>
    </w:p>
    <w:p>
      <w:pPr>
        <w:pStyle w:val="BodyText"/>
      </w:pPr>
      <w:r>
        <w:t xml:space="preserve">- Đệ thay tỉ về với hắn thì hay biết mấy rồi!</w:t>
      </w:r>
    </w:p>
    <w:p>
      <w:pPr>
        <w:pStyle w:val="BodyText"/>
      </w:pPr>
      <w:r>
        <w:t xml:space="preserve">- Sao được!? Tuy thích lắm nhưng đệ không đi với đại vương được đâu!</w:t>
      </w:r>
    </w:p>
    <w:p>
      <w:pPr>
        <w:pStyle w:val="BodyText"/>
      </w:pPr>
      <w:r>
        <w:t xml:space="preserve">Đạt Kha đứng chờ từ xa, dù nhìn thấy nàng rồi nhưng không hiểu sao trong lòng vẫn mang chút nôn nóng. Hắn muốn mau chóng đem nàng về, thậm chí còn chút suy nghĩ phải nhốt nàng lại trong lều không cho đi nữa. Hắn thật cũng không hiểu mình ra sao thì mắt thấy Thích Cai đang đứng cạnh bên nàng.</w:t>
      </w:r>
    </w:p>
    <w:p>
      <w:pPr>
        <w:pStyle w:val="BodyText"/>
      </w:pPr>
      <w:r>
        <w:t xml:space="preserve">Từ ngày đến đây, nàng luôn là vương phi cao quý của hắn, chưa từng có nam nhân nào đứng gần dù cho chỉ cách hai bước chân. Nhưng tiểu tử kia không những đứng sát vào nàng, tay còn đang nắm lấy cánh tay của nàng. Đạt Kha siết nắm tay bước trở lại ngay. Càng đến càng thấy Sở Doanh nói chuyện thân mật, mặt Đạt Kha càng nghiêm lại không vui.Có thứ cảm giác không đúng với bản tính bình tĩnh của hắn đang bừng lên không kiểm soát.</w:t>
      </w:r>
    </w:p>
    <w:p>
      <w:pPr>
        <w:pStyle w:val="BodyText"/>
      </w:pPr>
      <w:r>
        <w:t xml:space="preserve">Và Thích Cai bị túm áo xách ngang ra xa khỏi nàng làm Sở Doanh hết hồn. Các dì phía sau xanh mặt run rẩy không biết chuyện gì. Nàng hoảng lên vội níu Đạt Kha lại…</w:t>
      </w:r>
    </w:p>
    <w:p>
      <w:pPr>
        <w:pStyle w:val="BodyText"/>
      </w:pPr>
      <w:r>
        <w:t xml:space="preserve">- Người làm gì vậy đại vương? Bỏ tiểu Cai ra!</w:t>
      </w:r>
    </w:p>
    <w:p>
      <w:pPr>
        <w:pStyle w:val="BodyText"/>
      </w:pPr>
      <w:r>
        <w:t xml:space="preserve">Nàng biết sức của Đạt Kha, xuống tay một cái chắc Thích Cai không sống nổi. Nhưng Thích Cai thậm chí không chút xanh mặt lại còn mơ màng, hoa mắt vì Đạt Kha quá gần ngay trước mặt. Hắn ngược lại chỉ có tức giận trút lên đầu thằng nhóc…</w:t>
      </w:r>
    </w:p>
    <w:p>
      <w:pPr>
        <w:pStyle w:val="BodyText"/>
      </w:pPr>
      <w:r>
        <w:t xml:space="preserve">- Vương phi của bổn vương mà tiểu tử ngươi muốn chạm vào là chạm tùy tiện sao?</w:t>
      </w:r>
    </w:p>
    <w:p>
      <w:pPr>
        <w:pStyle w:val="BodyText"/>
      </w:pPr>
      <w:r>
        <w:t xml:space="preserve">- Tiểu Cai có làm gì đâu. Mau bỏ đệ ấy ra ngay Đạt Kha!</w:t>
      </w:r>
    </w:p>
    <w:p>
      <w:pPr>
        <w:pStyle w:val="BodyText"/>
      </w:pPr>
      <w:r>
        <w:t xml:space="preserve">Nàng gằng giọng gọi lớn tên hắn khiến mọi người run bần bật. Có lẽ chỉ có vương phi mới to gan gọi to tên đại vương như vậy. Cũng nhờ thế Đạt Kha mới quay sang nhìn nàng và buông tay ra. Thích Cai say sẩm té phịch xuống. Hôm nay không những được nhìn gần đại vương còn được đại vương chửi vào mặt không ngất xỉu cũng uổng.</w:t>
      </w:r>
    </w:p>
    <w:p>
      <w:pPr>
        <w:pStyle w:val="BodyText"/>
      </w:pPr>
      <w:r>
        <w:t xml:space="preserve">Sở Doanh định xem thằng nhóc ra sao thì cả người bị nhấc bổng. Hắn không nói không rằng ẳm nàng cho ngồi lên ngựa. Nàng không chịu, với tay đánh vào vai hắn đòi xuống…</w:t>
      </w:r>
    </w:p>
    <w:p>
      <w:pPr>
        <w:pStyle w:val="BodyText"/>
      </w:pPr>
      <w:r>
        <w:t xml:space="preserve">- Hôm nay người bị cái gì thế hả? Không có chổ trút giận nên mang ta về giải khuây đúng không? - Nàng càng cố chấp càng khiến hắn không bình tĩnh được. Đạt Kha một tay túm chặt hai cổ tay nàng lại không cho nàng đánh người mình nữa rồi nói bằng chất giọng gầm gừ kiềm chế cơn giận.</w:t>
      </w:r>
    </w:p>
    <w:p>
      <w:pPr>
        <w:pStyle w:val="BodyText"/>
      </w:pPr>
      <w:r>
        <w:t xml:space="preserve">- Phải! Ta đang rất tức giận! Tức điên lên đi được muốn đánh cho nàng yên lặng không được trái ý ta nữa.</w:t>
      </w:r>
    </w:p>
    <w:p>
      <w:pPr>
        <w:pStyle w:val="BodyText"/>
      </w:pPr>
      <w:r>
        <w:t xml:space="preserve">- Vậy giỏi thì đánh đi! Đánh đi!</w:t>
      </w:r>
    </w:p>
    <w:p>
      <w:pPr>
        <w:pStyle w:val="BodyText"/>
      </w:pPr>
      <w:r>
        <w:t xml:space="preserve">Nàng vùng xuống ngựa đứng nhìn hắn không chút sợ sệt. Ánh mắt cứng cỏi ương ngạnh của nàng như thêm dầu vào cơn lửa giận kia. Thích Cai giờ mới ngồi lên nổi nhìn đại vương giơ tay lên. Hắn rất giận, tay run lên tự ngăn mình không mất lí trí mà đánh nàng. Sở Doanh cũng rất sợ Đạt Kha sẽ đánh thật nhưng hắn đã không xuống tay. May cho nàng không phải kẻ thù của hắn chứ nếu không cũng bỏ mạng rồi khi dám chọc Đạt Kha đến mức này.</w:t>
      </w:r>
    </w:p>
    <w:p>
      <w:pPr>
        <w:pStyle w:val="BodyText"/>
      </w:pPr>
      <w:r>
        <w:t xml:space="preserve">Mọi người run rẩy không dám thở khi nhìn cuộc cải vã. Sở Doanh quay đi bước khói hắn và nói vẫn còn rất to gan…</w:t>
      </w:r>
    </w:p>
    <w:p>
      <w:pPr>
        <w:pStyle w:val="BodyText"/>
      </w:pPr>
      <w:r>
        <w:t xml:space="preserve">- Về một mình đi, ta sẽ không thèm về đó nữa!</w:t>
      </w:r>
    </w:p>
    <w:p>
      <w:pPr>
        <w:pStyle w:val="BodyText"/>
      </w:pPr>
      <w:r>
        <w:t xml:space="preserve">Nàng cũng không ngại trở giọng, bộ dạng lại tỏ ra cái vẻ công chúa khó chiều. Mọi người run run năn nỉ…</w:t>
      </w:r>
    </w:p>
    <w:p>
      <w:pPr>
        <w:pStyle w:val="BodyText"/>
      </w:pPr>
      <w:r>
        <w:t xml:space="preserve">- Nương nương ơi đừng nóng giận quá nói bậy như vậy! Đại vương sẽ…</w:t>
      </w:r>
    </w:p>
    <w:p>
      <w:pPr>
        <w:pStyle w:val="BodyText"/>
      </w:pPr>
      <w:r>
        <w:t xml:space="preserve">Họ chưa kịp nói thì phía sau Đạt Kha đứng nhìn nàng không một lời cũng xoay lại đánh cho con ngựa tự chạy đi. Hắn thản nhiên nói xem nàng hay hắn ai cứng đầu hơn ai…</w:t>
      </w:r>
    </w:p>
    <w:p>
      <w:pPr>
        <w:pStyle w:val="BodyText"/>
      </w:pPr>
      <w:r>
        <w:t xml:space="preserve">- Nàng không về thì tốt thôi! Ta cũng sẽ ở lại!</w:t>
      </w:r>
    </w:p>
    <w:p>
      <w:pPr>
        <w:pStyle w:val="BodyText"/>
      </w:pPr>
      <w:r>
        <w:t xml:space="preserve">Sở Doanh giật mình xoay nhìn hắn. Nàng tâm tình đã không vui chồng chất chỉ vì hắn, nay hắn đến không những không khiến nàng quên đi càng làm nàng giận nhiều thêm cơn giận cũ. Nàng lớn tiếng hung hăng khiến mọi người nín thở vì đại vương và vương phi.</w:t>
      </w:r>
    </w:p>
    <w:p>
      <w:pPr>
        <w:pStyle w:val="BodyText"/>
      </w:pPr>
      <w:r>
        <w:t xml:space="preserve">- Ai cho người ở lại!?</w:t>
      </w:r>
    </w:p>
    <w:p>
      <w:pPr>
        <w:pStyle w:val="BodyText"/>
      </w:pPr>
      <w:r>
        <w:t xml:space="preserve">- Ta là đại vương muốn làm gì thì làm? Chân nàng đang đứng là vùng đất của ta! Muốn đuổi ta sao, xem ra khó đó!</w:t>
      </w:r>
    </w:p>
    <w:p>
      <w:pPr>
        <w:pStyle w:val="BodyText"/>
      </w:pPr>
      <w:r>
        <w:t xml:space="preserve">Nàng nheo mắt nhìn hắn hận không nhảy đến kết liễu đời hắn ngay lúc này luôn thì tốt biết mấy. Cả hai ai cũng có sự đáng sợ riêng, người ngoài càng không dám xen vào để tránh liên lụy. Chỉ có Thích Cai tỏ ra hào hứng nhất vì đại vương không vể nghĩa là đêm nay sẽ ở lại đây.</w:t>
      </w:r>
    </w:p>
    <w:p>
      <w:pPr>
        <w:pStyle w:val="BodyText"/>
      </w:pPr>
      <w:r>
        <w:t xml:space="preserve">Ở đây chỉ có mỗi Thích Cai là nam nhân nhưng vẫn xếp vào loại con nít nên mới được ở lại cùng các dì các tỉ. Còn đại vương cư nhiên phong độ, một nam nhân mạnh mẽ cuống hút như vậy ở gần làm các tỉ thẹn thùng mắc cỡ. Có điều hắn vừa cải nhau với vương phi, tuấn nhan vốn ưa cười trở nên lạnh ngắt đáng sợ. Chính Sở Doanh cũng ngồi một góc liếc hắn, cũng không thèm nói năn gì.</w:t>
      </w:r>
    </w:p>
    <w:p>
      <w:pPr>
        <w:pStyle w:val="BodyText"/>
      </w:pPr>
      <w:r>
        <w:t xml:space="preserve">Trời tối mau, nàng không tin nổi vội la lên…</w:t>
      </w:r>
    </w:p>
    <w:p>
      <w:pPr>
        <w:pStyle w:val="BodyText"/>
      </w:pPr>
      <w:r>
        <w:t xml:space="preserve">- Sao lều của con lại đặt xa như vậy? Các đêm trước vẫn ngủ gần nhau mà!</w:t>
      </w:r>
    </w:p>
    <w:p>
      <w:pPr>
        <w:pStyle w:val="BodyText"/>
      </w:pPr>
      <w:r>
        <w:t xml:space="preserve">Nàng chỉ tay về lều nhỏ nằm lẻ loi hẳn một bên đóng lửa chung. Các dì khom người hành lễ không dám tự nhiên như trước. Bởi vì có đại vương đến nên không thể gần gũi với nàng nữa.</w:t>
      </w:r>
    </w:p>
    <w:p>
      <w:pPr>
        <w:pStyle w:val="BodyText"/>
      </w:pPr>
      <w:r>
        <w:t xml:space="preserve">- Lều nhỏ để đại vương và vương phi ngủ cũng đã rất bất tiện nên tạo không gian riêng yên tĩnh! - Nàng thiếu chút hụt hơi không tin nổi. Đạt Kha vẫn ngồi khoanh tay, bộ dạng chẽm chệ trên thân gỗ thật rất có phong thái vương giả.</w:t>
      </w:r>
    </w:p>
    <w:p>
      <w:pPr>
        <w:pStyle w:val="BodyText"/>
      </w:pPr>
      <w:r>
        <w:t xml:space="preserve">- Các dì không thấy cải lộn ra sao sao còn để ngủ chung chứ!?</w:t>
      </w:r>
    </w:p>
    <w:p>
      <w:pPr>
        <w:pStyle w:val="BodyText"/>
      </w:pPr>
      <w:r>
        <w:t xml:space="preserve">Nghe nàng phản ứng, các nữ nhi chưa chồng cười khúc khích thẹn thùng. Giờ thì Đạt Kha cũng không nhịn nổi, hắn quay đi cười bằng mũi chọc tức nàng hơn. Nàng thật muốn giết hắn nếu bản thân có khả năng.</w:t>
      </w:r>
    </w:p>
    <w:p>
      <w:pPr>
        <w:pStyle w:val="BodyText"/>
      </w:pPr>
      <w:r>
        <w:t xml:space="preserve">Đột nhiên Thích Cai xuất hiện làm nụ cười của Đạt Kha tắt ngấm trờ lại không vui…</w:t>
      </w:r>
    </w:p>
    <w:p>
      <w:pPr>
        <w:pStyle w:val="BodyText"/>
      </w:pPr>
      <w:r>
        <w:t xml:space="preserve">- Chuyện hồi chiều chỉ là hiểu lầm thôi. Đại vương đừng giận đệ nha!</w:t>
      </w:r>
    </w:p>
    <w:p>
      <w:pPr>
        <w:pStyle w:val="BodyText"/>
      </w:pPr>
      <w:r>
        <w:t xml:space="preserve">- Ta chưa xử xong ngươi mà còn nói không giận hờn cái gì?</w:t>
      </w:r>
    </w:p>
    <w:p>
      <w:pPr>
        <w:pStyle w:val="BodyText"/>
      </w:pPr>
      <w:r>
        <w:t xml:space="preserve">Nói chưa xong Đạt Kha đã giơ nấm đấm cực bự. Nàng hốt hoảng nhào ôm cả cánh tay ngăn hắn.</w:t>
      </w:r>
    </w:p>
    <w:p>
      <w:pPr>
        <w:pStyle w:val="BodyText"/>
      </w:pPr>
      <w:r>
        <w:t xml:space="preserve">- Nè! Tiểu Cai rất ngưỡng mộ người đừng có làm bậy đánh đệ ấy đó!</w:t>
      </w:r>
    </w:p>
    <w:p>
      <w:pPr>
        <w:pStyle w:val="BodyText"/>
      </w:pPr>
      <w:r>
        <w:t xml:space="preserve">Đạt Kha như thức tỉnh nhìn lại. Quả nhiên ánh mắt mơ màng của thằng nhóc không dành cho Sở Doanh mà là cho hắn. Và Sở Doanh hụt tay khi Thích Cai giành nắm lấy tay Đạt Kha của nàng. Mặt Đạt Kha tối sầm lại khi thằng nhóc đó mắt long lanh thổ lộ.</w:t>
      </w:r>
    </w:p>
    <w:p>
      <w:pPr>
        <w:pStyle w:val="BodyText"/>
      </w:pPr>
      <w:r>
        <w:t xml:space="preserve">- Được một lần nắm tay người, đệ nhớ mãi không quên đại vương ơi!</w:t>
      </w:r>
    </w:p>
    <w:p>
      <w:pPr>
        <w:pStyle w:val="BodyText"/>
      </w:pPr>
      <w:r>
        <w:t xml:space="preserve">- Bỏ tay ta ra!</w:t>
      </w:r>
    </w:p>
    <w:p>
      <w:pPr>
        <w:pStyle w:val="BodyText"/>
      </w:pPr>
      <w:r>
        <w:t xml:space="preserve">Đạt Kha mặt bình tĩnh nhưng cũng rút tay, thoái lui liền. Thích Cai cứ vận tấn công đại vương.</w:t>
      </w:r>
    </w:p>
    <w:p>
      <w:pPr>
        <w:pStyle w:val="BodyText"/>
      </w:pPr>
      <w:r>
        <w:t xml:space="preserve">- Sở tỉ nói chỉ cần phụ tỉ ấy sẽ cho đệ gần gũi đại vương!</w:t>
      </w:r>
    </w:p>
    <w:p>
      <w:pPr>
        <w:pStyle w:val="BodyText"/>
      </w:pPr>
      <w:r>
        <w:t xml:space="preserve">- Gì vậy? Nàng dám bán rẻ ta vậy sao?</w:t>
      </w:r>
    </w:p>
    <w:p>
      <w:pPr>
        <w:pStyle w:val="BodyText"/>
      </w:pPr>
      <w:r>
        <w:t xml:space="preserve">Sở Doanh hất cằm mặc kệ hắn, tự mình chui vào lều trước không quan tâm. Ai bảo hắn dám đến thi uy, gây sự nên nàng giận luôn.</w:t>
      </w:r>
    </w:p>
    <w:p>
      <w:pPr>
        <w:pStyle w:val="BodyText"/>
      </w:pPr>
      <w:r>
        <w:t xml:space="preserve">Bên ngoài lộn xộn một hồi, Thích Cai bị giữ lại chứ nếu không nhất mực đòi theo ngủ với đại vương. Đạt Kha trốn nhanh vào lều thì nàng xoay mặt đi. Cải nhau một trận như vậy nhìn nhau không quay đi cũng lạ.</w:t>
      </w:r>
    </w:p>
    <w:p>
      <w:pPr>
        <w:pStyle w:val="BodyText"/>
      </w:pPr>
      <w:r>
        <w:t xml:space="preserve">Nàng tháo tóc, ngồi vuốt nhẹ trước khi ngủ. Hắn lén nhìn nàng, trong căn lều nhỏ nàng không thể nào tránh xa hắn được. Cuối cùng hắn lên tiếng trước…</w:t>
      </w:r>
    </w:p>
    <w:p>
      <w:pPr>
        <w:pStyle w:val="BodyText"/>
      </w:pPr>
      <w:r>
        <w:t xml:space="preserve">- Nè!</w:t>
      </w:r>
    </w:p>
    <w:p>
      <w:pPr>
        <w:pStyle w:val="BodyText"/>
      </w:pPr>
      <w:r>
        <w:t xml:space="preserve">- … - Sở Doanh không thèm quan tâm, coi như không nghe gì cả. Bộ dạng của nàng làm hắn có muốn giải hòa cũng không thèm.</w:t>
      </w:r>
    </w:p>
    <w:p>
      <w:pPr>
        <w:pStyle w:val="BodyText"/>
      </w:pPr>
      <w:r>
        <w:t xml:space="preserve">- Mọi chuyện là do nàng gây ra! Nàng nên xin lỗi ta một tiếng ta sẽ tha cho!</w:t>
      </w:r>
    </w:p>
    <w:p>
      <w:pPr>
        <w:pStyle w:val="BodyText"/>
      </w:pPr>
      <w:r>
        <w:t xml:space="preserve">Sở Doanh muốn nhịn nhưng đà này làm sao im lặng nổi. Nàng nổi quạu, la lên đến bên kia mọi người còn lắc đầu vì đại vương và vương phi cải nhau vẫn chưa xong.</w:t>
      </w:r>
    </w:p>
    <w:p>
      <w:pPr>
        <w:pStyle w:val="BodyText"/>
      </w:pPr>
      <w:r>
        <w:t xml:space="preserve">- Do ai người nói lại xem?</w:t>
      </w:r>
    </w:p>
    <w:p>
      <w:pPr>
        <w:pStyle w:val="BodyText"/>
      </w:pPr>
      <w:r>
        <w:t xml:space="preserve">- Nàng không đi mấy ngày thì ta có cần phải đến đây hay không? Còn không chịu về cùng ta thật là cứng đầu!</w:t>
      </w:r>
    </w:p>
    <w:p>
      <w:pPr>
        <w:pStyle w:val="BodyText"/>
      </w:pPr>
      <w:r>
        <w:t xml:space="preserve">- Chứ không phải là người tự dưng đến đây quậy tưng ép người ta về sao. Đừng nói không có thiếp đây người không tài nào ngủ được nha đại vương?</w:t>
      </w:r>
    </w:p>
    <w:p>
      <w:pPr>
        <w:pStyle w:val="BodyText"/>
      </w:pPr>
      <w:r>
        <w:t xml:space="preserve">Giọng nàng mỉa mai không ngờ nói đúng tâm hắn. Đạt Kha không trả lời, cũng không tỏ ra muốn tranh cải với nàng nữa nên quay mặt đi. Nàng có chút sững sờ vì hắn không nói gì. Và hắn tự nằm xuống trước, nàng níu ngay…</w:t>
      </w:r>
    </w:p>
    <w:p>
      <w:pPr>
        <w:pStyle w:val="BodyText"/>
      </w:pPr>
      <w:r>
        <w:t xml:space="preserve">- Chưa nói xong mà ngủ gì?</w:t>
      </w:r>
    </w:p>
    <w:p>
      <w:pPr>
        <w:pStyle w:val="BodyText"/>
      </w:pPr>
      <w:r>
        <w:t xml:space="preserve">- Nói nữa sẽ cải nhau tiếp thôi. Ngủ đi!</w:t>
      </w:r>
    </w:p>
    <w:p>
      <w:pPr>
        <w:pStyle w:val="BodyText"/>
      </w:pPr>
      <w:r>
        <w:t xml:space="preserve">Sở Doanh hậm hực vì không biết hắn vì sao lại nổi chứng đi đến đây mang mình về. Chắc cũng không có chuyện hắn nhớ nhung nàng rồi. Nàng loay hoay nhưng lều nhỏ thật, hắn thì lại to như vậy nên có chọn chổ nào nàng cũng phải nằm gần hắn. Nàng sửa nhẹ mình, cảm giác nằm cùng Đạt Kha cũng không tệ dù có đang giận hắn quá vô lí.</w:t>
      </w:r>
    </w:p>
    <w:p>
      <w:pPr>
        <w:pStyle w:val="BodyText"/>
      </w:pPr>
      <w:r>
        <w:t xml:space="preserve">Cả ngày nàng cũng thấm mệt, thân nhiệt cùng mùi hương quen thuộc càng dễ làm nàng say giấc hơn. Hắn trở người lại nhìn nàng tự nằm gối đầu lên tay nên tóc dài vướn nhẹ có chút rối xù. Tay hắn giơ ra thật khẽ vuốt lấy tóc mềm. Cuối cùng cũng mang nàng nằm vào vòng tay mình.</w:t>
      </w:r>
    </w:p>
    <w:p>
      <w:pPr>
        <w:pStyle w:val="BodyText"/>
      </w:pPr>
      <w:r>
        <w:t xml:space="preserve">Người nàng nhỏ xinh mềm mại ôm rất quen tay khiến đạt kha cười nhẹ dễ chịu. Đây chính là cái còn thiếu khiến hắn không ngủ được. Giờ thì có vương phi rồi, đại vương chắc chắn sẽ ngủ ngon.</w:t>
      </w:r>
    </w:p>
    <w:p>
      <w:pPr>
        <w:pStyle w:val="BodyText"/>
      </w:pPr>
      <w:r>
        <w:t xml:space="preserve">Sáng hôm sau Sở Doanh thức giấc với cảm giác vô cùng kinh khủng. Nửa thân người to lớn của Đạt Kha đã dụi trên người nàng, hại nàng tê cứng toàn thân. Trông nàng có giống cái gối đâu mà hắn nỡ đố xử như vậy. Nhúc nhích không thành nàng lấy tay đẩy mặt hắn khỏi vai mình…</w:t>
      </w:r>
    </w:p>
    <w:p>
      <w:pPr>
        <w:pStyle w:val="BodyText"/>
      </w:pPr>
      <w:r>
        <w:t xml:space="preserve">- Dậy đi đại vương… thiếp không thở nổi!</w:t>
      </w:r>
    </w:p>
    <w:p>
      <w:pPr>
        <w:pStyle w:val="BodyText"/>
      </w:pPr>
      <w:r>
        <w:t xml:space="preserve">Đạt Kha giơ tay dụi má rồi thu người tiếp tục ôm lấy người nàng. Bộ dạng của hắn như thiếu ngủ mấy ngày trời vậy khó ai đánh thức nổi. Nàng thôi cũng nằm yên ngắm hắn.</w:t>
      </w:r>
    </w:p>
    <w:p>
      <w:pPr>
        <w:pStyle w:val="BodyText"/>
      </w:pPr>
      <w:r>
        <w:t xml:space="preserve">Nam nhân gì lại có đôi môi hồng nhuận như thế thật đáng ghét. Hơi thở của Đạt Kha đều đều gần má nàng. Nàng lại nhớ lời tiểu Lộ về nụ hôn trên môi. Cả hai bên nhau còn có thể nào gần gũi hơn được nữa, nàng là nữ nhân của hắn nhưng chạm môi hôn lại chưa từng. Có lẽ đó là cử chỉ cần nhiều tình cảm hơn.</w:t>
      </w:r>
    </w:p>
    <w:p>
      <w:pPr>
        <w:pStyle w:val="BodyText"/>
      </w:pPr>
      <w:r>
        <w:t xml:space="preserve">Và có lẽ nàng mãi không thể là người hắn dành nhiều cử chỉ ngọt ngào như vậy.</w:t>
      </w:r>
    </w:p>
    <w:p>
      <w:pPr>
        <w:pStyle w:val="BodyText"/>
      </w:pPr>
      <w:r>
        <w:t xml:space="preserve">Sóng mũi nàng có chút cay xè, dụi vào người hắn. Hắn bên nàng là thế nhưng sao lại khó gần như vậy. Chỉ cần là Đạt Kha, nàng chắc chắn không bao giờ né tránh nụ hôn của hắn. Tiếc thay chỉ có thể là Y Nhi mới được hạnh phúc đó…</w:t>
      </w:r>
    </w:p>
    <w:p>
      <w:pPr>
        <w:pStyle w:val="BodyText"/>
      </w:pPr>
      <w:r>
        <w:t xml:space="preserve">Nghĩ lại mình là kẻ thảm bại, Sở Doanh có chút không cam tâm. Nàng đường đường là công chúa, còn giữ vị trí vương phi cao cả không nên lụy tình như vậy. Loại nam nhân tàn nhẫn, không có gì tốt đẹp như hắn không đáng cho nàng ũ rũ thêm. Thế là nàng dùng sức đẩy người Đạt Kha ra không cho ôm mình nữa.</w:t>
      </w:r>
    </w:p>
    <w:p>
      <w:pPr>
        <w:pStyle w:val="BodyText"/>
      </w:pPr>
      <w:r>
        <w:t xml:space="preserve">Nhưng không may người hắn lăn qua một bên, lều yếu vì thế ngã theo đổ sụp xuống. Mọi người vừa dậy chuẩn bị thức ăn sáng bên kia cũng bất ngờ nhìn sang đại vương và vương phi cố chui ra.</w:t>
      </w:r>
    </w:p>
    <w:p>
      <w:pPr>
        <w:pStyle w:val="BodyText"/>
      </w:pPr>
      <w:r>
        <w:t xml:space="preserve">Đạt Kha thì mới tỉnh, chưa biết là chuyện gì trong khi nàng tự lãnh đủ cộc gỗ lều va nhẹ vào đầu. Thấy nàng giữ đầu, hắn không ngại xoa cho như quán tính.</w:t>
      </w:r>
    </w:p>
    <w:p>
      <w:pPr>
        <w:pStyle w:val="BodyText"/>
      </w:pPr>
      <w:r>
        <w:t xml:space="preserve">- Trúng đầu nàng sao? Có đau không?</w:t>
      </w:r>
    </w:p>
    <w:p>
      <w:pPr>
        <w:pStyle w:val="BodyText"/>
      </w:pPr>
      <w:r>
        <w:t xml:space="preserve">- Không sao… cũng tại thiếp thôi! - Cái này là gậy ông đập lưng ông, nàng nào dám than thở gì với hắn chứ.</w:t>
      </w:r>
    </w:p>
    <w:p>
      <w:pPr>
        <w:pStyle w:val="BodyText"/>
      </w:pPr>
      <w:r>
        <w:t xml:space="preserve">- Đưa ta xem có sưng lên không?</w:t>
      </w:r>
    </w:p>
    <w:p>
      <w:pPr>
        <w:pStyle w:val="BodyText"/>
      </w:pPr>
      <w:r>
        <w:t xml:space="preserve">Cả hai ngồi “âu yếm” không hay mọi người đỏ mặt cười theo. Lát sau tỉnh táo, mọi người cùng ăn thì các dì nhìn nàng ngồi ngoan cạnh hắn và nói…</w:t>
      </w:r>
    </w:p>
    <w:p>
      <w:pPr>
        <w:pStyle w:val="BodyText"/>
      </w:pPr>
      <w:r>
        <w:t xml:space="preserve">- Thấy chưa!? Phu thê cải nhau chỉ cần ngủ qua một đêm là hòa thuận ngay thôi!</w:t>
      </w:r>
    </w:p>
    <w:p>
      <w:pPr>
        <w:pStyle w:val="BodyText"/>
      </w:pPr>
      <w:r>
        <w:t xml:space="preserve">Mặt nàng đỏ lên ngay vì người lớn hiểu lầm đi đâu mất rồi. Nhưng nàng cũng sựt nhớ là từ lúc dậy đã quên không giận hắn tiếp. Ban nảy còn lo lấy bánh cho hắn ăn sáng. Đúng là nàng đại ngốc mà.</w:t>
      </w:r>
    </w:p>
    <w:p>
      <w:pPr>
        <w:pStyle w:val="BodyText"/>
      </w:pPr>
      <w:r>
        <w:t xml:space="preserve">Đạt Kha chỉ mỉm cười, uống sữa nóng bộ dạng ung dung thật đáng ghét không thèm biện hộ thay cho nàng nên nàng đành ọi người hiểu lâm luôn.</w:t>
      </w:r>
    </w:p>
    <w:p>
      <w:pPr>
        <w:pStyle w:val="BodyText"/>
      </w:pPr>
      <w:r>
        <w:t xml:space="preserve">Chẳng ai ngờ đại vương và vương phi lại dễ thương gần gũi như vậy nên càng ngưỡng mộ hơn. Dù sao hắn cũng đã ở lại, ngủ cũng đã ngủ đủ rồi nên giúp mọi người thu hoạch trái. Các cô nương mê mẩn dáng vẻ mạnh mẽ cùng sức lực của đại vương. Nàng cũng quen rồi nên không chút ghen tuông gì, nhưng đến cả Thích Cai cũng ngẩn ngơ nhìn thì nàng không tha cho.</w:t>
      </w:r>
    </w:p>
    <w:p>
      <w:pPr>
        <w:pStyle w:val="BodyText"/>
      </w:pPr>
      <w:r>
        <w:t xml:space="preserve">- Sở tỉ ngày đêm được ôm cơ thể đó của đại vương thật là tuyệt vời! - Thằng nhóc nhìn cơ bắp săn chắc của Đạt Kha, miệng có chút thèm thuồng không cưỡng lại. Nàng điên lên ngăn liền!</w:t>
      </w:r>
    </w:p>
    <w:p>
      <w:pPr>
        <w:pStyle w:val="BodyText"/>
      </w:pPr>
      <w:r>
        <w:t xml:space="preserve">- Nè! Tỉ xử đệ bây giờ? Không được nhìn đại vương nữa!</w:t>
      </w:r>
    </w:p>
    <w:p>
      <w:pPr>
        <w:pStyle w:val="BodyText"/>
      </w:pPr>
      <w:r>
        <w:t xml:space="preserve">- Đại vương ở trần hấp dẫn như vậy không nhìn phí lắm! Cho đệ nhìn đi mà!</w:t>
      </w:r>
    </w:p>
    <w:p>
      <w:pPr>
        <w:pStyle w:val="BodyText"/>
      </w:pPr>
      <w:r>
        <w:t xml:space="preserve">Đạt Kha thấy Thích Cai lại đứng gần nàng nên ánh mắt dò xét không vui. Nhưng nhóc con lại cười tươi ve vẫy tay tới hắn làm hắn ớn lạnh liền. Ai biết được hắn nên lo cho nàng hay nên lo ình trước đây!?</w:t>
      </w:r>
    </w:p>
    <w:p>
      <w:pPr>
        <w:pStyle w:val="Compact"/>
      </w:pPr>
      <w:r>
        <w:t xml:space="preserve">- Hết hồi 14 -</w:t>
      </w: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Nàng bỏ Thích Cai lại phía sau và tiến nhanh đến gã đại vương của mình. Đạt Kha cũng đứng lại vì vẻ mặt của nàng cứ như muốn cải nhau một trận với hắn nữa…</w:t>
      </w:r>
    </w:p>
    <w:p>
      <w:pPr>
        <w:pStyle w:val="BodyText"/>
      </w:pPr>
      <w:r>
        <w:t xml:space="preserve">- Người mau mặc áo vào đi! - Nàng không dám nói toẹt ra là không muốn ai cũng dòm ngó người hắn như vậy. Nhưng hắn quẹt mồ hôi trên má trả lời.</w:t>
      </w:r>
    </w:p>
    <w:p>
      <w:pPr>
        <w:pStyle w:val="BodyText"/>
      </w:pPr>
      <w:r>
        <w:t xml:space="preserve">- Nóng nực lắm! Xong việc ta mặc liền!</w:t>
      </w:r>
    </w:p>
    <w:p>
      <w:pPr>
        <w:pStyle w:val="BodyText"/>
      </w:pPr>
      <w:r>
        <w:t xml:space="preserve">- Vậy làm xong nhanh nhanh đi!</w:t>
      </w:r>
    </w:p>
    <w:p>
      <w:pPr>
        <w:pStyle w:val="BodyText"/>
      </w:pPr>
      <w:r>
        <w:t xml:space="preserve">Nàng hối thúc làm hắn cười. Dù hắn không tiếc rẻ nụ cười nhưng lúc nào hắn cười cũng đẹp cả, báo hại tim nàng đập thình thịch rồi. Và hắn cũng thấy trán nàng cũng lấm tấm mồ hôi nên rút khăn ra lau nhẹ. Nàng đứng cứng đơ vì bất ngờ. Mọi người thì lại phì cười vì đại vương và vương phi tranh cải rất đáng sợ nhưng tình tứ cũng không ai bằng.</w:t>
      </w:r>
    </w:p>
    <w:p>
      <w:pPr>
        <w:pStyle w:val="BodyText"/>
      </w:pPr>
      <w:r>
        <w:t xml:space="preserve">Song nàng nắm lấy tay hắn nhìn khăn lụa thêu hai con chim nhỏ. Nàng nhận ra ngay vì do chính tay mình thêu…</w:t>
      </w:r>
    </w:p>
    <w:p>
      <w:pPr>
        <w:pStyle w:val="BodyText"/>
      </w:pPr>
      <w:r>
        <w:t xml:space="preserve">- Khăn của thiếp mà sao người lại giữ!?</w:t>
      </w:r>
    </w:p>
    <w:p>
      <w:pPr>
        <w:pStyle w:val="BodyText"/>
      </w:pPr>
      <w:r>
        <w:t xml:space="preserve">Đạt Kha sững ra tự thấy mình vừa hành động quá ngớ ngẩn. Hắn không nên giữ khăn nàng bỏ quên, cũng không nên lấy nó dùng cho nàng. Tuy vậy nhưng tuấn nhan của hắn không có nửa điềm kì lạ…</w:t>
      </w:r>
    </w:p>
    <w:p>
      <w:pPr>
        <w:pStyle w:val="BodyText"/>
      </w:pPr>
      <w:r>
        <w:t xml:space="preserve">- Tiểu Lộ bảo ta đem đến cho nàng!</w:t>
      </w:r>
    </w:p>
    <w:p>
      <w:pPr>
        <w:pStyle w:val="BodyText"/>
      </w:pPr>
      <w:r>
        <w:t xml:space="preserve">- Vậy sao? Tiểu Lộ lúc nào cũng chu đáo!</w:t>
      </w:r>
    </w:p>
    <w:p>
      <w:pPr>
        <w:pStyle w:val="BodyText"/>
      </w:pPr>
      <w:r>
        <w:t xml:space="preserve">Nàng cười, cất khăn đi vì tin là tiểu Lộ thật. Đạt Kha làm tiếp lén giấu chút thở phào không bị mất mặt.</w:t>
      </w:r>
    </w:p>
    <w:p>
      <w:pPr>
        <w:pStyle w:val="BodyText"/>
      </w:pPr>
      <w:r>
        <w:t xml:space="preserve">Công việc thu hoạch xong sớm hơn dự tính. Mọi người ra sông tạt nước nô đùa cho bớt mệt mới về. Sở Doanh thật sự vui lắm khi được trải qua công việc bình thường như vậy.</w:t>
      </w:r>
    </w:p>
    <w:p>
      <w:pPr>
        <w:pStyle w:val="BodyText"/>
      </w:pPr>
      <w:r>
        <w:t xml:space="preserve">Nàng lau má con ướt sau khi thay đồ chuẩn bị về thì thấy mọi người đến hành lễ…</w:t>
      </w:r>
    </w:p>
    <w:p>
      <w:pPr>
        <w:pStyle w:val="BodyText"/>
      </w:pPr>
      <w:r>
        <w:t xml:space="preserve">- Cám ơn đại vương và vương phi!</w:t>
      </w:r>
    </w:p>
    <w:p>
      <w:pPr>
        <w:pStyle w:val="BodyText"/>
      </w:pPr>
      <w:r>
        <w:t xml:space="preserve">- Có gì đâu… mùa sau cho ta theo nữa nha!</w:t>
      </w:r>
    </w:p>
    <w:p>
      <w:pPr>
        <w:pStyle w:val="BodyText"/>
      </w:pPr>
      <w:r>
        <w:t xml:space="preserve">Nàng cười tươi khiến mọi người càng yêu mến nàng hơn. Đạt Kha cũng lên tiếng…</w:t>
      </w:r>
    </w:p>
    <w:p>
      <w:pPr>
        <w:pStyle w:val="BodyText"/>
      </w:pPr>
      <w:r>
        <w:t xml:space="preserve">- Các ngươi cứ về trước đi!</w:t>
      </w:r>
    </w:p>
    <w:p>
      <w:pPr>
        <w:pStyle w:val="BodyText"/>
      </w:pPr>
      <w:r>
        <w:t xml:space="preserve">Sở Doanh nghe vậy thắc mắc không ngại hỏi ngay…</w:t>
      </w:r>
    </w:p>
    <w:p>
      <w:pPr>
        <w:pStyle w:val="BodyText"/>
      </w:pPr>
      <w:r>
        <w:t xml:space="preserve">- Sao không về cùng mọi người luôn? Không phải hôm qua người nôn về lắm sao?</w:t>
      </w:r>
    </w:p>
    <w:p>
      <w:pPr>
        <w:pStyle w:val="BodyText"/>
      </w:pPr>
      <w:r>
        <w:t xml:space="preserve">- Ta ở đâu thì nàng ở đó đừng hỏi nhiều nữa!</w:t>
      </w:r>
    </w:p>
    <w:p>
      <w:pPr>
        <w:pStyle w:val="BodyText"/>
      </w:pPr>
      <w:r>
        <w:t xml:space="preserve">Đạt Kha quay trở lại hướng vườn cây phía trong bộ dạng như vua. Nàng tức gần chết cứ như nàng là cung nữ phải theo hầu vậy. Song quay nhìn mọi người lại ngất ngư vì đại vương…</w:t>
      </w:r>
    </w:p>
    <w:p>
      <w:pPr>
        <w:pStyle w:val="BodyText"/>
      </w:pPr>
      <w:r>
        <w:t xml:space="preserve">- Bình thường thấy đại vương rất lạnh lùng, hành xử có chút nhẫn tâm nhưng không ngờ bên nương nương mới bộc lộ ra sự ngọt ngào như vậy!?</w:t>
      </w:r>
    </w:p>
    <w:p>
      <w:pPr>
        <w:pStyle w:val="BodyText"/>
      </w:pPr>
      <w:r>
        <w:t xml:space="preserve">- Mọi người nghĩ thế là ngọt ngào sao? - Nàng không tin nổi nha, hắn rõ ngang ngược như vậy mà không ai thấy ngoại trừ nàng hay sao.</w:t>
      </w:r>
    </w:p>
    <w:p>
      <w:pPr>
        <w:pStyle w:val="BodyText"/>
      </w:pPr>
      <w:r>
        <w:t xml:space="preserve">- Đại vương lo lắng mới đến rước nương nương về đó. Nương nương và đại vương đừng cải nhau nữa!</w:t>
      </w:r>
    </w:p>
    <w:p>
      <w:pPr>
        <w:pStyle w:val="BodyText"/>
      </w:pPr>
      <w:r>
        <w:t xml:space="preserve">Tim nàng đập trễ mấy nhịp vì không nghĩ là hắn đến rước do quan tâm mình. Phía xa, hắn đứng lại chờ. Nàng cảm thấy như cái bẫy độc nhưng vẫn khờ dại chạy ngay đến. Dù sao nàng cũng đã không còn cơ hội quay đầu làm lại mọi chuyện đã xảy ra với hắn.</w:t>
      </w:r>
    </w:p>
    <w:p>
      <w:pPr>
        <w:pStyle w:val="BodyText"/>
      </w:pPr>
      <w:r>
        <w:t xml:space="preserve">Thích Cai muốn theo đại vương luôn nhưng không ai cho hết. Thế là nhóc con rững lệ chỉ biết nhìn bóng đại vương và vương phi khuất sau mấy rặng cây thưa.</w:t>
      </w:r>
    </w:p>
    <w:p>
      <w:pPr>
        <w:pStyle w:val="BodyText"/>
      </w:pPr>
      <w:r>
        <w:t xml:space="preserve">Nàng nhìn mọi người đã đi về hết mới hỏi ngay…</w:t>
      </w:r>
    </w:p>
    <w:p>
      <w:pPr>
        <w:pStyle w:val="BodyText"/>
      </w:pPr>
      <w:r>
        <w:t xml:space="preserve">- Sao chúng ta không về?</w:t>
      </w:r>
    </w:p>
    <w:p>
      <w:pPr>
        <w:pStyle w:val="BodyText"/>
      </w:pPr>
      <w:r>
        <w:t xml:space="preserve">- Có chổ này ta muốn cho nàng xem!</w:t>
      </w:r>
    </w:p>
    <w:p>
      <w:pPr>
        <w:pStyle w:val="BodyText"/>
      </w:pPr>
      <w:r>
        <w:t xml:space="preserve">Nói rồi hắn nắm tay dẫn nàng đi lên phía chân đồi. Nàng cuối cùng chỉ biết mỉm cười khi được đi cùng hắn. Cả hai đi qua các lối cây thưa đầy thảo mộc, dần lên cao cảnh quan cây cối cũng khác biệt dần. Cuối cùng đến một quảng cố non mềm thoáng đãng đầy nắng ấm, có một cây táo mộc lẻ lôi trơ trội cũng chín trĩu quả. Hắn bước đến mỉm cười và sờ lên thân cây, nàng hiểu ngay đây là chổ hắn muốn nàng xem.</w:t>
      </w:r>
    </w:p>
    <w:p>
      <w:pPr>
        <w:pStyle w:val="BodyText"/>
      </w:pPr>
      <w:r>
        <w:t xml:space="preserve">- Nó lớn nhiều rồi! Cũng khá lâu ta chưa đến đây!</w:t>
      </w:r>
    </w:p>
    <w:p>
      <w:pPr>
        <w:pStyle w:val="BodyText"/>
      </w:pPr>
      <w:r>
        <w:t xml:space="preserve">- Nhiều trái quá! - Mắt nàng sớm long lanh muốn hái mấy trái chín mộng trên cây thôi. Đạt Kha dễ dàng đứng hái cho nàng một trái làm nàng không ngại ăn ngay và nghe hắn nói.</w:t>
      </w:r>
    </w:p>
    <w:p>
      <w:pPr>
        <w:pStyle w:val="BodyText"/>
      </w:pPr>
      <w:r>
        <w:t xml:space="preserve">- Cây táo này mọc tách hẳn vườn cây chân núi. Nàng có thấy rất bí ẩn không?</w:t>
      </w:r>
    </w:p>
    <w:p>
      <w:pPr>
        <w:pStyle w:val="BodyText"/>
      </w:pPr>
      <w:r>
        <w:t xml:space="preserve">Nàng gật gù, miệng nhai thật ngon miếng táo chíng ngọt giòn giòn và hỏi…</w:t>
      </w:r>
    </w:p>
    <w:p>
      <w:pPr>
        <w:pStyle w:val="BodyText"/>
      </w:pPr>
      <w:r>
        <w:t xml:space="preserve">- Hồi nhỏ người hay đến đây chơi sao?</w:t>
      </w:r>
    </w:p>
    <w:p>
      <w:pPr>
        <w:pStyle w:val="BodyText"/>
      </w:pPr>
      <w:r>
        <w:t xml:space="preserve">- Hì… ta thích đến đây khóc một mình thì đúng hơn!</w:t>
      </w:r>
    </w:p>
    <w:p>
      <w:pPr>
        <w:pStyle w:val="BodyText"/>
      </w:pPr>
      <w:r>
        <w:t xml:space="preserve">Sở Doanh nghe xong thiếu điều mắcnghẹn. Nàng không tài nào tưởng tượng ra loại người như hắn khóc lóc sẽ tệ hại ra sao. Nhưng chưa gì hắn đã bế nàng lên và nói…</w:t>
      </w:r>
    </w:p>
    <w:p>
      <w:pPr>
        <w:pStyle w:val="BodyText"/>
      </w:pPr>
      <w:r>
        <w:t xml:space="preserve">- Trèo lên cành bên kia đi Sở Sở!</w:t>
      </w:r>
    </w:p>
    <w:p>
      <w:pPr>
        <w:pStyle w:val="BodyText"/>
      </w:pPr>
      <w:r>
        <w:t xml:space="preserve">- Ah… từ từ thôi!</w:t>
      </w:r>
    </w:p>
    <w:p>
      <w:pPr>
        <w:pStyle w:val="BodyText"/>
      </w:pPr>
      <w:r>
        <w:t xml:space="preserve">Công chúa như nàng làm sao biết trèo cây nên lúng túng sợ té nhưng Đạt Kha cũng leo sau giữ lấy nàng. Cả hai ngồi vào cảnh cứng không cao lắm nhưng cũng đủ quan sát thấy tận các cụm lều bên kia sông. Chuồng gia súc rộng lớn với những con vật hiền hòa ăn cổ. Các lều to nhỏ màu sắc tương phản nền cỏ xanh tươi thật yên bình. Cả đại bình nguyên rộng lớn thu về trong tầm mắt, nàng ngơ ngẩn thốt lên…</w:t>
      </w:r>
    </w:p>
    <w:p>
      <w:pPr>
        <w:pStyle w:val="BodyText"/>
      </w:pPr>
      <w:r>
        <w:t xml:space="preserve">- Đẹp quá!</w:t>
      </w:r>
    </w:p>
    <w:p>
      <w:pPr>
        <w:pStyle w:val="BodyText"/>
      </w:pPr>
      <w:r>
        <w:t xml:space="preserve">- Đúng là rất đẹp! Năm xưa khi mẹ ta bị ám hại không được ai truy cứu thủ phạm, ta một mình chạy thật xa, cuối cùng lạc đến đây mới khóc. Từ đó hễ bị ai trêu chọc, đánh không lại ta lại tìm đến đây khóc lóc. Giờ nghĩ lại sao ta khi nhỏ lại dễ khóc đến như vậy?</w:t>
      </w:r>
    </w:p>
    <w:p>
      <w:pPr>
        <w:pStyle w:val="BodyText"/>
      </w:pPr>
      <w:r>
        <w:t xml:space="preserve">Đạt Kha cười khì xem ra cũng không xem đó là nhục nhã gì. Một đứa trẻ sống trong một hoàn cảnh như vậy, vùng vẩy không xong chỉ có thể khóc cho hết mà thôi. Nàng nhìn hắn, thầm nghĩ có lẽ vì tuổi thơ quá yếu đuối chịu sự ức hiếp nên lớn hắn mới thành kẻ đi tàn ác với kẻ khác.</w:t>
      </w:r>
    </w:p>
    <w:p>
      <w:pPr>
        <w:pStyle w:val="BodyText"/>
      </w:pPr>
      <w:r>
        <w:t xml:space="preserve">Nhưng hôm nay Đạt Kha lại chịu kể thêm chút nữa về hắn. Còn dẫn nàng đến đây. Nàng cũng rất vui song lại ngậm ngùi hỏi khẽ…</w:t>
      </w:r>
    </w:p>
    <w:p>
      <w:pPr>
        <w:pStyle w:val="BodyText"/>
      </w:pPr>
      <w:r>
        <w:t xml:space="preserve">- Vậy… người đã dẫn Y Nhi đến đây chưa?</w:t>
      </w:r>
    </w:p>
    <w:p>
      <w:pPr>
        <w:pStyle w:val="BodyText"/>
      </w:pPr>
      <w:r>
        <w:t xml:space="preserve">Đạt Kha bất ngờ và nhìn nàng. Nàng né tránh không dám nhìn vào mặt hắn…</w:t>
      </w:r>
    </w:p>
    <w:p>
      <w:pPr>
        <w:pStyle w:val="BodyText"/>
      </w:pPr>
      <w:r>
        <w:t xml:space="preserve">- Sao tự dưng lại nhắt về Y Nhi?</w:t>
      </w:r>
    </w:p>
    <w:p>
      <w:pPr>
        <w:pStyle w:val="BodyText"/>
      </w:pPr>
      <w:r>
        <w:t xml:space="preserve">- Thì… tự dưng thiếp muốn biết vậy thôi không được sao? - Giọng nàng mang chút cộc cằn nhưng hắn mỉm cười nói ra rất dễ dàng.</w:t>
      </w:r>
    </w:p>
    <w:p>
      <w:pPr>
        <w:pStyle w:val="BodyText"/>
      </w:pPr>
      <w:r>
        <w:t xml:space="preserve">- Đường đường là nam nhân ai lại muốn cho người mình yêu biết nơi mình hay trốn đến khóc chứ. Mặt mũi của ta lúc đó phải đặt đâu nữa?</w:t>
      </w:r>
    </w:p>
    <w:p>
      <w:pPr>
        <w:pStyle w:val="BodyText"/>
      </w:pPr>
      <w:r>
        <w:t xml:space="preserve">Lời của hắn bén nhọn đêm ngay vào tim nàng. Y Nhi là người Đạt Kha yêu nên không dẫn đến nơi đáng xấu hổ này. Còn nàng là gì chứ?</w:t>
      </w:r>
    </w:p>
    <w:p>
      <w:pPr>
        <w:pStyle w:val="BodyText"/>
      </w:pPr>
      <w:r>
        <w:t xml:space="preserve">Mắt nàng cay xè không kiềm lại. Nàng từng ngày đều đau vì hắn không yêu mình. Nhưng nghe đến chính miệng hắn nói yêu Y Nhi thì nàng còn tan nát hơn. Hắn tàn nhẫn, vẫn luôn rất tàn nhẫn.</w:t>
      </w:r>
    </w:p>
    <w:p>
      <w:pPr>
        <w:pStyle w:val="BodyText"/>
      </w:pPr>
      <w:r>
        <w:t xml:space="preserve">Đạt Kha thấy nàng khóm mặt, tay còn chùi má nên kéo ép nàng ngẩn lên. Hắn sững ra nhìn mắt nàng nhòa lệ…</w:t>
      </w:r>
    </w:p>
    <w:p>
      <w:pPr>
        <w:pStyle w:val="BodyText"/>
      </w:pPr>
      <w:r>
        <w:t xml:space="preserve">- Sao nàng lại khóc? - Vẻ mặt của hắn lúc này chẳng mưu mô, thông minh tí nào cả. Nàng lắc lắc đầu đáp.</w:t>
      </w:r>
    </w:p>
    <w:p>
      <w:pPr>
        <w:pStyle w:val="BodyText"/>
      </w:pPr>
      <w:r>
        <w:t xml:space="preserve">- … không có gì!?</w:t>
      </w:r>
    </w:p>
    <w:p>
      <w:pPr>
        <w:pStyle w:val="BodyText"/>
      </w:pPr>
      <w:r>
        <w:t xml:space="preserve">- Sao lại không có gì được!? Tự dưng lại khóc ngon lành như vậy chứ? Có phải ta làm gì không đúng không?</w:t>
      </w:r>
    </w:p>
    <w:p>
      <w:pPr>
        <w:pStyle w:val="BodyText"/>
      </w:pPr>
      <w:r>
        <w:t xml:space="preserve">Đạt Kha có vẻ bối rối vì không biết lí do. Tay hắn giữ lấy nàng trong trạng thái lúng túng không như bình thường. Cuối cùng lòng nàng đau quá không thể chịu đựng cũng đã không kiềm lại được.</w:t>
      </w:r>
    </w:p>
    <w:p>
      <w:pPr>
        <w:pStyle w:val="BodyText"/>
      </w:pPr>
      <w:r>
        <w:t xml:space="preserve">Khi nhìn hắn nàng càng không thể cam lòng chịu đau như vậy…</w:t>
      </w:r>
    </w:p>
    <w:p>
      <w:pPr>
        <w:pStyle w:val="BodyText"/>
      </w:pPr>
      <w:r>
        <w:t xml:space="preserve">- Người… hic dẫn thiếp đến đây là vì sao? Có khi quan tâm thiếp, có lúc lại nói về nữ nhân trong lòng người yêu say đắm…hic. Người làm thiếp không thể giết chết người… càng không thể bước lại gần người tự cho bản thân cơ hội khác. Tại sao lại ác độc và tàn nhẫn như thế chứ?</w:t>
      </w:r>
    </w:p>
    <w:p>
      <w:pPr>
        <w:pStyle w:val="BodyText"/>
      </w:pPr>
      <w:r>
        <w:t xml:space="preserve">Nàng đánh vào ngực hắn cuối cùng khóc òa trong sự sững sờ của Đạt Kha. Nàng khóc nghẹn run lên, tình cảm không nên có kia đang giết chết nàng từ bên trong. Ngày hôm nay nàng đã không thể nào che giấu thương tâm được nữa.</w:t>
      </w:r>
    </w:p>
    <w:p>
      <w:pPr>
        <w:pStyle w:val="BodyText"/>
      </w:pPr>
      <w:r>
        <w:t xml:space="preserve">Nhưng Đạt Kha nhìn nàng đau đớn trước mặt, thậm chí không áy náy lại còn nhếch nhẹ môi cười. Hắn kéo nàng vào lòng, cười vang giòn giã rất thoải mái. Nàng không hề giả vờ trước hắn vậy mà Đạt Kha dám cười nàng, cứ như nàng làm trò gì vui lắm. Nàng lẽ ra nên giết chết hắn thay vì ngốc như vậy. Nàng tức giận, xô người hắn ra và tự mình muốn bỏ xuống. Nàng không muốn gần bên loại người nhẫn tâm như vậy.</w:t>
      </w:r>
    </w:p>
    <w:p>
      <w:pPr>
        <w:pStyle w:val="BodyText"/>
      </w:pPr>
      <w:r>
        <w:t xml:space="preserve">Đạt Kha cố nén cười, với tay giữ nàng lại…</w:t>
      </w:r>
    </w:p>
    <w:p>
      <w:pPr>
        <w:pStyle w:val="BodyText"/>
      </w:pPr>
      <w:r>
        <w:t xml:space="preserve">- Chờ ta Sở Sở!</w:t>
      </w:r>
    </w:p>
    <w:p>
      <w:pPr>
        <w:pStyle w:val="BodyText"/>
      </w:pPr>
      <w:r>
        <w:t xml:space="preserve">- Ta không muốn nhìn mặt huynh nữa!</w:t>
      </w:r>
    </w:p>
    <w:p>
      <w:pPr>
        <w:pStyle w:val="BodyText"/>
      </w:pPr>
      <w:r>
        <w:t xml:space="preserve">Nàng vừa khóc vừa giận dỗi bước xuống nhánh cây nhưng hụt chân. Hắn đột ngột túm lấy người nàng cùng té lăn xuống đất. Đạt Kha ôm che người nàng nên nàng không hề đau hay là chạm vào dù là cỏ non bên dưới nền đất. Nàng cố lấy lại bình tĩnh, vùng ra lần nữa nhưng hắn trở người đè nàng nằm xuống nền cỏ non, ép nàng nhìn thẳng mắt hắn.</w:t>
      </w:r>
    </w:p>
    <w:p>
      <w:pPr>
        <w:pStyle w:val="BodyText"/>
      </w:pPr>
      <w:r>
        <w:t xml:space="preserve">Tuấn nhan kia làm nàng đau lòng, nàng thật rất muốn căm ghét hắn nhưng bất lực chỉ đành quay mặt đi giấu ánh mắt đẫm lệ ương ngạnh. Đạt Kha càng thích thú nói…</w:t>
      </w:r>
    </w:p>
    <w:p>
      <w:pPr>
        <w:pStyle w:val="BodyText"/>
      </w:pPr>
      <w:r>
        <w:t xml:space="preserve">- Nàng rất đáng yêu vương phi của ta!?</w:t>
      </w:r>
    </w:p>
    <w:p>
      <w:pPr>
        <w:pStyle w:val="BodyText"/>
      </w:pPr>
      <w:r>
        <w:t xml:space="preserve">- Bỏ ra! - Sở Doanh bắt đầu chui ra như con sâu nhỏ nhưng hắn ôm cứng không tha.</w:t>
      </w:r>
    </w:p>
    <w:p>
      <w:pPr>
        <w:pStyle w:val="BodyText"/>
      </w:pPr>
      <w:r>
        <w:t xml:space="preserve">- Ta ép nàng phải giết ta hay sao? Hay là ta cấm nàng không được đến gần ta? Cũng do nàng làm ra lại trách ta tàn nhẫn gì đó. Rồi ai nói sẽ khiến ta quên Y Nhi giờ lại tự nhụt chí như vậy?</w:t>
      </w:r>
    </w:p>
    <w:p>
      <w:pPr>
        <w:pStyle w:val="BodyText"/>
      </w:pPr>
      <w:r>
        <w:t xml:space="preserve">Lời của hắn làm nàng sững sờ không thốt nên lời. Hắn đang buột tội chính nàng làm khổ mình không liên quan gì đến hắn cả. Quả là chuyện gì hắn cũng nói được cả khi vô lí như vậy. Sở Doanh giận lên dồn sức tiếp tục đẩy bờ vai lớn của hắn…</w:t>
      </w:r>
    </w:p>
    <w:p>
      <w:pPr>
        <w:pStyle w:val="BodyText"/>
      </w:pPr>
      <w:r>
        <w:t xml:space="preserve">- Phải! Lỗi của ta như vậy đó huynh vui vẻ lắm có đúng không? Từ đầu ta chỉ nên cố giết huynh là được rồi có phải hay không?</w:t>
      </w:r>
    </w:p>
    <w:p>
      <w:pPr>
        <w:pStyle w:val="BodyText"/>
      </w:pPr>
      <w:r>
        <w:t xml:space="preserve">Mắt nàng vươn lệ nhưng hắn mặc nhiên vẫn không đau lòng thay, còn trở giọng trêu chọc…</w:t>
      </w:r>
    </w:p>
    <w:p>
      <w:pPr>
        <w:pStyle w:val="BodyText"/>
      </w:pPr>
      <w:r>
        <w:t xml:space="preserve">- Thế nàng đoán xem ta có vui hay không đây? Tất nhiên là quá vui… ai đời kẻ muốn giết mình lại sao lãng thì ta phải ngư ông đắc lợi thôi!</w:t>
      </w:r>
    </w:p>
    <w:p>
      <w:pPr>
        <w:pStyle w:val="BodyText"/>
      </w:pPr>
      <w:r>
        <w:t xml:space="preserve">- Đồ… đồ khốn!</w:t>
      </w:r>
    </w:p>
    <w:p>
      <w:pPr>
        <w:pStyle w:val="BodyText"/>
      </w:pPr>
      <w:r>
        <w:t xml:space="preserve">Nàng tức điên lên, xem hắn dùng cái chuyện nàng không giết được hắn ra nói vui như vậy thật tức. Đạt Kha trông nàng đánh mình không có chút lực và nắm lấy. Nàng ngước lên nhìn hắn không cười trêu mình nữa. Ánh mắt của hắn nghiêm túc trông sâu vào mắt nàng…</w:t>
      </w:r>
    </w:p>
    <w:p>
      <w:pPr>
        <w:pStyle w:val="BodyText"/>
      </w:pPr>
      <w:r>
        <w:t xml:space="preserve">- Ta biết nàng ra đây nhiều ngày muốn tránh mặt ta. Giữa chúng ta tại sao lại không hiểu nhau như vậy? Nếu nàng phiền muộn trong lòng sao không nói liền với ta?</w:t>
      </w:r>
    </w:p>
    <w:p>
      <w:pPr>
        <w:pStyle w:val="BodyText"/>
      </w:pPr>
      <w:r>
        <w:t xml:space="preserve">Nàng run lên khi nghe chất giọng như cạm bẫy kia. Nàng sẽ lại lụy hơn vì hắn mất. Nàng thẳng thắng đáp lời dù ánh mắt vẫn không dám nhìn vào mắt hắn…</w:t>
      </w:r>
    </w:p>
    <w:p>
      <w:pPr>
        <w:pStyle w:val="BodyText"/>
      </w:pPr>
      <w:r>
        <w:t xml:space="preserve">- Ta nghĩ gì làm gì thì huynh cũng có quan tâm đâu!? Lần trước ta đi mất, trông huynh còn nhởn nhơ như vậy làm gì cần nghe phiền muộn của ta?</w:t>
      </w:r>
    </w:p>
    <w:p>
      <w:pPr>
        <w:pStyle w:val="BodyText"/>
      </w:pPr>
      <w:r>
        <w:t xml:space="preserve">- Lần trước khác! Lần này ta gần như điên lên khi không thấy nàng!</w:t>
      </w:r>
    </w:p>
    <w:p>
      <w:pPr>
        <w:pStyle w:val="BodyText"/>
      </w:pPr>
      <w:r>
        <w:t xml:space="preserve">Sở Doanh bất ngờ, má dễ dàng nóng đỏ lên ngay. Nàng cố cứng cỏi là thế nhưng với một lời nói nhỏ từ hắn đã run rẩy vui trong lòng rồi. Đạt Kha nhìn nàng mắc cỡ thật đáng yêu, tay cũng vân vê má nàng khi nói.</w:t>
      </w:r>
    </w:p>
    <w:p>
      <w:pPr>
        <w:pStyle w:val="BodyText"/>
      </w:pPr>
      <w:r>
        <w:t xml:space="preserve">- Đừng nhớ về Y Nhi nữa! Nàng đang bên cạnh ta, hãy làm ta quên đi nữ nhân khác chứ vương phi ngốc!?</w:t>
      </w:r>
    </w:p>
    <w:p>
      <w:pPr>
        <w:pStyle w:val="BodyText"/>
      </w:pPr>
      <w:r>
        <w:t xml:space="preserve">Lời nói của hắn, gương mặt của hắn tuy không phải là bảy tỏ tình cảm gì dành cho nàng nhưng nàng vẫn run động không thể ghét bỏ. Lòng hắn vẫn không quên Y Nhi nhưng hắn cho nàng cơ hội làm hình ảnh của cô nương ấy mất đi. Nếu có thể, nàng muốn thâu tâm của hắn hơn cả ý nguyện kết liễu đời hắn.</w:t>
      </w:r>
    </w:p>
    <w:p>
      <w:pPr>
        <w:pStyle w:val="BodyText"/>
      </w:pPr>
      <w:r>
        <w:t xml:space="preserve">Sở Doanh nhỏm đầu nâng nhẹ môi chạm lên môi hắn. Đạt Kha bất ngờ, nghe đôi môi nhỏ mím chặt chạm vùi trên môi mình. Mùi hương của nàng ngọt ngào vươn vị táo chín, cánh môi mềm vương vấn tạo chút cảm giác quyến luyến. Nhưng nàng lại ngừng lại, không cho hắn hưởng sâu thêm cứ như đang uống bị giật ngang ly hảo tửu vậy.</w:t>
      </w:r>
    </w:p>
    <w:p>
      <w:pPr>
        <w:pStyle w:val="BodyText"/>
      </w:pPr>
      <w:r>
        <w:t xml:space="preserve">Hắn nhìn nàng to gan chui khỏi người mình, bộ dạng mắc cỡ cố nói lảng đi…</w:t>
      </w:r>
    </w:p>
    <w:p>
      <w:pPr>
        <w:pStyle w:val="BodyText"/>
      </w:pPr>
      <w:r>
        <w:t xml:space="preserve">- Chúng ta nên về thôi!</w:t>
      </w:r>
    </w:p>
    <w:p>
      <w:pPr>
        <w:pStyle w:val="BodyText"/>
      </w:pPr>
      <w:r>
        <w:t xml:space="preserve">- Nàng vừa làm gì ta thế?</w:t>
      </w:r>
    </w:p>
    <w:p>
      <w:pPr>
        <w:pStyle w:val="BodyText"/>
      </w:pPr>
      <w:r>
        <w:t xml:space="preserve">Sở Doanh ngoảnh lại nhìn hắn tự chỉ chỉ vào miệng mình. Nàng cắn răng không biết làm sao vì mình thật tồi tệ. Cho dù rất muốn chạm môi hắn cũng không nên chủ động làm vậy rất nhục nhã. Nàng chuẩn bị chạy thì Đạt Kha cười ôm đè nàng xuống…</w:t>
      </w:r>
    </w:p>
    <w:p>
      <w:pPr>
        <w:pStyle w:val="BodyText"/>
      </w:pPr>
      <w:r>
        <w:t xml:space="preserve">- Chỉ dùng môi mà muốn cám dỗ ta sao?</w:t>
      </w:r>
    </w:p>
    <w:p>
      <w:pPr>
        <w:pStyle w:val="BodyText"/>
      </w:pPr>
      <w:r>
        <w:t xml:space="preserve">- Đâu có, thiếp chỉ…</w:t>
      </w:r>
    </w:p>
    <w:p>
      <w:pPr>
        <w:pStyle w:val="BodyText"/>
      </w:pPr>
      <w:r>
        <w:t xml:space="preserve">Nàng lí sự chưa xong Đạt Kha đã thích thú khom xuống áp môi ngược lại môi nàng. Cả người nàng cứng đơ không còn cảm giác vì bờ môi mạnh mẽ vô cùng quyến rũ nàng. Nàng cũng buông thõng người tận hưởng ngay sau đó. Nụ hôn đầu của nàng cuối cùng vẫn bị hắn cướp mất. Suy cho cùng người nàng cần giết chỉ có thể là Đạt Kha không ai khác nữa.</w:t>
      </w:r>
    </w:p>
    <w:p>
      <w:pPr>
        <w:pStyle w:val="BodyText"/>
      </w:pPr>
      <w:r>
        <w:t xml:space="preserve">Môi liền môi hòa hợp. Nàng dần cũng biết cách thuận theo ý hắn. Không ngờ hôn như vậy nhanh làm người nàng nóng lên, tay chỉ biết bấu chặt vào áo hắn. Lưỡi giảo hoạt luồng sâu vào miệng nàng thưởng thức hết ngọt ngào trong miệng nàng. Môi còn mút lấy từng phần môi mềm của nàng. Nàng thở hổn hển chìm trong chút ý loạn tình mê vì hắn. Hắn thoải mái di chuyển nụ hôn xuống cổ, tay đồng thời kéo ao nàng ra lộ bờ ngực non cho hắn hôn lên đỉnh ngực.</w:t>
      </w:r>
    </w:p>
    <w:p>
      <w:pPr>
        <w:pStyle w:val="BodyText"/>
      </w:pPr>
      <w:r>
        <w:t xml:space="preserve">Sở Doanh bối rối cong người, tay cố níu đầu hắn ra không khỏi ngực nhưng lực bất tòng tâm. Một tay hắn xoa nắn thật chặt, một bên lại mút chặt đến đỏ tấy ngực nàng hỏi sao nàng chịu thấu.</w:t>
      </w:r>
    </w:p>
    <w:p>
      <w:pPr>
        <w:pStyle w:val="BodyText"/>
      </w:pPr>
      <w:r>
        <w:t xml:space="preserve">Và ý đồ của hắn càng rõ ràng khiến nàng bấn loạn nhìn xung quanh cư nhiên là giữ rừng. Tuy không có ai nhưng cũng khiến nàng xấu hổ…</w:t>
      </w:r>
    </w:p>
    <w:p>
      <w:pPr>
        <w:pStyle w:val="BodyText"/>
      </w:pPr>
      <w:r>
        <w:t xml:space="preserve">- Đừng!… đợi về đã!</w:t>
      </w:r>
    </w:p>
    <w:p>
      <w:pPr>
        <w:pStyle w:val="BodyText"/>
      </w:pPr>
      <w:r>
        <w:t xml:space="preserve">- Nàng cám dỗ ta rồi không định chịu trách nhiệm sao?</w:t>
      </w:r>
    </w:p>
    <w:p>
      <w:pPr>
        <w:pStyle w:val="BodyText"/>
      </w:pPr>
      <w:r>
        <w:t xml:space="preserve">Đạt Kha vừa nói vừa nhỏm người tự cởi y phục. Nàng nằm yên trên nền cỏ non đỏ mặt nhìn thân thể nam nhân cường tráng đang đầy ham muốn cùng mình. Nàng mím môi đành lòng không nhúc nhích khiến hắn cười bắt đầu chuyển sang cởi đến y phục của nàng.</w:t>
      </w:r>
    </w:p>
    <w:p>
      <w:pPr>
        <w:pStyle w:val="BodyText"/>
      </w:pPr>
      <w:r>
        <w:t xml:space="preserve">Giữa quảng cỏ non đầy nắng, áo quần vươn vải chỉ còn nàng và hắn trần trụi quấn quít vào nhau. Người nàng cũng rất muốn hắn rồi nhưng lúc Đạt Kha đang thở dồn, nóng thiếc ngay trước hoa huyệt trơn ướt thì nàng lại nhớ ra chuyện cực kì nghiêm trọng. Nàng hoảng hoảng thốt lên bối rối…</w:t>
      </w:r>
    </w:p>
    <w:p>
      <w:pPr>
        <w:pStyle w:val="BodyText"/>
      </w:pPr>
      <w:r>
        <w:t xml:space="preserve">- Hôm nay không được!</w:t>
      </w:r>
    </w:p>
    <w:p>
      <w:pPr>
        <w:pStyle w:val="BodyText"/>
      </w:pPr>
      <w:r>
        <w:t xml:space="preserve">Nàng đã không manh áo nằm trước hắn, hai chân thon trắng còn quàng lên đùi hắn rồi lại to gan nói ra những chuyện như vậy lúc cấp bách này. Đạt Kha khẽ nghiêng người gần mặt nàng làm đầu cự vật đã len vào trong vách tường trơn hẹp, Sở Doanh vì thế cũng nhíu mi thở hổn hển nghe…</w:t>
      </w:r>
    </w:p>
    <w:p>
      <w:pPr>
        <w:pStyle w:val="BodyText"/>
      </w:pPr>
      <w:r>
        <w:t xml:space="preserve">- Này có biết mình đang nói cái gì không? - Giọng hắn như dọa nạt nếu nàng bắt hắn ngừng ngay lúc này thì hắn cũng không tha cho nàng. Nhưng nàng vẫn cố nói lúng túng.</w:t>
      </w:r>
    </w:p>
    <w:p>
      <w:pPr>
        <w:pStyle w:val="BodyText"/>
      </w:pPr>
      <w:r>
        <w:t xml:space="preserve">- Nhưng… nhưng hôm nay thiếp… Đạt Kha…!</w:t>
      </w:r>
    </w:p>
    <w:p>
      <w:pPr>
        <w:pStyle w:val="BodyText"/>
      </w:pPr>
      <w:r>
        <w:t xml:space="preserve">Hắn không thèm nghe cho hết, nhẹ đưa hạ thân đến mang thân mình vùi sâu vào người nàng là nàng không thể lắm lời nữa rồi. Sở Doanh cuối cùng chỉ có thể “Ah! Ah!” và không nói được thêm. Nàng đang trong tay hắn thì không nên suy nghĩ nhiều nữa. Mặc kệ cho hắn là kẻ nàng cần giết, lòng hắn có chứa nàng hay không thì nàng cũng không hối hận chút ngốc nghếch này của mình.</w:t>
      </w:r>
    </w:p>
    <w:p>
      <w:pPr>
        <w:pStyle w:val="BodyText"/>
      </w:pPr>
      <w:r>
        <w:t xml:space="preserve">- Hết hồi 15 -</w:t>
      </w:r>
    </w:p>
    <w:p>
      <w:pPr>
        <w:pStyle w:val="Compact"/>
      </w:pPr>
      <w:r>
        <w:br w:type="textWrapping"/>
      </w:r>
      <w:r>
        <w:br w:type="textWrapping"/>
      </w:r>
    </w:p>
    <w:p>
      <w:pPr>
        <w:pStyle w:val="Heading2"/>
      </w:pPr>
      <w:bookmarkStart w:id="39" w:name="chương-16"/>
      <w:bookmarkEnd w:id="39"/>
      <w:r>
        <w:t xml:space="preserve">17. Chương 16</w:t>
      </w:r>
    </w:p>
    <w:p>
      <w:pPr>
        <w:pStyle w:val="Compact"/>
      </w:pPr>
      <w:r>
        <w:br w:type="textWrapping"/>
      </w:r>
      <w:r>
        <w:br w:type="textWrapping"/>
      </w:r>
      <w:r>
        <w:t xml:space="preserve">- Sở Sở!!!</w:t>
      </w:r>
    </w:p>
    <w:p>
      <w:pPr>
        <w:pStyle w:val="BodyText"/>
      </w:pPr>
      <w:r>
        <w:t xml:space="preserve">- Ưh… là Sở Doanh! - Trong cơn mộng mị nàng vẫn nhíu mi phản đối cái cách gọi tên mình không đúng chút nào.</w:t>
      </w:r>
    </w:p>
    <w:p>
      <w:pPr>
        <w:pStyle w:val="BodyText"/>
      </w:pPr>
      <w:r>
        <w:t xml:space="preserve">Đạt Kha khoát áo, nhìn lại nàng như vậy liền bước đến bên giường trông nàng nằm vùi còn chưa chịu thức giấc. Môi hắn nhếch nhẹ, ngồi xuống cạnh bên vuốt lên tấm lưng trần trắng nõn của nàng…</w:t>
      </w:r>
    </w:p>
    <w:p>
      <w:pPr>
        <w:pStyle w:val="BodyText"/>
      </w:pPr>
      <w:r>
        <w:t xml:space="preserve">- Nàng ngủ quá nhiều rồi đó! Vương phi cũng nên xuất hiện cạnh bên đại vương chứ không phải làm ấm giường cho ta cả ngày thế này Sở Sở!</w:t>
      </w:r>
    </w:p>
    <w:p>
      <w:pPr>
        <w:pStyle w:val="BodyText"/>
      </w:pPr>
      <w:r>
        <w:t xml:space="preserve">- … đừng có đụng thiếp!</w:t>
      </w:r>
    </w:p>
    <w:p>
      <w:pPr>
        <w:pStyle w:val="BodyText"/>
      </w:pPr>
      <w:r>
        <w:t xml:space="preserve">Nàng rút người lại cố chấp không chịu dậy. Trời vừa mới sang xuân còn tuyết dày như thế, đối với nàng xuống giường thật là cực hình. Hắn nhìn vẻ mặt mê ngủ của nàng rồi tỏ ra thích thú khi khom ngay xuống người nàng.</w:t>
      </w:r>
    </w:p>
    <w:p>
      <w:pPr>
        <w:pStyle w:val="BodyText"/>
      </w:pPr>
      <w:r>
        <w:t xml:space="preserve">Và chỉ một thoáng, nàng đã vùng vẫy đáng thương đẩy vai hắn ra rồi ngồi lên thở dồn mím chặt môi lại. Đạt Kha hài lòng tự vuốt môi mình nói…</w:t>
      </w:r>
    </w:p>
    <w:p>
      <w:pPr>
        <w:pStyle w:val="BodyText"/>
      </w:pPr>
      <w:r>
        <w:t xml:space="preserve">- Ta còn tưởng nàng ngủ đến không cần thở chứ vương phi của ta!</w:t>
      </w:r>
    </w:p>
    <w:p>
      <w:pPr>
        <w:pStyle w:val="BodyText"/>
      </w:pPr>
      <w:r>
        <w:t xml:space="preserve">- Đồ đại vương háo sắc!</w:t>
      </w:r>
    </w:p>
    <w:p>
      <w:pPr>
        <w:pStyle w:val="BodyText"/>
      </w:pPr>
      <w:r>
        <w:t xml:space="preserve">Nàng cả gan mắng hắn rồi đành phải dậy thôi. Hắn thư thái chờ nàng cùng ra với mình. Gần đây chuyện nàng ở lại lều của hắn không còn lạ nữa. Dẫu sao đại vương chỉ có mỗi vương phi trong hậu cung của mình thì nàng ở luôn lều lớn cũng là lẽ dĩ nhiên.</w:t>
      </w:r>
    </w:p>
    <w:p>
      <w:pPr>
        <w:pStyle w:val="BodyText"/>
      </w:pPr>
      <w:r>
        <w:t xml:space="preserve">Hôm nay khá quan trọng cần có nàng và hắn. Sở Doanh đứng yên cố giấu sự háo hức phấn khích vì sự xuất hiện của một người đặc biệt đối với nàng. Sứ giả Kỳ Mạc sang viếng thật là một chuyện rất trịnh trọng liên quan lớn đến hòa khí hai vương quốc. Đạt Kha thì vẫn mang nụ cười trên môi tràn đầy thân thiện nhưng ai đoán nổi trong đầu hắn đang tính toán chuyện gì chứ.</w:t>
      </w:r>
    </w:p>
    <w:p>
      <w:pPr>
        <w:pStyle w:val="BodyText"/>
      </w:pPr>
      <w:r>
        <w:t xml:space="preserve">- Thất điện hạ đường xa đến đây vất vả rồi! Lẽ ra nên nghỉ ngơi trước sau hãy đến diện kiến ta!</w:t>
      </w:r>
    </w:p>
    <w:p>
      <w:pPr>
        <w:pStyle w:val="BodyText"/>
      </w:pPr>
      <w:r>
        <w:t xml:space="preserve">- Đại vương quá lời rồi! Ta cũng nôn nóng gặp mặt tiểu muội từ ngày muội ấy được gả cho người.</w:t>
      </w:r>
    </w:p>
    <w:p>
      <w:pPr>
        <w:pStyle w:val="BodyText"/>
      </w:pPr>
      <w:r>
        <w:t xml:space="preserve">Sở Doanh đưa mắt nhìn Thất A Ca – hoàng huynh gần tuổi nàng nhất và không giấu nụ cười vui. Nàng rất nhớ nhà, nhớ phụ hoàng mẫu hậu cả các hoàng huynh của mình. Nay không vì còn rất đông ánh mắt dò xét, nàng đã muốn đến đu ngay cổ cho hoàng huynh nhấc bổng như khi bé.</w:t>
      </w:r>
    </w:p>
    <w:p>
      <w:pPr>
        <w:pStyle w:val="BodyText"/>
      </w:pPr>
      <w:r>
        <w:t xml:space="preserve">Đột nhiện bàn tay đang trên hông nàng thêm chút lực giữ mạnh. Nàng vội ngẩn nhìn Đạt Kha không biểu hiện gì lạ nhưng tay hắn như ra một lời cảnh báo nàng. Nàng không dám cười nữa dẫu Thất ca vẫn ngay trước mắt mình. Dù sao nàng cũng biết Đạt Kha không hề thích hoàng huynh của nàng vì huynh ấy sẽ giống nàng muốn giết chết hắn.</w:t>
      </w:r>
    </w:p>
    <w:p>
      <w:pPr>
        <w:pStyle w:val="BodyText"/>
      </w:pPr>
      <w:r>
        <w:t xml:space="preserve">Khi về đến lều lớn, Đạt Kha kéo nàng ra trước nói với gương mặt nghiêm lại không cười làm nàng sợ sệt…</w:t>
      </w:r>
    </w:p>
    <w:p>
      <w:pPr>
        <w:pStyle w:val="BodyText"/>
      </w:pPr>
      <w:r>
        <w:t xml:space="preserve">- Nàng không còn là công chúa đâu! Dù có là hoàng huynh cũng không thể tỏ ra háo hức trẻ con như vậy!</w:t>
      </w:r>
    </w:p>
    <w:p>
      <w:pPr>
        <w:pStyle w:val="BodyText"/>
      </w:pPr>
      <w:r>
        <w:t xml:space="preserve">- … thiếp biết rồi! - Nàng trả lời lí nhí. Cảm giác hắn thật khó khăn nhưng cũng phải chịu.</w:t>
      </w:r>
    </w:p>
    <w:p>
      <w:pPr>
        <w:pStyle w:val="BodyText"/>
      </w:pPr>
      <w:r>
        <w:t xml:space="preserve">Đạt Kha đi lại ghế và ngồi xuống tỏ ra dễ chịu hơn khi nàng ngoan ngoãn vâng lời. Hắn nói tiếp…</w:t>
      </w:r>
    </w:p>
    <w:p>
      <w:pPr>
        <w:pStyle w:val="BodyText"/>
      </w:pPr>
      <w:r>
        <w:t xml:space="preserve">- Ta vốn không thích sứ giả sang thăm, lại còn là hoàng huynh của nàng. Dù sao ta cũng sớm có tính toán rồi nàng muốn nói gì cũng được!</w:t>
      </w:r>
    </w:p>
    <w:p>
      <w:pPr>
        <w:pStyle w:val="BodyText"/>
      </w:pPr>
      <w:r>
        <w:t xml:space="preserve">- Ý người là thiếp báo tin nội bộ cho Thất ca biết sao?</w:t>
      </w:r>
    </w:p>
    <w:p>
      <w:pPr>
        <w:pStyle w:val="BodyText"/>
      </w:pPr>
      <w:r>
        <w:t xml:space="preserve">Nàng chạy lại ngồi dưới thảm lông níu nhẹ lên chân hắn hỏi. Đạt Kha nhìn ánh mắt nàng đang có chút ngu ngơ không toan tính liền kéo lên ôm khẽ. Má nàng nóng ngay, tim đập trễ hết vài nhịp vì bị kéo ngồi trong lòng hắn như vậy. Dù sao bị Đạt Kha chạm vào nàng vẫn chưa hoàn toàn tự nhiên được do ám ảnh giết hay không giết hắn. Vì thế không trách nàng khó giấu phản ứng run rẩy ngốc nghếch kia.</w:t>
      </w:r>
    </w:p>
    <w:p>
      <w:pPr>
        <w:pStyle w:val="BodyText"/>
      </w:pPr>
      <w:r>
        <w:t xml:space="preserve">Đạt Kha đặt câu hỏi cho nàng xem nàng giải quyết thế nào…</w:t>
      </w:r>
    </w:p>
    <w:p>
      <w:pPr>
        <w:pStyle w:val="BodyText"/>
      </w:pPr>
      <w:r>
        <w:t xml:space="preserve">- Phụ hoàng của nàng sẽ rất tức giận vì đến giờ nàng vẫn chưa giết được ta. Nàng sẽ trả lời thế nào?</w:t>
      </w:r>
    </w:p>
    <w:p>
      <w:pPr>
        <w:pStyle w:val="BodyText"/>
      </w:pPr>
      <w:r>
        <w:t xml:space="preserve">Nàng mím môi suy nghĩ ngay. Thật may là nàng không thể trở về chứ nếu không cũng khó ăn nói trực tiếp với phụ hoàng rồi. Nhưng nàng chưa kịp nghĩ thì tay hắn giúp thêm khiến nàng run run. Nàng có thể nghĩ gì được khi hắn đã luồn tay vào trong áo nàng chứ…</w:t>
      </w:r>
    </w:p>
    <w:p>
      <w:pPr>
        <w:pStyle w:val="BodyText"/>
      </w:pPr>
      <w:r>
        <w:t xml:space="preserve">- Nói… không giết được! - Trả lời thành thật có lẽ là giải pháp duy nhất. Nhưng mặt nàng càng khó coi hơn vì bàn tay đã xoa vào đường cong mềm mại từ ngoài yếm xinh của nàng. Dọa nàng như vậy, cứ nhiên mặt hắn không chút biến sắc thật đáng ghét.</w:t>
      </w:r>
    </w:p>
    <w:p>
      <w:pPr>
        <w:pStyle w:val="BodyText"/>
      </w:pPr>
      <w:r>
        <w:t xml:space="preserve">- Phải trả lời là ta rất đáng sợ, nàng không có cơ hội tiếp cận ta vì ta không ngủ với nàng. Thế thì không bị la biết không?</w:t>
      </w:r>
    </w:p>
    <w:p>
      <w:pPr>
        <w:pStyle w:val="BodyText"/>
      </w:pPr>
      <w:r>
        <w:t xml:space="preserve">Tim nàng đập loạn chỉ biết gật đầu. Và hắn mang người nàng nằm xuống ghế tiếp tục tháo bỏ y phục rườm rà cản trở hắn thưởng thức da thịt nõn nà. Sở Doanh biết rất rõ nàng và hắn bên nhau càng lúc càng nhiều nhưng cũng đành nói dối chứ làm sao được. Và nàng cố nói khi nhìn hắn hôn lần trên người mình…</w:t>
      </w:r>
    </w:p>
    <w:p>
      <w:pPr>
        <w:pStyle w:val="BodyText"/>
      </w:pPr>
      <w:r>
        <w:t xml:space="preserve">- Còn nội bộ bất hòa với hai vương gia!? - Nàng hỏi nhưng hắn cũng không bận lòng rời khỏi ngực nàng.</w:t>
      </w:r>
    </w:p>
    <w:p>
      <w:pPr>
        <w:pStyle w:val="BodyText"/>
      </w:pPr>
      <w:r>
        <w:t xml:space="preserve">- Hai huynh ấy chưa có động tĩnh. Ta giết chết đại ca, đương nhiên thế lực mạnh hơn hẳn.</w:t>
      </w:r>
    </w:p>
    <w:p>
      <w:pPr>
        <w:pStyle w:val="BodyText"/>
      </w:pPr>
      <w:r>
        <w:t xml:space="preserve">- Thế thì còn dặn thiếp trước làm gì? Giờ thì thiếp bị bế tắc, không làm được gì để giết chết người cả!</w:t>
      </w:r>
    </w:p>
    <w:p>
      <w:pPr>
        <w:pStyle w:val="BodyText"/>
      </w:pPr>
      <w:r>
        <w:t xml:space="preserve">Đạt Kha nhìn nàng bằng ánh mắt thật khó đoán. Và nàng nhíu mi bắt đầu thở dồn vì từng nhịp động tới lui uyển chuyển không kém phần mạnh mẽ của hắn trong người mình. Tay hắn vòng dưới lưng mang nàng ngồi lên tiếp tục cùng hắn quyến luyến. Nàng dụi mặt vào vai hắn, tay cũng vòng ôm lại khi cả người không ngừng chấn động. Và hắn nói rất khẽ…</w:t>
      </w:r>
    </w:p>
    <w:p>
      <w:pPr>
        <w:pStyle w:val="BodyText"/>
      </w:pPr>
      <w:r>
        <w:t xml:space="preserve">- Nàng là vương phi của ta! Thuộc về ta!</w:t>
      </w:r>
    </w:p>
    <w:p>
      <w:pPr>
        <w:pStyle w:val="BodyText"/>
      </w:pPr>
      <w:r>
        <w:t xml:space="preserve">Nàng lén mỉm cười, dù đây có là cái bẫy của hắn dành để nàng không nghe lệnh phụ hoàng giết hắn nữa thì nàng cũng cam lòng. Trọng trách của một công chúa và hắn thật khó chọn. Nhưng con tim nàng si dại đã có đáp án từ lâu rồi.</w:t>
      </w:r>
    </w:p>
    <w:p>
      <w:pPr>
        <w:pStyle w:val="BodyText"/>
      </w:pPr>
      <w:r>
        <w:t xml:space="preserve">——————</w:t>
      </w:r>
    </w:p>
    <w:p>
      <w:pPr>
        <w:pStyle w:val="BodyText"/>
      </w:pPr>
      <w:r>
        <w:t xml:space="preserve">Thất ca không ngại nựng ngay hai má hồng của nàng làm nàng cười khúc khích nhào ôm nhõng nhẽo.</w:t>
      </w:r>
    </w:p>
    <w:p>
      <w:pPr>
        <w:pStyle w:val="BodyText"/>
      </w:pPr>
      <w:r>
        <w:t xml:space="preserve">- Muội ở đây có tốt không Doanh nhi? Có ai ức hiệp muội không?</w:t>
      </w:r>
    </w:p>
    <w:p>
      <w:pPr>
        <w:pStyle w:val="BodyText"/>
      </w:pPr>
      <w:r>
        <w:t xml:space="preserve">- Muội sống tốt lắm. Ở đây tự do tự tại không ai giam cầm muội cả.</w:t>
      </w:r>
    </w:p>
    <w:p>
      <w:pPr>
        <w:pStyle w:val="BodyText"/>
      </w:pPr>
      <w:r>
        <w:t xml:space="preserve">Nàng nói ra việc này hoàn toàn là thật, ngoại trừ phiền muộn do Đạt Kha gây đến thì nàng thấy rất thích cuộc sống nơi đây. Hoàng huynh cũng có chút an lòng nói…</w:t>
      </w:r>
    </w:p>
    <w:p>
      <w:pPr>
        <w:pStyle w:val="BodyText"/>
      </w:pPr>
      <w:r>
        <w:t xml:space="preserve">- Huynh cứ lo muội sẽ không chịu nổi! Phụ hoàng…</w:t>
      </w:r>
    </w:p>
    <w:p>
      <w:pPr>
        <w:pStyle w:val="BodyText"/>
      </w:pPr>
      <w:r>
        <w:t xml:space="preserve">- … muội biết. Thật ra không như bề ngoài huynh thấy đâu… Hắn đã đoán ra ý đồ của muội nên rất lạnh nhạt, không thèm gần gũi cùng muội. Vì thế muội hoàn toàn không có cơ hội ra tay.</w:t>
      </w:r>
    </w:p>
    <w:p>
      <w:pPr>
        <w:pStyle w:val="BodyText"/>
      </w:pPr>
      <w:r>
        <w:t xml:space="preserve">Sở Doanh không thường xuyên nói dối nên thấy rất run. Nàng hi vọng Thất ca sẽ không tinh ý nhìn thấy. Dù sao nói dối thế này nàng khó chịu lắm nhưng còn có cách nào khác.</w:t>
      </w:r>
    </w:p>
    <w:p>
      <w:pPr>
        <w:pStyle w:val="BodyText"/>
      </w:pPr>
      <w:r>
        <w:t xml:space="preserve">May thay Thất ca có vẻ tin tưởng tiểu muội, nghe liền nôn nóng hỏi…</w:t>
      </w:r>
    </w:p>
    <w:p>
      <w:pPr>
        <w:pStyle w:val="BodyText"/>
      </w:pPr>
      <w:r>
        <w:t xml:space="preserve">- Hắn lạnh nhạt với muội sao? Nhưng huynh nghe hậu cung chỉ còn mỗi mình muội!</w:t>
      </w:r>
    </w:p>
    <w:p>
      <w:pPr>
        <w:pStyle w:val="BodyText"/>
      </w:pPr>
      <w:r>
        <w:t xml:space="preserve">- Cái đó… hắn chỉ bỏ phi tần cốt chọc tức bô lão. Quanh hắn thiếu gì nữ nhân chứ!?</w:t>
      </w:r>
    </w:p>
    <w:p>
      <w:pPr>
        <w:pStyle w:val="BodyText"/>
      </w:pPr>
      <w:r>
        <w:t xml:space="preserve">Nàng mím môi hi vọng mình trả lời như vậy hợp lí. Đạt Kha có bao nhiêu nữ nhân bên ngoài nàng không rõ nhưng chưa đêm nào hắn ngủ ngoài lều lớn cả. Và nàng cũng đã ngủ ở lại đó suốt càng không thể là vương phi bị ghẻ lạnh.</w:t>
      </w:r>
    </w:p>
    <w:p>
      <w:pPr>
        <w:pStyle w:val="BodyText"/>
      </w:pPr>
      <w:r>
        <w:t xml:space="preserve">Thất ca của nàng suy nghĩ gì đó rồi thôi cũng xoa lên tóc nàng. Nàng thấy thật có lỗi.</w:t>
      </w:r>
    </w:p>
    <w:p>
      <w:pPr>
        <w:pStyle w:val="BodyText"/>
      </w:pPr>
      <w:r>
        <w:t xml:space="preserve">- Khổ uội rồi. Nữ nhi lại không thể có được đấng phu quân như ý, biết yêu thương muội!</w:t>
      </w:r>
    </w:p>
    <w:p>
      <w:pPr>
        <w:pStyle w:val="BodyText"/>
      </w:pPr>
      <w:r>
        <w:t xml:space="preserve">- Đó là trọng trách của muội mà. Chúng ta là hoàng tộc làm gì có lựa chọn chứ!? Muội sẽ cố tìm cách khác, Thất ca về năn nỉ phụ hoàng thay muội nhé!</w:t>
      </w:r>
    </w:p>
    <w:p>
      <w:pPr>
        <w:pStyle w:val="BodyText"/>
      </w:pPr>
      <w:r>
        <w:t xml:space="preserve">Nàng chỉ biết nói như vậy, còn phụ hoàng cứ mãi không thấy tên đại vương Liên Khiết bị giết thì đành kệ vậy. Chợt Thất ca nói, ánh mắt có chút thâm độc.</w:t>
      </w:r>
    </w:p>
    <w:p>
      <w:pPr>
        <w:pStyle w:val="BodyText"/>
      </w:pPr>
      <w:r>
        <w:t xml:space="preserve">- Giết trực tiếp không được thì dùng cái này đi. Cổ độc cùng hương độc tác hợp hoàn toàn không giấu vết!</w:t>
      </w:r>
    </w:p>
    <w:p>
      <w:pPr>
        <w:pStyle w:val="BodyText"/>
      </w:pPr>
      <w:r>
        <w:t xml:space="preserve">Nàng nhìn lọ nhỏ liền rùng mình. Nàng chưa từng nghĩ đến hạ sách này dành cho Đạt Kha bao giờ. Có lẽ do nàng ngốc nghếch không dám nghĩ đến hoặc có lẽ nàng thấy nó quá tàn ác.</w:t>
      </w:r>
    </w:p>
    <w:p>
      <w:pPr>
        <w:pStyle w:val="BodyText"/>
      </w:pPr>
      <w:r>
        <w:t xml:space="preserve">Thất ca cho nàng một viên thảo đơn màu xanh nhợt. Nàng nhận lấy, lệ nhan đã không còn chút hồng hào nghe dặn.</w:t>
      </w:r>
    </w:p>
    <w:p>
      <w:pPr>
        <w:pStyle w:val="BodyText"/>
      </w:pPr>
      <w:r>
        <w:t xml:space="preserve">- Uống ngay viên thuốc này cho huynh. Mai huynh sẽ cho người tráo hương độc trong lều đãi tiệc.</w:t>
      </w:r>
    </w:p>
    <w:p>
      <w:pPr>
        <w:pStyle w:val="BodyText"/>
      </w:pPr>
      <w:r>
        <w:t xml:space="preserve">- …nhưng nếu nhiều người cùng bị độc chết như vậy!? - Giọng nàng chưa chi đã run rẩy hại nói không nên lời rành mạch.</w:t>
      </w:r>
    </w:p>
    <w:p>
      <w:pPr>
        <w:pStyle w:val="BodyText"/>
      </w:pPr>
      <w:r>
        <w:t xml:space="preserve">- Yên tâm! Thêm riêng rượu chứa độc ngấm chung cơ thể đã quyện hương độc mới chết. Nếu nhiễm một loại không thể chết được, chính vì thế sẽ không ai lần ra dấu vết loại hỗn độc này. Giờ thì mau uống viên thuốc giải của muội đi!</w:t>
      </w:r>
    </w:p>
    <w:p>
      <w:pPr>
        <w:pStyle w:val="BodyText"/>
      </w:pPr>
      <w:r>
        <w:t xml:space="preserve">Nàng nhìn Thất ca rồi nhìn viên thuốc giải trong tay. Thất ca là người chu đáo nên nhìn tận mắt nàng uống thuốc giải mới an tâm. Nàng uống vào và nhìn huynh ấy mỉm cười…</w:t>
      </w:r>
    </w:p>
    <w:p>
      <w:pPr>
        <w:pStyle w:val="BodyText"/>
      </w:pPr>
      <w:r>
        <w:t xml:space="preserve">- Rồi mọi chuyện sẽ qua hết! Huynh sẽ đưa muội trở về chịu không Doanh nhi!?</w:t>
      </w:r>
    </w:p>
    <w:p>
      <w:pPr>
        <w:pStyle w:val="BodyText"/>
      </w:pPr>
      <w:r>
        <w:t xml:space="preserve">Nàng không trở lời cũng không thể nắn ra được nụ cười gượng nhất. Nàng rời đi, trong lòng choáng váng không biết nên làm thế nào. Phụ hoàng vẫn là muốn giết chết Đạt Kha. Nếu ngay từ đầu nàng thẳng tay, từ đầu nàng không yếu lòng thì hôm nay có phải vướn vào cớ sự rối ren này hay không?</w:t>
      </w:r>
    </w:p>
    <w:p>
      <w:pPr>
        <w:pStyle w:val="BodyText"/>
      </w:pPr>
      <w:r>
        <w:t xml:space="preserve">Đạt Kha đang trong lều làm tấu vụ. Hắn nghe lính chào bên ngoài đã cười nhẹ vì biết là nàng rồi nên không thèm nhìn lên. Sở Doanh bước đến trông hắn đứng đó quan sát lược đồ di chuyển của các bộ tộc du mục để quản lí. Hắn lúc này chuyên tâm làm việc thật là cuống hút.</w:t>
      </w:r>
    </w:p>
    <w:p>
      <w:pPr>
        <w:pStyle w:val="BodyText"/>
      </w:pPr>
      <w:r>
        <w:t xml:space="preserve">Và nàng vươn đôi tay mảnh ôm vai hắn kéo xuống. Đạt Kha bất ngờ, tay giữ xuống bàn khi môi nàng tấn công vội vã.</w:t>
      </w:r>
    </w:p>
    <w:p>
      <w:pPr>
        <w:pStyle w:val="BodyText"/>
      </w:pPr>
      <w:r>
        <w:t xml:space="preserve">Hắn có chút bị động rồi cười không ngại ôm bỗng nàng lên đáp lại. Nhưng giữa chừng lưỡi nàng len sau ép sang miệng hắn một viên có vị đắng nhẹ. Đạt kha đã lỡ nuốt vào lập tức kéo nàng ra.</w:t>
      </w:r>
    </w:p>
    <w:p>
      <w:pPr>
        <w:pStyle w:val="BodyText"/>
      </w:pPr>
      <w:r>
        <w:t xml:space="preserve">Sở Doanh quyến luyến muốn hôn tiếp nhưng không được…</w:t>
      </w:r>
    </w:p>
    <w:p>
      <w:pPr>
        <w:pStyle w:val="BodyText"/>
      </w:pPr>
      <w:r>
        <w:t xml:space="preserve">- Nàng cho ta uống gì thế? - Viên thuốc cũng đã nuốt vào, có kết cục gì cũng đã xong nên Đạt Kha tra hỏi không quá gắt giọng. Nàng chun mũi nói.</w:t>
      </w:r>
    </w:p>
    <w:p>
      <w:pPr>
        <w:pStyle w:val="BodyText"/>
      </w:pPr>
      <w:r>
        <w:t xml:space="preserve">- Thuốc độc đó! Chết ngay đi đại vương đáng ghét!</w:t>
      </w:r>
    </w:p>
    <w:p>
      <w:pPr>
        <w:pStyle w:val="BodyText"/>
      </w:pPr>
      <w:r>
        <w:t xml:space="preserve">Đạt Kha sững ra sau đó bật cười, tay vẫn ôm nàng không ngại chặt tay giữ lại hơn.</w:t>
      </w:r>
    </w:p>
    <w:p>
      <w:pPr>
        <w:pStyle w:val="BodyText"/>
      </w:pPr>
      <w:r>
        <w:t xml:space="preserve">- Thuốc độc mà lại ngậm trước trong miệng nàng không lẽ định sinh tử cùng ta sao?</w:t>
      </w:r>
    </w:p>
    <w:p>
      <w:pPr>
        <w:pStyle w:val="BodyText"/>
      </w:pPr>
      <w:r>
        <w:t xml:space="preserve">- Ừhm… chết chung không phải rất tình cảm sao?</w:t>
      </w:r>
    </w:p>
    <w:p>
      <w:pPr>
        <w:pStyle w:val="BodyText"/>
      </w:pPr>
      <w:r>
        <w:t xml:space="preserve">- Nàng thật lắm trò. Tưởng ta tin nàng sao? Nói mau là viên thuốc gì? Không lẽ hạ xuân dược bổn vương?</w:t>
      </w:r>
    </w:p>
    <w:p>
      <w:pPr>
        <w:pStyle w:val="BodyText"/>
      </w:pPr>
      <w:r>
        <w:t xml:space="preserve">Tên này rõ ràng không sợ chết, đã uống viên thuốc không rõ là gì vẫn còn trêu chọc nàng. Nàng nhíu này vì tay hắn đang bấu vào mông mình.</w:t>
      </w:r>
    </w:p>
    <w:p>
      <w:pPr>
        <w:pStyle w:val="BodyText"/>
      </w:pPr>
      <w:r>
        <w:t xml:space="preserve">- Người cần nhược dược bớt ham muốn thì đúng hơn!</w:t>
      </w:r>
    </w:p>
    <w:p>
      <w:pPr>
        <w:pStyle w:val="BodyText"/>
      </w:pPr>
      <w:r>
        <w:t xml:space="preserve">- Ta không ham muốn thì khác chi cũng làm nàng buồn bã rồi vương phi của ta!?</w:t>
      </w:r>
    </w:p>
    <w:p>
      <w:pPr>
        <w:pStyle w:val="BodyText"/>
      </w:pPr>
      <w:r>
        <w:t xml:space="preserve">Nàng đỏ mặt đánh vào hai vai hắn. Đạt Kha cười, rõ ràng không có nửa ý nghi ngờ nàng hạ độc mình. Cuối cùng hắn tiếp tục làm việc cho xong hết khi nàng đứng ôm chặt sau lưng hắn chờ như đứa trẻ hư bám mẹ.</w:t>
      </w:r>
    </w:p>
    <w:p>
      <w:pPr>
        <w:pStyle w:val="BodyText"/>
      </w:pPr>
      <w:r>
        <w:t xml:space="preserve">Người hắn thật ấm áp, nàng hi vọng hắn sẽ mãi ấm áp mạnh mẽ như vậy. Còn nàng đã trót bất hiếu thì sẽ không để kế hoạch nào của phụ hoàng thành công đâu!</w:t>
      </w:r>
    </w:p>
    <w:p>
      <w:pPr>
        <w:pStyle w:val="BodyText"/>
      </w:pPr>
      <w:r>
        <w:t xml:space="preserve">———————</w:t>
      </w:r>
    </w:p>
    <w:p>
      <w:pPr>
        <w:pStyle w:val="BodyText"/>
      </w:pPr>
      <w:r>
        <w:t xml:space="preserve">Tiệc chiêu đãi sứ thần sang viếng có cả các bô lão rất đông người. Thất hoàng tử Kỳ Mạc được đặc cách ngồi gần đại vương. Nàng vẫn ngồi bên cạnh Đạt Kha như thường lệ nhìn lư đồng tỏa mùi trầm hương nhẹ khắp phòng, ai cũng hít vào nhưng không hề nhận ra đó là độc. Còn nàng có lẽ vì đã biết trước nên không tránh khỏi chút khó chịu trong người.</w:t>
      </w:r>
    </w:p>
    <w:p>
      <w:pPr>
        <w:pStyle w:val="BodyText"/>
      </w:pPr>
      <w:r>
        <w:t xml:space="preserve">Hương độc kia cần có cổ độc trong rượu mới tác thành độc giết người. Cho dù người ta có truy ra rượu vẫn không thể nào phát hiện được. Tuy đã lo liệu trước nhưng nàng vẫn bất an lo cho Đạt Kha. Đến tiểu Lộ còn nhận ra…</w:t>
      </w:r>
    </w:p>
    <w:p>
      <w:pPr>
        <w:pStyle w:val="BodyText"/>
      </w:pPr>
      <w:r>
        <w:t xml:space="preserve">- Sao trông mặt nương nương xanh thế?</w:t>
      </w:r>
    </w:p>
    <w:p>
      <w:pPr>
        <w:pStyle w:val="BodyText"/>
      </w:pPr>
      <w:r>
        <w:t xml:space="preserve">- Ta không sao! Trong người chỉ cảm thấy một chút khó chịu thôi!</w:t>
      </w:r>
    </w:p>
    <w:p>
      <w:pPr>
        <w:pStyle w:val="BodyText"/>
      </w:pPr>
      <w:r>
        <w:t xml:space="preserve">Nàng cố mỉm cười nhưng trong lòng bấn loạn không hề nghe nổi chuyện vui vẻ Thất ca đang nói cùng hắn. Cuối cùng Thất hoàng tử cũng cho người dâng rượu.</w:t>
      </w:r>
    </w:p>
    <w:p>
      <w:pPr>
        <w:pStyle w:val="BodyText"/>
      </w:pPr>
      <w:r>
        <w:t xml:space="preserve">- Đây là hảo tửu thượng phẩm rất hiếm tại Tây vực ta muốn mời đại vương thưởng thức. Tiếc là quá trình đi còn lại quá ít chỉ ba chung. Mời đại vương và vương phi!</w:t>
      </w:r>
    </w:p>
    <w:p>
      <w:pPr>
        <w:pStyle w:val="BodyText"/>
      </w:pPr>
      <w:r>
        <w:t xml:space="preserve">- Thế thì bổn vương không khách sáo!</w:t>
      </w:r>
    </w:p>
    <w:p>
      <w:pPr>
        <w:pStyle w:val="BodyText"/>
      </w:pPr>
      <w:r>
        <w:t xml:space="preserve">Đạt Kha vui vẻ nhận lấy ly rượu dưới ánh mắt của toàn bộ bô lão. Sở Doanh nhìn ly rượu sóng sánh và khẽ run. Lúc nàng còn chút do dự thì Đạt Kha đã uống hết không chừa một giọt. Thất ca của nàng cũng uống, nhìn vậy vô cùng ưng ý.</w:t>
      </w:r>
    </w:p>
    <w:p>
      <w:pPr>
        <w:pStyle w:val="BodyText"/>
      </w:pPr>
      <w:r>
        <w:t xml:space="preserve">- Rượu ngon! Ta chưa từng thưởng thức qua loại rượu này! Chỉ một ngụm nào nhớ mãi cả đời!</w:t>
      </w:r>
    </w:p>
    <w:p>
      <w:pPr>
        <w:pStyle w:val="BodyText"/>
      </w:pPr>
      <w:r>
        <w:t xml:space="preserve">- Đại vương thích ta cũng rất vui!</w:t>
      </w:r>
    </w:p>
    <w:p>
      <w:pPr>
        <w:pStyle w:val="BodyText"/>
      </w:pPr>
      <w:r>
        <w:t xml:space="preserve">Chỉ còn nàng thôi, Thất ca cũng đang chờ nàng sẽ uống để làm chứng rượu không có độc ọi người thấy. Nhưng nàng đã không nuốt viên thuốc giải kia. Ly rượu này sẽ lấy mạng nàng.</w:t>
      </w:r>
    </w:p>
    <w:p>
      <w:pPr>
        <w:pStyle w:val="BodyText"/>
      </w:pPr>
      <w:r>
        <w:t xml:space="preserve">Nghĩ về mạng sống, công chúa như nàng có chết đi cũng không thể vì mình. Nhưng nàng biết mình sẽ chết vì Đạt Kha, chỉ như vậy nàng đã thấy cái chết rất đỗi thanh thản. Nàng không cần kiếp sau, nàng không cần một sự lưu luyến từ hắn. Nàng chỉ cần hắn không chết mà thôi.</w:t>
      </w:r>
    </w:p>
    <w:p>
      <w:pPr>
        <w:pStyle w:val="BodyText"/>
      </w:pPr>
      <w:r>
        <w:t xml:space="preserve">Sở Doanh nâng ly rượu lên môi, rượu trong sắp rót vào miệng thì một bàn tay cướp ngang. Nàng bỡ ngỡ nhìn Đạt Kha vui vẻ uống lấy thay nàng. Thất ca của nàng cũng giật mình nhưng hắn đã uống xong rồi, thậm chí còn tỏ ra khoang khoái nói với nàng…</w:t>
      </w:r>
    </w:p>
    <w:p>
      <w:pPr>
        <w:pStyle w:val="BodyText"/>
      </w:pPr>
      <w:r>
        <w:t xml:space="preserve">- Nàng thì làm gì biết uống rượu, phí rượu ngon như vậy chi bằng để ta uống!</w:t>
      </w:r>
    </w:p>
    <w:p>
      <w:pPr>
        <w:pStyle w:val="BodyText"/>
      </w:pPr>
      <w:r>
        <w:t xml:space="preserve">Nàng nhìn nụ cười của hắn. Cái chết vừa cận kề nhưng nhìn hắn uống rượu độc vào thêm nàng vẫn lo sợ. Dù sao hắn cũng đã uống nên hoàng huynh nàng vui vẻ cực kì. Nàng ngồi yên, dù chưa uống phải giọt rượu nào nhưng bụng nàng trào ngược. Nàng lùi ra cố đi khỏi lều cùng tiểu Lộ.</w:t>
      </w:r>
    </w:p>
    <w:p>
      <w:pPr>
        <w:pStyle w:val="BodyText"/>
      </w:pPr>
      <w:r>
        <w:t xml:space="preserve">Con nô tì lo lắng vuốt lưng khi nàng chưa ăn được gì đã nôn thốc nôn tháo.</w:t>
      </w:r>
    </w:p>
    <w:p>
      <w:pPr>
        <w:pStyle w:val="BodyText"/>
      </w:pPr>
      <w:r>
        <w:t xml:space="preserve">- Nương nương khó chịu chổ nào? Đừng làm muội sợ!</w:t>
      </w:r>
    </w:p>
    <w:p>
      <w:pPr>
        <w:pStyle w:val="BodyText"/>
      </w:pPr>
      <w:r>
        <w:t xml:space="preserve">- Ta chỉ khó chịu một chút…</w:t>
      </w:r>
    </w:p>
    <w:p>
      <w:pPr>
        <w:pStyle w:val="BodyText"/>
      </w:pPr>
      <w:r>
        <w:t xml:space="preserve">Nói chưa xong nàng lại muốn nôn tiếp. Tay giữ lấy bụng quặn lại khiến nàng sững người nhận ra… Gương mặt nàng tái nhợt chưa hồng lại vẫn xoay hỏi tiểu Lộ…</w:t>
      </w:r>
    </w:p>
    <w:p>
      <w:pPr>
        <w:pStyle w:val="BodyText"/>
      </w:pPr>
      <w:r>
        <w:t xml:space="preserve">- Hôm nay đã sang xuân phân chưa?</w:t>
      </w:r>
    </w:p>
    <w:p>
      <w:pPr>
        <w:pStyle w:val="BodyText"/>
      </w:pPr>
      <w:r>
        <w:t xml:space="preserve">- Đã qua hơn nửa tuần trăng rồi nương nương!</w:t>
      </w:r>
    </w:p>
    <w:p>
      <w:pPr>
        <w:pStyle w:val="BodyText"/>
      </w:pPr>
      <w:r>
        <w:t xml:space="preserve">Nghe song nàng lập tức nhíu mày, cảm thấy càng khốn đốn. Tuy còn vui hơn tin mình vẫn sống nhưng khiến nàng không biết phải làm sao. Nàng giữ lên bụng, môi mím lại cố ngăn cảm giác muốn mắng chửi tất cả tội lỗi của hắn. Lần đó đã ngăn lại nhưng cũng do hắn…</w:t>
      </w:r>
    </w:p>
    <w:p>
      <w:pPr>
        <w:pStyle w:val="BodyText"/>
      </w:pPr>
      <w:r>
        <w:t xml:space="preserve">Đột nhiên bàn tay tiểu Lộ nhanh chóng thay bằng vòng tay lớn hơn mạnh mẽ không ngại kéo nàng ôm lấy vào lòng. Sở Doanh liền nhìn Đạt Kha lo lắng hỏi…</w:t>
      </w:r>
    </w:p>
    <w:p>
      <w:pPr>
        <w:pStyle w:val="BodyText"/>
      </w:pPr>
      <w:r>
        <w:t xml:space="preserve">- Nàng sao vậy? Trong người có chổ nào không khỏe!?</w:t>
      </w:r>
    </w:p>
    <w:p>
      <w:pPr>
        <w:pStyle w:val="BodyText"/>
      </w:pPr>
      <w:r>
        <w:t xml:space="preserve">- … thiếp không sao!?</w:t>
      </w:r>
    </w:p>
    <w:p>
      <w:pPr>
        <w:pStyle w:val="BodyText"/>
      </w:pPr>
      <w:r>
        <w:t xml:space="preserve">Hắn không nói gì, bế nàng về lều nghĩ ngơi. Nàng cũng lặng thinh trong vòng tay hắn, mắt nhìn gương mặt dường như thân thuộc lại rất xa xăm. Nàng sợ hắn. Nàng rất là sợ sẽ khiến Đạt Kha tức giận nên chuyện này làm sao có thể nói ra đây?</w:t>
      </w:r>
    </w:p>
    <w:p>
      <w:pPr>
        <w:pStyle w:val="Compact"/>
      </w:pPr>
      <w:r>
        <w:t xml:space="preserve">- Hết hồi 16 -</w:t>
      </w:r>
      <w:r>
        <w:br w:type="textWrapping"/>
      </w:r>
      <w:r>
        <w:br w:type="textWrapping"/>
      </w:r>
    </w:p>
    <w:p>
      <w:pPr>
        <w:pStyle w:val="Heading2"/>
      </w:pPr>
      <w:bookmarkStart w:id="40" w:name="chương-17"/>
      <w:bookmarkEnd w:id="40"/>
      <w:r>
        <w:t xml:space="preserve">18. Chương 17</w:t>
      </w:r>
    </w:p>
    <w:p>
      <w:pPr>
        <w:pStyle w:val="Compact"/>
      </w:pPr>
      <w:r>
        <w:br w:type="textWrapping"/>
      </w:r>
      <w:r>
        <w:br w:type="textWrapping"/>
      </w:r>
      <w:r>
        <w:t xml:space="preserve">Đạt Kha phất cửa lều bước vào nhìn nàng chui rút trên giường. Hắn không nói gì, bước đến nằm tựa ngay bên cạnh…</w:t>
      </w:r>
    </w:p>
    <w:p>
      <w:pPr>
        <w:pStyle w:val="BodyText"/>
      </w:pPr>
      <w:r>
        <w:t xml:space="preserve">- Thất ca của nàng về rồi đó Sở Sở!</w:t>
      </w:r>
    </w:p>
    <w:p>
      <w:pPr>
        <w:pStyle w:val="BodyText"/>
      </w:pPr>
      <w:r>
        <w:t xml:space="preserve">Nàng gật gật đầu sau đó tự trở mình ôm vào người hắn có vẻ vẫn muốn ngủ nữa. Đạt Kha mỉm cười, tay vuốt tóc nàng rồi nói…</w:t>
      </w:r>
    </w:p>
    <w:p>
      <w:pPr>
        <w:pStyle w:val="BodyText"/>
      </w:pPr>
      <w:r>
        <w:t xml:space="preserve">- Dạo này nàng mệt hay sao ngủ hoài thế? Ta thấy phần ăn cũng không ăn hết. Hay ta cho gọi thầy lang xem bệnh cho nàng. - Nghe đến thầy lang lập tức nàng mở to mắt chối ngay.</w:t>
      </w:r>
    </w:p>
    <w:p>
      <w:pPr>
        <w:pStyle w:val="BodyText"/>
      </w:pPr>
      <w:r>
        <w:t xml:space="preserve">- Không! Thiếp không sao! Tại muốn tránh Thất ca tra hỏi vì sao người chưa chết thôi!</w:t>
      </w:r>
    </w:p>
    <w:p>
      <w:pPr>
        <w:pStyle w:val="BodyText"/>
      </w:pPr>
      <w:r>
        <w:t xml:space="preserve">Đến tận nước này, biết khó giấu được nhưng nàng vẫn sợ. Đạt Kha nghe xong nghiêng người, tay vuốt ve má nàng trước khi vùi hôn. Da nàng mịn màng, hôn lên da thật mềm mại nơi đầu mũi rất thích. Hắn hôn lần muốn lấy hết mùi của nàng mới tận hưởng chiếc môi nhỏ mộng xinh.</w:t>
      </w:r>
    </w:p>
    <w:p>
      <w:pPr>
        <w:pStyle w:val="BodyText"/>
      </w:pPr>
      <w:r>
        <w:t xml:space="preserve">Nàng nằm thật ngoan, luôn hạnh phúc một cách âm thầm nhưng hôm nay hắn nhìn nàng bằng ánh mắt thật trìu mến kì lạ khiến tim nàng ấm áp vô cùng.</w:t>
      </w:r>
    </w:p>
    <w:p>
      <w:pPr>
        <w:pStyle w:val="BodyText"/>
      </w:pPr>
      <w:r>
        <w:t xml:space="preserve">- Ta biết nàng chỉ có một viên thuốc giải lại cho ta. Nàng định uống ly rượu độc kia sao? - Quả không có gì qua nổi mắt hắn, nàng cố gượng cười đáp.</w:t>
      </w:r>
    </w:p>
    <w:p>
      <w:pPr>
        <w:pStyle w:val="BodyText"/>
      </w:pPr>
      <w:r>
        <w:t xml:space="preserve">- Thiếp… định là sẽ ngậm không uống. Dù sao hương độc thêm rượu vào mới chết nên nếu phun nhanh sẽ ổn thôi!</w:t>
      </w:r>
    </w:p>
    <w:p>
      <w:pPr>
        <w:pStyle w:val="BodyText"/>
      </w:pPr>
      <w:r>
        <w:t xml:space="preserve">- Nàng thật ngốc Sở Sở!</w:t>
      </w:r>
    </w:p>
    <w:p>
      <w:pPr>
        <w:pStyle w:val="BodyText"/>
      </w:pPr>
      <w:r>
        <w:t xml:space="preserve">Hắn mắng nàng nhưng không có chút giận dữ hay là trêu chọc. Nàng co rúm người khi hắn ôm chặt lấy âu yếm như thầm cho nàng biết tội coi thường mạng mình như vậy. Nàng không dám phản đối dù rất lo Đạt Kha sẽ phát hiện ra chút bất thường trên người mình. Nhưng bụng nàng vẫn còn thon không quá lộ ra vì còn sớm.</w:t>
      </w:r>
    </w:p>
    <w:p>
      <w:pPr>
        <w:pStyle w:val="BodyText"/>
      </w:pPr>
      <w:r>
        <w:t xml:space="preserve">Hôm nay dù bên hắn, nàng vẫn suy nghĩ lung tung về sinh mạng bé nhỏ trong người mình. Nàng lo người tàn nhẫn như Đạt Kha sẽ không ngại bắt nàng bỏ đứa bé đi. Nghĩ đến, lòng nàng vừa đau, vừa rất khổ sở không biết làm thế nào cho được. Hắn cũng nhìn thấy hôm nay nàng không say đắm cùng mình như thường nên ôm nhẹ hỏi…</w:t>
      </w:r>
    </w:p>
    <w:p>
      <w:pPr>
        <w:pStyle w:val="BodyText"/>
      </w:pPr>
      <w:r>
        <w:t xml:space="preserve">- Sao thế? Trong người khó chịu ta sẽ không làm nàng mệt thêm. - Đạt Kha có vẻ lo lắng thật mới có suy nghĩ ngừng giữa chừng như vậy. Nàng vội lắc đầu, hai chân cong nhẹ có ý giữ người hắn vẫn gần sát vào mình.</w:t>
      </w:r>
    </w:p>
    <w:p>
      <w:pPr>
        <w:pStyle w:val="BodyText"/>
      </w:pPr>
      <w:r>
        <w:t xml:space="preserve">- Thiếp không sao! Người đừng ngừng lại!</w:t>
      </w:r>
    </w:p>
    <w:p>
      <w:pPr>
        <w:pStyle w:val="BodyText"/>
      </w:pPr>
      <w:r>
        <w:t xml:space="preserve">Giọng nàng run nhẹ trong hơi thở dồn khiến Đạt Kha nhếch mép cười. Nàng đã không muốn ngừng thì hắn càng không tha cho nàng. Sở Doanh rất hạnh phúc khi được bên hắn dẫu biết nàng không nên như vậy. Từ đầu nàng chỉ nên nghĩ cách giết hắn thôi nhưng giờ tất cả đã quá muộn để quay đầu lại.</w:t>
      </w:r>
    </w:p>
    <w:p>
      <w:pPr>
        <w:pStyle w:val="BodyText"/>
      </w:pPr>
      <w:r>
        <w:t xml:space="preserve">Sở Doanh nằm trên ngực hắn và ngẩn nhìn Đạt Kha. Hắn không ngại mỉm cười ôn nhu ôm ngược lại nàng. Cuối cùng nàng cũng bẽn lẽn nói…</w:t>
      </w:r>
    </w:p>
    <w:p>
      <w:pPr>
        <w:pStyle w:val="BodyText"/>
      </w:pPr>
      <w:r>
        <w:t xml:space="preserve">- Bao giờ người xâm lược Kỳ Mạc? - Tham vọng của Đạt Kha nàng hiểu rõ, hắn không dễ dàng ngừng lại sự hiếu chiến của mình.</w:t>
      </w:r>
    </w:p>
    <w:p>
      <w:pPr>
        <w:pStyle w:val="BodyText"/>
      </w:pPr>
      <w:r>
        <w:t xml:space="preserve">Nhưng nghe nàng hỏi xong hắn có chút nhíu mày, tay chạm lên má nàng vuốt ve khi hỏi ngược lại…</w:t>
      </w:r>
    </w:p>
    <w:p>
      <w:pPr>
        <w:pStyle w:val="BodyText"/>
      </w:pPr>
      <w:r>
        <w:t xml:space="preserve">- Chẳng phải đó là lí do nàng muốn giết ta sao? Không thích tại sao còn hỏi ta chứ?</w:t>
      </w:r>
    </w:p>
    <w:p>
      <w:pPr>
        <w:pStyle w:val="BodyText"/>
      </w:pPr>
      <w:r>
        <w:t xml:space="preserve">- Tại… người nói nếu chiếm Kỳ Mạc của thiếp mới nghĩ chuyện có con! - Nàng biết mình thật ngớ ngẩn nhưng vẫn hi vọng còn một lí do gì đó giúp Đạt Kha chấp nhận đứa trẻ. Dù có là xâm lược vương quốc của nàng giờ nàng cũng mặc kệ vì đứa con này thôi.</w:t>
      </w:r>
    </w:p>
    <w:p>
      <w:pPr>
        <w:pStyle w:val="BodyText"/>
      </w:pPr>
      <w:r>
        <w:t xml:space="preserve">Đạt Kha phì cười, trở người ôm nàng và nói…</w:t>
      </w:r>
    </w:p>
    <w:p>
      <w:pPr>
        <w:pStyle w:val="BodyText"/>
      </w:pPr>
      <w:r>
        <w:t xml:space="preserve">- Có phải bô lão lại hối thúc nàng sớm có tin vui không? Cứ làm ngơ mấy lão già đó đi! Chúng ta còn trẻ, vài năm nữa nghĩ tới con cái cũng không phải muộn. Nếu ta có thật xâm lược Kỳ Mạc nàng hận ta còn không hết thì lòng dạ đâu mang cốt nhục cho ta. Tốt nhất đừng nên xuất hiện thứ trẻ con ồn ào phiền phức đó vào lúc này!</w:t>
      </w:r>
    </w:p>
    <w:p>
      <w:pPr>
        <w:pStyle w:val="BodyText"/>
      </w:pPr>
      <w:r>
        <w:t xml:space="preserve">Nàng nghe xong không nói gì, cũng không còn suy nghĩ khai thật ra với hắn nữa. Tuy Đạt Kha đang ôm nàng trong lòng là vậy nhưng nàng biết mọi thứ hạnh phúc nàng đang có tựa như cơn sương mù mờ lối lúc sáng sớm.</w:t>
      </w:r>
    </w:p>
    <w:p>
      <w:pPr>
        <w:pStyle w:val="BodyText"/>
      </w:pPr>
      <w:r>
        <w:t xml:space="preserve">Đến lúc cần tan, sương không còn, nàng phải tỉnh táo rõ ràng với thực tế là Đạt Kha không cần một đứa trẻ thuộc về cả hai. Nàng đến đây với mục đích giết chết hắn chứ không phải cùng hắn bên nhau cả đời như bao đôi phu thê khác.</w:t>
      </w:r>
    </w:p>
    <w:p>
      <w:pPr>
        <w:pStyle w:val="BodyText"/>
      </w:pPr>
      <w:r>
        <w:t xml:space="preserve">Nước mắt nàng rơi, hắn cạnh bên không bao giờ hay biết. Con sẽ khốn đốn như nàng thôi vì mãi không được sự chấp nhận của hắn.</w:t>
      </w:r>
    </w:p>
    <w:p>
      <w:pPr>
        <w:pStyle w:val="BodyText"/>
      </w:pPr>
      <w:r>
        <w:t xml:space="preserve">- Bẩm đại vương! Có chuyện rồi!</w:t>
      </w:r>
    </w:p>
    <w:p>
      <w:pPr>
        <w:pStyle w:val="BodyText"/>
      </w:pPr>
      <w:r>
        <w:t xml:space="preserve">Đạt Kha nghe lính báo bên ngoài cửa lều cũng trở người nhìn ra. Nàng tém nước mắt vờ như vừa tỉnh theo hắn. Trời còn chưa sáng hẳn, Đạt Kha có chút không vui vì dậy sớm nhưng vẫn khoát áo đi ra.</w:t>
      </w:r>
    </w:p>
    <w:p>
      <w:pPr>
        <w:pStyle w:val="BodyText"/>
      </w:pPr>
      <w:r>
        <w:t xml:space="preserve">Còn mình nàng ngồi trên giường và lén kéo chăn xem bụng. Chỉ cần một tháng thôi nàng tin thế nào Đạt Kha cũng sẽ phát hiện. Nàng không biết lúc đó sẽ kinh khủng thế nào nhưng chuyện này muốn giấu cũng không được. Nàng tự suy ngẫm không biết có nên nói thật ra trước hay không để được chút khoan hồng. May ra vì cốt nhục, hắn sẽ không ép nàng bỏ đứa bé.</w:t>
      </w:r>
    </w:p>
    <w:p>
      <w:pPr>
        <w:pStyle w:val="BodyText"/>
      </w:pPr>
      <w:r>
        <w:t xml:space="preserve">Đang suy nghĩ mông lung thì Đạt Kha đã trở vào làm nàng ngước nhìn. Nhưng vẻ mặt khó coi hiếm thấy của hắn làm nàng thấy trước sự bất an…</w:t>
      </w:r>
    </w:p>
    <w:p>
      <w:pPr>
        <w:pStyle w:val="BodyText"/>
      </w:pPr>
      <w:r>
        <w:t xml:space="preserve">- Sao vậy? Có chuyện gì sao?</w:t>
      </w:r>
    </w:p>
    <w:p>
      <w:pPr>
        <w:pStyle w:val="BodyText"/>
      </w:pPr>
      <w:r>
        <w:t xml:space="preserve">- Thất ca của nàng vừa về hôm qua…</w:t>
      </w:r>
    </w:p>
    <w:p>
      <w:pPr>
        <w:pStyle w:val="BodyText"/>
      </w:pPr>
      <w:r>
        <w:t xml:space="preserve">- Thất ca của thiếp làm sao?</w:t>
      </w:r>
    </w:p>
    <w:p>
      <w:pPr>
        <w:pStyle w:val="BodyText"/>
      </w:pPr>
      <w:r>
        <w:t xml:space="preserve">Hắn không trả lời, chính nàng cũng không ngờ tới câu trả lời đó. Cuồng phong thật sự lúc này mới bắt đầu ập lên đầu nàng.</w:t>
      </w:r>
    </w:p>
    <w:p>
      <w:pPr>
        <w:pStyle w:val="BodyText"/>
      </w:pPr>
      <w:r>
        <w:t xml:space="preserve">———————</w:t>
      </w:r>
    </w:p>
    <w:p>
      <w:pPr>
        <w:pStyle w:val="BodyText"/>
      </w:pPr>
      <w:r>
        <w:t xml:space="preserve">Các bô lão đã tập hợp đầy đủ trước tình hình khẩn này. Đạt Kha vẫn ngồi ung dung ở vị trí tối cao, trên gương mặt không có nửa điểm hoang mang hay bối rối. Lính gác lần nữa lại vào báo tin từ biên giới…</w:t>
      </w:r>
    </w:p>
    <w:p>
      <w:pPr>
        <w:pStyle w:val="BodyText"/>
      </w:pPr>
      <w:r>
        <w:t xml:space="preserve">- Hoàng đế Kỳ Mạc thật sự rất tức giận trước cái chết của Thất hoàng tử nên đã tập trung binh khẩn chuẩn bị tiến ra doanh trại biên giới chờ lệnh tấn công ta thưa đại vương!</w:t>
      </w:r>
    </w:p>
    <w:p>
      <w:pPr>
        <w:pStyle w:val="BodyText"/>
      </w:pPr>
      <w:r>
        <w:t xml:space="preserve">Các bô lão không ai nói gì, đồng loạt xoay nhìn chờ mệnh lệnh của hắn. Đạt Kha xoay nhẹ ly rượu trong tay khi chưa uống giọt nào. Lúc này đây hắn tuy mang dáng vẻ thảnh thơi nhưng trong đầu đang suy tính thật kĩ. Chỉ một nước đi sai lúc này, quân Kỳ Mạc dù yếu thế cũng như mèo bị dẫm đuôi, chẳng ai biết trước được mọi thứ có thể xảy ra.</w:t>
      </w:r>
    </w:p>
    <w:p>
      <w:pPr>
        <w:pStyle w:val="BodyText"/>
      </w:pPr>
      <w:r>
        <w:t xml:space="preserve">Hắn đặt ly đồng xuống bàn và nhỏm người đứng dậy lúc ra lệnh…</w:t>
      </w:r>
    </w:p>
    <w:p>
      <w:pPr>
        <w:pStyle w:val="BodyText"/>
      </w:pPr>
      <w:r>
        <w:t xml:space="preserve">- Báo không thư lệnh cho vệ binh có sẵn từ cao nguyên biên giới cầm cự chờ đó không được manh động. Các chiến binh trong tộc không ai được ở lại, cho tất cả thu xếp chập tối theo ta xuất phát!</w:t>
      </w:r>
    </w:p>
    <w:p>
      <w:pPr>
        <w:pStyle w:val="BodyText"/>
      </w:pPr>
      <w:r>
        <w:t xml:space="preserve">Lệnh của hắn quyết đoán, không có sơ hở cho ai thêm vào chút ý kiến. Chỉ là vào bô lão lại lo lắng chuyện khác thưa ngay….</w:t>
      </w:r>
    </w:p>
    <w:p>
      <w:pPr>
        <w:pStyle w:val="BodyText"/>
      </w:pPr>
      <w:r>
        <w:t xml:space="preserve">- Người tự cầm binh có quá nguy hiểm hay không đại vương? - Câu hỏi làm Đạt Kha nhìn lại nói rất dửng dưng.</w:t>
      </w:r>
    </w:p>
    <w:p>
      <w:pPr>
        <w:pStyle w:val="BodyText"/>
      </w:pPr>
      <w:r>
        <w:t xml:space="preserve">- Cả việc thế này ta không làm thì còn là đại vương làm gì!? Mau mau truyền lệnh của ta xuống ngay!</w:t>
      </w:r>
    </w:p>
    <w:p>
      <w:pPr>
        <w:pStyle w:val="BodyText"/>
      </w:pPr>
      <w:r>
        <w:t xml:space="preserve">Tên lính lập tức truyền tin triệu tập chiến binh chuẩn bị cho cuộc chiến lớn. Đạt Kha bước ra ngoài nhìn quanh tìm kiếm. Trong tộc cũng vì tin này mà hơi lộn xộn nhưng hắn đã giải quyết nhanh giúp trấn an thần dân phần nào. Xem ra lần này không muốn gây chiến cũng không tránh được nữa rồi, trước lúc xuất phát hắn vẫn đi tìm Sở Doanh.</w:t>
      </w:r>
    </w:p>
    <w:p>
      <w:pPr>
        <w:pStyle w:val="BodyText"/>
      </w:pPr>
      <w:r>
        <w:t xml:space="preserve">Từ sáng hôm qua báo tin tử của hoàng huynh nàng, sự việc chất chồng không thể thiếu đại vương nên hắn không tài nào gặp nàng. Tìm quanh mọi nơi không có, lòng hắn có chút không vui còn định sẽ bắt lính tìm cho được nàng. Song Đạt Kha chợt nhìn sang bên kia sông có vườn trái cây nơi chân núi.</w:t>
      </w:r>
    </w:p>
    <w:p>
      <w:pPr>
        <w:pStyle w:val="BodyText"/>
      </w:pPr>
      <w:r>
        <w:t xml:space="preserve">Sở Doanh ngồi tựa vào thân cây táo, tự mình khóc giữa không gian rất tĩnh lặng. Hắn bước đến nhìn thấy cảnh ấy không thể giấu chút khó chịu trỗi lên trong lòng mình.</w:t>
      </w:r>
    </w:p>
    <w:p>
      <w:pPr>
        <w:pStyle w:val="BodyText"/>
      </w:pPr>
      <w:r>
        <w:t xml:space="preserve">Khi bóng người che mất ánh nắng trước mặt, nàng mới ngẩn lên nhìn sau đó quay đi không muốn nhìn thêm hắn một giây phút nào. Nàng đau lòng vì cái chết của hoàng huynh, nhưng còn đau lòng gấp bội khi nhìn thấy hắn. Nếu nàng mạnh mẽ giết chết Đạt Kha thì hôm nay hoàng huynh có ra cớ sự như thế.</w:t>
      </w:r>
    </w:p>
    <w:p>
      <w:pPr>
        <w:pStyle w:val="BodyText"/>
      </w:pPr>
      <w:r>
        <w:t xml:space="preserve">Đạt Kha ngồi xuống với tay đến nhưng chưa kịp ôm nàng thì nàng đã vùng ra. Ánh mắt nàng đẫm lệ uất hận không còn giấu nỗi sự giận dữ đau đớn…</w:t>
      </w:r>
    </w:p>
    <w:p>
      <w:pPr>
        <w:pStyle w:val="BodyText"/>
      </w:pPr>
      <w:r>
        <w:t xml:space="preserve">- Sao người lại giết Thất ca hic… Sao người vẫn ác độc tàn nhẫn như thế chứ!?</w:t>
      </w:r>
    </w:p>
    <w:p>
      <w:pPr>
        <w:pStyle w:val="BodyText"/>
      </w:pPr>
      <w:r>
        <w:t xml:space="preserve">Nàng với tay đấm mạnh vào người hắn. Nàng biết mình không thể nào giết nổi hắn nên vì thế lại càng giận mình hơn. Đạt Kha không đau vì vài cái đánh yếu sức từ tay nàng nhưng lại tỏ ra khổ sở cố nói.</w:t>
      </w:r>
    </w:p>
    <w:p>
      <w:pPr>
        <w:pStyle w:val="BodyText"/>
      </w:pPr>
      <w:r>
        <w:t xml:space="preserve">- Nghe ta giải thích đã!</w:t>
      </w:r>
    </w:p>
    <w:p>
      <w:pPr>
        <w:pStyle w:val="BodyText"/>
      </w:pPr>
      <w:r>
        <w:t xml:space="preserve">- Hức… đó là hoàng huynh của thiếp sao người vẫn giết… Rõ ràng nói với thiếp là có sắp xếp hết rồi sao không tha cho huynh ấy? Sao người nỡ làm như vậy với thiếp chứ?</w:t>
      </w:r>
    </w:p>
    <w:p>
      <w:pPr>
        <w:pStyle w:val="BodyText"/>
      </w:pPr>
      <w:r>
        <w:t xml:space="preserve">Nàng khóc nghẹn lại vì nỗi đau mất người thân. Đại huynh của nàng, người nàng yêu thương và cũng là người rất mực cưng chiều nàng. Giờ đây cảm giác của Sở Doanh không còn như lúc chứng kiến Đạt Kha giết chết vị tướng hộ tống ngay trước mắt nàng nữa. Người quan trọng với nàng chết trong tay hắn làm sao nàng chấp nhận nổi.</w:t>
      </w:r>
    </w:p>
    <w:p>
      <w:pPr>
        <w:pStyle w:val="BodyText"/>
      </w:pPr>
      <w:r>
        <w:t xml:space="preserve">Đạt Kha là người điềm tĩnh. Hắn cũng chẳng cần ai cho là mình quân tử hay tốt đẹp gì nhưng nàng lúc này làm hắn tức giận. Hắn mạnh tay nâng đôi má ướt ép nàng nhìn vào mình sau đó lần đầu biết nói ra lời biện hộ cho bản thân mình.</w:t>
      </w:r>
    </w:p>
    <w:p>
      <w:pPr>
        <w:pStyle w:val="BodyText"/>
      </w:pPr>
      <w:r>
        <w:t xml:space="preserve">- Không phải ta giết! - Giọng hắn dứt khoát nhưng nàng vẫn nghẹn ngào nói.</w:t>
      </w:r>
    </w:p>
    <w:p>
      <w:pPr>
        <w:pStyle w:val="BodyText"/>
      </w:pPr>
      <w:r>
        <w:t xml:space="preserve">- Hic… không phải chính tay người thì cũng do người sai kẻ khác ám hại Thất ca thôi!</w:t>
      </w:r>
    </w:p>
    <w:p>
      <w:pPr>
        <w:pStyle w:val="BodyText"/>
      </w:pPr>
      <w:r>
        <w:t xml:space="preserve">Đạt Kha nghe nàng nói xong có chút run lên. Hắn tàn nhẫn không quan tâm ai nhưng hôm nay mới biết làm kẻ bị gán tội lại khó chịu như thế. Thật sự lúc này hắn mới thấm cái gọi là “oan ức”.</w:t>
      </w:r>
    </w:p>
    <w:p>
      <w:pPr>
        <w:pStyle w:val="BodyText"/>
      </w:pPr>
      <w:r>
        <w:t xml:space="preserve">- Nếu ta muốn thì hắn đã chết ngay lúc dám cho ta uống rượu độc rồi. Ta biết đó là người nàng quan tâm. Nàng nghĩ ta có thể làm vậy để thấy nàng khóc như vậy sao?</w:t>
      </w:r>
    </w:p>
    <w:p>
      <w:pPr>
        <w:pStyle w:val="BodyText"/>
      </w:pPr>
      <w:r>
        <w:t xml:space="preserve">Giọng Đạt Kha có chút khó nói không biết làm sao để thanh bạch ình. Hắn biết hắn không tốt đẹp gì nhưng trong chuyện này nàng không được hiểu lầm.</w:t>
      </w:r>
    </w:p>
    <w:p>
      <w:pPr>
        <w:pStyle w:val="BodyText"/>
      </w:pPr>
      <w:r>
        <w:t xml:space="preserve">Thế là nàng run run không nói gì nổi dù nhìn thấy ánh mắt vô cùng cương nghị không chút giả dối của Đạt Kha. Nhìn mi nàng ướt nước, lệ vẫn chưa ngưng, Đạt Kha liền áp đến hôn lên bờ môi mềm đang vươn vị mặn mặn của nước mắt.</w:t>
      </w:r>
    </w:p>
    <w:p>
      <w:pPr>
        <w:pStyle w:val="BodyText"/>
      </w:pPr>
      <w:r>
        <w:t xml:space="preserve">- Nàng phải tin ta như ta tin nàng! Nếu là ta làm thì ta không có gì phải giấu nàng cả! - Hắn vốn cũng không xem trọng hoàng huynh nàng cho dù có là sứ giả. Nhưng tất cả đều vì nàng, Đạt Kha mới phải thế này.</w:t>
      </w:r>
    </w:p>
    <w:p>
      <w:pPr>
        <w:pStyle w:val="BodyText"/>
      </w:pPr>
      <w:r>
        <w:t xml:space="preserve">Sở Doanh nghẹn lại, không những không chống đối nữa lại dụi ngay vào lòng Đạt Kha khóc òa…</w:t>
      </w:r>
    </w:p>
    <w:p>
      <w:pPr>
        <w:pStyle w:val="BodyText"/>
      </w:pPr>
      <w:r>
        <w:t xml:space="preserve">- Hic… thiếp xin lỗi! Thiếp xin lỗi!</w:t>
      </w:r>
    </w:p>
    <w:p>
      <w:pPr>
        <w:pStyle w:val="BodyText"/>
      </w:pPr>
      <w:r>
        <w:t xml:space="preserve">Đạt Kha không giận, nàng không hiểu lầm nữa khiến hắn cảm thấy nhẹ nhõm. Nàng chỉ nhớ hắn ôm nàng rất lâu bằng vòng tay to lớn ấm áp khiến nàng ngủ vùi không hay. Đến lúc nàng thức giấc vẫn được Đạt Kha ôm trọn không buông lỏng, trời bên ngoài cũng đã ngã ánh tà dương.</w:t>
      </w:r>
    </w:p>
    <w:p>
      <w:pPr>
        <w:pStyle w:val="BodyText"/>
      </w:pPr>
      <w:r>
        <w:t xml:space="preserve">Tay hắn không ngần ngại vuốt ve má nàng cùng đôi mắt sưng mộng vì khóc rồi nhẹ giọng hỏi…</w:t>
      </w:r>
    </w:p>
    <w:p>
      <w:pPr>
        <w:pStyle w:val="BodyText"/>
      </w:pPr>
      <w:r>
        <w:t xml:space="preserve">- Cảm thấy đỡ hơn chưa?</w:t>
      </w:r>
    </w:p>
    <w:p>
      <w:pPr>
        <w:pStyle w:val="BodyText"/>
      </w:pPr>
      <w:r>
        <w:t xml:space="preserve">- Dạ… - Nàng trả lời lí nhí như muỗi kêu. Thật sự không phải là Đạt Kha giết hoàng huynh, nàng cũng chỉ bớt cảm giác trách giận mình thôi chứ không bớt đau lòng hơn là mấy.</w:t>
      </w:r>
    </w:p>
    <w:p>
      <w:pPr>
        <w:pStyle w:val="BodyText"/>
      </w:pPr>
      <w:r>
        <w:t xml:space="preserve">Đạt Kha nhìn trời chiều thầm đoán ở tộc đang rối tung tìm đại vương nhưng lúc nàng ngủ quên hắn không nỡ đánh thức. Hắn nói với nàng chất giọng đại vương nghiêm túc…</w:t>
      </w:r>
    </w:p>
    <w:p>
      <w:pPr>
        <w:pStyle w:val="BodyText"/>
      </w:pPr>
      <w:r>
        <w:t xml:space="preserve">- Ta đưa nàng về sẽ xuất phát ngay. Chuyện này có lẽ nàng không muốn nhưng phải giao chiến rồi!</w:t>
      </w:r>
    </w:p>
    <w:p>
      <w:pPr>
        <w:pStyle w:val="BodyText"/>
      </w:pPr>
      <w:r>
        <w:t xml:space="preserve">Giờ thì nàng không bị niềm đau che mờ lí trí nữa, trong đầu cũng tự nhận thức được chuyện này rất phức tạp. Phụ hoàng nàng là loại người trọng thể diện hơn ai hết. Hoàng tử làm sứ giả sang nước lân bang bị giết hại không rõ nguyên nhân thì tuyệt nhiên không dễ dàng cho qua.</w:t>
      </w:r>
    </w:p>
    <w:p>
      <w:pPr>
        <w:pStyle w:val="BodyText"/>
      </w:pPr>
      <w:r>
        <w:t xml:space="preserve">Nàng ngẩn hỏi lo lắng…</w:t>
      </w:r>
    </w:p>
    <w:p>
      <w:pPr>
        <w:pStyle w:val="BodyText"/>
      </w:pPr>
      <w:r>
        <w:t xml:space="preserve">- Người sẽ trực tiếp đi sao?</w:t>
      </w:r>
    </w:p>
    <w:p>
      <w:pPr>
        <w:pStyle w:val="BodyText"/>
      </w:pPr>
      <w:r>
        <w:t xml:space="preserve">- Ừhm! Mọi việc sẽ ổn thôi! Ta bất khả chiến bại mà! - Lúc này hắn còn đùa được khiến nàng cảm thấy phụ hoàng muốn nàng sang giết hắn sớm cũng phải thôi..</w:t>
      </w:r>
    </w:p>
    <w:p>
      <w:pPr>
        <w:pStyle w:val="BodyText"/>
      </w:pPr>
      <w:r>
        <w:t xml:space="preserve">Nhưng sao nàng không vì sự tự tin của Đạt Kha làm cho an tâm. Mắt nàng lại long lanh nước, tay cố ôm vòng lấy người hắn…</w:t>
      </w:r>
    </w:p>
    <w:p>
      <w:pPr>
        <w:pStyle w:val="BodyText"/>
      </w:pPr>
      <w:r>
        <w:t xml:space="preserve">- Người đừng đi có được không?… ai cũng muốn giết chết người mà thôi nguy hiểm lắm! - Sở Doanh nói thật lòng nhưng Đạt Kha lại chỉ mỉm cười với nàng trả lời.</w:t>
      </w:r>
    </w:p>
    <w:p>
      <w:pPr>
        <w:pStyle w:val="BodyText"/>
      </w:pPr>
      <w:r>
        <w:t xml:space="preserve">- Bên ta không phải đã có nàng luôn muốn giết ta sao? Thế thì nguy hiểm thế nào ta cũng cầm cự nổi thôi! Nhưng ta lo không cản được kế hoạch điệu hổ ly sơn của hai đại huynh của ta bày ra kìa!</w:t>
      </w:r>
    </w:p>
    <w:p>
      <w:pPr>
        <w:pStyle w:val="BodyText"/>
      </w:pPr>
      <w:r>
        <w:t xml:space="preserve">Chuyện lần này xem ra cũng không dễ qua mắt kẻ mưu tính như hắn. Từ ngày phải gả sang đây làm vương phi thì Sở Doanh cũng chưa từng thấy sợ như lúc này. Giờ không có Đạt Kha nàng thấy mình vô cùng yếu đuối không thể làm gì cho nên chuyện.</w:t>
      </w:r>
    </w:p>
    <w:p>
      <w:pPr>
        <w:pStyle w:val="BodyText"/>
      </w:pPr>
      <w:r>
        <w:t xml:space="preserve">Hắn thấy nàng vẫn ôm mình khư khư không có ý buông mình ra cũng ôm nhu tay siết chặt ôm mang chút quyến luyến. Và không thể cầm lòng, nàng rướn đôi môi hồng hôn lên trán, má rồi môi khiến Đạt Kha có chút thẫn thờ chỉ biết nhìn nàng nói nghẹn lại…</w:t>
      </w:r>
    </w:p>
    <w:p>
      <w:pPr>
        <w:pStyle w:val="BodyText"/>
      </w:pPr>
      <w:r>
        <w:t xml:space="preserve">- Người hãy hứa với thiếp nhất định phải bình an. Cho dù khiến phụ hoàng của thiếp tức giận cũng phải chiến thắng không được có chuyện gì!</w:t>
      </w:r>
    </w:p>
    <w:p>
      <w:pPr>
        <w:pStyle w:val="BodyText"/>
      </w:pPr>
      <w:r>
        <w:t xml:space="preserve">Nàng cuối cùng đã thành kẻ phản quốc như thế này đây, tất cả cũng đều vì hắn. Nếu tâm nàng vẫn vững vàng như lúc đầu thì hôm nay cũng không biết sẽ ra sao. Nhưng nàng biết có thế nào, tâm nàng cũng sẽ bị hắn thâu phục như vậy.</w:t>
      </w:r>
    </w:p>
    <w:p>
      <w:pPr>
        <w:pStyle w:val="BodyText"/>
      </w:pPr>
      <w:r>
        <w:t xml:space="preserve">Đạt Kha chưa xuất phát đã thấy mình như chiến thắng một kẻ thù xinh đẹp luôn muốn hành thích mình. Hắn cũng thì thầm với nàng…</w:t>
      </w:r>
    </w:p>
    <w:p>
      <w:pPr>
        <w:pStyle w:val="BodyText"/>
      </w:pPr>
      <w:r>
        <w:t xml:space="preserve">- Ta hứa!</w:t>
      </w:r>
    </w:p>
    <w:p>
      <w:pPr>
        <w:pStyle w:val="BodyText"/>
      </w:pPr>
      <w:r>
        <w:t xml:space="preserve">Nắng buông xuống màu vàng rực rỡ lần đầu tiên nàng phải cách xa hắn. Sóng gió phía trước nàng không dám suy nghĩ đến…</w:t>
      </w:r>
    </w:p>
    <w:p>
      <w:pPr>
        <w:pStyle w:val="Compact"/>
      </w:pPr>
      <w:r>
        <w:t xml:space="preserve">- Hết hồi 17 -</w:t>
      </w:r>
      <w:r>
        <w:br w:type="textWrapping"/>
      </w:r>
      <w:r>
        <w:br w:type="textWrapping"/>
      </w:r>
    </w:p>
    <w:p>
      <w:pPr>
        <w:pStyle w:val="Heading2"/>
      </w:pPr>
      <w:bookmarkStart w:id="41" w:name="chương-18"/>
      <w:bookmarkEnd w:id="41"/>
      <w:r>
        <w:t xml:space="preserve">19. Chương 18</w:t>
      </w:r>
    </w:p>
    <w:p>
      <w:pPr>
        <w:pStyle w:val="Compact"/>
      </w:pPr>
      <w:r>
        <w:br w:type="textWrapping"/>
      </w:r>
      <w:r>
        <w:br w:type="textWrapping"/>
      </w:r>
      <w:r>
        <w:t xml:space="preserve">…Đạt Kha ôm lấy nàng trong tay rất đỗi nhẹ nhàng. Nàng cười khúc khích tận hưởng cảm xúc hạnh phúc này. Khi cả hai cùng té ra đồng hoa phi yến tím hồng bất tận, Đạt Kha trở người nhìn nàng. Ánh mắt hắn ấm áp trao cho chưa từng có. Nàng mỉm cười giữ lấy bàn tay to đang vuốt ve má mình.</w:t>
      </w:r>
    </w:p>
    <w:p>
      <w:pPr>
        <w:pStyle w:val="BodyText"/>
      </w:pPr>
      <w:r>
        <w:t xml:space="preserve">- Ta yêu nàng Sở Doanh!</w:t>
      </w:r>
    </w:p>
    <w:p>
      <w:pPr>
        <w:pStyle w:val="BodyText"/>
      </w:pPr>
      <w:r>
        <w:t xml:space="preserve">Nàng run lên hạnh phúc đến vỡ òa. Lời nói này cho dù có phải đánh đổi gì nàng cũng muốn nghe. Lệ vì thế nhanh chóng rơi theo hai bên má hồng. Nàng nghẹn lại nhỏ giọng hỏi…</w:t>
      </w:r>
    </w:p>
    <w:p>
      <w:pPr>
        <w:pStyle w:val="BodyText"/>
      </w:pPr>
      <w:r>
        <w:t xml:space="preserve">- Thế còn Y Nhi trong lòng người!?</w:t>
      </w:r>
    </w:p>
    <w:p>
      <w:pPr>
        <w:pStyle w:val="BodyText"/>
      </w:pPr>
      <w:r>
        <w:t xml:space="preserve">- Không có Y Nhi nào cả. Giờ ta chỉ có mỗi nàng thôi Sở Doanh!</w:t>
      </w:r>
    </w:p>
    <w:p>
      <w:pPr>
        <w:pStyle w:val="BodyText"/>
      </w:pPr>
      <w:r>
        <w:t xml:space="preserve">Đạt Kha không những nói ra những lời ngọt ngào hiếm thấy như vậy còn gọi tên nàng êm tai như vậy thật cứ như mộng đẹp.</w:t>
      </w:r>
    </w:p>
    <w:p>
      <w:pPr>
        <w:pStyle w:val="BodyText"/>
      </w:pPr>
      <w:r>
        <w:t xml:space="preserve">Giật mình. Nàng nhớ là có đời nào Đạt Kha gọi đúng tên nàng như vậy đâu. Nhìn lại tuấn nhan đang vô cùng ôn nhu khiến nàng chán nản. Rõ ràng đây chính là nằm mộng rồi…</w:t>
      </w:r>
    </w:p>
    <w:p>
      <w:pPr>
        <w:pStyle w:val="BodyText"/>
      </w:pPr>
      <w:r>
        <w:t xml:space="preserve">Tiểu Lộ bưng chậu nước bước vào khi nàng ngồi dậy mặt bơ phờ vì “ác mộng” kia. Phải ngủ một mình nhớ hắn da diết, nay thêm một Đạt Kha trong mộng kia sẽ hành hạ nàng thêm thôi.</w:t>
      </w:r>
    </w:p>
    <w:p>
      <w:pPr>
        <w:pStyle w:val="BodyText"/>
      </w:pPr>
      <w:r>
        <w:t xml:space="preserve">Giờ biên giới đang rất phức tạp, chính nàng cũng biết đang trong hoàn cảnh nào vậy mà vẫn còn tâm trí mơ mộng chuyện tình cảm với hắn cơ chứ. Nếu không vì quá nhớ nhung và lo lắng suốt thì nàng cũng đã không thảm bại đến mức mơ ra loại giấc mơ như thế?</w:t>
      </w:r>
    </w:p>
    <w:p>
      <w:pPr>
        <w:pStyle w:val="BodyText"/>
      </w:pPr>
      <w:r>
        <w:t xml:space="preserve">Song nàng cũng phải lén thở dài không biết đối với Đạt Kha thì nàng có sánh được chút nào như Y Nhi hay không? Nàng biết Đạt Kha từng yêu Y Nhi đến như vậy, dù nàng có cố gắng cũng khó lòng thay thế.</w:t>
      </w:r>
    </w:p>
    <w:p>
      <w:pPr>
        <w:pStyle w:val="BodyText"/>
      </w:pPr>
      <w:r>
        <w:t xml:space="preserve">Trong lúc nàng mãi ngẫm suy chuyện vẩn vơ thì tiểu Lộ tròn mắt nhìn người nàng. Cô tì nữ có chút thản thốt….</w:t>
      </w:r>
    </w:p>
    <w:p>
      <w:pPr>
        <w:pStyle w:val="BodyText"/>
      </w:pPr>
      <w:r>
        <w:t xml:space="preserve">- Nương nương… bụng của người…</w:t>
      </w:r>
    </w:p>
    <w:p>
      <w:pPr>
        <w:pStyle w:val="BodyText"/>
      </w:pPr>
      <w:r>
        <w:t xml:space="preserve">Sở Doanh nhìn xuống bụng mình rồi lại nhìn qua gương đồng tự xoay qua xoay lại. Kết quả nhìn sao cũng không còn dáng vẻ thiếu nữ mảnh mai như cũ với cái bụng bầu. Nàng tự mặc xiêm y, áo bông dày che đi phần nào nên đến giờ mãi cũng chưa ai phát hiện nàng đã mang thai hơn bốn tháng. Sở Doanh chán nản giữ bụng mình nói…</w:t>
      </w:r>
    </w:p>
    <w:p>
      <w:pPr>
        <w:pStyle w:val="BodyText"/>
      </w:pPr>
      <w:r>
        <w:t xml:space="preserve">- Dễ thấy rồi sao… chỉ mới thêm có một tháng thôi…</w:t>
      </w:r>
    </w:p>
    <w:p>
      <w:pPr>
        <w:pStyle w:val="BodyText"/>
      </w:pPr>
      <w:r>
        <w:t xml:space="preserve">- Chúc mừng nương nương! Đại vương và cả tộc sẽ rất vui mừng! - Tiểu Lộ chưa chi đã tỏ ra vô cùng hào hứng rồi.</w:t>
      </w:r>
    </w:p>
    <w:p>
      <w:pPr>
        <w:pStyle w:val="BodyText"/>
      </w:pPr>
      <w:r>
        <w:t xml:space="preserve">Song nàng hơi run lên nắm lấy tay cô tì nữ và căng dặn…</w:t>
      </w:r>
    </w:p>
    <w:p>
      <w:pPr>
        <w:pStyle w:val="BodyText"/>
      </w:pPr>
      <w:r>
        <w:t xml:space="preserve">- Không thể cho đại vương biết chuyện này! Người đang ở nơi chiến loạn… Vả lại cũng không thích cái tin này đâu!</w:t>
      </w:r>
    </w:p>
    <w:p>
      <w:pPr>
        <w:pStyle w:val="BodyText"/>
      </w:pPr>
      <w:r>
        <w:t xml:space="preserve">Cuối giọng nàng xìu hẳn đi, tay xoa nhẹ bụng mình. Đứa trẻ lớn lên thật nhanh trong bụng nàng nhưng nàng chẳng mong nó ra sớm chút nào. Lỡ như Đạt Kha biết chuyện nàng rất lo hai mẹ con nàng không biết còn sống thọ hay không. Chuyện không muốn có con Đạt Kha nói với nàng không phải một lần, nàng cố tình làm trái cũng rất sợ cơn thịnh nộ của hắn sẽ không nương tình giáng xuống.</w:t>
      </w:r>
    </w:p>
    <w:p>
      <w:pPr>
        <w:pStyle w:val="BodyText"/>
      </w:pPr>
      <w:r>
        <w:t xml:space="preserve">Tiểu Lộ giật mình, khá là sốc vì lời nàng vừa nói.</w:t>
      </w:r>
    </w:p>
    <w:p>
      <w:pPr>
        <w:pStyle w:val="BodyText"/>
      </w:pPr>
      <w:r>
        <w:t xml:space="preserve">- Vì đại vương không thích nên nương nương định giấu luôn chuyện này sao? Đây là chuyện hệ trọng. Chẳng lẽ người định bụng lớn hay sanh tiểu vương nhi mới cho đại vương biết sao?</w:t>
      </w:r>
    </w:p>
    <w:p>
      <w:pPr>
        <w:pStyle w:val="BodyText"/>
      </w:pPr>
      <w:r>
        <w:t xml:space="preserve">Chất giọng nghiêm trọng của tiểu Lộ khiến nàng không khỏi nhăn nhó…</w:t>
      </w:r>
    </w:p>
    <w:p>
      <w:pPr>
        <w:pStyle w:val="BodyText"/>
      </w:pPr>
      <w:r>
        <w:t xml:space="preserve">- Muội làm ta sợ đó! Nếu dễ nói thì ta cũng đâu như thế này. Lỡ như đại vương bắt ta bỏ đứa bé… hoặc là giết luôn cả ta thì sao? Đại vương và ta tình cảm không sâu sắc như muội thấy đâu!</w:t>
      </w:r>
    </w:p>
    <w:p>
      <w:pPr>
        <w:pStyle w:val="BodyText"/>
      </w:pPr>
      <w:r>
        <w:t xml:space="preserve">Cả trong giấc mơ nàng còn ao ước hắn quên đi Y Nhi và yêu thương mình như thế thì rõ biết thực tế đau lòng như thế nào. Nhưng con tì nữ nhìn nàng bi quan như vậy liền to gan trở giọng bên vực nàng.</w:t>
      </w:r>
    </w:p>
    <w:p>
      <w:pPr>
        <w:pStyle w:val="BodyText"/>
      </w:pPr>
      <w:r>
        <w:t xml:space="preserve">- Sao nương nương nói như vậy được? Chuyện này là do đại vương gây ra chứ ai!?</w:t>
      </w:r>
    </w:p>
    <w:p>
      <w:pPr>
        <w:pStyle w:val="BodyText"/>
      </w:pPr>
      <w:r>
        <w:t xml:space="preserve">Được bênh vực như vậy nàng thấy có chút buồn cười nhưng vẫn với tay bịt miệng tiểu Lộ lại. May là bên ngoài không có ai chứ nếu không cả vương phi như nàng cũng chưa chắc có giữ được mạng nhỏ của tì nữ thân hay không? Sở Doanh buông tay và nói…</w:t>
      </w:r>
    </w:p>
    <w:p>
      <w:pPr>
        <w:pStyle w:val="BodyText"/>
      </w:pPr>
      <w:r>
        <w:t xml:space="preserve">- Ta cũng rất muốn chửi đại vương nhưng không to gan nói ra. Đành đến đâu thì đến, khi đại vương về có lẽ không cần nói ra cũng tự thấy rồi.</w:t>
      </w:r>
    </w:p>
    <w:p>
      <w:pPr>
        <w:pStyle w:val="BodyText"/>
      </w:pPr>
      <w:r>
        <w:t xml:space="preserve">- Nhưng biết bao giờ đại vương về? Để muội báo tin ra đó cho đại vương biết là tốt nhất!</w:t>
      </w:r>
    </w:p>
    <w:p>
      <w:pPr>
        <w:pStyle w:val="BodyText"/>
      </w:pPr>
      <w:r>
        <w:t xml:space="preserve">- Ta đã nói là không được báo cho đại vương biết mà… Ta tin Đạt Kha sẽ về sớm với ta thôi!</w:t>
      </w:r>
    </w:p>
    <w:p>
      <w:pPr>
        <w:pStyle w:val="BodyText"/>
      </w:pPr>
      <w:r>
        <w:t xml:space="preserve">Tay nàng vuốt bụng khi lại lo nhớ cho hắn. Nàng đã quên đi thân phận công chúa của mình, chọn ở bên hắn dù có thế nào xảy ra, lần này nàng phải gánh mọi trả giá vì tội không làm tròn nhiệm vụ. Nếu giương mắt nhìn Đạt Kha chiến thắng về nàng sẽ vui mừng vì hắn bình an, nhưng bên cạnh đó lại đau lòng vì quốc vận của quê hương.</w:t>
      </w:r>
    </w:p>
    <w:p>
      <w:pPr>
        <w:pStyle w:val="BodyText"/>
      </w:pPr>
      <w:r>
        <w:t xml:space="preserve">Cứ đắn đo làm người đứng trung cuộc không về phía ai nàng càng thấy khốn khổ hơn.Thật may là còn có đứa trẻ này khiến nàng không suy tư nghĩ ngợi nhiều nữa. Nghĩ đến đây là cốt nhục của Đạt Kha nàng rất hạnh phúc. Cho dù chính Đạt Kha không muốn nó trên đời thì nàng vẫn sẽ bảo vệ con cho riêng mình để nàng thấy mình cũng đã hơn Y Nhi, chí ít là sanh con cho Đạt Kha.</w:t>
      </w:r>
    </w:p>
    <w:p>
      <w:pPr>
        <w:pStyle w:val="BodyText"/>
      </w:pPr>
      <w:r>
        <w:t xml:space="preserve">Tiểu Lộ chun mũi nói với nàng…</w:t>
      </w:r>
    </w:p>
    <w:p>
      <w:pPr>
        <w:pStyle w:val="BodyText"/>
      </w:pPr>
      <w:r>
        <w:t xml:space="preserve">- Lẽ ra nương nương không nên giấu cả muội. Muội sẽ nấu đồ bổ cho nương nương dưỡng thai!</w:t>
      </w:r>
    </w:p>
    <w:p>
      <w:pPr>
        <w:pStyle w:val="BodyText"/>
      </w:pPr>
      <w:r>
        <w:t xml:space="preserve">- Cám ơn muội! Gần đây ta ăn lại được rồi!</w:t>
      </w:r>
    </w:p>
    <w:p>
      <w:pPr>
        <w:pStyle w:val="BodyText"/>
      </w:pPr>
      <w:r>
        <w:t xml:space="preserve">- Ah! Thì ra vì thế người cứ than buồn nôn chán ăn, còn ngủ cả ngày nữa nè!</w:t>
      </w:r>
    </w:p>
    <w:p>
      <w:pPr>
        <w:pStyle w:val="BodyText"/>
      </w:pPr>
      <w:r>
        <w:t xml:space="preserve">Giờ thì có thêm người phát hiện bí mật khiến tâm trạng nàng cũng khá hơn. Hai chủ tớ cười khúc khích trong lều không lo lắng gì.</w:t>
      </w:r>
    </w:p>
    <w:p>
      <w:pPr>
        <w:pStyle w:val="BodyText"/>
      </w:pPr>
      <w:r>
        <w:t xml:space="preserve">——————-</w:t>
      </w:r>
    </w:p>
    <w:p>
      <w:pPr>
        <w:pStyle w:val="BodyText"/>
      </w:pPr>
      <w:r>
        <w:t xml:space="preserve">Trong tộc bây giờ chỉ còn nữ nhân là đa số vì các chiến binh đều ra biên giới rồi. Sở Doanh tuy là vương phi cũng chịu cảnh chinh phụ ngóng phu quân về. Chiều nào nàng cũng ra chuồng gia súc lớn nhìn về hướng nam với hi vọng nhỏ nhoi sẽ thấy đoàn người của Đạt Kha trở về.</w:t>
      </w:r>
    </w:p>
    <w:p>
      <w:pPr>
        <w:pStyle w:val="BodyText"/>
      </w:pPr>
      <w:r>
        <w:t xml:space="preserve">Đạt Kha cầm quân, nàng không dám gửi thư dẫu nhung nhớ. Nàng cũng sợ mình làm hắn phân tâm chuyện chính. Sở Doanh mong mình có thể làm mọi chuyện như vui nói vui, buồn kể buồn không còn gì che dấu cùng hắn như bao phu thê thân thiết song thật quá khó.</w:t>
      </w:r>
    </w:p>
    <w:p>
      <w:pPr>
        <w:pStyle w:val="BodyText"/>
      </w:pPr>
      <w:r>
        <w:t xml:space="preserve">Chợt có giọng gọi vang hớn hở từ sau làm nàng xoay lại…</w:t>
      </w:r>
    </w:p>
    <w:p>
      <w:pPr>
        <w:pStyle w:val="BodyText"/>
      </w:pPr>
      <w:r>
        <w:t xml:space="preserve">- Sở tỉ nương nương!</w:t>
      </w:r>
    </w:p>
    <w:p>
      <w:pPr>
        <w:pStyle w:val="BodyText"/>
      </w:pPr>
      <w:r>
        <w:t xml:space="preserve">- Thích Cai!?</w:t>
      </w:r>
    </w:p>
    <w:p>
      <w:pPr>
        <w:pStyle w:val="BodyText"/>
      </w:pPr>
      <w:r>
        <w:t xml:space="preserve">Nàng mỉm cười với cậu nhóc chạy từ cánh đồng lúa mì lại chổ mình. Thích Cai mới mười sáu nhưng cũng không kém phần cao to như mọi nam nhân trong bộ tộc. Tuy nhiên bề ngoài lớn là vậy nhưng mặt cười toe toét vẫn rất trẻ con.</w:t>
      </w:r>
    </w:p>
    <w:p>
      <w:pPr>
        <w:pStyle w:val="BodyText"/>
      </w:pPr>
      <w:r>
        <w:t xml:space="preserve">- Tỉ còn nhớ tên đệ thật là vui quá đi!</w:t>
      </w:r>
    </w:p>
    <w:p>
      <w:pPr>
        <w:pStyle w:val="BodyText"/>
      </w:pPr>
      <w:r>
        <w:t xml:space="preserve">- Làm sao tỉ quên đệ chứ! - Thích Cai thích Đạt Kha đến mức khiến nàng muốn trở ghen luôn hỏi sao nàng quên nổi.</w:t>
      </w:r>
    </w:p>
    <w:p>
      <w:pPr>
        <w:pStyle w:val="BodyText"/>
      </w:pPr>
      <w:r>
        <w:t xml:space="preserve">Thích Cai cũng được xếp vào thanh niên chưa đủ tuổi vì thế vẫn còn ở lại đây. Nàng trò chuyện rất vui với thằng bé. Cả hai đang cùng đến chổ các cô dì thu hoạch thì nghe tiếng vó ngựa kéo theo đoàn lớn. Sở Doanh hạnh phúc cứ ngỡ là Đạt Kha đã về nhưng không phải. Lòng nàng nơm nớp lo sợ chuyện không lành đã đến.</w:t>
      </w:r>
    </w:p>
    <w:p>
      <w:pPr>
        <w:pStyle w:val="BodyText"/>
      </w:pPr>
      <w:r>
        <w:t xml:space="preserve">Tộc chỉ còn lại vài bô lão già yếu lớn tuổi không có uy là bao nhiêu vì thế với vị trí vương phi của mình, nàng là người tối cao nhất trong tộc lúc này. Chính vì thế nàng khoác áo choàng lông trắng tinh cốt che đi thân người đang tròn trịa của mình để ra tiếp đoán Nhị vương gia.</w:t>
      </w:r>
    </w:p>
    <w:p>
      <w:pPr>
        <w:pStyle w:val="BodyText"/>
      </w:pPr>
      <w:r>
        <w:t xml:space="preserve">Tuy hắn nói đến thăm nhưng lại kéo theo cả đoàn binh áp đảo người dân còn lại trong tộc làm Sở Doanh rất sợ nhưng ngoài mặt vẫn lạnh như tờ. Gã ta to gan không hành lễ trước nàng và khí khái nói….</w:t>
      </w:r>
    </w:p>
    <w:p>
      <w:pPr>
        <w:pStyle w:val="BodyText"/>
      </w:pPr>
      <w:r>
        <w:t xml:space="preserve">- Đại vương vắng mặt ít ngày, chổ này xem ra cũng không đến nỗi mất kiểm soát như bổn vương nghĩ! - Chất giọng của Đạt Khiêm mang chút khiêu khích nhưng nàng vẫn bình tĩnh ứng đáp.</w:t>
      </w:r>
    </w:p>
    <w:p>
      <w:pPr>
        <w:pStyle w:val="BodyText"/>
      </w:pPr>
      <w:r>
        <w:t xml:space="preserve">- Nhị vương gia có việc gì chỉ cần báo tin và chờ đại vương về giải quyết. Tại sao lại mang nhiều lính đến đây như vậy ta nghĩ không nên.</w:t>
      </w:r>
    </w:p>
    <w:p>
      <w:pPr>
        <w:pStyle w:val="BodyText"/>
      </w:pPr>
      <w:r>
        <w:t xml:space="preserve">Đạt Khiêm nghe xong cười lớn làm nàng nghe lạnh toát cả hai tay. Lúc này nàng một thân một mình, nói là có quyền lực cũng chỉ là vỏ rỗng ăn nhờ tiếng tăm của Đạt Kha mà thôi.</w:t>
      </w:r>
    </w:p>
    <w:p>
      <w:pPr>
        <w:pStyle w:val="BodyText"/>
      </w:pPr>
      <w:r>
        <w:t xml:space="preserve">- Biên giới loạn như vậy thì biết bao giờ đại vương về chứ? Nhà không thể không chủ, nước không thể không vua. Loạn lạc như vậy ta nghĩ mình nên điều hành cả tộc thay cho đại vương vậy!</w:t>
      </w:r>
    </w:p>
    <w:p>
      <w:pPr>
        <w:pStyle w:val="BodyText"/>
      </w:pPr>
      <w:r>
        <w:t xml:space="preserve">Quả nhiên trước khi đi Đạt Kha lo lắng về hai hoàng huynh quả không sai. Đạt Khiêm tài mòn, yếu sức mới nhân cơ hội không có Đạt Kha trong tộc để lộng hành như vậy. Một bô lão cũng quá tức giận run tay vỗ bàn nói…</w:t>
      </w:r>
    </w:p>
    <w:p>
      <w:pPr>
        <w:pStyle w:val="BodyText"/>
      </w:pPr>
      <w:r>
        <w:t xml:space="preserve">- Hỗn láo. Ngươi dẫu là vương gia cũng không có quyền tự ý thay thế đại vương. Tộc chúng ta chỉ có một đại vương thôi!</w:t>
      </w:r>
    </w:p>
    <w:p>
      <w:pPr>
        <w:pStyle w:val="BodyText"/>
      </w:pPr>
      <w:r>
        <w:t xml:space="preserve">Các bô lão khác cũng đồng tình lên tiếng ủng hộ Đạt Kha. Nàng mím môi ngồi yên vị nhưng rất sợ hãi khi biết sức lực của vài bô lão và nàng ở đây không giúp thay đổi tình thế này. Đạt Khiêm bước sang vị bô lão vừa nói, ngạo mạng lớn tiếng…</w:t>
      </w:r>
    </w:p>
    <w:p>
      <w:pPr>
        <w:pStyle w:val="BodyText"/>
      </w:pPr>
      <w:r>
        <w:t xml:space="preserve">- Giờ thì có hai đó! Người đâu? Bắt giết hết những kẻ theo Đạt Kha trái lại ý ta! Không cho ai ra khỏi khu vực đại bình nguyên này để báo tin cho Đạt Kha cả. Khi hắn chiến thắng quay về đây cũng là ngày tử của hắn.</w:t>
      </w:r>
    </w:p>
    <w:p>
      <w:pPr>
        <w:pStyle w:val="BodyText"/>
      </w:pPr>
      <w:r>
        <w:t xml:space="preserve">Sở Doanh run lên vì kẻ ác trước mặt lại không thể làm được gì. Đạt Kha đã mưu mô như vậy thì khó trách sao đại huynh của hắn cũng là loại người khó đối phó. Trước tình thế này nàng không dám làm gì ngu ngốc không biết tự lượng sức. Giờ nàng cần tính cách báo tin bằng mưu trí này thôi.</w:t>
      </w:r>
    </w:p>
    <w:p>
      <w:pPr>
        <w:pStyle w:val="BodyText"/>
      </w:pPr>
      <w:r>
        <w:t xml:space="preserve">Đạt Khiêm trở lại nhìn nàng, gã không chút do dự dám đến sờ má vương phi khiến các bô lão có ngăn cũng không xong. Nàng đánh gạt bàn tay bẩn thỉu đó ra và cương liệt nói…</w:t>
      </w:r>
    </w:p>
    <w:p>
      <w:pPr>
        <w:pStyle w:val="BodyText"/>
      </w:pPr>
      <w:r>
        <w:t xml:space="preserve">- Ngươi dám chạm vào ta lần nữa thì đừng trách khi Đạt Kha về sẽ xử tội ngươi tàn nhẫn ra sao? - Khẩu khí nàng cứng như vậy nhưng tay chân đã lạnh run vì sợ hãi. Nếu như thật có Đạt Kha bên cạnh nàng sẽ thấy khá hơn nhiều.</w:t>
      </w:r>
    </w:p>
    <w:p>
      <w:pPr>
        <w:pStyle w:val="BodyText"/>
      </w:pPr>
      <w:r>
        <w:t xml:space="preserve">- Haha…Đạt Kha tiêu đời rồi. Nàng xinh đẹp thế này giết bỏ cũng uổng phí, chi bằng làm phi tần của ta đi!</w:t>
      </w:r>
    </w:p>
    <w:p>
      <w:pPr>
        <w:pStyle w:val="BodyText"/>
      </w:pPr>
      <w:r>
        <w:t xml:space="preserve">Lời nói lăng mạ như vậy khiến nàng cao giọng…</w:t>
      </w:r>
    </w:p>
    <w:p>
      <w:pPr>
        <w:pStyle w:val="BodyText"/>
      </w:pPr>
      <w:r>
        <w:t xml:space="preserve">- Ta đường đường là vương phi của đại vương há lại chịu làm phi tần thấp hèn của ngươi sao? Thật nực cười!</w:t>
      </w:r>
    </w:p>
    <w:p>
      <w:pPr>
        <w:pStyle w:val="BodyText"/>
      </w:pPr>
      <w:r>
        <w:t xml:space="preserve">Từ đầu thân nàng đã không bến đỗ nhưng cũng phải rơi vào kẻ có quyền lực tối cao như Đạt Kha nàng mới chịu hy sinh thân mình. Nếu không phải phụ hoàng giao nhiệm vụ giết đại vương Liên Khiết thì phu quân nàng có lẽ cũng không hẳn sẽ là Đạt Kha nữa kìa. Huống chi tên vương gia tần thường như Đạt Khiêm.</w:t>
      </w:r>
    </w:p>
    <w:p>
      <w:pPr>
        <w:pStyle w:val="BodyText"/>
      </w:pPr>
      <w:r>
        <w:t xml:space="preserve">Gã ta tức giận lên rồi, to gan túm lấy má nàng nén giận nói ra chất giọng cực kì thích thú…</w:t>
      </w:r>
    </w:p>
    <w:p>
      <w:pPr>
        <w:pStyle w:val="BodyText"/>
      </w:pPr>
      <w:r>
        <w:t xml:space="preserve">- Nữ nhân của Đạt Kha quả không phải loại nhi nữ tầm thường. Người đâu? Nhốt ả ta lại chờ ta thưởng thức sau!</w:t>
      </w:r>
    </w:p>
    <w:p>
      <w:pPr>
        <w:pStyle w:val="BodyText"/>
      </w:pPr>
      <w:r>
        <w:t xml:space="preserve">Sở Doanh cố tỏ ra khí phách của một vương phi khi bị mang đi dẫu trong hoàn cảnh thua cuộc này. Nhưng đến lúc bị đẩy vào lều, cả người nàng lập tức sụp xuống không thể gắng gượng. Nàng khóc nấc vì rất sợ hãi. Nàng muốn có Đạt Kha bên cạnh nhưng đó là điều không thể, chính vậy nàng càng thấy tồi tệ hơn thêm.</w:t>
      </w:r>
    </w:p>
    <w:p>
      <w:pPr>
        <w:pStyle w:val="BodyText"/>
      </w:pPr>
      <w:r>
        <w:t xml:space="preserve">Bên ngoài tình hình khá ổn khi lính của Đạt Khiêm khống chế hết người dân trong tộc. Vương phi và bô lão đều bị giam, chỉ còn nữ nhân và trẻ em là đa số nên không ai dám làm gì chống lại dẫu rất uất ức.</w:t>
      </w:r>
    </w:p>
    <w:p>
      <w:pPr>
        <w:pStyle w:val="BodyText"/>
      </w:pPr>
      <w:r>
        <w:t xml:space="preserve">Lính gác canh quanh lều của nàng rất cẩn mật. Nhưng khi nàng đang khóc có tiếng gọi nhỏ từ vách lều sau giường. Là giọng run rẩy của tiểu Lộ.</w:t>
      </w:r>
    </w:p>
    <w:p>
      <w:pPr>
        <w:pStyle w:val="BodyText"/>
      </w:pPr>
      <w:r>
        <w:t xml:space="preserve">- Nương nương! Người không sao chứ?</w:t>
      </w:r>
    </w:p>
    <w:p>
      <w:pPr>
        <w:pStyle w:val="BodyText"/>
      </w:pPr>
      <w:r>
        <w:t xml:space="preserve">- Tiểu Lộ! Hic… ta phải làm gì đây!</w:t>
      </w:r>
    </w:p>
    <w:p>
      <w:pPr>
        <w:pStyle w:val="BodyText"/>
      </w:pPr>
      <w:r>
        <w:t xml:space="preserve">Nàng không thể giấu sự yếu đuối của mình nữa. Có vờ mạnh mẽ che mắt người đời thì nàng vẫn chỉ là một công chúa nhỏ chưa từng bị vùi dập đến cảnh này. Tiểu Lộ cũng không biết làm sao nhưng trấn an nàng…</w:t>
      </w:r>
    </w:p>
    <w:p>
      <w:pPr>
        <w:pStyle w:val="BodyText"/>
      </w:pPr>
      <w:r>
        <w:t xml:space="preserve">- Nô tì sẽ bảo vệ nương nương và tiểu vương nhi trong bụng người!</w:t>
      </w:r>
    </w:p>
    <w:p>
      <w:pPr>
        <w:pStyle w:val="BodyText"/>
      </w:pPr>
      <w:r>
        <w:t xml:space="preserve">- Đừng! Muội đừng làm gì dại dột kẻo…</w:t>
      </w:r>
    </w:p>
    <w:p>
      <w:pPr>
        <w:pStyle w:val="BodyText"/>
      </w:pPr>
      <w:r>
        <w:t xml:space="preserve">Sở Doanh chưa kịp nói xong ngăn lại thì có vài bóng người. Tiếng tiểu Lộ bên ngoài bị lính canh phát hiện làm nàng hoảng loạn.</w:t>
      </w:r>
    </w:p>
    <w:p>
      <w:pPr>
        <w:pStyle w:val="BodyText"/>
      </w:pPr>
      <w:r>
        <w:t xml:space="preserve">- Mau bắt lấy con cung nữ này!</w:t>
      </w:r>
    </w:p>
    <w:p>
      <w:pPr>
        <w:pStyle w:val="BodyText"/>
      </w:pPr>
      <w:r>
        <w:t xml:space="preserve">- Tiểu Lộ!!!</w:t>
      </w:r>
    </w:p>
    <w:p>
      <w:pPr>
        <w:pStyle w:val="BodyText"/>
      </w:pPr>
      <w:r>
        <w:t xml:space="preserve">Tiểu Lộ cũng đã bị bắt, nàng càng không biết làm sao. Nàng lo quá định chạy ra ngăn bọn chúng thì cửa lều phất lên.</w:t>
      </w:r>
    </w:p>
    <w:p>
      <w:pPr>
        <w:pStyle w:val="BodyText"/>
      </w:pPr>
      <w:r>
        <w:t xml:space="preserve">Đạt Khiêm bước vào lều lớn của đại vương với tân trạng cô cùng thư thái. Nàng sợ, chân bước lùi về sau vô tình va trúng bàn nhỏ chứa trang sức của nàng. Nhân lúc Đạt Khiêm vẫn còn tỏ ra khoái trá vì chiến thắng, nàng luồng tay vào hộp lấy một đoản đao nhỏ giấu sau lưng.</w:t>
      </w:r>
    </w:p>
    <w:p>
      <w:pPr>
        <w:pStyle w:val="BodyText"/>
      </w:pPr>
      <w:r>
        <w:t xml:space="preserve">- Chờ ta lâu không vương phi. Nghe nói Đạt Kha rất yêu thương nàng, hậu cung không giữ thêm nữ nhân nào cả. Việc này sẽ khiến hắn tức giận lắm đây!</w:t>
      </w:r>
    </w:p>
    <w:p>
      <w:pPr>
        <w:pStyle w:val="BodyText"/>
      </w:pPr>
      <w:r>
        <w:t xml:space="preserve">- Đừng có lại gần ta! - Nàng cô né tránh bước hân đi quanh quẩn của nhị vương gia. Hắn cười đáp ngay.</w:t>
      </w:r>
    </w:p>
    <w:p>
      <w:pPr>
        <w:pStyle w:val="BodyText"/>
      </w:pPr>
      <w:r>
        <w:t xml:space="preserve">- Ta sợ quá đi mất, làm sao dám tới gần chứ!?</w:t>
      </w:r>
    </w:p>
    <w:p>
      <w:pPr>
        <w:pStyle w:val="BodyText"/>
      </w:pPr>
      <w:r>
        <w:t xml:space="preserve">Nói xong gã ta nhanh như chớp vồ đến bắt nàng. Sở Doanh kịp nhanh nhẹn chạy trốn sang một bên. Nàng như con mồi nhỏ sợ hãi tột cùng cho gã ta chơi đùa vây bắt. Nàng nhắm hướng cửa lều mong chạy thoát thân thì gã từ sau dễ dàng bắt lấy.</w:t>
      </w:r>
    </w:p>
    <w:p>
      <w:pPr>
        <w:pStyle w:val="BodyText"/>
      </w:pPr>
      <w:r>
        <w:t xml:space="preserve">Sức Đạt Khiêm cũng không thua gì Đạt Kha, thân nàng nữ nhi yếu đuối có vùng vẩy cũng vô ích. Gã ta vui vẻ nàng nàng trở lại giường lớn.</w:t>
      </w:r>
    </w:p>
    <w:p>
      <w:pPr>
        <w:pStyle w:val="BodyText"/>
      </w:pPr>
      <w:r>
        <w:t xml:space="preserve">Nàng mới bị quăng xuống đệm êm chưa kịp nhận thức thì gã ta đã vồ đến sờ lấy thân nàng. Đó không phải là tay của Đạt Kha nên người nàng run lên cảm thấy kinh tởm. Hắn cười càn rỡ muốn thưởng thức ngay nữ nhân của tiểu đệ mình. Nàng cố đánh gã không thành, tay liền rút dao ra kéo ngang trước mặt.</w:t>
      </w:r>
    </w:p>
    <w:p>
      <w:pPr>
        <w:pStyle w:val="BodyText"/>
      </w:pPr>
      <w:r>
        <w:t xml:space="preserve">Lập tức Đạt Khiêm nhìn ngay xuống vết thương dài đổ máu ngang ngực. Dẫu không cắt sâu lắm nhưng cũng đủ làm gã ta muốn có nàng ngay.</w:t>
      </w:r>
    </w:p>
    <w:p>
      <w:pPr>
        <w:pStyle w:val="BodyText"/>
      </w:pPr>
      <w:r>
        <w:t xml:space="preserve">Sở Doanh cầm dao run bần bật, cả người thoái lui về sau giơ dao còn đỏ máu hướng vào cổ mình…</w:t>
      </w:r>
    </w:p>
    <w:p>
      <w:pPr>
        <w:pStyle w:val="BodyText"/>
      </w:pPr>
      <w:r>
        <w:t xml:space="preserve">- Ngươi còn đến gần… ta sẽ tự vẫn ngay!</w:t>
      </w:r>
    </w:p>
    <w:p>
      <w:pPr>
        <w:pStyle w:val="BodyText"/>
      </w:pPr>
      <w:r>
        <w:t xml:space="preserve">- Muốn giữ tiết hạnh cho Đạt Kha sao? Nữ nhân như vậy ta càng muốn chiếm đoạt hơn!</w:t>
      </w:r>
    </w:p>
    <w:p>
      <w:pPr>
        <w:pStyle w:val="BodyText"/>
      </w:pPr>
      <w:r>
        <w:t xml:space="preserve">Gã ta không ngại bị nàng làm bị thương hết một đường cắt lớn rồi vẫn vồ đến cướp dao quẳng đi. Nàng mất dao cũng như chim mất cánh, xem như hết xoay sở.</w:t>
      </w:r>
    </w:p>
    <w:p>
      <w:pPr>
        <w:pStyle w:val="BodyText"/>
      </w:pPr>
      <w:r>
        <w:t xml:space="preserve">Đạt Khiêm khoái chí nhanh chóng ép nàng ra và xé toạt áo nàng. Nàng sợ lắm, không muốn bị làm nhục, chỉ biết khóc gọi trong vô vọng…</w:t>
      </w:r>
    </w:p>
    <w:p>
      <w:pPr>
        <w:pStyle w:val="BodyText"/>
      </w:pPr>
      <w:r>
        <w:t xml:space="preserve">- Đạt Kha… cứu thiếp!</w:t>
      </w:r>
    </w:p>
    <w:p>
      <w:pPr>
        <w:pStyle w:val="BodyText"/>
      </w:pPr>
      <w:r>
        <w:t xml:space="preserve">- Hắn chẳng có ở đây cứu nàng đâu mỹ nhân của ta!</w:t>
      </w:r>
    </w:p>
    <w:p>
      <w:pPr>
        <w:pStyle w:val="BodyText"/>
      </w:pPr>
      <w:r>
        <w:t xml:space="preserve">Nàng biết không thể trong chờ điều gì nữa. Mọi thứ trước mắt nàng quay cuồng suy sụp. Nàng đã mất tất cả một lần. Hôm nay, nàng càng thống khổ bi ai mất luôn những gì mình đã cố giữ lại ình. Không giữ được thân này cho Đạt Kha, nàng sẽ chết không gì hối tiếc.</w:t>
      </w:r>
    </w:p>
    <w:p>
      <w:pPr>
        <w:pStyle w:val="Compact"/>
      </w:pPr>
      <w:r>
        <w:t xml:space="preserve">- Hết hồi 18 -</w:t>
      </w:r>
      <w:r>
        <w:br w:type="textWrapping"/>
      </w:r>
      <w:r>
        <w:br w:type="textWrapping"/>
      </w:r>
    </w:p>
    <w:p>
      <w:pPr>
        <w:pStyle w:val="Heading2"/>
      </w:pPr>
      <w:bookmarkStart w:id="42" w:name="chương-19"/>
      <w:bookmarkEnd w:id="42"/>
      <w:r>
        <w:t xml:space="preserve">20. Chương 19</w:t>
      </w:r>
    </w:p>
    <w:p>
      <w:pPr>
        <w:pStyle w:val="Compact"/>
      </w:pPr>
      <w:r>
        <w:br w:type="textWrapping"/>
      </w:r>
      <w:r>
        <w:br w:type="textWrapping"/>
      </w:r>
      <w:r>
        <w:t xml:space="preserve">- Đạt Kha … cứu thiếp!</w:t>
      </w:r>
    </w:p>
    <w:p>
      <w:pPr>
        <w:pStyle w:val="BodyText"/>
      </w:pPr>
      <w:r>
        <w:t xml:space="preserve">- Hắn chẳng ở đây cứu nàng đâu mỹ nhân của ta!</w:t>
      </w:r>
    </w:p>
    <w:p>
      <w:pPr>
        <w:pStyle w:val="BodyText"/>
      </w:pPr>
      <w:r>
        <w:t xml:space="preserve">Đạt Khiêm vui vẻ liếm vào cổ của nàng khiến nàng run lên kinh tởm, càng ra sức chống cự càng bất lực. Tay gã chạm đến đâu người nàng nàng liền ớn lạnh không sao chịu nổi. Nàng không muốn ai khác ngoài Đạt Kha chạm vào thân thể mình, nhưng giờ sẽ không có Đạt Kha hay bất cứ ai cứu nàng. Sức nàng không tài nào ngăn nỗi gã làm ô uế thân mình.</w:t>
      </w:r>
    </w:p>
    <w:p>
      <w:pPr>
        <w:pStyle w:val="BodyText"/>
      </w:pPr>
      <w:r>
        <w:t xml:space="preserve">Nhưng gã ta vừa kéo áo nàng lập tức nhỏm dậy ngừng ngay khoái cảm muốn thưởng thức mỹ nhân. Sở Doanh vẫn khóc nghe gã ta hỏi có vẻ rất hào hứng khi nhìn bụng nàng tròn trịa dễ thấy…</w:t>
      </w:r>
    </w:p>
    <w:p>
      <w:pPr>
        <w:pStyle w:val="BodyText"/>
      </w:pPr>
      <w:r>
        <w:t xml:space="preserve">- Nàng đang mang thai sao?</w:t>
      </w:r>
    </w:p>
    <w:p>
      <w:pPr>
        <w:pStyle w:val="BodyText"/>
      </w:pPr>
      <w:r>
        <w:t xml:space="preserve">Sở Doanh lập tức kéo lại áo run rẩy lùi xa khỏi gã ta. Vẻ mặt của Đạt Khiêm đột ngột còn đáng sợ hơn gấp bội khi phát hiện ra chuyện này. Một nữ nhân của Đạt Kha đã rất đáng giá, nay còn cả “chuyện vui” như thế.</w:t>
      </w:r>
    </w:p>
    <w:p>
      <w:pPr>
        <w:pStyle w:val="BodyText"/>
      </w:pPr>
      <w:r>
        <w:t xml:space="preserve">- Làm nhục thê tử của hắn, còn giết được cả con hắn thì còn gì bằng… Đạt Kha sẽ phải đau đớn hơn cả chết haha…</w:t>
      </w:r>
    </w:p>
    <w:p>
      <w:pPr>
        <w:pStyle w:val="BodyText"/>
      </w:pPr>
      <w:r>
        <w:t xml:space="preserve">- Đạt Kha không yếu mềm như loại người đê tiện như ngươi đâu! - Dù đang rất sợ hãi nhưng nàng vẫn cải lại. Đạt Khiêm tức giận gào lên.</w:t>
      </w:r>
    </w:p>
    <w:p>
      <w:pPr>
        <w:pStyle w:val="BodyText"/>
      </w:pPr>
      <w:r>
        <w:t xml:space="preserve">- Câm ngay!!!</w:t>
      </w:r>
    </w:p>
    <w:p>
      <w:pPr>
        <w:pStyle w:val="BodyText"/>
      </w:pPr>
      <w:r>
        <w:t xml:space="preserve">Gã ta không ngại tát mạnh tay làm nàng ngã nhoài ra giường. Mặt nàng tê tái đau truyền lại ngay. Nhưng gã lại cười nắm tóc kéo nàng vực lên. Khóe môi nàng tươm máu vẫn cố không rơi lệ nghe gã nói…</w:t>
      </w:r>
    </w:p>
    <w:p>
      <w:pPr>
        <w:pStyle w:val="BodyText"/>
      </w:pPr>
      <w:r>
        <w:t xml:space="preserve">- Đạt Kha sẽ phải chết vừa đau khổ vừa nhục nhã ê chề. Và nàng sẽ là mồi nhử hắn vào bẫy haha…</w:t>
      </w:r>
    </w:p>
    <w:p>
      <w:pPr>
        <w:pStyle w:val="BodyText"/>
      </w:pPr>
      <w:r>
        <w:t xml:space="preserve">Sở Doanh run lên vì không ngờ huynh đệ ruột thịt có thể đối xử với nhau như vậy? Tuy Đạt Kha cũng không tốt đẹp, cao cả hơn bao nhiêu nhưng chí ít cũng không làm trò ti tiện, hèn hạ như gã Đạt Khiêm này. Nàng kinh thường loại người như gã và tin Đạt Kha của mình tuyệt đối không dễ bị lừa.</w:t>
      </w:r>
    </w:p>
    <w:p>
      <w:pPr>
        <w:pStyle w:val="BodyText"/>
      </w:pPr>
      <w:r>
        <w:t xml:space="preserve">Sở Doanh phun ngay vào mặt hắn. Đạt Khiêm ngừng cười ngay. Tay chùi nước bọt hòa máu trên mặt mình liền giận giữ định đánh nàng thêm cái nữa.Nnàng nhắm mắt định chịu thì nghe tiếng vỡ bình gần bên.</w:t>
      </w:r>
    </w:p>
    <w:p>
      <w:pPr>
        <w:pStyle w:val="BodyText"/>
      </w:pPr>
      <w:r>
        <w:t xml:space="preserve">Mắt nàng mở tròn nhìn mãnh gốm vỡ rơi xuống trước, Đạt Khiêm lấy tay sờ máu sau đầu rồi quay nhìn Y Nhi mà trợn trắng mắt. Y Nhi lạnh mặt nhìn phu quân không chút run sợ. Chính tay cô ta lấy bình gốm lớn đập đầu Đạt Khiêm. Gã nhanh chóng té sụp xuống ngất đi với vết thương sau đầu.</w:t>
      </w:r>
    </w:p>
    <w:p>
      <w:pPr>
        <w:pStyle w:val="BodyText"/>
      </w:pPr>
      <w:r>
        <w:t xml:space="preserve">Sở Doanh ngồi lên nhìn Đạt Khiêm rồi lại nhìn Y Nhi một cách không thể hiểu nổi. Vốn Đạt Khiêm là phu quân của Y Nhi. Nàng cũng không là gì với cô ta nhưng sao cô ta lại cứu nàng. Song Y Nhi không giải thích gì nhiều lời…</w:t>
      </w:r>
    </w:p>
    <w:p>
      <w:pPr>
        <w:pStyle w:val="BodyText"/>
      </w:pPr>
      <w:r>
        <w:t xml:space="preserve">- Xin lỗi! Ta đến trễ chắc cô đã phải hoảng sợ!</w:t>
      </w:r>
    </w:p>
    <w:p>
      <w:pPr>
        <w:pStyle w:val="BodyText"/>
      </w:pPr>
      <w:r>
        <w:t xml:space="preserve">- … không! Cám ơn cô nương!</w:t>
      </w:r>
    </w:p>
    <w:p>
      <w:pPr>
        <w:pStyle w:val="BodyText"/>
      </w:pPr>
      <w:r>
        <w:t xml:space="preserve">- Tắt đèn trốn nhanh thôi. Đạt Khiêm tỉnh thì chúng ta không thoát được đâu!</w:t>
      </w:r>
    </w:p>
    <w:p>
      <w:pPr>
        <w:pStyle w:val="BodyText"/>
      </w:pPr>
      <w:r>
        <w:t xml:space="preserve">Y Nhi mạnh mẽ, quyết đoán hơn nàng nhiều hèn gì Đạt Kha đem lòng yêu như vậy. Nhưng giờ không phải là lúc nghĩ ngợi vớ vẫn, Sở Doanh nhanh chóng lấy áo choàng trốn ra cùng Y Nhi.</w:t>
      </w:r>
    </w:p>
    <w:p>
      <w:pPr>
        <w:pStyle w:val="BodyText"/>
      </w:pPr>
      <w:r>
        <w:t xml:space="preserve">Cứ tưởng sẽ bị Đạt Khiêm làm nhục nhưng Y Nhi đến cứu bất ngờ như vậy, nàng mừng lắm nhưng tay chân vẫn chưa thôi run rẩy. Y Nhi dẫn nàng đi ngang chuồng ngựa và theo dõi lính canh gác bên ngoài. Cả hai ngồi yên nhìn trời vẫn chưa sáng…</w:t>
      </w:r>
    </w:p>
    <w:p>
      <w:pPr>
        <w:pStyle w:val="BodyText"/>
      </w:pPr>
      <w:r>
        <w:t xml:space="preserve">- Sang giờ mẹo sẽ đổi phiên canh gác. Chúng ta sẽ trốn ra ngay!</w:t>
      </w:r>
    </w:p>
    <w:p>
      <w:pPr>
        <w:pStyle w:val="BodyText"/>
      </w:pPr>
      <w:r>
        <w:t xml:space="preserve">- Sao cô lại làm thế? Đó là phu quân của cô!</w:t>
      </w:r>
    </w:p>
    <w:p>
      <w:pPr>
        <w:pStyle w:val="BodyText"/>
      </w:pPr>
      <w:r>
        <w:t xml:space="preserve">Nếu cho là Y Nhi ghen tuông vì chồng muốn vui vẻ với người khác cũng không hành xử như thế này. Y Nhi nghe nàng hỏi liền nhìn nàng. Ánh mắt Y Nhi sáng như sao đêm thật là cuống hút người đối diện khiến nàng tự hỏi có phải vì ánh mắt này mới thâu được tâm Đạt Kha. Rồi cô ấy nói không hề ngần ngại khiến nàng thẫn thờ.</w:t>
      </w:r>
    </w:p>
    <w:p>
      <w:pPr>
        <w:pStyle w:val="BodyText"/>
      </w:pPr>
      <w:r>
        <w:t xml:space="preserve">- Trong lòng ta chỉ có mỗi Đạt Kha mà thôi!</w:t>
      </w:r>
    </w:p>
    <w:p>
      <w:pPr>
        <w:pStyle w:val="BodyText"/>
      </w:pPr>
      <w:r>
        <w:t xml:space="preserve">Sở Doanh cảm thấy ngực mình bị một sức nặng đè chặt không tài nào thở nổi. Cả hai người họ đều còn yêu nhau. Kẻ thứ ba chen ngang không có tư cách như nàng thật là thừa thải. Nàng không ngờ Y Nhi có thể thẳng thắng như vậy vì dù sao nàng cũng là nữ nhân bên cạnh hắn trong hiện tại.</w:t>
      </w:r>
    </w:p>
    <w:p>
      <w:pPr>
        <w:pStyle w:val="BodyText"/>
      </w:pPr>
      <w:r>
        <w:t xml:space="preserve">Y Nhi lại xoay đi không nhìn nàng. Cô ta không ngại nói một cách thành thật…</w:t>
      </w:r>
    </w:p>
    <w:p>
      <w:pPr>
        <w:pStyle w:val="BodyText"/>
      </w:pPr>
      <w:r>
        <w:t xml:space="preserve">- Ta thật cũng không thích cô đâu Sở Doanh. Cứu cô khỏi tay Đạt Khiêm chỉ vì nghĩ cùng là nữ nhân không muốn bị làm nhục mà thôi. Vị trí bên cạnh Đạt Kha lẽ ra là của ta đã bị cô cướp mất đến giờ ta cũng khó có thiện cảm với cô!</w:t>
      </w:r>
    </w:p>
    <w:p>
      <w:pPr>
        <w:pStyle w:val="BodyText"/>
      </w:pPr>
      <w:r>
        <w:t xml:space="preserve">Quả nhiên Y Nhi cũng suy nghĩ như nàng. Cả hai có giả vờ bằng mặt cũng không thể bằng lòng vì tình cảm riêng đối với cùng một người nam nhân. Và chính Sở Doanh cũng không ngại nói…</w:t>
      </w:r>
    </w:p>
    <w:p>
      <w:pPr>
        <w:pStyle w:val="BodyText"/>
      </w:pPr>
      <w:r>
        <w:t xml:space="preserve">- Cũng vì huynh ấy không được quên cô, nên ta luôn mong cô không có mặt trên đời này nữa!</w:t>
      </w:r>
    </w:p>
    <w:p>
      <w:pPr>
        <w:pStyle w:val="BodyText"/>
      </w:pPr>
      <w:r>
        <w:t xml:space="preserve">Nàng và Y Nhi nhìn nhau một cách rõ ràng chưa từng có. Nếu không vì một nam nhân thì nàng cũng không cần ghen tuông ganh ghét cô nương này đến như vậy. Nhưng suy cho cùng chính nàng là người thua cuộc nhất. Đạt Kha ôm ấp nàng, giữ nàng bên cạnh nhưng lòng hắn vẫn hướng về mỗi Y Nhi thôi, như vậy còn đau hơn gập bội.</w:t>
      </w:r>
    </w:p>
    <w:p>
      <w:pPr>
        <w:pStyle w:val="BodyText"/>
      </w:pPr>
      <w:r>
        <w:t xml:space="preserve">Hôm nay nàng được thật lòng nói ra vô cùng nhẹ nhõm không cần ngại với Y Nhi nữa. Cả Y Nhi bình thản nắm tay kéo nàng đi sau khi lén mở cổng chuồng ngựa. Chỉ cần một con ngựa bị động chạy đi thì cả bầy ngựa hí vang xổng ra hết. Nhân cơ hội loạn như vậy, cả hai trốn được ra ngoài.</w:t>
      </w:r>
    </w:p>
    <w:p>
      <w:pPr>
        <w:pStyle w:val="BodyText"/>
      </w:pPr>
      <w:r>
        <w:t xml:space="preserve">Đến được chổ đủ xa nhìn lại cụm lều lớn thì trời cũng tờ mờ sáng. Cả hai đều mệt ngồi ngay xuống quanh vào con ngực chạy loạn cũng hiền hòa ăn cỏ. Sở Doanh nói…</w:t>
      </w:r>
    </w:p>
    <w:p>
      <w:pPr>
        <w:pStyle w:val="BodyText"/>
      </w:pPr>
      <w:r>
        <w:t xml:space="preserve">- Đạt Khiêm sẽ có đề phòng khi Đạt Kha về!</w:t>
      </w:r>
    </w:p>
    <w:p>
      <w:pPr>
        <w:pStyle w:val="BodyText"/>
      </w:pPr>
      <w:r>
        <w:t xml:space="preserve">- Đạt Kha biết chuyện chắc chắn sẽ trở về và không ai ngăn nổi đâu. Bên trong cũng sẽ ủng hộ huynh ấy nên chúng ta phải nhanh đến chổ huynh ấy thôi!</w:t>
      </w:r>
    </w:p>
    <w:p>
      <w:pPr>
        <w:pStyle w:val="BodyText"/>
      </w:pPr>
      <w:r>
        <w:t xml:space="preserve">Y Nhi tỏ ra hiểu thấu Đạt Kha đến như vậy làm nàng chỉ biết ngậm ngùi tự không vui. Một Y Nhi mạnh mẽ, cá tính như vậy lẽ ra nên là vương phi bên cạnh hắn ngay từ đầu có lẽ sẽ tốt hơn.</w:t>
      </w:r>
    </w:p>
    <w:p>
      <w:pPr>
        <w:pStyle w:val="BodyText"/>
      </w:pPr>
      <w:r>
        <w:t xml:space="preserve">Y Nhi giữ hai con ngựa có ý đi ngay ra biên giới báo tin cho Đạt Kha. Nhưng nhìn con ngựa không yên cương, nàng mang chút ngần ngừ sờ vào trong lớp áo bụng tròn của mình và nói…</w:t>
      </w:r>
    </w:p>
    <w:p>
      <w:pPr>
        <w:pStyle w:val="BodyText"/>
      </w:pPr>
      <w:r>
        <w:t xml:space="preserve">- Cô đi đi! Ta không thể cưỡi ngựa!</w:t>
      </w:r>
    </w:p>
    <w:p>
      <w:pPr>
        <w:pStyle w:val="BodyText"/>
      </w:pPr>
      <w:r>
        <w:t xml:space="preserve">- Sao thế? Chúng ta có thể đi chung một con nếu cô không biết cưỡi!</w:t>
      </w:r>
    </w:p>
    <w:p>
      <w:pPr>
        <w:pStyle w:val="BodyText"/>
      </w:pPr>
      <w:r>
        <w:t xml:space="preserve">Y Nhi là nữ nhân bộ lạc, chuyện cưỡi ngựa là chuyện rất đỗi bình thường nên nghĩ chắc nàng là người Kỳ Mạc không giỏi cưỡi ngựa. Sở Doanh là công chúa, tuy không thường cưỡi ngựa nhưng cũng đều được dạy kĩ hết rồi. Giờ nàng cũng không muốn nói ra lí do mang thai dễ bị chấn động nên nói.</w:t>
      </w:r>
    </w:p>
    <w:p>
      <w:pPr>
        <w:pStyle w:val="BodyText"/>
      </w:pPr>
      <w:r>
        <w:t xml:space="preserve">- Không phải!… một hay hai người đến báo tin cho Đạt Kha cũng như nhau thôi. Ta ở lại đây lỡ có động tĩnh gì khác sẽ báo sau!</w:t>
      </w:r>
    </w:p>
    <w:p>
      <w:pPr>
        <w:pStyle w:val="BodyText"/>
      </w:pPr>
      <w:r>
        <w:t xml:space="preserve">- Cô ở lại Đạt Khiêm bắt lại thì sao?</w:t>
      </w:r>
    </w:p>
    <w:p>
      <w:pPr>
        <w:pStyle w:val="BodyText"/>
      </w:pPr>
      <w:r>
        <w:t xml:space="preserve">- Ta sẽ trốn để chờ Đạt Kha. Nếu là Đạt Kha, huynh ấy sẽ biết ta chờ ở đâu!</w:t>
      </w:r>
    </w:p>
    <w:p>
      <w:pPr>
        <w:pStyle w:val="BodyText"/>
      </w:pPr>
      <w:r>
        <w:t xml:space="preserve">Y Nhi nghe xong liền mím môi lại vì chính Đạt Kha và nàng cũng có những ràng buột khó ai chen ngang. Nghĩ đến tháng ngày bản thân phải làm vợ Đạt Khiêm còn Sở Doanh hạnh phúc bên Đạt Kha thì Y Nhi không cam lòng. Cô ta không ngại nói thẳng.</w:t>
      </w:r>
    </w:p>
    <w:p>
      <w:pPr>
        <w:pStyle w:val="BodyText"/>
      </w:pPr>
      <w:r>
        <w:t xml:space="preserve">- Lần này ta cũng sẽ không nén lòng mình lại nữa. Chỉ có ta và Đạt Kha bên nhau cô không sợ huynh ấy sẽ nghiêng về ta sao?</w:t>
      </w:r>
    </w:p>
    <w:p>
      <w:pPr>
        <w:pStyle w:val="BodyText"/>
      </w:pPr>
      <w:r>
        <w:t xml:space="preserve">Tuy giọng Y Nhi có chút tự tin nhưng thật sự rất sợ khi phải đối mặt với Sở Doanh thế này. Nàng mím môi, không cần nghĩ đến cánh Đạt Kha và Y Nhi cùng sánh bước nàng đã đau lòng rồi.. Nhưng đột nhiên giây phút ấy, lần đầu đứa trẻ cử động trong bụng nàng làm nàng cứ như tỉnh táo hẳn ra.</w:t>
      </w:r>
    </w:p>
    <w:p>
      <w:pPr>
        <w:pStyle w:val="BodyText"/>
      </w:pPr>
      <w:r>
        <w:t xml:space="preserve">Nhiệm vụ của nàng từ đầu không phải là tranh giành hắn như thế. Nàng đã đi sai đường nên cũng không thể đau lòng khờ dại như vậy. Vốn dĩ nàng không thể gần hắn thì làm gì phải đau khi xa hắn.</w:t>
      </w:r>
    </w:p>
    <w:p>
      <w:pPr>
        <w:pStyle w:val="BodyText"/>
      </w:pPr>
      <w:r>
        <w:t xml:space="preserve">- …nếu Đạt Kha chọn cô… hoặc thậm chí lưỡng lự giữa cả hai chúng ta thì ta cũng sẽ đi. Cô cũng đã nói vị trí đó lẽ ra không phải của ta đúng không?</w:t>
      </w:r>
    </w:p>
    <w:p>
      <w:pPr>
        <w:pStyle w:val="BodyText"/>
      </w:pPr>
      <w:r>
        <w:t xml:space="preserve">Nàng nói giọng như muốn khóc. Có ai hiểu nàng ao ước được bên cạnh Đạt Kha nhiều như thế nào hay không nhưng nàng không có can đảm nhận kết cục là hắn không hề yêu nàng. Chính vì thế nàng cũng không nên thành gánh nặng cho hắn nữa.</w:t>
      </w:r>
    </w:p>
    <w:p>
      <w:pPr>
        <w:pStyle w:val="BodyText"/>
      </w:pPr>
      <w:r>
        <w:t xml:space="preserve">Y Nhi nhìn nàng một cách khó hiểu…</w:t>
      </w:r>
    </w:p>
    <w:p>
      <w:pPr>
        <w:pStyle w:val="BodyText"/>
      </w:pPr>
      <w:r>
        <w:t xml:space="preserve">- Cô rất kì lạ đó Sở Doanh! Đừng hối hận vì lời nói này nhé! Ta cũng không phải là một nữ nhân tốt đẹp gì đâu!</w:t>
      </w:r>
    </w:p>
    <w:p>
      <w:pPr>
        <w:pStyle w:val="BodyText"/>
      </w:pPr>
      <w:r>
        <w:t xml:space="preserve">- Ta không hối hận… Đi cẩn thận nhé!</w:t>
      </w:r>
    </w:p>
    <w:p>
      <w:pPr>
        <w:pStyle w:val="BodyText"/>
      </w:pPr>
      <w:r>
        <w:t xml:space="preserve">- Ở lại bình an!</w:t>
      </w:r>
    </w:p>
    <w:p>
      <w:pPr>
        <w:pStyle w:val="BodyText"/>
      </w:pPr>
      <w:r>
        <w:t xml:space="preserve">Y Nhi lên ngựa nhanh chóng phi đi. Sở Doanh đứng nhìn theo, trong lòng lúc này trống rỗng không phải là nhẹ nhõm hay là thanh thản. Hối hận với nàng đã có từ lâu rồi kể từ ngày tâm nàng yếu đuối trước hắn. Giờ chỉ mong Đạt Kha trở về ngăn cản Đạt Khiêm thành công thì hắn chọn nàng hay Y Nhi nàng cũng cam lòng.</w:t>
      </w:r>
    </w:p>
    <w:p>
      <w:pPr>
        <w:pStyle w:val="BodyText"/>
      </w:pPr>
      <w:r>
        <w:t xml:space="preserve">———————-</w:t>
      </w:r>
    </w:p>
    <w:p>
      <w:pPr>
        <w:pStyle w:val="BodyText"/>
      </w:pPr>
      <w:r>
        <w:t xml:space="preserve">Sở Doanh cố bước nhanh qua phía vườn cây bên kia sông trốn binh lính của Đạt Khiêm bắt lại. Trời giờ đã sáng tỏ, cụm lều lớn phía sau đang rất ồn ào xem ra họ đã phát hiện ra nhị vương gia bị đánh trọng thương. Từ đây ra biên giới mất tầm mười ngày đường, nàng hi vọng Y Nhi sẽ sớm tìm Đạt Kha về.</w:t>
      </w:r>
    </w:p>
    <w:p>
      <w:pPr>
        <w:pStyle w:val="BodyText"/>
      </w:pPr>
      <w:r>
        <w:t xml:space="preserve">Dù biết tình hình lúc này rối ren thế nào nhưng nàng cũng không khỏi suy nghĩ về Đạt Kha sẽ phản ứng thế nào khi nhìn thấy Y Nhi. Nàng rõ ràng là vương phi của hắn, còn đang mang thai như vậy, suy cho cùng nếu Đạt Kha có chọn Y Nhi thì nàng ra đi cũng thật quá ngớ ngẩn. Nhưng nàng thật không muốn chứng kiến nam nhân của mình không hề yêu thương mình.</w:t>
      </w:r>
    </w:p>
    <w:p>
      <w:pPr>
        <w:pStyle w:val="BodyText"/>
      </w:pPr>
      <w:r>
        <w:t xml:space="preserve">Nàng cố tươi tỉnh vì cũng không hẳn Đạt Kha sẽ chọn Y Nhi. Biết đâu được hắn lại muốn cả hai thì sao? Chuyện đó cứ đợi Đạt Kha trở về, lo êm trong tộc mới tính đến.</w:t>
      </w:r>
    </w:p>
    <w:p>
      <w:pPr>
        <w:pStyle w:val="BodyText"/>
      </w:pPr>
      <w:r>
        <w:t xml:space="preserve">Chợt có một nhóm người từ trong vườn cây chạy ra khi thấy bóng nàng. Nàng ngớ ra nhìn thấy là những dì hái trái cây lần trước cùng mình, còn có cả Thích Cai. Họ mừng muốn khóc khi thấy nàng.</w:t>
      </w:r>
    </w:p>
    <w:p>
      <w:pPr>
        <w:pStyle w:val="BodyText"/>
      </w:pPr>
      <w:r>
        <w:t xml:space="preserve">- Nương nương, người không sao chứ? Người trốn ra được thật may quá!</w:t>
      </w:r>
    </w:p>
    <w:p>
      <w:pPr>
        <w:pStyle w:val="BodyText"/>
      </w:pPr>
      <w:r>
        <w:t xml:space="preserve">- Mọi người cũng an toàn hết chứ!?</w:t>
      </w:r>
    </w:p>
    <w:p>
      <w:pPr>
        <w:pStyle w:val="BodyText"/>
      </w:pPr>
      <w:r>
        <w:t xml:space="preserve">Gặp được ai trốn êm nàng cũng mừng cả. Nhị vương gia phong tỏa khu vực bình nguyên làm người dân lầm than không thể làm gì. Thích Cai cũng mừng lắm vội giải thích cho nàng biết.</w:t>
      </w:r>
    </w:p>
    <w:p>
      <w:pPr>
        <w:pStyle w:val="BodyText"/>
      </w:pPr>
      <w:r>
        <w:t xml:space="preserve">- Lúc nhị vương gia đến mọi người đang đi thu hoạch ngoài đồng nên không bị bắt lại và trốn luôn vào đây. Có người đã đi báo tin cho đại vương rồi Sở tỉ!</w:t>
      </w:r>
    </w:p>
    <w:p>
      <w:pPr>
        <w:pStyle w:val="BodyText"/>
      </w:pPr>
      <w:r>
        <w:t xml:space="preserve">- Thật không? Vậy đại vương sẽ sớm quay về rồi!</w:t>
      </w:r>
    </w:p>
    <w:p>
      <w:pPr>
        <w:pStyle w:val="BodyText"/>
      </w:pPr>
      <w:r>
        <w:t xml:space="preserve">Nàng nghĩ đến Đạt Kha trở về liềm mừng lắm nên cười hớn hở với Thích Cai như hai đứa trẻ. Mọi người dẫn nàng vào sâu bên trong đang đóng trại lén lút nên không dám thổi lửa sưởi ấm. Nàng rất mệt, cả người dơ bẩn nên lau người thay xiêm y của một dì mới ra ngoài cùng mọi người. Ai cũng lo cho nàng khiến nàng dễ chịu hơn rất nhiều.</w:t>
      </w:r>
    </w:p>
    <w:p>
      <w:pPr>
        <w:pStyle w:val="BodyText"/>
      </w:pPr>
      <w:r>
        <w:t xml:space="preserve">Khi nàng đã ăn xong, mọi người nói khiến nàng bất ngờ…</w:t>
      </w:r>
    </w:p>
    <w:p>
      <w:pPr>
        <w:pStyle w:val="BodyText"/>
      </w:pPr>
      <w:r>
        <w:t xml:space="preserve">- Mọi người sẽ tạm sống du mục sao? Đạt Kha sắp về rồi mọi chuyện ta nghĩ sẽ ổn thôi! - Nàng rất tự tin Đạt Kha sẽ giải quyết êm nhị vương gia. Mọi người cũng có chút khó nói.</w:t>
      </w:r>
    </w:p>
    <w:p>
      <w:pPr>
        <w:pStyle w:val="BodyText"/>
      </w:pPr>
      <w:r>
        <w:t xml:space="preserve">- Đại vương cũng không về ngay. Chúng tôi cũng định dời đến ở với gia đình họ hàng đang sống du mục ở phía nam khi có chiến sự xảy ra. Thích Cai cũng đủ tuổi rồi… nếu cứ kéo dài thật sợ nó phải ra biên giới!</w:t>
      </w:r>
    </w:p>
    <w:p>
      <w:pPr>
        <w:pStyle w:val="BodyText"/>
      </w:pPr>
      <w:r>
        <w:t xml:space="preserve">Nàng ngớ ra khi nghe mẹ của Thích Cai nói. Thằng nhóc đã đi lấy nước rồi chứ nếu không cũng nhất mực đòi theo đại vương đánh trận. Dì ấy lo nàng nghĩ mình ích kỉ nhưng Sở Doanh hiểu lòng của người làm mẹ không muốn con bị gì tổ hải. Cũng như nàng muốn đứa trẻ trong bụng mình sẽ hoàn toàn khỏe mạnh.</w:t>
      </w:r>
    </w:p>
    <w:p>
      <w:pPr>
        <w:pStyle w:val="BodyText"/>
      </w:pPr>
      <w:r>
        <w:t xml:space="preserve">Nàng mỉm cười nắm lấy tay dì ấy nói…</w:t>
      </w:r>
    </w:p>
    <w:p>
      <w:pPr>
        <w:pStyle w:val="BodyText"/>
      </w:pPr>
      <w:r>
        <w:t xml:space="preserve">- Mọi người cứ đi đi. Để lại cho ta lều và ít đồ dùng, ta sẽ chờ đại vương!</w:t>
      </w:r>
    </w:p>
    <w:p>
      <w:pPr>
        <w:pStyle w:val="BodyText"/>
      </w:pPr>
      <w:r>
        <w:t xml:space="preserve">- Sao nương nương ở lại một mình được? Người cứ đi với chúng tôi, khi đại vương về rồi trở lại đây!</w:t>
      </w:r>
    </w:p>
    <w:p>
      <w:pPr>
        <w:pStyle w:val="BodyText"/>
      </w:pPr>
      <w:r>
        <w:t xml:space="preserve">Các dì khá lo cho nàng nhưng nàng mỉm cười thật tươi. Thích Cai cũng vừa mang nước trở lại nghe nàng nói…</w:t>
      </w:r>
    </w:p>
    <w:p>
      <w:pPr>
        <w:pStyle w:val="BodyText"/>
      </w:pPr>
      <w:r>
        <w:t xml:space="preserve">- Ta muốn chờ đại vương. Ta không sao đâu, cám ơn mọi người đã lo cho ta!</w:t>
      </w:r>
    </w:p>
    <w:p>
      <w:pPr>
        <w:pStyle w:val="BodyText"/>
      </w:pPr>
      <w:r>
        <w:t xml:space="preserve">- Để đệ ở lại chờ đại vương với tỉ. Bảo vệ tỉ cũng như đệ giúp đại vương rồi!</w:t>
      </w:r>
    </w:p>
    <w:p>
      <w:pPr>
        <w:pStyle w:val="BodyText"/>
      </w:pPr>
      <w:r>
        <w:t xml:space="preserve">Thích Cai đột ngột nói làm nàng ngớ ra. Ánh mắt thằng nhóc rất quyết tâm khiến nàng có cảm tưởng thằng bé còn muốn bảo vệ Đạt Kha hơn là bảo vệ ình nha. Song mẹ Thích Cai mắng ngay.</w:t>
      </w:r>
    </w:p>
    <w:p>
      <w:pPr>
        <w:pStyle w:val="BodyText"/>
      </w:pPr>
      <w:r>
        <w:t xml:space="preserve">- Thân con còn lo chưa xong, ai tim tưởng giao vương phi cho con bảo vệ chờ đại vương chứ?</w:t>
      </w:r>
    </w:p>
    <w:p>
      <w:pPr>
        <w:pStyle w:val="BodyText"/>
      </w:pPr>
      <w:r>
        <w:t xml:space="preserve">- Sao mẹ khi dễ con của mẹ như vậy chứ?</w:t>
      </w:r>
    </w:p>
    <w:p>
      <w:pPr>
        <w:pStyle w:val="BodyText"/>
      </w:pPr>
      <w:r>
        <w:t xml:space="preserve">Thích Cai la lên cứ như trẻ con muốn được đối xử như người lớn. Sở Doanh cười, lòng cũng rất vui vẻ với tay xoa đầu thằng bé. Thích Cai sững ra nhìn nàng gật đầu đồng ý. Dù sao nàng đang mang thai, nếu có thằng bé ở bên cũng ổn. Trong mắt mọi người Thích Cai cũng như con nít nên không lo nhiều khi cho ở lại với nàng.</w:t>
      </w:r>
    </w:p>
    <w:p>
      <w:pPr>
        <w:pStyle w:val="BodyText"/>
      </w:pPr>
      <w:r>
        <w:t xml:space="preserve">Thế là mọi người đi còn lại hai cái lều và hai người. Nàng và Thích Cai nói chuyện rất hợp, hai tỉ đệ cứ cười cả ngày. Thằng bé rất giỏi giang, mọi việc tìm đồ ăn, lấy nước hay nhóm củi đều tự mình làm hết. Nàng giờ chỉ còn ngóng trông Đạt Kha về mà thôi.</w:t>
      </w:r>
    </w:p>
    <w:p>
      <w:pPr>
        <w:pStyle w:val="BodyText"/>
      </w:pPr>
      <w:r>
        <w:t xml:space="preserve">Bên kia các cụm lều cũng không có nhiều động tĩnh ngoài chuyện Đạt Khiêm tăng cường cho nhiều lính phòng vệ hơn. Sau khi nàng trốn thoát, gã cũng biết chuyện không thuận lợi như tính toán ban đầu nữa. Ngày Đạt Kha trở về sẽ không còn xa nữa, nàng tin là như thế và mọi thứ sẽ qua hết thôi.</w:t>
      </w:r>
    </w:p>
    <w:p>
      <w:pPr>
        <w:pStyle w:val="Compact"/>
      </w:pPr>
      <w:r>
        <w:t xml:space="preserve">- Hết hồi 19 -</w:t>
      </w:r>
      <w:r>
        <w:br w:type="textWrapping"/>
      </w:r>
      <w:r>
        <w:br w:type="textWrapping"/>
      </w:r>
    </w:p>
    <w:p>
      <w:pPr>
        <w:pStyle w:val="Heading2"/>
      </w:pPr>
      <w:bookmarkStart w:id="43" w:name="chương-20"/>
      <w:bookmarkEnd w:id="43"/>
      <w:r>
        <w:t xml:space="preserve">21. Chương 20</w:t>
      </w:r>
    </w:p>
    <w:p>
      <w:pPr>
        <w:pStyle w:val="Compact"/>
      </w:pPr>
      <w:r>
        <w:br w:type="textWrapping"/>
      </w:r>
      <w:r>
        <w:br w:type="textWrapping"/>
      </w:r>
      <w:r>
        <w:t xml:space="preserve">Ngày đêm nối tiếp đêm ngày, sự chờ mong của nàng vẫn không vơi đi, hòa thêm vào đó chút lo lắng khi Đạt Kha về có chọn Y Nhi hay không. Nàng cố gắng không suy nghĩ quá nhiều để chờ đợi thanh thản nhất. Rồi thì ngày ấy cũng đến, Thích Cai gọi vang ngoài cửa lều vô cùng phấn khởi…</w:t>
      </w:r>
    </w:p>
    <w:p>
      <w:pPr>
        <w:pStyle w:val="BodyText"/>
      </w:pPr>
      <w:r>
        <w:t xml:space="preserve">- Sở tỉ ơi! Đại vương về rồi!</w:t>
      </w:r>
    </w:p>
    <w:p>
      <w:pPr>
        <w:pStyle w:val="BodyText"/>
      </w:pPr>
      <w:r>
        <w:t xml:space="preserve">Sở Doanh mừng rỡ, cảm thấy hạnh phúc vỡ òa vội vàng chạy ra ngoài không khoát cả áo choàng. Nàng cùng Thích Cai cố ngóng xem bên kia sông đang có biến khi đoàn người của đại vương trở về dẹp loạn nhị vương gia mang đến. Đạt Kha thật đã trở về, nàng chờ lâu quá nên cứ sợ mình vẫn còn nằm mộng.</w:t>
      </w:r>
    </w:p>
    <w:p>
      <w:pPr>
        <w:pStyle w:val="BodyText"/>
      </w:pPr>
      <w:r>
        <w:t xml:space="preserve">Thích Cai cũng đang cười thì sững ra nhìn thân người nàng. Trong lúc ở đây, nàng lúc nào cũng choàng áo nên giờ thằng nhóc mới ngớ ra chỉ bụng nàng nói không lưu loát…</w:t>
      </w:r>
    </w:p>
    <w:p>
      <w:pPr>
        <w:pStyle w:val="BodyText"/>
      </w:pPr>
      <w:r>
        <w:t xml:space="preserve">- Sở tỉ…</w:t>
      </w:r>
    </w:p>
    <w:p>
      <w:pPr>
        <w:pStyle w:val="BodyText"/>
      </w:pPr>
      <w:r>
        <w:t xml:space="preserve">Nàng tự nhìn xuống bụng mình đã dọa thằng nhóc rồi. Nàng mỉm cười xoa nhẹ lấy bụng tròn đã hơn năm tháng khá lớn không cần giải thích thêm, chỉ nói…</w:t>
      </w:r>
    </w:p>
    <w:p>
      <w:pPr>
        <w:pStyle w:val="BodyText"/>
      </w:pPr>
      <w:r>
        <w:t xml:space="preserve">- Chúng ta mau về tộc thôi tiểu Cai!</w:t>
      </w:r>
    </w:p>
    <w:p>
      <w:pPr>
        <w:pStyle w:val="BodyText"/>
      </w:pPr>
      <w:r>
        <w:t xml:space="preserve">Thích Cai lúng túng vì nếu biết trước nàng đang mang thai sẽ cố gắng bắt được nhiều con thú to như hổ, gấu gì đó cho nàng tẩm bổ trong suốt tháng chờ đại vương rồi. Thích Cai vội chạy theo nàng, vẻ mặt vô cùng phấn khích…</w:t>
      </w:r>
    </w:p>
    <w:p>
      <w:pPr>
        <w:pStyle w:val="BodyText"/>
      </w:pPr>
      <w:r>
        <w:t xml:space="preserve">- Con của đại vương chắc chắn sẽ rất tuyệt! Lớn lên hẳn là… - Thằng bé lại cuồng nhiệt ái mộ sang con của Đạt Kha nữa làm nàng không biết nên cười hay là ghen tuông nữa. Nàng kéo Thích Cai đi nói…</w:t>
      </w:r>
    </w:p>
    <w:p>
      <w:pPr>
        <w:pStyle w:val="BodyText"/>
      </w:pPr>
      <w:r>
        <w:t xml:space="preserve">- Tỉ sẽ cho đệ chơi với con của đại vương nếu giờ đệ đi nhanh hơn!</w:t>
      </w:r>
    </w:p>
    <w:p>
      <w:pPr>
        <w:pStyle w:val="BodyText"/>
      </w:pPr>
      <w:r>
        <w:t xml:space="preserve">- Tuyệt! Phải về ngay với đại vương thôi Sở tỉ!</w:t>
      </w:r>
    </w:p>
    <w:p>
      <w:pPr>
        <w:pStyle w:val="BodyText"/>
      </w:pPr>
      <w:r>
        <w:t xml:space="preserve">Thích Cai chạy trước làm nàng bước từ từ cẩn thận theo sau cũng cười tươi. Đạt Kha đã về, nàng chưa từng thấy sảng khoái như được tái sinh như lúc này. Xa hắn chỉ gần ba tháng, nỗi nhớ đã làm nàng khóc quá nhiều rồi, giờ nàng sẽ cười thật rạng rỡ để nhìn thấy hắn. Vòng tay của Đạt Kha, nụ hôn của Đạt Kha, nàng tham lam muốn nhận lấy ngay như không còn xa cách phía trước.</w:t>
      </w:r>
    </w:p>
    <w:p>
      <w:pPr>
        <w:pStyle w:val="BodyText"/>
      </w:pPr>
      <w:r>
        <w:t xml:space="preserve">Từ tinh mơ khi binh đoàn trở về, đến khi nắng sớm chớm đỉnh thiên thì người dân trong tộc hò reo vui mừng khi toàn bộ người của nhị vương gia Đạt Khiêm đã bị thất thế. Sau khi có biến nội tộc như vậy, cách đối xử với dân chúng như nhị vương gia đã làm khiến họ ủng hộ đại vương hơn.</w:t>
      </w:r>
    </w:p>
    <w:p>
      <w:pPr>
        <w:pStyle w:val="BodyText"/>
      </w:pPr>
      <w:r>
        <w:t xml:space="preserve">Trong tộc nhiều người cầm cuốc cầm gậy ra làm vũ khí đánh đuổi lính của nhị vương gia. Thích Cai vì thế giữ nàng sau lưng tránh những tên lính còn đánh nhau. Sở Doanh nôn nóng muốn gặp Đạt Kha nhưng vẫn đành từ tốn vì thân nàng giờ có thai lớn không thể nhanh nhẹn cũng như thiếu cẩn thận.</w:t>
      </w:r>
    </w:p>
    <w:p>
      <w:pPr>
        <w:pStyle w:val="BodyText"/>
      </w:pPr>
      <w:r>
        <w:t xml:space="preserve">Và thân ảnh cao lớn của Đạt Kha từ phía xa làm nàng cười rạng rỡ bước đến hướng đó ngay không suy nghĩ gì cả.</w:t>
      </w:r>
    </w:p>
    <w:p>
      <w:pPr>
        <w:pStyle w:val="BodyText"/>
      </w:pPr>
      <w:r>
        <w:t xml:space="preserve">Đạt Kha bị thương một bên tay phải được cố định vòng băng trên cổ nhưng không ngăn được hắn. Cả người chi chít vết thương nhưng tay trái vẫn cầm thanh mãnh đao còn lại trong song đao xuống đòn dứt khoát tàn nhẫn như mọi khi. Và giọng hét của Đạt Khiêm liền ngay sau đó thật thê thảm. Gã ta không ngừng la hét nhìn đoạn chân đứt lìa sau nhát chém của Đạt Kha. Máu của vết thương lớn lan thành vũng đỏ lớn trên nền cỏ non.</w:t>
      </w:r>
    </w:p>
    <w:p>
      <w:pPr>
        <w:pStyle w:val="BodyText"/>
      </w:pPr>
      <w:r>
        <w:t xml:space="preserve">Đạt Kha nhìn nhị ca vật vã đau đớn nhưng ánh mắt không chút mảy may thương cảm còn dẫm lên phần vết thương đứt lìa trên chân gã. Đạt Khiêm đau đến không còn nhận thức gì, ý thức mờ mịt không rõ có nhìn thấy Đạt Kha hiện diện trước mặt. Ánh mắt Đạt Kha lạnh băng, hành động dã man nhưng lại rất thoải mái nói…</w:t>
      </w:r>
    </w:p>
    <w:p>
      <w:pPr>
        <w:pStyle w:val="BodyText"/>
      </w:pPr>
      <w:r>
        <w:t xml:space="preserve">- Còn một chân ta chừa lại thì đi đâu cũng nên nhớ ta hôm nay nha nhị ca! - Đạt Khiêm không thể nói nổi, cả mặt đỏ ngầu vì quá đau đớn. Đạt Kha lại ra lệnh. - Ai muốn đầu quân cho ta thì cứ ở lại bổn vương sẽ khoan hồng không truy tội, còn lại mang gã tránh xa cấm bén mạng đến vùng đất của đại vương nữa!</w:t>
      </w:r>
    </w:p>
    <w:p>
      <w:pPr>
        <w:pStyle w:val="BodyText"/>
      </w:pPr>
      <w:r>
        <w:t xml:space="preserve">Đám lính của nhị vương gia run lên vội buông vũ khí xin hàng, còn được vài gã xem như trung thành chạy lại đem Đạt Khiêm đi vội. Xem ra nhị vương gia Đạt Khiêm thảm bại hoàn toàn cái tội lộng hành sau lưng đại vương. Ai cũng tin rằng gã không dám trở lại khi nhìn đoạn chân của gã bị bỏ lại.</w:t>
      </w:r>
    </w:p>
    <w:p>
      <w:pPr>
        <w:pStyle w:val="BodyText"/>
      </w:pPr>
      <w:r>
        <w:t xml:space="preserve">Mọi người còn hơi sợ nhưng rồi cũng hân hoan đại vương vì mọi thứ lại có trật tự như trước. Đạt Kha cũng nhẹ nhõm nhưng không mỉm cười, cả người bị thương không nhẹ nên chóng nhẹ mãnh đao dính máu xuống đất để đứng vững. Thích Cai rất vui có ý bảo nàng mau chóng đi đến đó với đại vương. Sở Doanh hạnh phúc bước nhanh về phía Đạt Kha ngay đó.</w:t>
      </w:r>
    </w:p>
    <w:p>
      <w:pPr>
        <w:pStyle w:val="BodyText"/>
      </w:pPr>
      <w:r>
        <w:t xml:space="preserve">Nhưng khi chân nàng vẫn còn vài bước xa, một giọng gọi khiến Đạt Kha nhìn lại phía sau không có cơ hội trông thấy Sở Doanh bước đến. Chân nàng chựng lại nhìn môi Đạt Kha mỉm cười đón Y Nhi chạy đến. Mọi thứ hạnh phúc rực rỡ, những niềm vui màu sắc tuyệt vời trong lòng nàng phút chốc tối đen một màu như mực. Còn một đoạn ngắn nửa để đến với Đạt Kha thôi nhưng vô hình kéo dài đến mức nàng biết mình sẽ ngục xuống bỏ cuộc…</w:t>
      </w:r>
    </w:p>
    <w:p>
      <w:pPr>
        <w:pStyle w:val="BodyText"/>
      </w:pPr>
      <w:r>
        <w:t xml:space="preserve">Y Nhi cố đỡ lấy người hắn, dịu dàng quan tâm…</w:t>
      </w:r>
    </w:p>
    <w:p>
      <w:pPr>
        <w:pStyle w:val="BodyText"/>
      </w:pPr>
      <w:r>
        <w:t xml:space="preserve">- Đạt Kha… Để muội xem vết thương của huynh!</w:t>
      </w:r>
    </w:p>
    <w:p>
      <w:pPr>
        <w:pStyle w:val="BodyText"/>
      </w:pPr>
      <w:r>
        <w:t xml:space="preserve">- Ta không sao!</w:t>
      </w:r>
    </w:p>
    <w:p>
      <w:pPr>
        <w:pStyle w:val="BodyText"/>
      </w:pPr>
      <w:r>
        <w:t xml:space="preserve">Đạt Kha không do dự vòng tay ôm lấy Y Nhi để dựa vào. Hình ảnh cả hai người họ làm mọi thứ trong nàng đổ sụp. Ngày ấy nhìn hai người họ quyến luyến tại đồi phi yến nàng đã sớm biết mình không thể chen vào nhưng vẫn khờ dại tin rằng mình chính là vương phi không thể nào bị Đạt Kha ruồng bỏ. Thế nhưng lúc này nhìn Đạt Kha bên Y Nhi, nàng lại thấy bản thân mình có khờ dại cũng phải tỉnh ra. Đạt Kha không bao giờ đáp lại những thứ tình cảm như thế đối với nàng.</w:t>
      </w:r>
    </w:p>
    <w:p>
      <w:pPr>
        <w:pStyle w:val="BodyText"/>
      </w:pPr>
      <w:r>
        <w:t xml:space="preserve">Thích Cai cũng ngỡ ràng nhìn đại vương bên nữ nhân khác. Thằng nhóc hùng hồn không suy nghĩ định đến thị uy thay nàng thì Sở Doanh kéo vội trốn sau một căn lều. Thích Cai càng vùng ra thì nàng càng níu cứng. Người nàng run lên suy sụp chỉ còn biết nắm chặt không cho thằng bé chạy ra để Đạt Kha phát hiện. Thích Cai bối rối cùng nàng ngồi bệt xuống.</w:t>
      </w:r>
    </w:p>
    <w:p>
      <w:pPr>
        <w:pStyle w:val="BodyText"/>
      </w:pPr>
      <w:r>
        <w:t xml:space="preserve">Ngay tai nàng văng vẳng chất giọng trầm trầm của Đạt Kha nàng hằng mong nhớ nhưng lại đang nói với nữ nhân khác vô cùng dịu dàng…</w:t>
      </w:r>
    </w:p>
    <w:p>
      <w:pPr>
        <w:pStyle w:val="BodyText"/>
      </w:pPr>
      <w:r>
        <w:t xml:space="preserve">- Cho ta xin lỗi! Bắt muội thấy cảnh đau lòng như vậy với nhị ca của ta.</w:t>
      </w:r>
    </w:p>
    <w:p>
      <w:pPr>
        <w:pStyle w:val="BodyText"/>
      </w:pPr>
      <w:r>
        <w:t xml:space="preserve">- Hic… do Đạt Khiêm tự chuốt lấy. Cũng do muội đã phản bội….</w:t>
      </w:r>
    </w:p>
    <w:p>
      <w:pPr>
        <w:pStyle w:val="BodyText"/>
      </w:pPr>
      <w:r>
        <w:t xml:space="preserve">- Muội không có lỗi! Lỗi do ta không ngăn muội làm vợ loại người như vậy! Giờ nàng bên ta rồi đừng suy nghĩ gì nữa!</w:t>
      </w:r>
    </w:p>
    <w:p>
      <w:pPr>
        <w:pStyle w:val="BodyText"/>
      </w:pPr>
      <w:r>
        <w:t xml:space="preserve">Cuối cùng thì nước mắt cũng đã rơi xuống. Nghẹn nhói từ tâm khiến nàng không thể thở nổi. Tình yêu của nàng, mọi thứ hạnh phúc khờ dại của nàng vì một lời của Đạt Kha dành cho nữ nhân khác tiêu tan.</w:t>
      </w:r>
    </w:p>
    <w:p>
      <w:pPr>
        <w:pStyle w:val="BodyText"/>
      </w:pPr>
      <w:r>
        <w:t xml:space="preserve">Thích Cai nhìn nàng khóc, trong lòng quặn lên khó chịu theo. Dù vốn thần tượng đại vương nhưng chứng kiến cảnh này thằng nhóc cũng trở nên tức giận.</w:t>
      </w:r>
    </w:p>
    <w:p>
      <w:pPr>
        <w:pStyle w:val="BodyText"/>
      </w:pPr>
      <w:r>
        <w:t xml:space="preserve">- Cô nương đó là ai chứ!? Đại vương quá đáng lắm, để đệ ra …</w:t>
      </w:r>
    </w:p>
    <w:p>
      <w:pPr>
        <w:pStyle w:val="BodyText"/>
      </w:pPr>
      <w:r>
        <w:t xml:space="preserve">- Đừng…</w:t>
      </w:r>
    </w:p>
    <w:p>
      <w:pPr>
        <w:pStyle w:val="BodyText"/>
      </w:pPr>
      <w:r>
        <w:t xml:space="preserve">Nàng nắm chặt áo Thích Cai ngăn thằng bé. Xung quanh vẫn còn loạn lạc nên không ai chú ý nàng và thằng bé trốn sau lều. Đạt Kha đứng cạnh Y Nhi quan sát nhưng thật sự ánh mắt đang tìm kiếm có chút lo lắng. Khi đó Sở Doanh khóc nghẹn, nói những lời đứt quảng với Thích Cai.</w:t>
      </w:r>
    </w:p>
    <w:p>
      <w:pPr>
        <w:pStyle w:val="BodyText"/>
      </w:pPr>
      <w:r>
        <w:t xml:space="preserve">- Vì tỉ… đừng để đại vương phát hiện… Xin đệ!</w:t>
      </w:r>
    </w:p>
    <w:p>
      <w:pPr>
        <w:pStyle w:val="BodyText"/>
      </w:pPr>
      <w:r>
        <w:t xml:space="preserve">- Nhưng Sở tỉ…</w:t>
      </w:r>
    </w:p>
    <w:p>
      <w:pPr>
        <w:pStyle w:val="BodyText"/>
      </w:pPr>
      <w:r>
        <w:t xml:space="preserve">Nàng là vương phi của đại vương, bụng còn đang mang thai lớn như vậy làm sao Thích Cai dễ chịu vâng lời nàng. Nhưng nàng nhìn ra Đạt Kha lần cuối đang bên Y Nhi rồi mím môi quay mặt đi. Lòng nàng lúc này đau đớn vô hạn cố nói…</w:t>
      </w:r>
    </w:p>
    <w:p>
      <w:pPr>
        <w:pStyle w:val="BodyText"/>
      </w:pPr>
      <w:r>
        <w:t xml:space="preserve">- Đại vương không làm gì sai. Lỗi do tỉ khờ khạo nghĩ mình sẽ được yêu thương hic… do tỉ chỉ là người đến muộn chen chân thôi!</w:t>
      </w:r>
    </w:p>
    <w:p>
      <w:pPr>
        <w:pStyle w:val="BodyText"/>
      </w:pPr>
      <w:r>
        <w:t xml:space="preserve">Lúc đó phía sau Đạt Kha đã nôn nóng bước lại tên lính đang vội lại báo. Y nhi vẫn bên Đạt Kha cũng sững ra cùng nghe điều Đạt Kha đang chờ tin…</w:t>
      </w:r>
    </w:p>
    <w:p>
      <w:pPr>
        <w:pStyle w:val="BodyText"/>
      </w:pPr>
      <w:r>
        <w:t xml:space="preserve">- Thuộc hạ không thấy vương phi ở lều lớn hay trong tộc thưa đại vương!</w:t>
      </w:r>
    </w:p>
    <w:p>
      <w:pPr>
        <w:pStyle w:val="BodyText"/>
      </w:pPr>
      <w:r>
        <w:t xml:space="preserve">Y Nhi có chút khó chịu, mắt nhìn Đạt Kha thật ra còn nhớ Sở Doanh trước khi giải quyết mọi chuyện. Rốt cuộc tâm y đang ở đâu, thuộc về ai hay là vẫn còn như xưa là một Đạt Kha chỉ có mỗi cô ta.</w:t>
      </w:r>
    </w:p>
    <w:p>
      <w:pPr>
        <w:pStyle w:val="BodyText"/>
      </w:pPr>
      <w:r>
        <w:t xml:space="preserve">Lúc đó Thích Cai có giận có tức thay nàng cũng không dám làm trái ý Sở Doanh muốn. Đạt Kha vì căn lều nên không nhận ra nàng đang ở rất gần. Gần đến mức khó có thể tìm nhau. Và Thích Cai nắm lấy tay nàng kéo đi khỏi đó vì sợ nàng càng đau đớn khi chứng khiến đại vương bên ai thêm nữa.</w:t>
      </w:r>
    </w:p>
    <w:p>
      <w:pPr>
        <w:pStyle w:val="BodyText"/>
      </w:pPr>
      <w:r>
        <w:t xml:space="preserve">Nàng yếu đuối nếu không vì có Thích Cai ở bên đã gục ngã. Thắng bé ôm lấy nàng, ngăn nàng khóc và nói…</w:t>
      </w:r>
    </w:p>
    <w:p>
      <w:pPr>
        <w:pStyle w:val="BodyText"/>
      </w:pPr>
      <w:r>
        <w:t xml:space="preserve">- Tỉ phải bình tâm lại không được vội nhụt chí như vậy. Giờ không chỉ có tỉ mà còn đứa trẻ nữa. Tỉ phải cho đại vương biết ai là vương phi, cô nương đó không thể sánh bằng tỉ, tin đệ đi. Vương phi của đại vương chỉ có tỉ thôi!</w:t>
      </w:r>
    </w:p>
    <w:p>
      <w:pPr>
        <w:pStyle w:val="BodyText"/>
      </w:pPr>
      <w:r>
        <w:t xml:space="preserve">Nàng biết Thích Cai đang cố gắng vực mình dậy. Điều đó thật đáng quý nhưng mọi thứ nàng đang trải qua nàng đều có chuẩn bị tinh thần trước cả rồi. Chỉ là nàng không ngờ nó quá sức đau lòng như vậy. Nàng biết mình bước ra với cốt nhục của Đạt Kha như vậy thì hắn không thể nào bỏ rơi nàng. Nhưng cùng chia sẻ hắn với Y Nhi thì còn nghĩa lí gì. Bên Đạt Kha trọn đời khi cùng nữ nhân hắn yêu, nàng còn thống khổ hơn tự rời xa hắn.</w:t>
      </w:r>
    </w:p>
    <w:p>
      <w:pPr>
        <w:pStyle w:val="BodyText"/>
      </w:pPr>
      <w:r>
        <w:t xml:space="preserve">- Tỉ đã giao kèo…</w:t>
      </w:r>
    </w:p>
    <w:p>
      <w:pPr>
        <w:pStyle w:val="BodyText"/>
      </w:pPr>
      <w:r>
        <w:t xml:space="preserve">- Hả? Với ai? - Thích Cai cũng nôn nóng lo nàng đang bối rối không nhận thức được. Tay nàng tự giữ bụng mình và nói.</w:t>
      </w:r>
    </w:p>
    <w:p>
      <w:pPr>
        <w:pStyle w:val="BodyText"/>
      </w:pPr>
      <w:r>
        <w:t xml:space="preserve">- Nếu đại vương chọn cô nương ấy… tỉ sẽ ra đi. Đệ có thể sống với người không yêu đệ hay không?… lỗi do tỉ ngu ngốc… nhưng tỉ không muốn ở bên đại vương thêm nữa… không thể…</w:t>
      </w:r>
    </w:p>
    <w:p>
      <w:pPr>
        <w:pStyle w:val="BodyText"/>
      </w:pPr>
      <w:r>
        <w:t xml:space="preserve">Thích Cai thật sự không hiểu. Tình yêu là thứ quá phức tạp đối với một thằng nhóc mới lớn. Giữa nàng và đại vương, Thích Cai chỉ biết nghiêng về nước mắt đau khổ của nàng lúc này. Nếu đại vương không yêu thương khiến Sở tỉ đau khổ thì thằng bé sẽ giúp nàng rời đi.</w:t>
      </w:r>
    </w:p>
    <w:p>
      <w:pPr>
        <w:pStyle w:val="BodyText"/>
      </w:pPr>
      <w:r>
        <w:t xml:space="preserve">Sở Doanh ngẩn lên nhìn thằng bé đột ngột nắm lấy tay mình, ánh mắt kiên định khi nói ra một lời mạnh mẽ của một nam nhân…</w:t>
      </w:r>
    </w:p>
    <w:p>
      <w:pPr>
        <w:pStyle w:val="BodyText"/>
      </w:pPr>
      <w:r>
        <w:t xml:space="preserve">- Là đại vương ngốc, đệ không thèm ngưỡng mộ nữa. Đệ sẽ bảo vệ tỉ và đứa bé này. Hãy tin đệ!</w:t>
      </w:r>
    </w:p>
    <w:p>
      <w:pPr>
        <w:pStyle w:val="BodyText"/>
      </w:pPr>
      <w:r>
        <w:t xml:space="preserve">- Hic…cám ơn đệ!</w:t>
      </w:r>
    </w:p>
    <w:p>
      <w:pPr>
        <w:pStyle w:val="BodyText"/>
      </w:pPr>
      <w:r>
        <w:t xml:space="preserve">Sở Doanh vừa khóc vừa gượng cười đau đớn vô hạn. Thật may lúc này còn có người cho nàng một điểm tựa. Cuộc đời một công chúa như nàng phải bỏ đi rất nhiều thứ quan trọng vì người khác. Đến lúc nàng mong muốn điều gì đó thật sự cho riêng bản thân mình lại không thể nhận lấy kết quả như ý muốn.</w:t>
      </w:r>
    </w:p>
    <w:p>
      <w:pPr>
        <w:pStyle w:val="BodyText"/>
      </w:pPr>
      <w:r>
        <w:t xml:space="preserve">Cũng đành vậy, giờ nàng vẫn còn con làm ý nghĩa sống. Nàng sẽ tự quên đi khao khát được yêu thương. Nàng sẽ quên đi hạnh phúc lẫn nỗi đau từ hắn mang đến. Tạm biệt Đạt Kha.</w:t>
      </w:r>
    </w:p>
    <w:p>
      <w:pPr>
        <w:pStyle w:val="BodyText"/>
      </w:pPr>
      <w:r>
        <w:t xml:space="preserve">————————-</w:t>
      </w:r>
    </w:p>
    <w:p>
      <w:pPr>
        <w:pStyle w:val="BodyText"/>
      </w:pPr>
      <w:r>
        <w:t xml:space="preserve">Y Nhi đang ngồi bên băng vết thương cho Đạt Kha khi hắn có vẻ ngồi không yên. Trên tuấn nhan vẫn không thành thơi hài lòng khi giải quyết xong nội loạn. Và lính chạy vào làm hắn nhỏm người lên mặc kệ vết thương Y Nhi vẫn đang cố băng lại. Tên lính quỳ thụp e dè sợ cơn tức giận của đại vương.</w:t>
      </w:r>
    </w:p>
    <w:p>
      <w:pPr>
        <w:pStyle w:val="BodyText"/>
      </w:pPr>
      <w:r>
        <w:t xml:space="preserve">- Nô tài vẫn chưa tìm ra vương phi thưa đại vương!</w:t>
      </w:r>
    </w:p>
    <w:p>
      <w:pPr>
        <w:pStyle w:val="BodyText"/>
      </w:pPr>
      <w:r>
        <w:t xml:space="preserve">- Sao lại chưa? Dồn toàn bộ người tìm ngay cho ta!</w:t>
      </w:r>
    </w:p>
    <w:p>
      <w:pPr>
        <w:pStyle w:val="BodyText"/>
      </w:pPr>
      <w:r>
        <w:t xml:space="preserve">Quả nhiên Đạt Kha cũng đã tức giận. Tên lính vội lui ra tìm tiếp. Hắn cố hít thở bình tâm rồi lại xoay qua hỏi Y Nhi.</w:t>
      </w:r>
    </w:p>
    <w:p>
      <w:pPr>
        <w:pStyle w:val="BodyText"/>
      </w:pPr>
      <w:r>
        <w:t xml:space="preserve">- Muội nói Sở Sở bình an vô sự trong tộc cơ mà sao không thấy nàng ấy!?</w:t>
      </w:r>
    </w:p>
    <w:p>
      <w:pPr>
        <w:pStyle w:val="BodyText"/>
      </w:pPr>
      <w:r>
        <w:t xml:space="preserve">Y Nhi nhìn Đạt Kha, hắn không hề dễ lộ ra dáng vẻ bồn chồn không yên như vậy. Thậm chí cả chính Đạt Kha cũng không nhận ra thái độ của chính bản thân. Nghĩ tất cả là do Sở Doanh tác động khiến hắn lo lắng thì Y Nhi không vui. Và cô ta nói ngay khi tiếp tục băng bó.</w:t>
      </w:r>
    </w:p>
    <w:p>
      <w:pPr>
        <w:pStyle w:val="BodyText"/>
      </w:pPr>
      <w:r>
        <w:t xml:space="preserve">- Muội nói dối cho huynh an lòng thôi!</w:t>
      </w:r>
    </w:p>
    <w:p>
      <w:pPr>
        <w:pStyle w:val="BodyText"/>
      </w:pPr>
      <w:r>
        <w:t xml:space="preserve">- Sao? Sở Sở thật có chuyện khi nhị ca ở đây sao? - Đạt Kha nôn nóng tra hỏi làm Y Nhi có chút đau lòng đáp lời.</w:t>
      </w:r>
    </w:p>
    <w:p>
      <w:pPr>
        <w:pStyle w:val="BodyText"/>
      </w:pPr>
      <w:r>
        <w:t xml:space="preserve">- Cô ta chạy trốn ra ngoài một mình, còn có ý kêu muội cùng đi nhưng muội vẫn quyết đi báo tin cho huynh biết. Cô ta nói huynh gây chiến giang sơn của cô ta nên căm hận huynh, càng không có gì để chờ đợi huynh quay về cả nên bỏ đi rồi.</w:t>
      </w:r>
    </w:p>
    <w:p>
      <w:pPr>
        <w:pStyle w:val="BodyText"/>
      </w:pPr>
      <w:r>
        <w:t xml:space="preserve">Đạt Kha nghe xong lập tức sững sờ. Một Sở Doanh căm hận hắn hắn tin nhưng theo lời Y Nhi nói có chút không phải tác phong của nàng chút nào. Ánh mắt Đạt Kha se lại nhìn thẳng vào mắt Y Nhi. Cô ta vẫn cố kiên định nhìn lại hắn.</w:t>
      </w:r>
    </w:p>
    <w:p>
      <w:pPr>
        <w:pStyle w:val="BodyText"/>
      </w:pPr>
      <w:r>
        <w:t xml:space="preserve">- Sở Sở dù có ghét ta nhưng cũng không phải là loại người tham sống sợ chết như vậy. Nếu so với ý chí nam nhân nàng ấy còn cương liệt hơn rất nhiều người.</w:t>
      </w:r>
    </w:p>
    <w:p>
      <w:pPr>
        <w:pStyle w:val="BodyText"/>
      </w:pPr>
      <w:r>
        <w:t xml:space="preserve">Y Nhi không ngờ Đạt Kha rất tin Sở Doanh đến như vậy. Đối với loại người như Đạt Kha không dễ dàng có được sự tin tưởng đó. Chính vì Y Nhi cũng không biết khi Sở Doanh bên Đạt Kha, cả hai đã có những tình cảm gì, Đạt Kha có bị làm cho thay đổi hay chưa.</w:t>
      </w:r>
    </w:p>
    <w:p>
      <w:pPr>
        <w:pStyle w:val="BodyText"/>
      </w:pPr>
      <w:r>
        <w:t xml:space="preserve">- Ý huynh là muội nói dối sao? - Y Nhi hỏi lại nhưng Đạt Kha không đáp lời, tự đứng dậy nói.</w:t>
      </w:r>
    </w:p>
    <w:p>
      <w:pPr>
        <w:pStyle w:val="BodyText"/>
      </w:pPr>
      <w:r>
        <w:t xml:space="preserve">- Khi tìm ra Sở Sở thì thật hay sai sẽ rõ hết! Muội mệt rồi nghỉ ngơi đi!</w:t>
      </w:r>
    </w:p>
    <w:p>
      <w:pPr>
        <w:pStyle w:val="BodyText"/>
      </w:pPr>
      <w:r>
        <w:t xml:space="preserve">Đạt Kha rời đi, Y Nhi nhìn theo biết rõ là hắn tự đi tìm Sở Doanh. Cô ta giận dữ gạt tay hất hộp thuốc gỗ xuống đất. Sở Doanh nói hắn không quên cô ta nhưng khi bên Đạt Kha thì chỉ toàn thấy hắn lo lắng ỗi Sở Doanh thôi. Cô ta không tin Sở Doanh có thể chen ngang phá hỏng tình cảm của Đạt Kha dành cho bao năm nay.</w:t>
      </w:r>
    </w:p>
    <w:p>
      <w:pPr>
        <w:pStyle w:val="BodyText"/>
      </w:pPr>
      <w:r>
        <w:t xml:space="preserve">Một nam nhân có vết sẹo dài bên má trái nhặt hộp gỗ lên nhưng Y Nhi không nhìn lại. Đó là hộ vệ của nàng từ ngày nàng còn là con gái trưởng tộc cho đến lúc nàng làm phi tử của nhị vương gia, y lúc nào cũng theo bảo vệ và nhìn nàng đủ gần để biết hết .</w:t>
      </w:r>
    </w:p>
    <w:p>
      <w:pPr>
        <w:pStyle w:val="BodyText"/>
      </w:pPr>
      <w:r>
        <w:t xml:space="preserve">Hôm nay Y Nhi lẽ ra nên hạnh phúc khi trở về với Đạt Kha nhưng vẫn là chuốc lấy tức giận, buồn đau như vậy. Vốn dĩ thời gian không thay đổi con người, chỉ có con người tác động thay đổi chính con người họ mà thôi.</w:t>
      </w:r>
    </w:p>
    <w:p>
      <w:pPr>
        <w:pStyle w:val="Compact"/>
      </w:pPr>
      <w:r>
        <w:t xml:space="preserve">- Hết hồi 20 -</w:t>
      </w:r>
      <w:r>
        <w:br w:type="textWrapping"/>
      </w:r>
      <w:r>
        <w:br w:type="textWrapping"/>
      </w:r>
    </w:p>
    <w:p>
      <w:pPr>
        <w:pStyle w:val="Heading2"/>
      </w:pPr>
      <w:bookmarkStart w:id="44" w:name="chương-21"/>
      <w:bookmarkEnd w:id="44"/>
      <w:r>
        <w:t xml:space="preserve">22. Chương 21</w:t>
      </w:r>
    </w:p>
    <w:p>
      <w:pPr>
        <w:pStyle w:val="Compact"/>
      </w:pPr>
      <w:r>
        <w:br w:type="textWrapping"/>
      </w:r>
      <w:r>
        <w:br w:type="textWrapping"/>
      </w:r>
      <w:r>
        <w:t xml:space="preserve">Các vị bô lão bị giam lõng cũng được thả ra. Tay Đạt Kha run lên nắm chặt vào thành ghế lông của đại vương khi nghe họ kể lại chuyện đã xảy ra. Tuấn nhan của hắn đã không còn giữ lại sự điềm tĩnh…</w:t>
      </w:r>
    </w:p>
    <w:p>
      <w:pPr>
        <w:pStyle w:val="BodyText"/>
      </w:pPr>
      <w:r>
        <w:t xml:space="preserve">- Nhị vương gia bắt nhốt những người cản hắn, còn có ý làm nhục vương phi chọc tức người. Chúng thần cố sức cản nhưng không bảo vệ được nương nương… Nhưng khi sáng ra phát hiện Đạt Khiêm bị đánh ngất trong lều lớn cùng vết dao làm bị thương, chỉ là không còn ai biết hay thấy nương nương đã đi đâu cả!</w:t>
      </w:r>
    </w:p>
    <w:p>
      <w:pPr>
        <w:pStyle w:val="BodyText"/>
      </w:pPr>
      <w:r>
        <w:t xml:space="preserve">Đạt Kha run lên cầm ly đồng ngay tay bóp cứng rồi quăng xuống bọn người đang quỳ làm một bô lão chảy máu trán nhưng vẫn cắn răng không dám nói gì. Tất cả đều xanh mặt sợ sệt giữ im lặng. Hắn thở dồn, cơn giận bừng bừng dễ dàng giết bất cứ ai mà không cần thêm lí do.</w:t>
      </w:r>
    </w:p>
    <w:p>
      <w:pPr>
        <w:pStyle w:val="BodyText"/>
      </w:pPr>
      <w:r>
        <w:t xml:space="preserve">Y Nhi ngồi đó nhìn thấy không nói gì. Đạt kha đứng dậy lớn giọng rõ ràng không còn có thể điềm tĩnh như lúc thường…</w:t>
      </w:r>
    </w:p>
    <w:p>
      <w:pPr>
        <w:pStyle w:val="BodyText"/>
      </w:pPr>
      <w:r>
        <w:t xml:space="preserve">- Vương phi của ta lại không bảo vệ được thì các ngươi sống làm gì nữa lũ ăn hại! Còn đợi ta hỏi mới nói ra!? Mau tìm nàng ấy về cho bổn vương ngay nếu không bỏ mạng hết cho ta ngay!!!</w:t>
      </w:r>
    </w:p>
    <w:p>
      <w:pPr>
        <w:pStyle w:val="BodyText"/>
      </w:pPr>
      <w:r>
        <w:t xml:space="preserve">- Chúng thần sẽ tìm nương nương về ngay!</w:t>
      </w:r>
    </w:p>
    <w:p>
      <w:pPr>
        <w:pStyle w:val="BodyText"/>
      </w:pPr>
      <w:r>
        <w:t xml:space="preserve">Từ bô lão cho đến các thuộc hạ không dám đứng dậy, ai cũng khúm núm sợ sệt bò ra khỏi lều. Đạt Kha quay người liền hất cả bàn gỗ nhỏ, đập phá mọi thứ trong tầm tay vẫn không thể hả cơn giận này. Hắn đang tự tức giận bản thân mình vì thế trút tội xuống đầu kẻ khác vẫn không dễ chịu hơn.</w:t>
      </w:r>
    </w:p>
    <w:p>
      <w:pPr>
        <w:pStyle w:val="BodyText"/>
      </w:pPr>
      <w:r>
        <w:t xml:space="preserve">Và hắn đột nhiên đi lấy song đao làm Y Nhi đứng dậy. Tay phải Đạt Kha vẫn chưa lành, vừa cầm đao đã thấy máu rỉ ra ngoài băng vải…</w:t>
      </w:r>
    </w:p>
    <w:p>
      <w:pPr>
        <w:pStyle w:val="BodyText"/>
      </w:pPr>
      <w:r>
        <w:t xml:space="preserve">- Huynh định đi đâu?</w:t>
      </w:r>
    </w:p>
    <w:p>
      <w:pPr>
        <w:pStyle w:val="BodyText"/>
      </w:pPr>
      <w:r>
        <w:t xml:space="preserve">- Đi giết Đạt Khiêm… Lẽ ra ta không nên tha cái mạng chó của hắn!</w:t>
      </w:r>
    </w:p>
    <w:p>
      <w:pPr>
        <w:pStyle w:val="BodyText"/>
      </w:pPr>
      <w:r>
        <w:t xml:space="preserve">Đạt Kha không còn chút lý trí nào nữa, giết chết Đạt Khiêm có thõa mãn hay không hắn cũng quyết đi giết trước rồi mới tính tiếp. Y Nhi cố ngăn cản…</w:t>
      </w:r>
    </w:p>
    <w:p>
      <w:pPr>
        <w:pStyle w:val="BodyText"/>
      </w:pPr>
      <w:r>
        <w:t xml:space="preserve">- Giờ tình hình trong tộc chưa ổn huynh không thể rời đi. Biên giới vẫn còn loạn, mọi người không thể thiếu huynh khi huynh đi làm những việc vô bổ như vậy!?</w:t>
      </w:r>
    </w:p>
    <w:p>
      <w:pPr>
        <w:pStyle w:val="BodyText"/>
      </w:pPr>
      <w:r>
        <w:t xml:space="preserve">Đạt Kha nghe xong nhìn lại Y Nhi. Cô ta phút chốc run lên nhưng chưa kịp bước lùi thì mãnh đao đã kê tới. Hộ vệ của nàng cũng bước tới một bước khi Y Nhi bị đao kề lên cổ. Cả người cô ta run lên nhưng vẫn bình tĩnh nhìn vào mắt Đạt Kha. Lúc này đây hắn đã không còn một chút bình tĩnh nói gì đến ôn nhu như vẫn đối với cô ta…</w:t>
      </w:r>
    </w:p>
    <w:p>
      <w:pPr>
        <w:pStyle w:val="BodyText"/>
      </w:pPr>
      <w:r>
        <w:t xml:space="preserve">- Sở Sở bị Đạt Khiêm làm nhục mà muội dám nói nàng ấy bình an vô sự với ta hay sao? Nàng coi thường an nguy của Sở Doanh hay là coi thường ta hả?</w:t>
      </w:r>
    </w:p>
    <w:p>
      <w:pPr>
        <w:pStyle w:val="BodyText"/>
      </w:pPr>
      <w:r>
        <w:t xml:space="preserve">Đầu đao bén nhọn tì ngay trên cổ, thở mạnh cũng có thể làm da bị cứa chảy máu. Đạt Kha trước mắt thở như mãnh thú bị chọc giận. Y Nhi thật sự không còn nhận ra một Đạt Kha mình từng biết nữa. Hộ vệ của nàng đã muốn liều mạng đến ngăn nhưng nàng đã hỏi lại …</w:t>
      </w:r>
    </w:p>
    <w:p>
      <w:pPr>
        <w:pStyle w:val="BodyText"/>
      </w:pPr>
      <w:r>
        <w:t xml:space="preserve">- Huynh sẽ giết muội chỉ vì muội nói cô nương ấy không sao ư?</w:t>
      </w:r>
    </w:p>
    <w:p>
      <w:pPr>
        <w:pStyle w:val="BodyText"/>
      </w:pPr>
      <w:r>
        <w:t xml:space="preserve">Tay Đạt Kha run lên, lấy lại chút ý thức mới nhận ra người mình đang kề đao chính Y Nhi. Hắn hạ đao đi, Y Nhi cả người suy suyển nhưng không té sụp xuống. Nếu Đạt Kha xuống tay thì chết không kịp trối nên không trách cô ta vẫn run rẩy. Và Y Nhi cố nói…</w:t>
      </w:r>
    </w:p>
    <w:p>
      <w:pPr>
        <w:pStyle w:val="BodyText"/>
      </w:pPr>
      <w:r>
        <w:t xml:space="preserve">- Đạt Khiêm chưa làm gì cô nương ấy cả. Chính muội đã dùng bình đập đầu hắn kịp lúc.</w:t>
      </w:r>
    </w:p>
    <w:p>
      <w:pPr>
        <w:pStyle w:val="BodyText"/>
      </w:pPr>
      <w:r>
        <w:t xml:space="preserve">Đạt Kha bước lùi, tay cầm song đao nhưng mắt nhíu chặt có vẻ đang cố gắng điềm tĩnh lại. Lúc ra đi đột ngột, hắn thậm chí còn không dặn dò nàng ở lại như thế nào. Chuyện xảy đến với Sở Doanh cũng do hắn. Nàng là nữ nhân của hắn gặp chuyện như vậy chính hắn lại không thể cạnh bên bảo vệ. Nghĩ đến nàng phải sợ hãi, uất ức như thế nào hắn càng không tha ình.</w:t>
      </w:r>
    </w:p>
    <w:p>
      <w:pPr>
        <w:pStyle w:val="BodyText"/>
      </w:pPr>
      <w:r>
        <w:t xml:space="preserve">Nếu chính vì quá hoảng sợ, Sở Doanh không trở về tộc thì cũng rất đúng. Làm vương phi lại không thể an toàn làm sao nàng có thể ở lại chờ hắn chứ. Giờ nàng ở đâu hắn không biết. Nếu nàng có mệnh hệ gì… trong ngực hắn đột nhiên khó chịu vô cùng. Tim hắn chưa từng đập dồn lo lắng cực hạn kiểu như thế.</w:t>
      </w:r>
    </w:p>
    <w:p>
      <w:pPr>
        <w:pStyle w:val="BodyText"/>
      </w:pPr>
      <w:r>
        <w:t xml:space="preserve">Y Nhi nhìn Đạt Kha lúc này, cả khi quyết định xa nhau, hắn cũng chưa từng tỏ ra dáng vẻ đau khổ như vậy. Người khiến Đạt Kha bộc lộ nhược điểm trong lòng cuối cùng lại chính là Sở Doanh chứ không phải cô ta.</w:t>
      </w:r>
    </w:p>
    <w:p>
      <w:pPr>
        <w:pStyle w:val="BodyText"/>
      </w:pPr>
      <w:r>
        <w:t xml:space="preserve">Đột nhiên tiểu Lộ chạy vào trong lều vừa quỳ đã khóc. Đạt Kha cũng vội nhìn nô tì thân cận của Sở Doanh…</w:t>
      </w:r>
    </w:p>
    <w:p>
      <w:pPr>
        <w:pStyle w:val="BodyText"/>
      </w:pPr>
      <w:r>
        <w:t xml:space="preserve">- Hic…nô tì bị bắt giam không bảo vệ được nương nương mong đại vương trị tội. Nương nương có thai như vậy mong đại vương mau tìm nương nương về!</w:t>
      </w:r>
    </w:p>
    <w:p>
      <w:pPr>
        <w:pStyle w:val="BodyText"/>
      </w:pPr>
      <w:r>
        <w:t xml:space="preserve">Tiểu Lộ lạy xin thì Đạt Kha sững người vội bước đến gần tiểu Lộ lo mình nghe nhầm. Hắn gằng giọng hỏi lại…</w:t>
      </w:r>
    </w:p>
    <w:p>
      <w:pPr>
        <w:pStyle w:val="BodyText"/>
      </w:pPr>
      <w:r>
        <w:t xml:space="preserve">- Nàng ấy có thai sao? Sao chuyện đó ta không biết chứ?</w:t>
      </w:r>
    </w:p>
    <w:p>
      <w:pPr>
        <w:pStyle w:val="BodyText"/>
      </w:pPr>
      <w:r>
        <w:t xml:space="preserve">- Hic… nương nương nói là người không thích gì đó nên tự ý giấu sợ người bắt bỏ đứa trẻ… giờ cũng phải gần sáu tháng rồi nếu không ai chăm sóc cho nương nương… còn phải lưu lạc thì…</w:t>
      </w:r>
    </w:p>
    <w:p>
      <w:pPr>
        <w:pStyle w:val="BodyText"/>
      </w:pPr>
      <w:r>
        <w:t xml:space="preserve">Tiểu Lộ rất lo nhưng bản thân không thể làm gì ngoài chờ vào đại vương. Y Nhi đứng lặng bên ngoài cũng nhớ lúc đó Sở Doanh nói không cưỡi ngựa. Giờ thì cô ta đã biết được lí do nàng không cùng đi. Nghe ra nữ nhân khác mang cốt nhục của Đạt Kha, Y Nhi cũng khó tránh tự khó chịu trong lòng.</w:t>
      </w:r>
    </w:p>
    <w:p>
      <w:pPr>
        <w:pStyle w:val="BodyText"/>
      </w:pPr>
      <w:r>
        <w:t xml:space="preserve">Đạt Kha lại lần nữa bị thêm cơn tức giận. Hắn đứng run lên rồi lại đá trụ đèn ngay bên cạnh…</w:t>
      </w:r>
    </w:p>
    <w:p>
      <w:pPr>
        <w:pStyle w:val="BodyText"/>
      </w:pPr>
      <w:r>
        <w:t xml:space="preserve">- Đồ ngốc đó! Ta không thích là dám giấu ta sao? - Nếu giờ Sở Doanh ở đây chắc chắn hắn cũng phải xử tội nàng thật nặng. Nhưng vì đang lo cho nàng, lại còn nghe “tin vui” trong hoàn cảnh dữ dội như vậy khiến hắn càng không thể hạ cơn giận.</w:t>
      </w:r>
    </w:p>
    <w:p>
      <w:pPr>
        <w:pStyle w:val="BodyText"/>
      </w:pPr>
      <w:r>
        <w:t xml:space="preserve">- Đại vương tha cho nương nương! - tiểu Lộ khom đầu năn nỉ thay chủ nhân nhưng Đạt Kha lại lớn tiếng.</w:t>
      </w:r>
    </w:p>
    <w:p>
      <w:pPr>
        <w:pStyle w:val="BodyText"/>
      </w:pPr>
      <w:r>
        <w:t xml:space="preserve">- Làm sao bổn vương tha được!? Để ta tìm ra thì sẽ bắt nhốt nàng ấy không cho đi đâu khỏi tộc nửa bước. Mau chuẩn bị ngựa cho ta!</w:t>
      </w:r>
    </w:p>
    <w:p>
      <w:pPr>
        <w:pStyle w:val="BodyText"/>
      </w:pPr>
      <w:r>
        <w:t xml:space="preserve">Đạt Kha rời đi tìm Sở Doanh làm tiểu Lộ mừng lắm cũng vội chạy đi. Chỉ còn Y Nhi bị bỏ lại nhìn cửa lều đang phất nhẹ, nước mắt rơi ra khiến cô ta ngồi thụp xuống. Ngay khi ở cạnh, cô ta càng biết Đạt Kha xa vời hơn cả lúc trước. Lòng Đạt Kha bây giờ đã không chỉ có mỗi cô ta như xưa.</w:t>
      </w:r>
    </w:p>
    <w:p>
      <w:pPr>
        <w:pStyle w:val="BodyText"/>
      </w:pPr>
      <w:r>
        <w:t xml:space="preserve">- Tiểu thư…</w:t>
      </w:r>
    </w:p>
    <w:p>
      <w:pPr>
        <w:pStyle w:val="BodyText"/>
      </w:pPr>
      <w:r>
        <w:t xml:space="preserve">Hộ vệ của Y Nhi bước đến đứng sau lưng tỏ ra lo lắng. Nhưng cô ta lau nước mắt nói…</w:t>
      </w:r>
    </w:p>
    <w:p>
      <w:pPr>
        <w:pStyle w:val="BodyText"/>
      </w:pPr>
      <w:r>
        <w:t xml:space="preserve">- Ta không dễ bi lụy vậy đây ngươi đừng lo Khắc Phỉ! Ta sẽ giữ được huynh ấy cho riêng mình thôi!</w:t>
      </w:r>
    </w:p>
    <w:p>
      <w:pPr>
        <w:pStyle w:val="BodyText"/>
      </w:pPr>
      <w:r>
        <w:t xml:space="preserve">- … nô tài sẽ luôn theo ý muốn của người…nhưng rồi tiểu thư có hạnh phúc không?</w:t>
      </w:r>
    </w:p>
    <w:p>
      <w:pPr>
        <w:pStyle w:val="BodyText"/>
      </w:pPr>
      <w:r>
        <w:t xml:space="preserve">Y Nhi nghe xong ngồi sững ra một không khóc không nói gì cả. Vốn hạnh phúc luôn là ước mơ xa sỉ nhất mà nhiều người mơ ước. Chính vì thế muốn có cần phải tham lam hơn nữa.</w:t>
      </w:r>
    </w:p>
    <w:p>
      <w:pPr>
        <w:pStyle w:val="BodyText"/>
      </w:pPr>
      <w:r>
        <w:t xml:space="preserve">———————-</w:t>
      </w:r>
    </w:p>
    <w:p>
      <w:pPr>
        <w:pStyle w:val="BodyText"/>
      </w:pPr>
      <w:r>
        <w:t xml:space="preserve">Bàn tay mềm mại chạm vào bờ ngực rồi dựa nhẹ cả thân người nhỏ nhắn về phía hắn khiến Đạt Kha trở người nắm vội lấy gọi ngay…</w:t>
      </w:r>
    </w:p>
    <w:p>
      <w:pPr>
        <w:pStyle w:val="BodyText"/>
      </w:pPr>
      <w:r>
        <w:t xml:space="preserve">- Sở Sở!</w:t>
      </w:r>
    </w:p>
    <w:p>
      <w:pPr>
        <w:pStyle w:val="BodyText"/>
      </w:pPr>
      <w:r>
        <w:t xml:space="preserve">Y Nhi thẫn thờ vì từ miệng Đạt Kha gọi ra cái tên đó. Hắn nhìn lại thấy là Y Nhi cũng lại nằm ra mang chút thở dài nói…</w:t>
      </w:r>
    </w:p>
    <w:p>
      <w:pPr>
        <w:pStyle w:val="BodyText"/>
      </w:pPr>
      <w:r>
        <w:t xml:space="preserve">- …là muội sao? Trời đã sáng rồi sao?</w:t>
      </w:r>
    </w:p>
    <w:p>
      <w:pPr>
        <w:pStyle w:val="BodyText"/>
      </w:pPr>
      <w:r>
        <w:t xml:space="preserve">- Vẫn chưa! Muội biết huynh rất mệt mỏi. Để muội giúp huynh thư giản phần nào nha Đạt Kha!</w:t>
      </w:r>
    </w:p>
    <w:p>
      <w:pPr>
        <w:pStyle w:val="BodyText"/>
      </w:pPr>
      <w:r>
        <w:t xml:space="preserve">Hắn vẫn còn chưa rõ lắm thì môi Y Nhi đã tham lam hôn tới miệng hắn. Đạt Kha cũng có chút bị động, trong đầu không suy nghĩ gì nhưng cố nhớ đây là Y Nhi – nữ nhân hắn yêu thương nên cũng đáp trả. Y Nhi có chút hài lòng vì mình sẽ kéo Đạt Kha trở lại như xưa.</w:t>
      </w:r>
    </w:p>
    <w:p>
      <w:pPr>
        <w:pStyle w:val="BodyText"/>
      </w:pPr>
      <w:r>
        <w:t xml:space="preserve">Đạt Kha cũng trở người để âu yếm Y Nhi nhưng có chút cảm giác không đúng. Cơ thể, mùi hương dường như đều không phải. Hắn có chút ngừng lại nhìn Y Nhi đang trong vòng tay nhưng lại nhớ đôi má Sở Doanh đỏ thẹn ra sao khi bên hắn. Sở Doanh lúc này đang ở đâu, an toàn ra sao hắn hoàn toàn không biết. Chính vì thế càng muốn mau chóng tìm ra nàng để thoát khỏi tình cảnh không yên lòng này.</w:t>
      </w:r>
    </w:p>
    <w:p>
      <w:pPr>
        <w:pStyle w:val="BodyText"/>
      </w:pPr>
      <w:r>
        <w:t xml:space="preserve">Và Đạt Kha ngồi lên khi còn chưa làm gì khiến Y Nhi bỡ ngỡ. Hắn tự ôm trán nói…</w:t>
      </w:r>
    </w:p>
    <w:p>
      <w:pPr>
        <w:pStyle w:val="BodyText"/>
      </w:pPr>
      <w:r>
        <w:t xml:space="preserve">- Xin lỗi muội… có lẽ ta hơi mệt nên…</w:t>
      </w:r>
    </w:p>
    <w:p>
      <w:pPr>
        <w:pStyle w:val="BodyText"/>
      </w:pPr>
      <w:r>
        <w:t xml:space="preserve">- Huynh chê muội đã không còn trong trắng sao? - Mắt Y Nhi ngấn nước khi nói ra nhưng Đạt Kha vội xoay lại lắc đầu.</w:t>
      </w:r>
    </w:p>
    <w:p>
      <w:pPr>
        <w:pStyle w:val="BodyText"/>
      </w:pPr>
      <w:r>
        <w:t xml:space="preserve">- Không! Ta không xem trọng chuyện đó… chỉ là ta đang không được thoải mái. Sở Sở giờ không biết ở đâu ra sao? Mọi thứ chưa vào trật tự nên ta không thể vui vẻ cùng muội…</w:t>
      </w:r>
    </w:p>
    <w:p>
      <w:pPr>
        <w:pStyle w:val="BodyText"/>
      </w:pPr>
      <w:r>
        <w:t xml:space="preserve">Xem ra giải thích cũng không phải là việc đại vương có thể làm giỏi. Y Nhi cũng ngồi lên tự kéo áo mình lại khóc nói…</w:t>
      </w:r>
    </w:p>
    <w:p>
      <w:pPr>
        <w:pStyle w:val="BodyText"/>
      </w:pPr>
      <w:r>
        <w:t xml:space="preserve">- Ngụy biện! Huynh luôn tàn nhẫn, không hề hối hận về những chuyện đau khổ huynh đã làm với muội!</w:t>
      </w:r>
    </w:p>
    <w:p>
      <w:pPr>
        <w:pStyle w:val="BodyText"/>
      </w:pPr>
      <w:r>
        <w:t xml:space="preserve">- Y Nhi…</w:t>
      </w:r>
    </w:p>
    <w:p>
      <w:pPr>
        <w:pStyle w:val="BodyText"/>
      </w:pPr>
      <w:r>
        <w:t xml:space="preserve">Đạt Kha cũng không biết nói gì, tay với đến thì Y Nhi gạt ra. Cô ta nhìn hắn và nói…</w:t>
      </w:r>
    </w:p>
    <w:p>
      <w:pPr>
        <w:pStyle w:val="BodyText"/>
      </w:pPr>
      <w:r>
        <w:t xml:space="preserve">- Huynh không còn là Đạt Kha của muội… trong lòng huynh giờ chỉ có mỗi cô ta!</w:t>
      </w:r>
    </w:p>
    <w:p>
      <w:pPr>
        <w:pStyle w:val="BodyText"/>
      </w:pPr>
      <w:r>
        <w:t xml:space="preserve">- Đừng khờ như vậy. Muội biết huynh yêu muội mà Y Nhi … nhưng Sở Doanh là vương phi, nàng ấy tuy căm hận huynh nhưng cũng là nữ nhân của huynh… Tình nghĩa đối với muội không vì Sở Doanh mà thay đổi đâu!</w:t>
      </w:r>
    </w:p>
    <w:p>
      <w:pPr>
        <w:pStyle w:val="BodyText"/>
      </w:pPr>
      <w:r>
        <w:t xml:space="preserve">Đạt Kha cố nói nhưng chất giọng có chút không dứt khoát. Ánh mắt nhìn Y Nhi cũng không còn ấm áp giống ánh mắt ngày xưa. Y Nhi lắc đầu nói…</w:t>
      </w:r>
    </w:p>
    <w:p>
      <w:pPr>
        <w:pStyle w:val="BodyText"/>
      </w:pPr>
      <w:r>
        <w:t xml:space="preserve">- Huynh nhìn lại mình đi… Nghe cô ta có chuyện huynh còn muốn giết muội , lo lắng đến không ăn không ngủ thế này… ngày xưa yêu muội huynh cũng đâu có như vậy!</w:t>
      </w:r>
    </w:p>
    <w:p>
      <w:pPr>
        <w:pStyle w:val="BodyText"/>
      </w:pPr>
      <w:r>
        <w:t xml:space="preserve">Hắn không lời giải thích nào nữa, trong lều lớn chỉ còn tiếng Y Nhi khóc nấc. Hắn chưa từng suy nghĩ nhiều về chuyện tình cảm với Sở Doanh tựa với Y Nhi trước kia. Có lẽ vì khi yêu Y Nhi hắn chỉ là một vương tử mới lớn. Có lẽ vì hắn chưa bao giờ nghĩ Sở Doanh sẽ thôi căm ghét hắn để hắn có thể đáp lại từ cả hai phía như cùng Y Nhi.</w:t>
      </w:r>
    </w:p>
    <w:p>
      <w:pPr>
        <w:pStyle w:val="BodyText"/>
      </w:pPr>
      <w:r>
        <w:t xml:space="preserve">Giữa hai nữ nhân, bên nào hắn cũng phải do dự. Nếu như có thể tuyệt tình như cách hành xử bình thường thì hắn cũng đã không cố gắng làm đại vương để che dấu sự yếu mềm thật sự của bản thân.</w:t>
      </w:r>
    </w:p>
    <w:p>
      <w:pPr>
        <w:pStyle w:val="BodyText"/>
      </w:pPr>
      <w:r>
        <w:t xml:space="preserve">Và Y Nhi lên tiếng khiến hắn ngẩn ra…</w:t>
      </w:r>
    </w:p>
    <w:p>
      <w:pPr>
        <w:pStyle w:val="BodyText"/>
      </w:pPr>
      <w:r>
        <w:t xml:space="preserve">- Cô ta… Sở Doanh không bỏ đi. Cô ta nói sẽ chờ huynh về nhưng đang chờ ở đâu muội không biết. Cô ta nói nếu là huynh sẽ biết nơi cô ấy chờ thôi.</w:t>
      </w:r>
    </w:p>
    <w:p>
      <w:pPr>
        <w:pStyle w:val="BodyText"/>
      </w:pPr>
      <w:r>
        <w:t xml:space="preserve">Đạt Kha nghe xong đầu óc đột nhiên sáng suốt hẳn. Nàng vẫn chờ chứ không phải bỏ đi vì trách giận hắn không thể bảo vệ cho nàng chu đáo. Nghĩ đến Sở Doanh còn chờ hắn thấy rất vui. Hắn suy tư không quá lâu về ni nàng chờ hắn… Đạt Kha chỉ lẩm nhẩm hai chữ …</w:t>
      </w:r>
    </w:p>
    <w:p>
      <w:pPr>
        <w:pStyle w:val="BodyText"/>
      </w:pPr>
      <w:r>
        <w:t xml:space="preserve">- Cây táo…</w:t>
      </w:r>
    </w:p>
    <w:p>
      <w:pPr>
        <w:pStyle w:val="BodyText"/>
      </w:pPr>
      <w:r>
        <w:t xml:space="preserve">Có được câu trả lời hắn lập tức rời khỏi giường khi vừa mới chợp mắt được đôi chút sau vài ngày thức trắng. Đạt Kha ra đi vội vã, thậm chí lúc ấy còn không nhìn lại Y Nhi vẫn còn đang ở đấy.</w:t>
      </w:r>
    </w:p>
    <w:p>
      <w:pPr>
        <w:pStyle w:val="BodyText"/>
      </w:pPr>
      <w:r>
        <w:t xml:space="preserve">Y Nhi cười nhạt, chỉ thử lòng nhưng Đạt Kha đã làm rõ là lòng hắn đã hoàn toàn thay đổi. Đạt Kha cho dù tự lừa gạt chính bản thân thì Y Nhi cũng nhìn ra. Cô ta tự hỏi một mình như Đạt Kha vẫn còn ở đây.</w:t>
      </w:r>
    </w:p>
    <w:p>
      <w:pPr>
        <w:pStyle w:val="BodyText"/>
      </w:pPr>
      <w:r>
        <w:t xml:space="preserve">- Huynh yêu muội là như vậy sao?</w:t>
      </w:r>
    </w:p>
    <w:p>
      <w:pPr>
        <w:pStyle w:val="BodyText"/>
      </w:pPr>
      <w:r>
        <w:t xml:space="preserve">Y Nhi tém nước mắt bước ra ngoài. Hộ vệ vẫn đứng chờ nàng. Nàng nhớ Sở Doanh đã nói nếu Đạt Kha phân vân không biết chọn ai cô ta cũng sẽ từ bỏ quả nhiên là nữ nhân cương liệt. Chính Y Nhi cũng không thể chứng kiến Đạt Kha phân vân giữa hai người. Tuy nhiên khi hắn chạy đi như vậy thì thì Y Nhi đã biết mình thua rồi.</w:t>
      </w:r>
    </w:p>
    <w:p>
      <w:pPr>
        <w:pStyle w:val="BodyText"/>
      </w:pPr>
      <w:r>
        <w:t xml:space="preserve">Hộ vệ nhìn nàng, nàng không nói gì có ý ra đi thì vẫn có người đi theo. Bây giờ đi đâu cũng không còn quan trọng với cô ta. Thật may vẫn còn ai đó theo cùng sau tất cả những nỗi đâu này…</w:t>
      </w:r>
    </w:p>
    <w:p>
      <w:pPr>
        <w:pStyle w:val="BodyText"/>
      </w:pPr>
      <w:r>
        <w:t xml:space="preserve">———————</w:t>
      </w:r>
    </w:p>
    <w:p>
      <w:pPr>
        <w:pStyle w:val="BodyText"/>
      </w:pPr>
      <w:r>
        <w:t xml:space="preserve">Khi Đạt Kha qua đến đó đã quá trễ chỉ còn thấy sót lại hai lều vải nhỏ sâu trong vườn trái cây bên cây táo. Trong lều có trang sức bạc của nàng nhưng hắn không thấy dấu vết nào cả. Lính chia nhau tìm vương phi cũng vô vọng. Tay Đạt Kha siết chặt vòng bạc, ánh mắt mong chờ thấy thân ảnh bé nhỏ của nàng…</w:t>
      </w:r>
    </w:p>
    <w:p>
      <w:pPr>
        <w:pStyle w:val="BodyText"/>
      </w:pPr>
      <w:r>
        <w:t xml:space="preserve">- Nàng không chờ ta lại đi đâu chứ Sở Sở!?</w:t>
      </w:r>
    </w:p>
    <w:p>
      <w:pPr>
        <w:pStyle w:val="BodyText"/>
      </w:pPr>
      <w:r>
        <w:t xml:space="preserve">- Bẩm đại vương! Bên Kỳ Mạc lại thêm quân ra doanh trại biên giới. Số quân ta chỉ cầm cự chờ lệnh e khó trụ vững.</w:t>
      </w:r>
    </w:p>
    <w:p>
      <w:pPr>
        <w:pStyle w:val="BodyText"/>
      </w:pPr>
      <w:r>
        <w:t xml:space="preserve">Đạt Kha im lặng, trong lòng khốn đốn khi phải suy nghĩ cách chọn lựa. Cuối cùng hắn ất vòng của nàng vào người và xoay đi nói…</w:t>
      </w:r>
    </w:p>
    <w:p>
      <w:pPr>
        <w:pStyle w:val="BodyText"/>
      </w:pPr>
      <w:r>
        <w:t xml:space="preserve">- Cho người tìm vương phi, có gì cũng phải ra biên giới báo cho ta!</w:t>
      </w:r>
    </w:p>
    <w:p>
      <w:pPr>
        <w:pStyle w:val="BodyText"/>
      </w:pPr>
      <w:r>
        <w:t xml:space="preserve">- Dạ, đại vương!</w:t>
      </w:r>
    </w:p>
    <w:p>
      <w:pPr>
        <w:pStyle w:val="BodyText"/>
      </w:pPr>
      <w:r>
        <w:t xml:space="preserve">Đạt Kha rất muốn tự mình đi tìm nàng nhưng chiến sự không thể thiếu đại vương. Hắn nhớ nàng, muốn ôm lấy nàng vào lòng. Muốn cho nàng biết hắn vẫn luôn e dè nàng căm hận hắn nên không bao giờ nghĩ là mình đã nặng lòng với nàng rồi. Nàng nhất định phải trở về cạnh bên làm vương phi của hắn!</w:t>
      </w:r>
    </w:p>
    <w:p>
      <w:pPr>
        <w:pStyle w:val="Compact"/>
      </w:pPr>
      <w:r>
        <w:t xml:space="preserve">- Hết hồi 21 -</w:t>
      </w: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r>
        <w:t xml:space="preserve">Những thúc trong làng đang ngồi uống sữa sáng bàn chuyện. Nàng cũng thôi xem các dì trả giá vải mình dệt ra sao vì bận nghe chuyện. Chiến sự hình như vừa kí hòa ước. Tin đến được đây thì mất cũng hơn hai tháng rồi.</w:t>
      </w:r>
    </w:p>
    <w:p>
      <w:pPr>
        <w:pStyle w:val="BodyText"/>
      </w:pPr>
      <w:r>
        <w:t xml:space="preserve">- Vậy bên Kỳ Mạc ra sao hả thúc? - Nàng hỏi thì già làng cười hút điếu thuốc trong ống đồng nói.</w:t>
      </w:r>
    </w:p>
    <w:p>
      <w:pPr>
        <w:pStyle w:val="BodyText"/>
      </w:pPr>
      <w:r>
        <w:t xml:space="preserve">- Haha… có được A Sở là quan tâm chuyện bên ngoài thôi. Nữ nhân cũng nên biết đây biết đó mới tốt!</w:t>
      </w:r>
    </w:p>
    <w:p>
      <w:pPr>
        <w:pStyle w:val="BodyText"/>
      </w:pPr>
      <w:r>
        <w:t xml:space="preserve">- Nói con nghe nhanh đi thúc!</w:t>
      </w:r>
    </w:p>
    <w:p>
      <w:pPr>
        <w:pStyle w:val="BodyText"/>
      </w:pPr>
      <w:r>
        <w:t xml:space="preserve">Nàng nhăn mặt làm mấy thúc già cười sặc với nhau. Cuối cùng cũng có người trả lời nàng…</w:t>
      </w:r>
    </w:p>
    <w:p>
      <w:pPr>
        <w:pStyle w:val="BodyText"/>
      </w:pPr>
      <w:r>
        <w:t xml:space="preserve">- Tất nhiên là thua thảm hại nhưng không hiểu sao đại vương chiếm liền hai thành biên giới trong một ngày lại ngừng lại đòi kí hòa ước. Tất nhiên là hoàng đế Kỳ Mạc đồng ý ngay rồi vì thiệt hại quá mà!</w:t>
      </w:r>
    </w:p>
    <w:p>
      <w:pPr>
        <w:pStyle w:val="BodyText"/>
      </w:pPr>
      <w:r>
        <w:t xml:space="preserve">Nghe xong nàng mím môi thầm nghĩ hẳn là phụ hoàng của mình đã phải lao tâm tốn sức lắm sau chuyện lần này. Giờ con gái ở nơi xa, có lo lắng thì nàng vẫn mang thân bất hiếu thật không biết phải làm sao. Các dì cũng thôi suýt xoa loại vải dệt mỏng của người Kỳ Mạc nàng mang đến, xoay nói…</w:t>
      </w:r>
    </w:p>
    <w:p>
      <w:pPr>
        <w:pStyle w:val="BodyText"/>
      </w:pPr>
      <w:r>
        <w:t xml:space="preserve">- Chuyện đó con quan tâm làm gì A Sở! Có đại vương và các bô lão lo cho rồi. Cái con cần quan tâm là A Luân đang khóc ầm với phu quân con kìa!</w:t>
      </w:r>
    </w:p>
    <w:p>
      <w:pPr>
        <w:pStyle w:val="BodyText"/>
      </w:pPr>
      <w:r>
        <w:t xml:space="preserve">Sở Doanh khẽ nhìn lại thằng nhóc lớn nhăn nhó ôm thằng nhóc bé xíu khóc gào mếu máo. Nàng chỉ cười bước đến lập tức tiểu Luân nín khóc, lật người nằm ngửa ra cười như sủng nịnh đòi nàng bế. Thích Cai hậm hực nhìn thằng nhỏ rồi mét với nàng…</w:t>
      </w:r>
    </w:p>
    <w:p>
      <w:pPr>
        <w:pStyle w:val="BodyText"/>
      </w:pPr>
      <w:r>
        <w:t xml:space="preserve">- Nó tè lên người đệ còn dám khóc lóc thật đáng ghét Sở tỉ!</w:t>
      </w:r>
    </w:p>
    <w:p>
      <w:pPr>
        <w:pStyle w:val="BodyText"/>
      </w:pPr>
      <w:r>
        <w:t xml:space="preserve">Tiểu Luân đưa cặp mắt tròn xoe nhìn ông thúc, trước mặt mẹ lại cứ như vô tội không quấy khóc. Miệng nhỏ chỉ vừa mọc được hai răng dưới khấu khỉnh, da trắng như cục bông được quấn trong áo ấm tròn tròn vô cùng đáng yêu. Đặt biệt là cái kiểu ưa cười để phá phách cùng ngũ quan trên mặt y hệt Đạt Kha khiến Thích Cai vừa cưng chết được nhưng cũng tức hết chịu nổi.</w:t>
      </w:r>
    </w:p>
    <w:p>
      <w:pPr>
        <w:pStyle w:val="BodyText"/>
      </w:pPr>
      <w:r>
        <w:t xml:space="preserve">Sở Doanh vỗ nhẹ con rồi cười nói…</w:t>
      </w:r>
    </w:p>
    <w:p>
      <w:pPr>
        <w:pStyle w:val="BodyText"/>
      </w:pPr>
      <w:r>
        <w:t xml:space="preserve">- Thúc kì quá hả con? Con uống sữa nhiều phải đi tè nhiều chứ vậy mà kêu ca rồi!</w:t>
      </w:r>
    </w:p>
    <w:p>
      <w:pPr>
        <w:pStyle w:val="BodyText"/>
      </w:pPr>
      <w:r>
        <w:t xml:space="preserve">- Đệ đâu có kêu ca! - Thích Cai la lên trông không người lớn hơn thằng bé nhỏ là bao nhiêu khiến nàng nói ra vẻ chiều chuộng.</w:t>
      </w:r>
    </w:p>
    <w:p>
      <w:pPr>
        <w:pStyle w:val="BodyText"/>
      </w:pPr>
      <w:r>
        <w:t xml:space="preserve">- Rồi… rồi… mau đem đồ về thôi!</w:t>
      </w:r>
    </w:p>
    <w:p>
      <w:pPr>
        <w:pStyle w:val="BodyText"/>
      </w:pPr>
      <w:r>
        <w:t xml:space="preserve">Tiểu Luân cười như chọc Thích Cai hơn nhưng phải nói là nhìn cái mặt đáng yêu kia không ai giận được. Cả ba lại đi về sau khi đã đổi được gạo cùng ít gia vị ăn hằng ngày. Mọi người cũng nhìn theo tiểu Luân tì trên vai mẹ cười thật là dễ thương hại mấy người già mê mẫn.</w:t>
      </w:r>
    </w:p>
    <w:p>
      <w:pPr>
        <w:pStyle w:val="BodyText"/>
      </w:pPr>
      <w:r>
        <w:t xml:space="preserve">- Xưng tỉ đệ thế kia mấy bà cứ nói là phu thê mãi!</w:t>
      </w:r>
    </w:p>
    <w:p>
      <w:pPr>
        <w:pStyle w:val="BodyText"/>
      </w:pPr>
      <w:r>
        <w:t xml:space="preserve">- Không là phu thê sao sống chung? A Sở cũng không giải thích nên chắc là vậy. Biết đây trẻ dại lỡ có con nên bỏ đi.</w:t>
      </w:r>
    </w:p>
    <w:p>
      <w:pPr>
        <w:pStyle w:val="BodyText"/>
      </w:pPr>
      <w:r>
        <w:t xml:space="preserve">- Mấy bà này lại khéo dựng chuyện tình cảm. A Sở không phải loại nữ nhi vậy đâu. Nhìn xem A Luân đẹp như vậy có giống Thích Cai chổ nào đâu a! Quan tâm chuyện riêng người ta quá làm gì? Như tui hôm nào hỏi luôn cho rõ!</w:t>
      </w:r>
    </w:p>
    <w:p>
      <w:pPr>
        <w:pStyle w:val="BodyText"/>
      </w:pPr>
      <w:r>
        <w:t xml:space="preserve">- Ông mới là dở hơi đó!</w:t>
      </w:r>
    </w:p>
    <w:p>
      <w:pPr>
        <w:pStyle w:val="BodyText"/>
      </w:pPr>
      <w:r>
        <w:t xml:space="preserve">Mấy người trong làng cười giỡn mỗi khi Sở Doanh và Thích Cai ra chơi đổi đồ dùng hằng ngày. Thích Cai chăm chỉ nên với năm con cừu đã ra đến ba mươi con rồi, cộng thêm hai con dê dành cho sữa tiểu Luân uống ngày nào cũng bận rộn trên ngọn đồi nhỏ. Sở Doanh thì ở nhà trông tiểu Luân. Thằng bé cũng biết bò rồi nên nàng cũng đỡ cực hơn rất nhiều. Rảnh tay nàng lại dệt vải, cùng lông cừu đem ra đổi ở tộc du mục gạo và ít đồ cần thiết.</w:t>
      </w:r>
    </w:p>
    <w:p>
      <w:pPr>
        <w:pStyle w:val="BodyText"/>
      </w:pPr>
      <w:r>
        <w:t xml:space="preserve">Con lớn thật mau, ngày trôi qua ngày nàng cũng thôi chú ý về thời gian nữa. Nhưng nhìn con, nàng luôn nhớ về hắn, nàng biết có cố quên cũng chỉ khiến mình đau khổ nên nàng luôn gắng bình tâm để không quá nhớ nhung mà thôi.</w:t>
      </w:r>
    </w:p>
    <w:p>
      <w:pPr>
        <w:pStyle w:val="BodyText"/>
      </w:pPr>
      <w:r>
        <w:t xml:space="preserve">Chiều hôm nay thật thanh bình, giọng tiểu Luân cười khanh khách với Thích Cai khiến nàng hạnh phúc ra nhìn hai thúc cháu. Thích Cai cho thằng bé cưỡi cừu, không tự ngồi được nhưng vẫn cứ thích. Thích Cai chăm tiểu Luân từ bé nên vô cùng cưng chiều. Hai thúc cháu ngồi bên trông nàng dệt vải.</w:t>
      </w:r>
    </w:p>
    <w:p>
      <w:pPr>
        <w:pStyle w:val="BodyText"/>
      </w:pPr>
      <w:r>
        <w:t xml:space="preserve">- Tiểu Luân mau lớn Sở tỉ ha! Vừa còn đỏ hỏn nay đã gần bảy tháng rồi thật là trắng trẻo xinh đẹp!</w:t>
      </w:r>
    </w:p>
    <w:p>
      <w:pPr>
        <w:pStyle w:val="BodyText"/>
      </w:pPr>
      <w:r>
        <w:t xml:space="preserve">Tiểu Luân nằm trên thảm không hiểu gì vẫn cười. Nàng cũng lên mặt đáp lời…</w:t>
      </w:r>
    </w:p>
    <w:p>
      <w:pPr>
        <w:pStyle w:val="BodyText"/>
      </w:pPr>
      <w:r>
        <w:t xml:space="preserve">- Do tỉ nuôi giỏi thôi. Đệ cũng cố nuôi mấy con cừu au lớn đi!</w:t>
      </w:r>
    </w:p>
    <w:p>
      <w:pPr>
        <w:pStyle w:val="BodyText"/>
      </w:pPr>
      <w:r>
        <w:t xml:space="preserve">- Cừu khác, người khác chứ tỉ!?</w:t>
      </w:r>
    </w:p>
    <w:p>
      <w:pPr>
        <w:pStyle w:val="BodyText"/>
      </w:pPr>
      <w:r>
        <w:t xml:space="preserve">Nàng cười, tiếp tục dệt không hay Thích Cai len lén nhìn. Ánh mắt thằng nhóc hôm nao nay đã rất khác mỗi khi ngắm nhìn nàng. Sở Doanh có giả vờ không biết thì chính Thích Cai cũng tự nhận ra tình cảm trong lòng. Bên nhau cũng không ít, tình cảm của nàng dường như cũng không còn ràng buột chính vì thế Thích Cai cũng đã thay đổi.</w:t>
      </w:r>
    </w:p>
    <w:p>
      <w:pPr>
        <w:pStyle w:val="BodyText"/>
      </w:pPr>
      <w:r>
        <w:t xml:space="preserve">Nhưng nay lại có tin chiến sự đã hết, điều đó đồng nghĩa với đại vương cũng không còn bận bịu. Nghĩ đi nghĩ lại, cuối cùng thằng nhóc nặng lòng vẫn nói ra được khiến nàng ngừng lại…</w:t>
      </w:r>
    </w:p>
    <w:p>
      <w:pPr>
        <w:pStyle w:val="BodyText"/>
      </w:pPr>
      <w:r>
        <w:t xml:space="preserve">- Đại vương trở về rồi. Tỉ có nghĩ người sẽ tìm tỉ không?</w:t>
      </w:r>
    </w:p>
    <w:p>
      <w:pPr>
        <w:pStyle w:val="BodyText"/>
      </w:pPr>
      <w:r>
        <w:t xml:space="preserve">Sở Doanh đón tiểu Luân bò vào lòng mình. Mái tóc mềm, sóng mũi thẳng, cả chiếc miệng lẫn cái cằm kia cũng là thu nhỏ của Đạt Kha không lẫn đi đâu được. Nhìn con nàng cảm giác như đã có hắn bên cạnh. Từ lúc rời đi lòng nàng chưa từng trải qua sự bình tâm nào như thế. Nàng biết không nên quá tham lam khi đã có rất đủ rồi.</w:t>
      </w:r>
    </w:p>
    <w:p>
      <w:pPr>
        <w:pStyle w:val="BodyText"/>
      </w:pPr>
      <w:r>
        <w:t xml:space="preserve">- Đệ biết bên đại vương đã có người khác rồi mà. Họ đang hạnh phúc không có lí do gì để đại vương tìm tỉ nữa!</w:t>
      </w:r>
    </w:p>
    <w:p>
      <w:pPr>
        <w:pStyle w:val="BodyText"/>
      </w:pPr>
      <w:r>
        <w:t xml:space="preserve">- Nhưng sau này tiểu Luân hỏi cha là ai thì tỉ sẽ nói gì với nó chứ?</w:t>
      </w:r>
    </w:p>
    <w:p>
      <w:pPr>
        <w:pStyle w:val="BodyText"/>
      </w:pPr>
      <w:r>
        <w:t xml:space="preserve">Giọng Thích Cai lại giận theo bài cũ. Nàng không trả lời, khẽ xoa bụng chọc ghẹo làm tiểu Luân cười. Nhưng Thích Cai đột nhiên với tay nắm lấy tay nàng. Sở Doanh nhìn lên mặt Thích Cai đang đỏ ửng nói…</w:t>
      </w:r>
    </w:p>
    <w:p>
      <w:pPr>
        <w:pStyle w:val="BodyText"/>
      </w:pPr>
      <w:r>
        <w:t xml:space="preserve">- Đệ đã hứa sẽ bảo vệ tỉ và tiểu Luân… Dù có giải thích hay không người ta cũng nghĩ chúng ta là một gia đình. Đệ… cho đệ làm cha của tiểu Luân và bên tỉ cả đời được không?</w:t>
      </w:r>
    </w:p>
    <w:p>
      <w:pPr>
        <w:pStyle w:val="BodyText"/>
      </w:pPr>
      <w:r>
        <w:t xml:space="preserve">Sở Doanh ngớ ra khi con trong tay mình vẫn huơ tay huơ chân. Thích Cai run lắm, sau khi nói ra hết lại còn sợ hơn. Thời gian qua Thích Cai cũng trưởng thành rồi. Từ nghĩ cho Sở Doanh, y càng muốn bảo vệ nàng. Từ ngưỡng mộ đại vương lại lo sợ đại vương sẽ trở lại mang Sở Doanh đi.</w:t>
      </w:r>
    </w:p>
    <w:p>
      <w:pPr>
        <w:pStyle w:val="BodyText"/>
      </w:pPr>
      <w:r>
        <w:t xml:space="preserve">Nhưng trước lời bộc bạch như vậy nàng lại cười khiến tiểu Cai xụ mặt xuống, mau chống la lên ngay…</w:t>
      </w:r>
    </w:p>
    <w:p>
      <w:pPr>
        <w:pStyle w:val="BodyText"/>
      </w:pPr>
      <w:r>
        <w:t xml:space="preserve">- Đệ nói thật đó không có đùa tỉ đâu!</w:t>
      </w:r>
    </w:p>
    <w:p>
      <w:pPr>
        <w:pStyle w:val="BodyText"/>
      </w:pPr>
      <w:r>
        <w:t xml:space="preserve">- Tỉ biết mà… đệ đáng yêu lắm chỉ thua tiểu Luân của tỉ thôi Thích Cai! - Sở Doanh cười thật là tươi có khiến Thích Cai khốn khổ hơn hay không đây.</w:t>
      </w:r>
    </w:p>
    <w:p>
      <w:pPr>
        <w:pStyle w:val="BodyText"/>
      </w:pPr>
      <w:r>
        <w:t xml:space="preserve">- Ahhh… đệ muốn làm nam nhân của tỉ chứ không phải làm con tỉ!</w:t>
      </w:r>
    </w:p>
    <w:p>
      <w:pPr>
        <w:pStyle w:val="BodyText"/>
      </w:pPr>
      <w:r>
        <w:t xml:space="preserve">Giờ xem ra Thích Cai cũng quấy lên như tiểu Luân rồi. Nàng ôm con, mắt nhìn Thích Cai vô cùng dịu dàng…</w:t>
      </w:r>
    </w:p>
    <w:p>
      <w:pPr>
        <w:pStyle w:val="BodyText"/>
      </w:pPr>
      <w:r>
        <w:t xml:space="preserve">- Thật sự không có đệ chắc tỉ không sống nổi nói gì sanh được tiểu Luân và yên ổn như bây giờ. Cám ơn đệ bao nhiêu cũng không hết ơn này. Vì thế tỉ mong đệ sẽ sớm tìm được một cô nương ưng ý và lập gia thất hạnh phúc!</w:t>
      </w:r>
    </w:p>
    <w:p>
      <w:pPr>
        <w:pStyle w:val="BodyText"/>
      </w:pPr>
      <w:r>
        <w:t xml:space="preserve">- …. nhưng đệ thích tỉ! Rất thích tỉ, Sở tỉ!</w:t>
      </w:r>
    </w:p>
    <w:p>
      <w:pPr>
        <w:pStyle w:val="BodyText"/>
      </w:pPr>
      <w:r>
        <w:t xml:space="preserve">Thích Cai không giấu nỗi cảm xúc này. Từng ngày từng chút tình cảm kia càng lớn hơn. Sở Doanh chun mũi nói đáp lại…</w:t>
      </w:r>
    </w:p>
    <w:p>
      <w:pPr>
        <w:pStyle w:val="BodyText"/>
      </w:pPr>
      <w:r>
        <w:t xml:space="preserve">- Đệ thích làm cha của con đại vương thì có!</w:t>
      </w:r>
    </w:p>
    <w:p>
      <w:pPr>
        <w:pStyle w:val="BodyText"/>
      </w:pPr>
      <w:r>
        <w:t xml:space="preserve">- Đâu có! Dù Thích Cai có đẹp như đại vương thì… ý đệ là cũng vì một phần nhỏ nhưng cái chính là đệ thích tỉ! - Thích Cai nói loạn lên không biết nói sao thì nàng vui vẻ nói.</w:t>
      </w:r>
    </w:p>
    <w:p>
      <w:pPr>
        <w:pStyle w:val="BodyText"/>
      </w:pPr>
      <w:r>
        <w:t xml:space="preserve">- Tỉ cũng rất thích đệ!</w:t>
      </w:r>
    </w:p>
    <w:p>
      <w:pPr>
        <w:pStyle w:val="BodyText"/>
      </w:pPr>
      <w:r>
        <w:t xml:space="preserve">Thích Cai gục xuống thua cuộc rồi. Sở Doanh tuy cười giỡn nhưng nàng biết thằng bé là thật lòng với mình. Chính vì biết Thích Cai thật lòng nàng càng không dám nhận tình cảm ấy.</w:t>
      </w:r>
    </w:p>
    <w:p>
      <w:pPr>
        <w:pStyle w:val="BodyText"/>
      </w:pPr>
      <w:r>
        <w:t xml:space="preserve">Nếu nói không nhớ nàng càng nhung nhớ Đạt Kha như điên như dại. Nếu nói không muốn trở về bên Đạt Kha là nàng dối người ngạt mình. Chính vì lòng nàng không thể nào xóa đi sự tồn tại của hắn thì làm sao nàng có thể nhận thêm tình cảm của ai khác. Nhất là với một người nàng cũng yêu thương như Thích Cai, nàng càng không muốn lừa dối làm Thích Cai thất vọng. Giờ Thích Cai cũng là một thanh niên vừa lớn, nàng tin rồi thằng nhóc sẽ ổn thôi.</w:t>
      </w:r>
    </w:p>
    <w:p>
      <w:pPr>
        <w:pStyle w:val="BodyText"/>
      </w:pPr>
      <w:r>
        <w:t xml:space="preserve">Nhưng không ngờ sáng ra nàng thấy Thích Cai đã thu gôm đồ chuẩn bị lên đường. Nàng hơi bỡ ngỡ nhìn y nói rất quyết tâm…</w:t>
      </w:r>
    </w:p>
    <w:p>
      <w:pPr>
        <w:pStyle w:val="BodyText"/>
      </w:pPr>
      <w:r>
        <w:t xml:space="preserve">- Đệ sẽ đi Đại bình nguyên để kiểm chứng xem đại vương có quên tỉ hay không?</w:t>
      </w:r>
    </w:p>
    <w:p>
      <w:pPr>
        <w:pStyle w:val="BodyText"/>
      </w:pPr>
      <w:r>
        <w:t xml:space="preserve">- Tiểu Cai… - Nàng định ngăn thì thằng nhóc đã đến ôm chầm lấy. Người nàng bé nhỏ trong tay khiến Thích Cai càng ôm siết nói.</w:t>
      </w:r>
    </w:p>
    <w:p>
      <w:pPr>
        <w:pStyle w:val="BodyText"/>
      </w:pPr>
      <w:r>
        <w:t xml:space="preserve">- Đệ thích tỉ nên sẽ làm tỉ hạnh phúc dù có lôi đại vương đến đây gặp tỉ.</w:t>
      </w:r>
    </w:p>
    <w:p>
      <w:pPr>
        <w:pStyle w:val="BodyText"/>
      </w:pPr>
      <w:r>
        <w:t xml:space="preserve">- Đừng! Tỉ đã nói không cần đại vương nữa!</w:t>
      </w:r>
    </w:p>
    <w:p>
      <w:pPr>
        <w:pStyle w:val="BodyText"/>
      </w:pPr>
      <w:r>
        <w:t xml:space="preserve">Sở Doanh nói nghẹn lại nhưng làm sao nàng nối dối được. Thích Cai biết nàng vẫn luôn mong nhớ đại vương chính vì thế mới quyết định đi chuyến này.</w:t>
      </w:r>
    </w:p>
    <w:p>
      <w:pPr>
        <w:pStyle w:val="BodyText"/>
      </w:pPr>
      <w:r>
        <w:t xml:space="preserve">- Nếu đại vương thật sự để vuột mất tỉ… đệ sẽ không do dự để có tỉ và tiểu Luân. Tỉ không được từ chối đệ nữa!</w:t>
      </w:r>
    </w:p>
    <w:p>
      <w:pPr>
        <w:pStyle w:val="BodyText"/>
      </w:pPr>
      <w:r>
        <w:t xml:space="preserve">- Đệ khờ dại quá! Còn thiếu gì nữ nhi chứ!? - Nàng nói hơi nghẹn lại nhưng Thích Cai cười nói có chút đùa vui.</w:t>
      </w:r>
    </w:p>
    <w:p>
      <w:pPr>
        <w:pStyle w:val="BodyText"/>
      </w:pPr>
      <w:r>
        <w:t xml:space="preserve">- Nữ nhân một con hấp dẫn đệ hơn!</w:t>
      </w:r>
    </w:p>
    <w:p>
      <w:pPr>
        <w:pStyle w:val="BodyText"/>
      </w:pPr>
      <w:r>
        <w:t xml:space="preserve">- Đệ đi chết đi!</w:t>
      </w:r>
    </w:p>
    <w:p>
      <w:pPr>
        <w:pStyle w:val="BodyText"/>
      </w:pPr>
      <w:r>
        <w:t xml:space="preserve">Nàng đánh làm thằng nhóc cười ra đi. Sở Doanh nhìn theo hơi lo cho Thích Cai và sợ sẽ bị tổn thương lần nữa khi biết sự thật Đạt Kha vẫn đang rất hạnh phúc với Y Nhi, hoàn toàn quên mất mình.</w:t>
      </w:r>
    </w:p>
    <w:p>
      <w:pPr>
        <w:pStyle w:val="BodyText"/>
      </w:pPr>
      <w:r>
        <w:t xml:space="preserve">Chợt con khóc làm nàng trở vào lều. Nếu như không còn hi vọng cũng tốt, có lẽ nàng sẽ quên được mọi thứ. Giờ có con ở bên nàng không muốn nghĩ ngợi gì cả.</w:t>
      </w:r>
    </w:p>
    <w:p>
      <w:pPr>
        <w:pStyle w:val="BodyText"/>
      </w:pPr>
      <w:r>
        <w:t xml:space="preserve">——————</w:t>
      </w:r>
    </w:p>
    <w:p>
      <w:pPr>
        <w:pStyle w:val="BodyText"/>
      </w:pPr>
      <w:r>
        <w:t xml:space="preserve">Mấy dì tranh nhanh ôm làm tiểu Luân cười khúc khích. Chính vì bề ngoài đáng yêu nên ai cũng ôm nựng khiến thằng bé nhỏ xíu đã dạn dĩ không sợ gì cả. Sở Doanh cũng đang mỉm cười với mọi người thì thấy một đoàn người đến. Tất cả bối rối không biết là ai. Song người dẫn đầu đoàn người khiến nét mặt nàng tái đi.</w:t>
      </w:r>
    </w:p>
    <w:p>
      <w:pPr>
        <w:pStyle w:val="BodyText"/>
      </w:pPr>
      <w:r>
        <w:t xml:space="preserve">Đạt Khương mỉm cười vì dễ dàng nhìn ra nàng giữa nhiều người. Nàng vẫn nhỏ nhắn, áo vải sờn không son phấn vẫn không mất hơn dáng vẻ cao quý từ phẩm chất hoàng tộc vốn có. Y bước xuống khi nàng sợ sệt…</w:t>
      </w:r>
    </w:p>
    <w:p>
      <w:pPr>
        <w:pStyle w:val="BodyText"/>
      </w:pPr>
      <w:r>
        <w:t xml:space="preserve">- Ái chà… lâu ngày quá rồi vương phi nương nương. Trốn nơi thế này thật là khó tìm đó!</w:t>
      </w:r>
    </w:p>
    <w:p>
      <w:pPr>
        <w:pStyle w:val="BodyText"/>
      </w:pPr>
      <w:r>
        <w:t xml:space="preserve">- Ai vậy?</w:t>
      </w:r>
    </w:p>
    <w:p>
      <w:pPr>
        <w:pStyle w:val="BodyText"/>
      </w:pPr>
      <w:r>
        <w:t xml:space="preserve">Mọi người rong tộc du mục dồn xem. Vì họ định cư một nơi chỉ vài tháng ngắn nên Sở Doanh đã chuyển đi rất nhiều lần từ ngày có tiểu Luân. Nàng cố không lộ nét kinh sợ ra ngoài khi hỏi…</w:t>
      </w:r>
    </w:p>
    <w:p>
      <w:pPr>
        <w:pStyle w:val="BodyText"/>
      </w:pPr>
      <w:r>
        <w:t xml:space="preserve">- Ngươi muốn gì? Ta và Đạt Kha đã không còn liên quan nữa!</w:t>
      </w:r>
    </w:p>
    <w:p>
      <w:pPr>
        <w:pStyle w:val="BodyText"/>
      </w:pPr>
      <w:r>
        <w:t xml:space="preserve">- Sao lại không liên quan? Àh… cô giận dỗi gì nên bỏ đi sao và mang theo cả con của hắn nữa!</w:t>
      </w:r>
    </w:p>
    <w:p>
      <w:pPr>
        <w:pStyle w:val="BodyText"/>
      </w:pPr>
      <w:r>
        <w:t xml:space="preserve">Đạt Khương liếc nhìn bé con cạnh đó khiến nàng vội sang bế lấy. Thằng bé chỉ ngặm tay không biết gì. Sở Doanh vội ôm kĩ con hơn và trả lời…</w:t>
      </w:r>
    </w:p>
    <w:p>
      <w:pPr>
        <w:pStyle w:val="BodyText"/>
      </w:pPr>
      <w:r>
        <w:t xml:space="preserve">- Đây là con riêng của ta nên Đạt Kha mới đuổi đi!</w:t>
      </w:r>
    </w:p>
    <w:p>
      <w:pPr>
        <w:pStyle w:val="BodyText"/>
      </w:pPr>
      <w:r>
        <w:t xml:space="preserve">- Con riêng? Đuổi đi sao?… Đuổi mà hắn lại lật tung từng bộ lạc ở phương bắc này tìm cô về sao?</w:t>
      </w:r>
    </w:p>
    <w:p>
      <w:pPr>
        <w:pStyle w:val="BodyText"/>
      </w:pPr>
      <w:r>
        <w:t xml:space="preserve">Sở Doanh giật mình nghe Đạt Kha tìm mình. Nàng cứ lo mình lại chiêm bao nếu không bị Đạt Khương đến dọa như lúc này. Tình hình này không mấy êm đẹp vậy mà nàng vẫn cảm thấy hạnh phúc dâng trào không tả siết. Đạt Kha không quên nàng, hắn vẫn đang tìm nàng.</w:t>
      </w:r>
    </w:p>
    <w:p>
      <w:pPr>
        <w:pStyle w:val="BodyText"/>
      </w:pPr>
      <w:r>
        <w:t xml:space="preserve">Tam vương gia cười bước đến cùng lính làm mọi người lùi lại. Y nói khi nhìn thằng bé…</w:t>
      </w:r>
    </w:p>
    <w:p>
      <w:pPr>
        <w:pStyle w:val="BodyText"/>
      </w:pPr>
      <w:r>
        <w:t xml:space="preserve">- Nói dối cũng nên nhìn lại chứ!? Đứa trẻ này rõ ràng là con của Đạt Kha… Khấu khĩnh nhỉ? Chào tam thúc đi con!</w:t>
      </w:r>
    </w:p>
    <w:p>
      <w:pPr>
        <w:pStyle w:val="BodyText"/>
      </w:pPr>
      <w:r>
        <w:t xml:space="preserve">Y với tay nựng má con làm nàng cả kinh lùi đi tránh né. Ánh mắt nàng cương nghị cố mạnh mẽ bảo vệ con…</w:t>
      </w:r>
    </w:p>
    <w:p>
      <w:pPr>
        <w:pStyle w:val="BodyText"/>
      </w:pPr>
      <w:r>
        <w:t xml:space="preserve">- Đừng động vào con ta!</w:t>
      </w:r>
    </w:p>
    <w:p>
      <w:pPr>
        <w:pStyle w:val="BodyText"/>
      </w:pPr>
      <w:r>
        <w:t xml:space="preserve">- Cô vẫn rất có cá tính đó vương phi. Người đâu!?</w:t>
      </w:r>
    </w:p>
    <w:p>
      <w:pPr>
        <w:pStyle w:val="BodyText"/>
      </w:pPr>
      <w:r>
        <w:t xml:space="preserve">Lính lập tức tấn lên kiềm người trong tộc lại. Một mình nàng đối mặt với Đạt Khương sớm bị bắt mất con. Nàng cố lao theo nhưng bị chúng giữ lại. Mắt nàng rưng lệ nhìn con lọt vào tay Đạt Khương. Ấy thế tiểu Luân vẫn tưởng có người bồng bế nên không biết sợ, thậm chí còn tròn mắt nhìn kẻ bắt mình. Nàng gào khóc gọi…</w:t>
      </w:r>
    </w:p>
    <w:p>
      <w:pPr>
        <w:pStyle w:val="BodyText"/>
      </w:pPr>
      <w:r>
        <w:t xml:space="preserve">- Tiểu Luân…</w:t>
      </w:r>
    </w:p>
    <w:p>
      <w:pPr>
        <w:pStyle w:val="BodyText"/>
      </w:pPr>
      <w:r>
        <w:t xml:space="preserve">- Ồh… con là con trai sao? Thế mà thúc thấy thật xinh xắn! - Đạt Khương ôm tiểu Luân vào lòng, nàng cố vùng vẫy cũng không đến được với con.</w:t>
      </w:r>
    </w:p>
    <w:p>
      <w:pPr>
        <w:pStyle w:val="BodyText"/>
      </w:pPr>
      <w:r>
        <w:t xml:space="preserve">- Trả con cho ta…</w:t>
      </w:r>
    </w:p>
    <w:p>
      <w:pPr>
        <w:pStyle w:val="BodyText"/>
      </w:pPr>
      <w:r>
        <w:t xml:space="preserve">- Tất nhiên sẽ trả nếu Đạt Kha nói với bô lão nhường quyền kiểm soát hai vùng đất còn lại cho ta. Nếu không thì đứa trẻ…àh tiểu Luân sẽ ra sao chắc cô không chịu đựng nổi đâu! Bé con cũng không thích bị đau đúng không con?</w:t>
      </w:r>
    </w:p>
    <w:p>
      <w:pPr>
        <w:pStyle w:val="BodyText"/>
      </w:pPr>
      <w:r>
        <w:t xml:space="preserve">Thằng bé tròn xoe mắt còn cười khanh khách với tam thúc của mình. Nàng khóc vô vọng nhìn con. Nàng quá yếu đối không thể bảo vệ con. Đột nhiên mấy thúc mấy dì lấy cuốc dao ra dọa ngược lại lính của tam vương gia.</w:t>
      </w:r>
    </w:p>
    <w:p>
      <w:pPr>
        <w:pStyle w:val="BodyText"/>
      </w:pPr>
      <w:r>
        <w:t xml:space="preserve">- Thả tiểu Luân ra!</w:t>
      </w:r>
    </w:p>
    <w:p>
      <w:pPr>
        <w:pStyle w:val="BodyText"/>
      </w:pPr>
      <w:r>
        <w:t xml:space="preserve">Nàng cũng rất mừng nhưng không kịp vì Đạt Khương ẵm tiểu Luân lên ngựa. Sở Doanh cố chạy đến nhưng không kịp. Đạt Khương cười nói…</w:t>
      </w:r>
    </w:p>
    <w:p>
      <w:pPr>
        <w:pStyle w:val="BodyText"/>
      </w:pPr>
      <w:r>
        <w:t xml:space="preserve">- Muốn nó còn sống thì lo đi tìm Đạt Kha đến chổ ta trong vòng ba ngày!</w:t>
      </w:r>
    </w:p>
    <w:p>
      <w:pPr>
        <w:pStyle w:val="BodyText"/>
      </w:pPr>
      <w:r>
        <w:t xml:space="preserve">- Tiểu Luân…</w:t>
      </w:r>
    </w:p>
    <w:p>
      <w:pPr>
        <w:pStyle w:val="BodyText"/>
      </w:pPr>
      <w:r>
        <w:t xml:space="preserve">Bé con giờ nhìn mẹ phía sau mới khóc òa huơ tay đòi mẹ nhưng không được. Nàng chạy theo rồi té xuống khóc không biết làm gì. Mọi người cũng đứng sững ra không hiểu là chuyện gì lại đến cớ sự này đối với nàng…</w:t>
      </w:r>
    </w:p>
    <w:p>
      <w:pPr>
        <w:pStyle w:val="BodyText"/>
      </w:pPr>
      <w:r>
        <w:t xml:space="preserve">- Những người bắt tiểu Luân là ai? Có liên quan đến cha ruột của thằng bé sao?</w:t>
      </w:r>
    </w:p>
    <w:p>
      <w:pPr>
        <w:pStyle w:val="BodyText"/>
      </w:pPr>
      <w:r>
        <w:t xml:space="preserve">Đến nước này mọi người mới dám hỏi về cha thật của tiểu Luân. Sở Doanh đã thôi khóc, nàng vô cùng bình tĩnh thu xếp đồ chuẩn bị đi. Nàng biết mọi người tốt với mình nhưng vẫn lặng thinh. Họ lại nói…</w:t>
      </w:r>
    </w:p>
    <w:p>
      <w:pPr>
        <w:pStyle w:val="BodyText"/>
      </w:pPr>
      <w:r>
        <w:t xml:space="preserve">- Con nói ra đi, các dì các thúc giúp gì được sẽ giúp cho con tìm tiểu Luân về mà A Sở!?</w:t>
      </w:r>
    </w:p>
    <w:p>
      <w:pPr>
        <w:pStyle w:val="BodyText"/>
      </w:pPr>
      <w:r>
        <w:t xml:space="preserve">Mọi người thật tốt làm nàng rất vui nhưng lòng dạ đang nóng như lữa đốt vì lo cho con. Va cũng thu đồ xong và nói…</w:t>
      </w:r>
    </w:p>
    <w:p>
      <w:pPr>
        <w:pStyle w:val="BodyText"/>
      </w:pPr>
      <w:r>
        <w:t xml:space="preserve">- Con là vương phi… người bắt tiểu Luân chính là tam vương gia.</w:t>
      </w:r>
    </w:p>
    <w:p>
      <w:pPr>
        <w:pStyle w:val="BodyText"/>
      </w:pPr>
      <w:r>
        <w:t xml:space="preserve">- ….hơ? phu quân con là đại vương sao? - Quả nhiên họ nghe cũng không tin nổi như nàng đoán. Sở Doanh chỉ khẽ gật đầu thì họ reo ầm lên.</w:t>
      </w:r>
    </w:p>
    <w:p>
      <w:pPr>
        <w:pStyle w:val="BodyText"/>
      </w:pPr>
      <w:r>
        <w:t xml:space="preserve">- Trời! Thích Cai mà lại là đại vương sao?</w:t>
      </w:r>
    </w:p>
    <w:p>
      <w:pPr>
        <w:pStyle w:val="BodyText"/>
      </w:pPr>
      <w:r>
        <w:t xml:space="preserve">Cả bọn bật cười không tin làm nàng cũng chẳng nói năn gì. Lẽ ra nàng không nên kể nhiều lời chuyện khó tin như vậy. Họ cũng là người du mục chất phát giúp nàng nhiều nên nàng không trách. Giờ đây dù không muốn nàng cũng phải tìm Đạt Kha để cứu con về.</w:t>
      </w:r>
    </w:p>
    <w:p>
      <w:pPr>
        <w:pStyle w:val="BodyText"/>
      </w:pPr>
      <w:r>
        <w:t xml:space="preserve">Nhưng chưa kịp đi thì vài đứa nhỏ hớt hơ hớt hãi sợ chạy báo.</w:t>
      </w:r>
    </w:p>
    <w:p>
      <w:pPr>
        <w:pStyle w:val="BodyText"/>
      </w:pPr>
      <w:r>
        <w:t xml:space="preserve">- Lại có nhiều người đến! Trông còn đáng sợ hơn hồi sáng nữa!</w:t>
      </w:r>
    </w:p>
    <w:p>
      <w:pPr>
        <w:pStyle w:val="BodyText"/>
      </w:pPr>
      <w:r>
        <w:t xml:space="preserve">Mọi người hoảng hoảng chạy ra xem thử. Sở Doanh thật không biết chuyện gì sẽ xảy đến nữa. nàng lo mọi người ở đây vì nàng sẽ liên lụy mất.</w:t>
      </w:r>
    </w:p>
    <w:p>
      <w:pPr>
        <w:pStyle w:val="Compact"/>
      </w:pPr>
      <w:r>
        <w:t xml:space="preserve">- Hết hồi 22 -</w:t>
      </w:r>
      <w:r>
        <w:br w:type="textWrapping"/>
      </w:r>
      <w:r>
        <w:br w:type="textWrapping"/>
      </w:r>
    </w:p>
    <w:p>
      <w:pPr>
        <w:pStyle w:val="Heading2"/>
      </w:pPr>
      <w:bookmarkStart w:id="46" w:name="chương-23"/>
      <w:bookmarkEnd w:id="46"/>
      <w:r>
        <w:t xml:space="preserve">24. Chương 23</w:t>
      </w:r>
    </w:p>
    <w:p>
      <w:pPr>
        <w:pStyle w:val="Compact"/>
      </w:pPr>
      <w:r>
        <w:br w:type="textWrapping"/>
      </w:r>
      <w:r>
        <w:br w:type="textWrapping"/>
      </w:r>
      <w:r>
        <w:t xml:space="preserve">- Ở đây không có ai tên Sở Doanh hết! - Một cụ già làng cố móm mém nói là mặt hắn có chút nhăn lại. Mỗi lần tìm không ra hắn điều tức giận hơn.</w:t>
      </w:r>
    </w:p>
    <w:p>
      <w:pPr>
        <w:pStyle w:val="BodyText"/>
      </w:pPr>
      <w:r>
        <w:t xml:space="preserve">- Cụ có chắc không?</w:t>
      </w:r>
    </w:p>
    <w:p>
      <w:pPr>
        <w:pStyle w:val="BodyText"/>
      </w:pPr>
      <w:r>
        <w:t xml:space="preserve">- Sao lại không? Ta còn trẻ lắm không đảng trí đâu con trai!</w:t>
      </w:r>
    </w:p>
    <w:p>
      <w:pPr>
        <w:pStyle w:val="BodyText"/>
      </w:pPr>
      <w:r>
        <w:t xml:space="preserve">Cụ già làm Đạt Kha ôm trán, lính cũng sầu thảm theo vì nếu không có lại phải tìm tới tìm lui nữa. Người trong tộc chạy ra xem. Mấy bà dì dụi mắt trầm trồ…</w:t>
      </w:r>
    </w:p>
    <w:p>
      <w:pPr>
        <w:pStyle w:val="BodyText"/>
      </w:pPr>
      <w:r>
        <w:t xml:space="preserve">- Sáng có người tuấn tú đến làm loạn, chiều lại có mỹ nhân đến bất phàm đến chắc cũng sắp gây chuyện đây!</w:t>
      </w:r>
    </w:p>
    <w:p>
      <w:pPr>
        <w:pStyle w:val="BodyText"/>
      </w:pPr>
      <w:r>
        <w:t xml:space="preserve">- Cơ bắp kìa! Dáng thật là cao lớn ak!</w:t>
      </w:r>
    </w:p>
    <w:p>
      <w:pPr>
        <w:pStyle w:val="BodyText"/>
      </w:pPr>
      <w:r>
        <w:t xml:space="preserve">- Nè! Phu quân của mấy người đang ở đây đó! - Ông chồng cả ghen với bốn bà vợ. Nhưng họ nhìn chồng mình rồi lại làm ngơ xem tiếp nam nhân tuấn tú.</w:t>
      </w:r>
    </w:p>
    <w:p>
      <w:pPr>
        <w:pStyle w:val="BodyText"/>
      </w:pPr>
      <w:r>
        <w:t xml:space="preserve">Sở Doanh bước đến sau cố chen qua đám đông. Nhưng chưa kịp thấy gì nàng đã sững ra nghe chất giọng quen thuộc…</w:t>
      </w:r>
    </w:p>
    <w:p>
      <w:pPr>
        <w:pStyle w:val="BodyText"/>
      </w:pPr>
      <w:r>
        <w:t xml:space="preserve">- Nàng ấy tên Sở Doanh. Chỉ cao tầm này thôi còn đang mang thai nữa!</w:t>
      </w:r>
    </w:p>
    <w:p>
      <w:pPr>
        <w:pStyle w:val="BodyText"/>
      </w:pPr>
      <w:r>
        <w:t xml:space="preserve">Sở Doanh run lên, nàng không tin vào tai mình. Nàng còn tưởng mình đã quên hẳn giọng nói của hắn nhưng lại không. Mấy dì nhìn nhau rồi trả lời khi nàng cố chen qua vội vã…</w:t>
      </w:r>
    </w:p>
    <w:p>
      <w:pPr>
        <w:pStyle w:val="BodyText"/>
      </w:pPr>
      <w:r>
        <w:t xml:space="preserve">- Ở đây chỉ có A Sở thôi nhưng không có thai!</w:t>
      </w:r>
    </w:p>
    <w:p>
      <w:pPr>
        <w:pStyle w:val="BodyText"/>
      </w:pPr>
      <w:r>
        <w:t xml:space="preserve">Đạt Kha nghe vậy cứ tưởng lại thất vọng nhưng nàng đã chen qua kịp. Hắn sững ra nhìn nàng đang đứng đó mắt đầy lệ. Còn nàng lại thấy hắn nhạt nhòa cứ tưởng lại mơ giấc mộng đó. Đạt Kha tìm nàng, hắn cười rồi dang tay đón nàng vào lòng. Nhưng không chờ nàng chạy đến, Đạt Kha đã cười rồi vội bước đến ôm bổng nàng lên. Mọi người được một phen nhìn cảnh trùng phùng ngọt ngào.</w:t>
      </w:r>
    </w:p>
    <w:p>
      <w:pPr>
        <w:pStyle w:val="BodyText"/>
      </w:pPr>
      <w:r>
        <w:t xml:space="preserve">Nàng không nghĩ sẽ còn được ôm như vậy nữa. Nàng không tin mình đang trong tay Đạt Kha. Hắn ghì chặt tay, dụi ngay vài vai nàng hít sâu mùi hương mong nhớ. Giọng Đạt Kha lúc này vì quá vui nên cũng đứt quảng không rõ ràng…</w:t>
      </w:r>
    </w:p>
    <w:p>
      <w:pPr>
        <w:pStyle w:val="BodyText"/>
      </w:pPr>
      <w:r>
        <w:t xml:space="preserve">- Ta nhớ nàng lắm. Ta tìm nàng thật vất vả Sở Sở, tại sao lại trốn ta như vậy? - Đạt Kha mang chút tức giận nhưng tay vẫn là không dám buông nàng ra. Nàng khóc nghẹn nói.</w:t>
      </w:r>
    </w:p>
    <w:p>
      <w:pPr>
        <w:pStyle w:val="BodyText"/>
      </w:pPr>
      <w:r>
        <w:t xml:space="preserve">- Hic… thiếp nghĩ người không còn cần thiếp nữa!</w:t>
      </w:r>
    </w:p>
    <w:p>
      <w:pPr>
        <w:pStyle w:val="BodyText"/>
      </w:pPr>
      <w:r>
        <w:t xml:space="preserve">- Sao lại nghĩ thế chứ? Cuộc chiến làm ta chậm trể nàng đừng giận ta. Ta muốn nàng bên ta. Sau này không được rời xa ta nữa Sở Sở!</w:t>
      </w:r>
    </w:p>
    <w:p>
      <w:pPr>
        <w:pStyle w:val="BodyText"/>
      </w:pPr>
      <w:r>
        <w:t xml:space="preserve">Sở Doanh vừa cười vừa khóc không ngờ có ngày Đạt Kha lại nói những lời như vậy với nàng. Mọi người nhìn đến sắp lóa mắt rồi thật chưa hiểu đây là chuyện gì. Đạt Kha nhớ nàng đến không còn muốn gì hơn ngoài nàng. Hơn một năm nay hắn như người khùng lao đầu vào cuộc chiến trống rỗng vì thiếu nàng. Nay lại có nàng trong tay hắn mới thở ra dễ dàng.</w:t>
      </w:r>
    </w:p>
    <w:p>
      <w:pPr>
        <w:pStyle w:val="BodyText"/>
      </w:pPr>
      <w:r>
        <w:t xml:space="preserve">Cả hai trùng phùng như mơ, nên nhiều chuyện muốn nói cũng không nên lời, Đạt Kha chỉ biết cười ôm nàng. Nếu không vì nàng cản có lẽ hắn đã mặc kệ nhiều người để hôn lên môi nàng. Nhưng nàng che miệng hắn khóc nói.</w:t>
      </w:r>
    </w:p>
    <w:p>
      <w:pPr>
        <w:pStyle w:val="BodyText"/>
      </w:pPr>
      <w:r>
        <w:t xml:space="preserve">- Cứu tiểu Luân ngay đi… Thiếp thật sự lo lắm!</w:t>
      </w:r>
    </w:p>
    <w:p>
      <w:pPr>
        <w:pStyle w:val="BodyText"/>
      </w:pPr>
      <w:r>
        <w:t xml:space="preserve">- Tiểu Luân nào?</w:t>
      </w:r>
    </w:p>
    <w:p>
      <w:pPr>
        <w:pStyle w:val="BodyText"/>
      </w:pPr>
      <w:r>
        <w:t xml:space="preserve">Đạt Kha có chút ngây ngô khi hỏi. Chính hắn cũng không thắc mắc vì sao đã hơn một năm vẫn chỉ tìm nàng mang thai. Hắn lo cho nàng chứ không nghĩ thêm về đứa trẻ ắt sẽ ra đời. Nàng nghẹn ngào nói…</w:t>
      </w:r>
    </w:p>
    <w:p>
      <w:pPr>
        <w:pStyle w:val="BodyText"/>
      </w:pPr>
      <w:r>
        <w:t xml:space="preserve">- Bốt Nhĩ Thích Đạt Luân… con của chúng ta. Tam vương gia bắt mất con rồi!</w:t>
      </w:r>
    </w:p>
    <w:p>
      <w:pPr>
        <w:pStyle w:val="BodyText"/>
      </w:pPr>
      <w:r>
        <w:t xml:space="preserve">Đạt Kha đứng ngây ra vẫn ôm nàng khóc nấc trong tay mình. Vừa thấy trùng phùng hạnh phúc nhưng mọi thứ vẫn còn chưa êm đẹp như hắn ngỡ.</w:t>
      </w:r>
    </w:p>
    <w:p>
      <w:pPr>
        <w:pStyle w:val="BodyText"/>
      </w:pPr>
      <w:r>
        <w:t xml:space="preserve">———————</w:t>
      </w:r>
    </w:p>
    <w:p>
      <w:pPr>
        <w:pStyle w:val="BodyText"/>
      </w:pPr>
      <w:r>
        <w:t xml:space="preserve">Mọi người len lén nhìn đại vương thực sự đang ở đây. Giờ thì họ tin Sở Doanh là vương phi rồi.</w:t>
      </w:r>
    </w:p>
    <w:p>
      <w:pPr>
        <w:pStyle w:val="BodyText"/>
      </w:pPr>
      <w:r>
        <w:t xml:space="preserve">Đạt Kha ra lệnh cho thuộc hạ rồi trở vào căn lều của nàng. Sở Doanh ngồi bên giường nhìn quần áo, tả bé xíu của con không thể thôi rơi lệ. Đạt Kha thấy vậy vội ôm khẽ từ sau dịu dàng xoa diệu cho nàng.</w:t>
      </w:r>
    </w:p>
    <w:p>
      <w:pPr>
        <w:pStyle w:val="BodyText"/>
      </w:pPr>
      <w:r>
        <w:t xml:space="preserve">- Ta đã cho người đi trước theo chân tam ca rồi! Ngày mai đến đó mọi chuyện sẽ ổn thôi nàng đừng khóc nữa!</w:t>
      </w:r>
    </w:p>
    <w:p>
      <w:pPr>
        <w:pStyle w:val="BodyText"/>
      </w:pPr>
      <w:r>
        <w:t xml:space="preserve">- Hic… hắn có cho thằng bé ăn hay không? Lỡ con đói hay không chịu ngủ… con sẽ rất sợ hãi!</w:t>
      </w:r>
    </w:p>
    <w:p>
      <w:pPr>
        <w:pStyle w:val="BodyText"/>
      </w:pPr>
      <w:r>
        <w:t xml:space="preserve">- Con sẽ không sao đâu!</w:t>
      </w:r>
    </w:p>
    <w:p>
      <w:pPr>
        <w:pStyle w:val="BodyText"/>
      </w:pPr>
      <w:r>
        <w:t xml:space="preserve">Đạt Kha trấn an, môi hôn lên môi nàng. Quá lâu để trải qua cảm xúc ngọt ngào này khiến nàng cũng rất hạnh phúc nhưng lo lắng cho con không khiến nàng thoải mái.</w:t>
      </w:r>
    </w:p>
    <w:p>
      <w:pPr>
        <w:pStyle w:val="BodyText"/>
      </w:pPr>
      <w:r>
        <w:t xml:space="preserve">Không như Đạt Kha vì xa cách, phải nhớ nhưng nàng từng ấy thời gian nên sớm đè nàng xuống giường cởi xiêm y ra. Hắn nhớ nàng, muốn có nàng để thõa nhung nhớ ấy. Nàng nhíu mi nghe tay Đạt Kha không nhẫn nại, hắn cuồng dã hôn đầy quyến luyến lên người nàng. Nàng cố ngăn tay hắn lại…</w:t>
      </w:r>
    </w:p>
    <w:p>
      <w:pPr>
        <w:pStyle w:val="BodyText"/>
      </w:pPr>
      <w:r>
        <w:t xml:space="preserve">- Con đang bị bắt… đừng Đạt Kha…</w:t>
      </w:r>
    </w:p>
    <w:p>
      <w:pPr>
        <w:pStyle w:val="BodyText"/>
      </w:pPr>
      <w:r>
        <w:t xml:space="preserve">- Đạt Khương cần nó nguyên vẹn mới dọa được ta nên đừng lo nữa. Con không bị hại đâu!</w:t>
      </w:r>
    </w:p>
    <w:p>
      <w:pPr>
        <w:pStyle w:val="BodyText"/>
      </w:pPr>
      <w:r>
        <w:t xml:space="preserve">Đạt Kha nói rất thờ ơ trấn an nàng rồi lại ham muốn có nàng. Nàng cảm thấy có chút hụt hẫn, sự hạnh phúc có hắn bên cạnh không còn nguyên vẹn…</w:t>
      </w:r>
    </w:p>
    <w:p>
      <w:pPr>
        <w:pStyle w:val="BodyText"/>
      </w:pPr>
      <w:r>
        <w:t xml:space="preserve">- Người rõ ràng không lo cho con. Dù người không muốn có nó nhưng nó là con của người mà hic… sao người luôn lạnh lùng như vậy chứ? Không yêu thương con cũng phải lo cho an nguy của con chứ?</w:t>
      </w:r>
    </w:p>
    <w:p>
      <w:pPr>
        <w:pStyle w:val="BodyText"/>
      </w:pPr>
      <w:r>
        <w:t xml:space="preserve">Sở Doanh rất giận khi Đạt Kha như thế, nàng đánh vào ngực hắn, không muốn hắn ôm nữa. Đạt Kha im lặng chịu đựng từng đấm của nàng rồi lại ép hôn môi nàng. Nàng mím môi quyết không đáp trả, cả người vùng vẩy chống đối Đạt Kha. Nhưng hắn tức giận ghì chặt hai tay nàng ra nói lớn khi đã không còn chịu đựng được nữa…</w:t>
      </w:r>
    </w:p>
    <w:p>
      <w:pPr>
        <w:pStyle w:val="BodyText"/>
      </w:pPr>
      <w:r>
        <w:t xml:space="preserve">- Sao ta phải yêu một đứa trẻ chưa từng gặp mặt chứ? Chỉ tại nó nàng nỡ nhẫn tâm chạy trốn ta. Tại vì có nó mà ta đau khổ chẳng đêm nào ngủ yên giấc vì chưa tìm ra nàng. Chỉ tại nó mà nữ nhân ta yêu không thèm quan tâm đến tình cảm, suy nghĩ của ta nữa!</w:t>
      </w:r>
    </w:p>
    <w:p>
      <w:pPr>
        <w:pStyle w:val="BodyText"/>
      </w:pPr>
      <w:r>
        <w:t xml:space="preserve">Sở Doanh ngớ ta nhìn vẻ mặt thống khổ của Đạt Kha. Hắn thật sự rất giận nàng. Giận nàng đến mức không cần quan tâm đến bất cứ thứ gì khác, ngày hay đêm đều nghĩ về mình nàng. Chính vì quá giận hắn chỉ muốn ích kỉ không quan tâm đến gì khác nữa. tay hắn lơi đi và buông nàng ra, rời khỏi người nàng.</w:t>
      </w:r>
    </w:p>
    <w:p>
      <w:pPr>
        <w:pStyle w:val="BodyText"/>
      </w:pPr>
      <w:r>
        <w:t xml:space="preserve">Nàng run lên vì quá lo cho con không nghĩ đến Đạt Kha. Tính cách hắn vốn tàn nhẫn bên ngoài những cũng dành rất nhiều tình cảm trong lòng. Hắn vốn không cần đứa trẻ, nàng tự ý giữ con đã đành còn bắt ép hắn yêu con ngay thật là ngốc nghếch. Vốn nàng cứ nghĩ Đạt Kha cũng như mình, con là ruột thịt sẽ yêu thương hơn mọi thứ trên đời.</w:t>
      </w:r>
    </w:p>
    <w:p>
      <w:pPr>
        <w:pStyle w:val="BodyText"/>
      </w:pPr>
      <w:r>
        <w:t xml:space="preserve">Sở Doanh ngồi lên nhìn Đạt Kha chóng tay đỡ trán có vẻ mệt mỏi. Tìm nàng quá vất vả, chính tình cảm làm hắn kiệt sức. Hắn chỉ muốn bên nàng như trước không phải có rắc rối như thế này. Và nàng run lên ôm vội ngang người hắn từ phía sau…</w:t>
      </w:r>
    </w:p>
    <w:p>
      <w:pPr>
        <w:pStyle w:val="BodyText"/>
      </w:pPr>
      <w:r>
        <w:t xml:space="preserve">- Đạt Kha… thiếp xin lỗi…</w:t>
      </w:r>
    </w:p>
    <w:p>
      <w:pPr>
        <w:pStyle w:val="BodyText"/>
      </w:pPr>
      <w:r>
        <w:t xml:space="preserve">Nàng ngốc nghếch lại làm Đạt Kha buồn. Hắn nhìn lại, có chút thở ra rồi cũng ôm lấy nàng nói có vẻ điềm tĩnh hơn…</w:t>
      </w:r>
    </w:p>
    <w:p>
      <w:pPr>
        <w:pStyle w:val="BodyText"/>
      </w:pPr>
      <w:r>
        <w:t xml:space="preserve">- Không! Do ta nóng tính quá. Nàng vì lo cho con thôi!</w:t>
      </w:r>
    </w:p>
    <w:p>
      <w:pPr>
        <w:pStyle w:val="BodyText"/>
      </w:pPr>
      <w:r>
        <w:t xml:space="preserve">- Thiếp yêu con vì con là của riêng chúng ta. Dù cho người có chọn Y Nhi thì thiếp nghĩ có con là chiến thắng rồi!</w:t>
      </w:r>
    </w:p>
    <w:p>
      <w:pPr>
        <w:pStyle w:val="BodyText"/>
      </w:pPr>
      <w:r>
        <w:t xml:space="preserve">Nàng nói ra nỗi đau khổ suốt của mình nhưng Đạt Kha âu yếm giữ thật chặt…</w:t>
      </w:r>
    </w:p>
    <w:p>
      <w:pPr>
        <w:pStyle w:val="BodyText"/>
      </w:pPr>
      <w:r>
        <w:t xml:space="preserve">- Y Nhi trách ta không còn như trước. Ta cũng không còn là ta từ khi gặp nàng. Nàng không giết ta lại lấy tâm của ta. Nàng vì thế không được rời xa ta nữa. Ta sẽ cứu con về, chúng ta sẽ hạnh phúc bên nhau được không?</w:t>
      </w:r>
    </w:p>
    <w:p>
      <w:pPr>
        <w:pStyle w:val="BodyText"/>
      </w:pPr>
      <w:r>
        <w:t xml:space="preserve">Lời ngọt ngào từ miệng Đạt Kha khiến tim nàng vỡ òa hạnh phúc. Nàng cười ngay, dụi vào ngực hắn nói có chút nghẹn ngào…</w:t>
      </w:r>
    </w:p>
    <w:p>
      <w:pPr>
        <w:pStyle w:val="BodyText"/>
      </w:pPr>
      <w:r>
        <w:t xml:space="preserve">- Thiếp không mơ đúng không Đạt Kha?</w:t>
      </w:r>
    </w:p>
    <w:p>
      <w:pPr>
        <w:pStyle w:val="BodyText"/>
      </w:pPr>
      <w:r>
        <w:t xml:space="preserve">- Ừhm… nàng không mơ!</w:t>
      </w:r>
    </w:p>
    <w:p>
      <w:pPr>
        <w:pStyle w:val="BodyText"/>
      </w:pPr>
      <w:r>
        <w:t xml:space="preserve">Hắn cười lại dùng môi ấn nhẹ lên môi nàng. Sở Doanh hạnh phúc nhìn hắn bên cạnh, tâm hắn cũng thuộc về nàng nàng không còn là nữ nhân hữu danh vô thực bên hắn nữa.</w:t>
      </w:r>
    </w:p>
    <w:p>
      <w:pPr>
        <w:pStyle w:val="BodyText"/>
      </w:pPr>
      <w:r>
        <w:t xml:space="preserve">Đạt Kha nhìn nàng trần trụi trước mắt cũng không nghĩ nàng đã sanh tiểu bảo bối rồi vì dáng vẻ mảnh mai không khác là mấy. Chỉ duy đường cong mềm mại có chút phát triển theo chiều hướng tốt khiến hắn vô cùng ưng ý. Nàng hạnh phúc nhìn hắn hôn lên ngực mình, tay cũng luồng vào tóc Đạt Kha nói.</w:t>
      </w:r>
    </w:p>
    <w:p>
      <w:pPr>
        <w:pStyle w:val="BodyText"/>
      </w:pPr>
      <w:r>
        <w:t xml:space="preserve">- Yêu con vì thiếp nha đại vương!</w:t>
      </w:r>
    </w:p>
    <w:p>
      <w:pPr>
        <w:pStyle w:val="BodyText"/>
      </w:pPr>
      <w:r>
        <w:t xml:space="preserve">Đạt Kha ngẩn lên, trông ánh mắt chờ đợi của nàng hắn chỉ đành dụi tiếp hôn ngực nàng và nói có chút làm ngơ…</w:t>
      </w:r>
    </w:p>
    <w:p>
      <w:pPr>
        <w:pStyle w:val="BodyText"/>
      </w:pPr>
      <w:r>
        <w:t xml:space="preserve">- Ta không hình dung nổi. Đợi gặp thằng bé đi rồi yêu sau cũng được! - Để yêu vương phi muốn giết mình hắn cũng tốn thời gian khá lâu, không trách thiếu tự tin sẽ yêu đứa nhỏ con mình. Nàng vì thế giữ hai bên má hắn.</w:t>
      </w:r>
    </w:p>
    <w:p>
      <w:pPr>
        <w:pStyle w:val="BodyText"/>
      </w:pPr>
      <w:r>
        <w:t xml:space="preserve">- Người trốn tránh trách nhiệm hả?</w:t>
      </w:r>
    </w:p>
    <w:p>
      <w:pPr>
        <w:pStyle w:val="BodyText"/>
      </w:pPr>
      <w:r>
        <w:t xml:space="preserve">Hắn cũng vì “vui vẻ” trên người nàng mới có “hậu quả” đáng yêu như vậy, lại dám nói để sau mới yêu con. Đạt Kha khổ sở, hắn không biết nàng định tra tấn mình đến bao giờ mới được ăn thịt nàng.</w:t>
      </w:r>
    </w:p>
    <w:p>
      <w:pPr>
        <w:pStyle w:val="BodyText"/>
      </w:pPr>
      <w:r>
        <w:t xml:space="preserve">- Ta sẽ yêu thằng bé… chỉ sau nàng thôi chịu chưa? - Lời Đạt Kha làm nàng cười ngay, bẽn lẽn nói với hắn.</w:t>
      </w:r>
    </w:p>
    <w:p>
      <w:pPr>
        <w:pStyle w:val="BodyText"/>
      </w:pPr>
      <w:r>
        <w:t xml:space="preserve">- Còn thiếp cũng yêu người chỉ sau thằng bé thôi chịu không?</w:t>
      </w:r>
    </w:p>
    <w:p>
      <w:pPr>
        <w:pStyle w:val="BodyText"/>
      </w:pPr>
      <w:r>
        <w:t xml:space="preserve">- Nàng dám…</w:t>
      </w:r>
    </w:p>
    <w:p>
      <w:pPr>
        <w:pStyle w:val="BodyText"/>
      </w:pPr>
      <w:r>
        <w:t xml:space="preserve">Sở Doanh bật cười vì chọc được hắn rồi. Đạt Kha vì thế quyết không tha cho nàng. Cả hai nhớ nhung, quyến luyến không rời suốt đêm. Đạt Kha đã ở bên nàng, nàng chỉ mong con sẽ sớm về lại cùng nàng, cả nhà hạnh phúc. Nàng chìm vào giấc ngủ sâu vẫn không thôi lo lắng đây là cơn ác mộng có một đạn hạnh phúc chen vào.</w:t>
      </w:r>
    </w:p>
    <w:p>
      <w:pPr>
        <w:pStyle w:val="BodyText"/>
      </w:pPr>
      <w:r>
        <w:t xml:space="preserve">Nàng không biết Đạt Kha nằm cạnh nhìn nàng ngủ vùi còn hắn lại không dám ngủ. Hắn rất thanh thản nhưng vẫn không dám ngủ. Tay ôm lấy nàng, mắt trông chừng cứ lo nàng lại biến mất, môi mỉm cười vì nàng vẫn ở đây bên mình. Đạt kha khẽ hôn tóc nàng, từ giờ hắn sẽ không để vương phi rời xa đại vương nữa.</w:t>
      </w:r>
    </w:p>
    <w:p>
      <w:pPr>
        <w:pStyle w:val="BodyText"/>
      </w:pPr>
      <w:r>
        <w:t xml:space="preserve">Nàng lim dim mở mắt thấy chỉ còn mỗi mình nằm trên giường không có tiểu Luân cũng không có Đạt Kha. Sự trống vắng làm nàng không điềm tĩnh. Nàng hoảng sợ vội bước xuống, chân vướn chăn té nhoài. Nàng khóc gọi như đứa trẻ…</w:t>
      </w:r>
    </w:p>
    <w:p>
      <w:pPr>
        <w:pStyle w:val="BodyText"/>
      </w:pPr>
      <w:r>
        <w:t xml:space="preserve">- Đạt Kha…Đạt Kha…</w:t>
      </w:r>
    </w:p>
    <w:p>
      <w:pPr>
        <w:pStyle w:val="BodyText"/>
      </w:pPr>
      <w:r>
        <w:t xml:space="preserve">Đạt Kha đang bên ngoài dặn dò lính lên đường nghe giọng nàng gọi cũng vội chạy vào. Nhìn nàng té còn khóc như vậy hắn đỡ lên ngay không quên chửi vì lo…</w:t>
      </w:r>
    </w:p>
    <w:p>
      <w:pPr>
        <w:pStyle w:val="BodyText"/>
      </w:pPr>
      <w:r>
        <w:t xml:space="preserve">- Đi đứng cẩn thận chứ? Đau lắm mới khóc đúng không? – Nàng không nghe hắn la gì, vội dụi vào lòng Đạt Kha .</w:t>
      </w:r>
    </w:p>
    <w:p>
      <w:pPr>
        <w:pStyle w:val="BodyText"/>
      </w:pPr>
      <w:r>
        <w:t xml:space="preserve">- Hic… thiếp sợ lại nằm mơ vì dậy không thấy người, cả con cũng không bên thiếp nữa…</w:t>
      </w:r>
    </w:p>
    <w:p>
      <w:pPr>
        <w:pStyle w:val="BodyText"/>
      </w:pPr>
      <w:r>
        <w:t xml:space="preserve">Nhìn nàng nhõng nhẽo như vậy hắn chỉ cười khì dễ dàng lợi dụng. Nàng không để ý chính mình vừa dậy vẫn còn trần trụi, hắn dỗ dành không quên vuốt ve được hết người nàng.</w:t>
      </w:r>
    </w:p>
    <w:p>
      <w:pPr>
        <w:pStyle w:val="BodyText"/>
      </w:pPr>
      <w:r>
        <w:t xml:space="preserve">- Ngoan! Giờ ta đi tìm con về cho nàng đây!</w:t>
      </w:r>
    </w:p>
    <w:p>
      <w:pPr>
        <w:pStyle w:val="BodyText"/>
      </w:pPr>
      <w:r>
        <w:t xml:space="preserve">- Thật không?… con sẽ ổn đúng không Đạt Kha?</w:t>
      </w:r>
    </w:p>
    <w:p>
      <w:pPr>
        <w:pStyle w:val="BodyText"/>
      </w:pPr>
      <w:r>
        <w:t xml:space="preserve">- Tất nhiên! Con của Đạt Kha này chắc chắn phải rất ương bướng, cứng đầu, thêm nàng vào nữa lại càng lì lợm không ai đối phó được đâu!</w:t>
      </w:r>
    </w:p>
    <w:p>
      <w:pPr>
        <w:pStyle w:val="BodyText"/>
      </w:pPr>
      <w:r>
        <w:t xml:space="preserve">Nàng cũng thật mong như vậy và đưa con trở về. So với sự quá quắc thiếu suy nghĩ của nhị vương gia, tam vương gia quả nhiên dùng cách nhẹ nhàng thâm thúy hơn. Nhưng ai muốn chống đối Đạt Kha điều lãnh chung một kết cục thôi.</w:t>
      </w:r>
    </w:p>
    <w:p>
      <w:pPr>
        <w:pStyle w:val="BodyText"/>
      </w:pPr>
      <w:r>
        <w:t xml:space="preserve">———————–</w:t>
      </w:r>
    </w:p>
    <w:p>
      <w:pPr>
        <w:pStyle w:val="BodyText"/>
      </w:pPr>
      <w:r>
        <w:t xml:space="preserve">Tam vương gia ngồi trên ghế với suy nghĩ chọc tức Đạt Kha, Trong lòng hiển nhiên vô cùng thoải mái. Nhất là được lợi sau là là kiểm soát hai vùng đất thất thế còn lại của hai hoàng huynh. Khi có đủ quyền lực chuyện lật đổ Đạt Kha cũng không khó khăn.</w:t>
      </w:r>
    </w:p>
    <w:p>
      <w:pPr>
        <w:pStyle w:val="BodyText"/>
      </w:pPr>
      <w:r>
        <w:t xml:space="preserve">Tiếc là lúc tính toán Đạt Khương không hề nghĩ đến hậu quả này khi đi bắt con Đạt Kha về. Y hét với mấy bà vú nuôi…</w:t>
      </w:r>
    </w:p>
    <w:p>
      <w:pPr>
        <w:pStyle w:val="BodyText"/>
      </w:pPr>
      <w:r>
        <w:t xml:space="preserve">- Mau làm nó nín khóc đi, ồn chết đi được!</w:t>
      </w:r>
    </w:p>
    <w:p>
      <w:pPr>
        <w:pStyle w:val="BodyText"/>
      </w:pPr>
      <w:r>
        <w:t xml:space="preserve">- Nó không chịu uống sữa hay ăn gì hết vương gia ơi!</w:t>
      </w:r>
    </w:p>
    <w:p>
      <w:pPr>
        <w:pStyle w:val="BodyText"/>
      </w:pPr>
      <w:r>
        <w:t xml:space="preserve">- … Đạt Kha không đến nhanh chắc ta chết quá!</w:t>
      </w:r>
    </w:p>
    <w:p>
      <w:pPr>
        <w:pStyle w:val="BodyText"/>
      </w:pPr>
      <w:r>
        <w:t xml:space="preserve">Thằng bé từ lúc bị bắt cứ nhầm lúc vương gia buồn ngủ là khóc. Giọng khóc cực kì khỏe, có trốn chui vẫn nghe ầm ầm. Chịu không thấu Đạt Khương xông đến bế thằng bé lên xem thử. Mọi người hơi lo vương gia sẽ nặng tay với đứa nhỏ. Nhưng lạ thay tiểu Luân vừa nhìn thấy tam thúc liền nín và ngặm lấy tay không quấy nữa.</w:t>
      </w:r>
    </w:p>
    <w:p>
      <w:pPr>
        <w:pStyle w:val="BodyText"/>
      </w:pPr>
      <w:r>
        <w:t xml:space="preserve">Cả bọn nô tì cực khổ dỗ cả ngày không thành nhưng vương gia vừa “dỗ” đã được nên hùa nhau vỗ tay. Rời tay vương gia nó lại khóc, được ôm thì nằm gọn, thậm chí còn cười với vương gia. Tam vương gia có chút thở dài với đứa nhỏ này rồi ra lệnh…</w:t>
      </w:r>
    </w:p>
    <w:p>
      <w:pPr>
        <w:pStyle w:val="BodyText"/>
      </w:pPr>
      <w:r>
        <w:t xml:space="preserve">- Mang sữa đến đây ta sẽ đút cho!</w:t>
      </w:r>
    </w:p>
    <w:p>
      <w:pPr>
        <w:pStyle w:val="BodyText"/>
      </w:pPr>
      <w:r>
        <w:t xml:space="preserve">- Dạ, vương gia!</w:t>
      </w:r>
    </w:p>
    <w:p>
      <w:pPr>
        <w:pStyle w:val="BodyText"/>
      </w:pPr>
      <w:r>
        <w:t xml:space="preserve">Bé con nhỏ xíu trong tay thúc ruột nhăm nhăm từng muỗng sữa rồi ngẩn lên cười khoe hai răng nhỏ, mắt tròn xoe sáng rỡ. Bọn nô tì xúm nhau thản thốt.</w:t>
      </w:r>
    </w:p>
    <w:p>
      <w:pPr>
        <w:pStyle w:val="BodyText"/>
      </w:pPr>
      <w:r>
        <w:t xml:space="preserve">- Đáng yêu quá! Thằng bé chỉ thích mỗi người thôi vương gia ơi! - Đạt Khương nghe có chút giật mình vội phản bác ngay.</w:t>
      </w:r>
    </w:p>
    <w:p>
      <w:pPr>
        <w:pStyle w:val="BodyText"/>
      </w:pPr>
      <w:r>
        <w:t xml:space="preserve">- Nói bậy! Đây là con tin của ta, thích ghét cái gì chứ?</w:t>
      </w:r>
    </w:p>
    <w:p>
      <w:pPr>
        <w:pStyle w:val="BodyText"/>
      </w:pPr>
      <w:r>
        <w:t xml:space="preserve">Đạt Khương nói rồi mắt cũng nhìn bé con khấu khỉnh đáng yêu đang cười với mình. Thật sự tam vương gia thay tình nhân như thay áo chưa lập phi, dĩ nhiên con cái cũng chưa có. Nay tiểu Luân thật là biết cách lấy lòng kẻ bắt cóc mà.</w:t>
      </w:r>
    </w:p>
    <w:p>
      <w:pPr>
        <w:pStyle w:val="BodyText"/>
      </w:pPr>
      <w:r>
        <w:t xml:space="preserve">Thế là thằng bé ăn no rồi lại ngủ ngon chẳng thèm nhớ mẹ nói gì quấy phá càng khiến tam vương cưng chết đi được. Chỉ mới vỏn vẹn hai ngày, “con tin” đã có cả rương áo ấm lẫn đồ chơi. Ai nhìn còn tưởng vương gia mang con rơi bên ngoài về ấy chứ.</w:t>
      </w:r>
    </w:p>
    <w:p>
      <w:pPr>
        <w:pStyle w:val="BodyText"/>
      </w:pPr>
      <w:r>
        <w:t xml:space="preserve">Đạt Khương mỉm cười nhìn tiểu Luân ngồi trong đóng đồ chơi gỗ. Y nói như tự lảm nhảm một mình…</w:t>
      </w:r>
    </w:p>
    <w:p>
      <w:pPr>
        <w:pStyle w:val="BodyText"/>
      </w:pPr>
      <w:r>
        <w:t xml:space="preserve">- Con thật giống cha của con đó. Hồi bé hắn cũng thật xinh xắn dễ thương rồi… rồi ta thật không thể ưa nổi nữa!</w:t>
      </w:r>
    </w:p>
    <w:p>
      <w:pPr>
        <w:pStyle w:val="BodyText"/>
      </w:pPr>
      <w:r>
        <w:t xml:space="preserve">Tiểu Luân tròn xoe mắt nhìn không hiểu gì rồi lại bò đến cho Đạt Khương ôm. Y vì thế tạm quên chuyện bực mình do cha của thằng nhóc mang đến. Y ẵm thằng bé lên cười rồi ôm hun, thậm chí còn bế đi lòng vòng chơi…</w:t>
      </w:r>
    </w:p>
    <w:p>
      <w:pPr>
        <w:pStyle w:val="BodyText"/>
      </w:pPr>
      <w:r>
        <w:t xml:space="preserve">- Đạt Kha có động tĩnh gì chưa?</w:t>
      </w:r>
    </w:p>
    <w:p>
      <w:pPr>
        <w:pStyle w:val="BodyText"/>
      </w:pPr>
      <w:r>
        <w:t xml:space="preserve">- Nghe tin đại vương về đại bình nguyên rồi!</w:t>
      </w:r>
    </w:p>
    <w:p>
      <w:pPr>
        <w:pStyle w:val="BodyText"/>
      </w:pPr>
      <w:r>
        <w:t xml:space="preserve">- Tốt! Chuẩn bị đón tiếp hắn đi là vừa!</w:t>
      </w:r>
    </w:p>
    <w:p>
      <w:pPr>
        <w:pStyle w:val="BodyText"/>
      </w:pPr>
      <w:r>
        <w:t xml:space="preserve">Tiểu Luân ngủ say trên tay ông thúc. Tam vương gia cẩn thận cho vào nôi mây thật là nhẹ nhàng. Tiểu Luân ngủ ngoan một mình trong căn lều riêng không giống bị bắt cóc chút nào. Cứ ngỡ Đạt Kha sẽ làm ầm nhưng mọi thứ cứ êm ắng thật kì lạ. Chờ Đạt Kha kiểu vậy thật dễ mất bình tĩnh.</w:t>
      </w:r>
    </w:p>
    <w:p>
      <w:pPr>
        <w:pStyle w:val="BodyText"/>
      </w:pPr>
      <w:r>
        <w:t xml:space="preserve">Đột nhiên giọng vú nuôi la lên kinh hãi…</w:t>
      </w:r>
    </w:p>
    <w:p>
      <w:pPr>
        <w:pStyle w:val="BodyText"/>
      </w:pPr>
      <w:r>
        <w:t xml:space="preserve">- Áh… có kẻ bắt mất đứa bé rồi vương gia ơi!</w:t>
      </w:r>
    </w:p>
    <w:p>
      <w:pPr>
        <w:pStyle w:val="BodyText"/>
      </w:pPr>
      <w:r>
        <w:t xml:space="preserve">- Cái gì???</w:t>
      </w:r>
    </w:p>
    <w:p>
      <w:pPr>
        <w:pStyle w:val="Compact"/>
      </w:pPr>
      <w:r>
        <w:t xml:space="preserve">- Hết hồi 23 -</w:t>
      </w:r>
      <w:r>
        <w:br w:type="textWrapping"/>
      </w:r>
      <w:r>
        <w:br w:type="textWrapping"/>
      </w:r>
    </w:p>
    <w:p>
      <w:pPr>
        <w:pStyle w:val="Heading2"/>
      </w:pPr>
      <w:bookmarkStart w:id="47" w:name="chương-24---hoàn"/>
      <w:bookmarkEnd w:id="47"/>
      <w:r>
        <w:t xml:space="preserve">25. Chương 24 - Hoàn</w:t>
      </w:r>
    </w:p>
    <w:p>
      <w:pPr>
        <w:pStyle w:val="Compact"/>
      </w:pPr>
      <w:r>
        <w:br w:type="textWrapping"/>
      </w:r>
      <w:r>
        <w:br w:type="textWrapping"/>
      </w:r>
      <w:r>
        <w:t xml:space="preserve">Đạt Khương nhìn một người dáng nhỏ không phải là Đạt Kha đến bắt mất tiểu Luân. Dám bắt cục cưng của vương gia nên đích thân Đạt Khương đuổi theo bắt lại.</w:t>
      </w:r>
    </w:p>
    <w:p>
      <w:pPr>
        <w:pStyle w:val="BodyText"/>
      </w:pPr>
      <w:r>
        <w:t xml:space="preserve">Bé con cười sặc nhìn lại vương gia đang truy đuổi Thích Cai bán sống bán chết. May là bình nguyên rộng lớn chạy thoải mái nhưng lại tốn sức chạy. Đến mệt quá rồi tiểu Cai hét với thằng nhóc.</w:t>
      </w:r>
    </w:p>
    <w:p>
      <w:pPr>
        <w:pStyle w:val="BodyText"/>
      </w:pPr>
      <w:r>
        <w:t xml:space="preserve">- Sao con chẳng sợ cái gì hết vậy tiểu Luân?</w:t>
      </w:r>
    </w:p>
    <w:p>
      <w:pPr>
        <w:pStyle w:val="BodyText"/>
      </w:pPr>
      <w:r>
        <w:t xml:space="preserve">Bé con nghe vậy còn bi ba bi bô như trêu tức Thích Cai. Vương gia cũng không phải yếu đuối nên nhanh như phi mã, đuổi kịp Thích Cai. Trước mắt là vùng lầy chăn gia súc, các hồ bùn không sâu nhưng khá lớn không thể băng qua phải chạy vòng các rìa khô xung quanh.</w:t>
      </w:r>
    </w:p>
    <w:p>
      <w:pPr>
        <w:pStyle w:val="BodyText"/>
      </w:pPr>
      <w:r>
        <w:t xml:space="preserve">Thích Cai bắt đầu chạy đánh vòng quanh các hố bùn lầy cốt cắt đuôi Đạt Khương. Nhưng Đạt Khương không bỏ cuộc, chạy theo không quên gào lên…</w:t>
      </w:r>
    </w:p>
    <w:p>
      <w:pPr>
        <w:pStyle w:val="BodyText"/>
      </w:pPr>
      <w:r>
        <w:t xml:space="preserve">- Trả tiểu Luân cho ta!</w:t>
      </w:r>
    </w:p>
    <w:p>
      <w:pPr>
        <w:pStyle w:val="BodyText"/>
      </w:pPr>
      <w:r>
        <w:t xml:space="preserve">- Còn khuya, tiểu Luân là của tui!</w:t>
      </w:r>
    </w:p>
    <w:p>
      <w:pPr>
        <w:pStyle w:val="BodyText"/>
      </w:pPr>
      <w:r>
        <w:t xml:space="preserve">- Đùa hoài, nó là do bổn vương cất công bắt về đây.</w:t>
      </w:r>
    </w:p>
    <w:p>
      <w:pPr>
        <w:pStyle w:val="BodyText"/>
      </w:pPr>
      <w:r>
        <w:t xml:space="preserve">- Không!</w:t>
      </w:r>
    </w:p>
    <w:p>
      <w:pPr>
        <w:pStyle w:val="BodyText"/>
      </w:pPr>
      <w:r>
        <w:t xml:space="preserve">Cả hai đứng thở không quên tranh cải. Bé con trong tay Thích Cai thúc vô cùng dễ chịu ngặm ngón tay, mắt thì xoe tròn nhìn có chút hiếu kì hai người chơi đuổi bắt. Tam vương gia điên lên rút kiếm làm Thích Cai ớn lạnh bước lùi. Đạt Khương mắt lăm lăm quyết giành lại cục cưng…</w:t>
      </w:r>
    </w:p>
    <w:p>
      <w:pPr>
        <w:pStyle w:val="BodyText"/>
      </w:pPr>
      <w:r>
        <w:t xml:space="preserve">- Trả tiểu Luân lại cho ta!</w:t>
      </w:r>
    </w:p>
    <w:p>
      <w:pPr>
        <w:pStyle w:val="BodyText"/>
      </w:pPr>
      <w:r>
        <w:t xml:space="preserve">- Nè… cất kiếm đi, trúng tiểu Luân thì sao?</w:t>
      </w:r>
    </w:p>
    <w:p>
      <w:pPr>
        <w:pStyle w:val="BodyText"/>
      </w:pPr>
      <w:r>
        <w:t xml:space="preserve">- Đã vậy thì trả tiểu Luân cho ta nhanh lên!</w:t>
      </w:r>
    </w:p>
    <w:p>
      <w:pPr>
        <w:pStyle w:val="BodyText"/>
      </w:pPr>
      <w:r>
        <w:t xml:space="preserve">Chuyện tranh cải này chắc từ sớm đến chiều cũng không xong nếu không phải có chất giọng nói xen vào.</w:t>
      </w:r>
    </w:p>
    <w:p>
      <w:pPr>
        <w:pStyle w:val="BodyText"/>
      </w:pPr>
      <w:r>
        <w:t xml:space="preserve">- Cả hai ngươi im hết đi. Đứa nhỏ là của bổn vương mới đúng.</w:t>
      </w:r>
    </w:p>
    <w:p>
      <w:pPr>
        <w:pStyle w:val="BodyText"/>
      </w:pPr>
      <w:r>
        <w:t xml:space="preserve">Tam vương gia cùng Thích Cai trơ ra nhìn sang bên kia bãi lầy. Đạt Kha đứng giương cung, ánh mắt cư nhiên vẫn chẳng quan tâm cục bông màu trắng đang bị tranh giành kia. Sở Doanh khóc lóc như vậy, đầu hắn chỉ có một ý niệm là mau mang con về cho nàng vui vẻ lại thôi.</w:t>
      </w:r>
    </w:p>
    <w:p>
      <w:pPr>
        <w:pStyle w:val="BodyText"/>
      </w:pPr>
      <w:r>
        <w:t xml:space="preserve">Thích Cai nhảy cẩn lên vui vẻ reo vang làm tiểu Luân cũng cười khúc khích…</w:t>
      </w:r>
    </w:p>
    <w:p>
      <w:pPr>
        <w:pStyle w:val="BodyText"/>
      </w:pPr>
      <w:r>
        <w:t xml:space="preserve">- Mừng quá đại vương thật đến đúng lúc. Xử hắn ta đi! - Thích Cai chỉ ngay mặt Đạt Khương. Mặt Đạt Kha dửng dưng vô cùng đáng sợ vẫn đưa đầu tên hướng Thích Cai và nói.</w:t>
      </w:r>
    </w:p>
    <w:p>
      <w:pPr>
        <w:pStyle w:val="BodyText"/>
      </w:pPr>
      <w:r>
        <w:t xml:space="preserve">- Đừng tưởng cứu thằng bé là lập công. Nhà ngươi dám trốn cùng vương phi của ta cả năm trời, còn to gan muốn thế cả chổ của ta nữa!</w:t>
      </w:r>
    </w:p>
    <w:p>
      <w:pPr>
        <w:pStyle w:val="BodyText"/>
      </w:pPr>
      <w:r>
        <w:t xml:space="preserve">Nghe đại vương dọa giọng ghe tuông như vậy, thằng nhỏ xanh cả mặt nói không lưu loát vì lần này chết chắc rồi.</w:t>
      </w:r>
    </w:p>
    <w:p>
      <w:pPr>
        <w:pStyle w:val="BodyText"/>
      </w:pPr>
      <w:r>
        <w:t xml:space="preserve">- Lỗi tại đại vương mà… Sở tỉ cũng thích đệ.</w:t>
      </w:r>
    </w:p>
    <w:p>
      <w:pPr>
        <w:pStyle w:val="BodyText"/>
      </w:pPr>
      <w:r>
        <w:t xml:space="preserve">- Sở Sở của ta thích ngươi khi nào chứ?</w:t>
      </w:r>
    </w:p>
    <w:p>
      <w:pPr>
        <w:pStyle w:val="BodyText"/>
      </w:pPr>
      <w:r>
        <w:t xml:space="preserve">Đạt Kha tức lên thật muốn một tên bắn chết thằng nhóc nếu Thích Cai không đang bế “cục bông trắng” kia. Ở sau người của tam vương gia đã bị lính của Đạt Kha khống chế. Tình hình đã hoàn toàn trong tính toán của Đạt Kha, ngoại trừ sự xuất hiện của Thích Cai mang tiểu Luân đi.</w:t>
      </w:r>
    </w:p>
    <w:p>
      <w:pPr>
        <w:pStyle w:val="BodyText"/>
      </w:pPr>
      <w:r>
        <w:t xml:space="preserve">Đạt Khương chán nản vì kế hoạch xem như thảm bại rồi nên bỏ kiếm luôn và nhào sang nắm lấy tiểu Luân.</w:t>
      </w:r>
    </w:p>
    <w:p>
      <w:pPr>
        <w:pStyle w:val="BodyText"/>
      </w:pPr>
      <w:r>
        <w:t xml:space="preserve">- Đưa ta thằng bé…</w:t>
      </w:r>
    </w:p>
    <w:p>
      <w:pPr>
        <w:pStyle w:val="BodyText"/>
      </w:pPr>
      <w:r>
        <w:t xml:space="preserve">- Không!</w:t>
      </w:r>
    </w:p>
    <w:p>
      <w:pPr>
        <w:pStyle w:val="BodyText"/>
      </w:pPr>
      <w:r>
        <w:t xml:space="preserve">Hai người đó lại tranh nhau thằng bé. Người níu bụng, người níu chân làm bé con mếu lại không vui nữa. Thằng bé khó chịu khóc ré lên không chịu cho ai ôm. Đạt Kha cầm cung tên đưa qua đưa lại cũng không thể nhắm bắn vào gì cả nên bực mình quăng đi, sau đó chạy vòng qua bãi lầy.</w:t>
      </w:r>
    </w:p>
    <w:p>
      <w:pPr>
        <w:pStyle w:val="BodyText"/>
      </w:pPr>
      <w:r>
        <w:t xml:space="preserve">- Thích Cai cố giữ nó, ta sang giúp đây!</w:t>
      </w:r>
    </w:p>
    <w:p>
      <w:pPr>
        <w:pStyle w:val="BodyText"/>
      </w:pPr>
      <w:r>
        <w:t xml:space="preserve">Đạt Khương nhìn Đạt Kha đang tới càng muốn bắt lấy tiểu Luân nhằm dọa Đạt Kha. Thật sự chẳng ai trong ba người muốn thằng bé đau cả nhưng tranh giành dĩ nhiên cũng có người bị thiệt.</w:t>
      </w:r>
    </w:p>
    <w:p>
      <w:pPr>
        <w:pStyle w:val="BodyText"/>
      </w:pPr>
      <w:r>
        <w:t xml:space="preserve">Tam vương gia mạnh tay cướp lấy bé con, cả người vì thế mất thế té nhoài ra ngoài xuống phía bãi lầy bên trong. Thằng bé vì thế bị hất cao lên khỏi tầm tay tam vương gia. Tam vương giữ kịp vì cả người ngã nhanh xuống xuống. Tiểu Luân tung lên không trung liền nín khóc, không biết là sắp rơi xuống bùn nên vô tư tròn mắt phấn khích.</w:t>
      </w:r>
    </w:p>
    <w:p>
      <w:pPr>
        <w:pStyle w:val="BodyText"/>
      </w:pPr>
      <w:r>
        <w:t xml:space="preserve">Đạt Kha đang chạy nhìn thấy vậy không kịp nghĩ gì chỉ còn cách phóng người ra bãi lầy, hai tay vươn ra cố đỡ lấy con. Thích Cai cũng lao theo nhưng không kịp. Đạt Kha ụp cả người xuống bùn khi tay đã chính xác giữ được thằng bé, một tay nâng cổ một tay nâng mông của thằng bé. Bé con hoàn toàn êm ái không bị đau chút nào.</w:t>
      </w:r>
    </w:p>
    <w:p>
      <w:pPr>
        <w:pStyle w:val="BodyText"/>
      </w:pPr>
      <w:r>
        <w:t xml:space="preserve">Tiểu Luân ngớ ra nhìn Đạt Kha ngẩn lên thở hổn hển đầy bùn cả mặt. Và con cười ngay khiến hắn đờ đẫn.</w:t>
      </w:r>
    </w:p>
    <w:p>
      <w:pPr>
        <w:pStyle w:val="BodyText"/>
      </w:pPr>
      <w:r>
        <w:t xml:space="preserve">Nhóc chỉ bị bùn văng nhẹ, trắng tròn thơm phức như cục bông bị lấm chút dơ. Cặp mắt tròn xoe bết nước mắt càng khiến mi thêm dài. Cái mũi và miệng nhỏ nhỏ thật rất xinh. Có gã lần đầu nhìn con đã sinh ra cảm xúc rất lạ.</w:t>
      </w:r>
    </w:p>
    <w:p>
      <w:pPr>
        <w:pStyle w:val="BodyText"/>
      </w:pPr>
      <w:r>
        <w:t xml:space="preserve">Tiểu Luân vốn không sợ gì, tung cao như vậy lại càng thích. Bé con cười khanh khách và với tay lên miệng định ngặm thì Đạt Kha bối rối ngồi lên ngăn lại.</w:t>
      </w:r>
    </w:p>
    <w:p>
      <w:pPr>
        <w:pStyle w:val="BodyText"/>
      </w:pPr>
      <w:r>
        <w:t xml:space="preserve">- Đừng ngặm dơ lắm con!</w:t>
      </w:r>
    </w:p>
    <w:p>
      <w:pPr>
        <w:pStyle w:val="BodyText"/>
      </w:pPr>
      <w:r>
        <w:t xml:space="preserve">Thích Cai và Đạt Khương nằm trong đống bùn nhìn Đạt Kha chiến thắng có được đứa nhỏ. Hắn đinh ninh không thể thích nổi đứa bé này vậy mà vừa nhìn kĩ con đã thấy vô cùng gần gũi, cảm xúc yêu thương không cưỡng lại kịp. Bé con quá mức đáng yêu, lại còn giống hắn như hai giọt nước khiến Đạt Kha cảm nhận rõ con là một phần của mình.</w:t>
      </w:r>
    </w:p>
    <w:p>
      <w:pPr>
        <w:pStyle w:val="BodyText"/>
      </w:pPr>
      <w:r>
        <w:t xml:space="preserve">Và tiểu Luân khoái chí giơ tay quẹt lên vết bùn trên má Đạt Kha khiến hắn phì cười, tay ôm con vào lòng thật là bé nhò…</w:t>
      </w:r>
    </w:p>
    <w:p>
      <w:pPr>
        <w:pStyle w:val="BodyText"/>
      </w:pPr>
      <w:r>
        <w:t xml:space="preserve">- Con trai! Cha con mình cuối cùng cũng được gặp nhau rồi!</w:t>
      </w:r>
    </w:p>
    <w:p>
      <w:pPr>
        <w:pStyle w:val="BodyText"/>
      </w:pPr>
      <w:r>
        <w:t xml:space="preserve">Đạt Khương nhìn bé con trở về với đúng “chủ nhân” trong lòng không buồn vì thất bại mà thấy nuối tiếc nhiều hơn. Thích Cai cũng vừa ngồi lên nhìn thấy Sở Doanh chạy đến.</w:t>
      </w:r>
    </w:p>
    <w:p>
      <w:pPr>
        <w:pStyle w:val="BodyText"/>
      </w:pPr>
      <w:r>
        <w:t xml:space="preserve">Nàng đứng thở nhìn Đạt Kha ôm con. Hai cha con xoay qua bình an và cười tươi khiến nàng vừa nhòa lệ vừa cười không nghĩ gì cũng chạy xuống bãi bùn ôm con. Đạt Kha ôm lấy cả hai mẹ con, cả nhà ba người cuối cùng cũng bên nhau.</w:t>
      </w:r>
    </w:p>
    <w:p>
      <w:pPr>
        <w:pStyle w:val="BodyText"/>
      </w:pPr>
      <w:r>
        <w:t xml:space="preserve">Giờ Thích Cai cũng thảm bại nhưng ít ra biết Sở Doanh hạnh phúc là đủ rồi. Kẻ thất bại vẫn lặng lẽ làm kẻ thất bại mà thôi.</w:t>
      </w:r>
    </w:p>
    <w:p>
      <w:pPr>
        <w:pStyle w:val="BodyText"/>
      </w:pPr>
      <w:r>
        <w:t xml:space="preserve">——————</w:t>
      </w:r>
    </w:p>
    <w:p>
      <w:pPr>
        <w:pStyle w:val="BodyText"/>
      </w:pPr>
      <w:r>
        <w:t xml:space="preserve">Tiểu Luân được cha mẹ tắm choithật sạch sẽ. Nhìn Đạt Kha cứ giành bế con khiến nàng hạnh phúc lắm. Nàng cứ lo Đạt Kha sẽ không cưng con nhưng giờ thật an tâm rồi. Thậm chí nàng sớm có lo lắng nữa.</w:t>
      </w:r>
    </w:p>
    <w:p>
      <w:pPr>
        <w:pStyle w:val="BodyText"/>
      </w:pPr>
      <w:r>
        <w:t xml:space="preserve">- Con thơm sữa thật! Quả là con của Đạt Kha này, lớn lên sẽ tuấn tú tài giỏi hơn người, khiến bao nữ nhân điên đảo!</w:t>
      </w:r>
    </w:p>
    <w:p>
      <w:pPr>
        <w:pStyle w:val="BodyText"/>
      </w:pPr>
      <w:r>
        <w:t xml:space="preserve">Sở Doanh nghe thật buồn cười cứ như hắn dùng con tự khen mình vậy. Nàng chòm ôm hai cha con và nói…</w:t>
      </w:r>
    </w:p>
    <w:p>
      <w:pPr>
        <w:pStyle w:val="BodyText"/>
      </w:pPr>
      <w:r>
        <w:t xml:space="preserve">- Con theo người sẽ hư mất!</w:t>
      </w:r>
    </w:p>
    <w:p>
      <w:pPr>
        <w:pStyle w:val="BodyText"/>
      </w:pPr>
      <w:r>
        <w:t xml:space="preserve">- Sao lại hư được, tệ lắm cũng tàn ác như ta thôi haha… Đúng không Luân nhi của phụ vương!?</w:t>
      </w:r>
    </w:p>
    <w:p>
      <w:pPr>
        <w:pStyle w:val="BodyText"/>
      </w:pPr>
      <w:r>
        <w:t xml:space="preserve">Sở Doanh chun mũi khiến Đạt Kha cười. Con cũng bên cả hai, nàng thật không còn mong muốn gì hơn. Đột nhiên ánh mắt hắn nhìn ra cửa lều. Đạt Khương bước vào thất thỉu nghe hỏi…</w:t>
      </w:r>
    </w:p>
    <w:p>
      <w:pPr>
        <w:pStyle w:val="BodyText"/>
      </w:pPr>
      <w:r>
        <w:t xml:space="preserve">- Tắm sạch rồi hả tam ca!?</w:t>
      </w:r>
    </w:p>
    <w:p>
      <w:pPr>
        <w:pStyle w:val="BodyText"/>
      </w:pPr>
      <w:r>
        <w:t xml:space="preserve">Đạt Kha đem con cho nàng bế nhưng tay vẫn giữ nhẹ ôm lấy nàng. Tiểu Luân cười làm tam vương gia không muốn nhìn thêm nên hất cao đầu nói rất khí khái…</w:t>
      </w:r>
    </w:p>
    <w:p>
      <w:pPr>
        <w:pStyle w:val="BodyText"/>
      </w:pPr>
      <w:r>
        <w:t xml:space="preserve">- Muốn chém muốn giết tùy ý ngươi!</w:t>
      </w:r>
    </w:p>
    <w:p>
      <w:pPr>
        <w:pStyle w:val="BodyText"/>
      </w:pPr>
      <w:r>
        <w:t xml:space="preserve">- Ta mà cho huynh chết đơn giản như vậy sao? Chí ít cũng chặt tay chặt chân rồi băm nhỏ trước mặt huynh chứ!</w:t>
      </w:r>
    </w:p>
    <w:p>
      <w:pPr>
        <w:pStyle w:val="BodyText"/>
      </w:pPr>
      <w:r>
        <w:t xml:space="preserve">Sở Doanh nghe Đạt Kha nói cũng muốn buồn nôn, vội che tai con lại không cho nghe. Tuy con giờ vẫn chưa hiểu gì nhưng nàng thật sợ sẽ có Đạt Luân con ác không thua Đạt Kha cha nha.</w:t>
      </w:r>
    </w:p>
    <w:p>
      <w:pPr>
        <w:pStyle w:val="BodyText"/>
      </w:pPr>
      <w:r>
        <w:t xml:space="preserve">Tam vương gia giận lên chửi ngay…</w:t>
      </w:r>
    </w:p>
    <w:p>
      <w:pPr>
        <w:pStyle w:val="BodyText"/>
      </w:pPr>
      <w:r>
        <w:t xml:space="preserve">- Đồ chết tiệt! Loại người ác độc thủ đoạn như ngươi sao lại có được thằng bé xinh như vậy thật là trời không có mắt!?</w:t>
      </w:r>
    </w:p>
    <w:p>
      <w:pPr>
        <w:pStyle w:val="BodyText"/>
      </w:pPr>
      <w:r>
        <w:t xml:space="preserve">- Ểh? Ác độc ai cấm không được có con đẹp chứ?</w:t>
      </w:r>
    </w:p>
    <w:p>
      <w:pPr>
        <w:pStyle w:val="BodyText"/>
      </w:pPr>
      <w:r>
        <w:t xml:space="preserve">Sở Doanh thật muốn ngăn hai huynh đệ này xung đột. Càng nghe càng thấy buồn cười nhưng cứ cải tới không ngưng. Rồi Đạt Kha cũng nói dứt lời.</w:t>
      </w:r>
    </w:p>
    <w:p>
      <w:pPr>
        <w:pStyle w:val="BodyText"/>
      </w:pPr>
      <w:r>
        <w:t xml:space="preserve">- Dù sao huynh cũng không ngược đãi con ta nên tha mạng cho huynh. Không cần cảm ơn đâu vì ta là đại vương rộng lượng tốt bụng mà!</w:t>
      </w:r>
    </w:p>
    <w:p>
      <w:pPr>
        <w:pStyle w:val="BodyText"/>
      </w:pPr>
      <w:r>
        <w:t xml:space="preserve">- Ta không cần ngươi thương hại. Ta không bao giờ hết bất mãn chuyện ngươi làm đại vương đâu.</w:t>
      </w:r>
    </w:p>
    <w:p>
      <w:pPr>
        <w:pStyle w:val="BodyText"/>
      </w:pPr>
      <w:r>
        <w:t xml:space="preserve">Vương gia gào lên thì Đạt Kha nhìn y. Ánh mắt Đạt Kha mang chút cảm xúc không thể bộc lộ dành cho tam vương.</w:t>
      </w:r>
    </w:p>
    <w:p>
      <w:pPr>
        <w:pStyle w:val="BodyText"/>
      </w:pPr>
      <w:r>
        <w:t xml:space="preserve">- Thế huynh nghĩ sẽ có đứa nhỏ khóc lóc cả đời tìm huynh bao che ãi hay sao? Quên đi! Ta không tự vì mình thì huynh có mãi vì ta cả đời không?</w:t>
      </w:r>
    </w:p>
    <w:p>
      <w:pPr>
        <w:pStyle w:val="BodyText"/>
      </w:pPr>
      <w:r>
        <w:t xml:space="preserve">Sở Doanh nhìn Đạt Kha và Đạt Khương. Hai huynh đệ họ vốn đâu có hận thù gì đến mức chém giết lẫn nhau.</w:t>
      </w:r>
    </w:p>
    <w:p>
      <w:pPr>
        <w:pStyle w:val="BodyText"/>
      </w:pPr>
      <w:r>
        <w:t xml:space="preserve">Tam vương cũng biết Đạt Kha không còn là tiểu đệ yếu đuối của ngày xưa. Nhưng y đã sai khi tưởng Đạt Kha hoàn toàn thay đổi. Đạt Kha chỉ là thay đổi cách phản kháng lại chứ vẫn chính là hắn.</w:t>
      </w:r>
    </w:p>
    <w:p>
      <w:pPr>
        <w:pStyle w:val="BodyText"/>
      </w:pPr>
      <w:r>
        <w:t xml:space="preserve">Đạt Khương xoay mặt đi nói…</w:t>
      </w:r>
    </w:p>
    <w:p>
      <w:pPr>
        <w:pStyle w:val="BodyText"/>
      </w:pPr>
      <w:r>
        <w:t xml:space="preserve">- Ngươi là đại vương rồi có nói gì không được!?</w:t>
      </w:r>
    </w:p>
    <w:p>
      <w:pPr>
        <w:pStyle w:val="BodyText"/>
      </w:pPr>
      <w:r>
        <w:t xml:space="preserve">- Tất nhiên… nhưng làm đại vương không vui vẻ như bề ngoài đâu mà huynh ham muốn!</w:t>
      </w:r>
    </w:p>
    <w:p>
      <w:pPr>
        <w:pStyle w:val="BodyText"/>
      </w:pPr>
      <w:r>
        <w:t xml:space="preserve">- Làm đại vương còn bảo không ham sao được?</w:t>
      </w:r>
    </w:p>
    <w:p>
      <w:pPr>
        <w:pStyle w:val="BodyText"/>
      </w:pPr>
      <w:r>
        <w:t xml:space="preserve">- … cũng vẫn là chẳng ai coi trọng nếu không ác độc một chút. Ta muốn mọi người công nhận nên đã cho là phải được như vậy không phải vì muốn đối đầu với nguyện vọng của huynh đâu!</w:t>
      </w:r>
    </w:p>
    <w:p>
      <w:pPr>
        <w:pStyle w:val="BodyText"/>
      </w:pPr>
      <w:r>
        <w:t xml:space="preserve">Đạt Khương có chút sững sờ nhìn Đạt Kha đang nói ra những lời thật lòng. Sở Doanh ngồi bên cảm nhận tay Đạt Kha ghì lấy mình khi cố bình tâm nói ra tình cảm sâu tận dành cho tam ca như vậy.</w:t>
      </w:r>
    </w:p>
    <w:p>
      <w:pPr>
        <w:pStyle w:val="BodyText"/>
      </w:pPr>
      <w:r>
        <w:t xml:space="preserve">Nàng biết Đạt Kha muốn kêt thúc chuyện đấu đá này. Nàng tin rồi sẽ có một ngày hai huynh đ lại hòa hợp như xưa. Nhưng nàng lại thấy mình suy nghĩ quá sớm khi hắn tự nói thêm một đoạn chèn vào sau.</w:t>
      </w:r>
    </w:p>
    <w:p>
      <w:pPr>
        <w:pStyle w:val="BodyText"/>
      </w:pPr>
      <w:r>
        <w:t xml:space="preserve">- …nhưng nếu huynh còn làm loạn thì kết cục không có tình huynh đệ gì đâu!</w:t>
      </w:r>
    </w:p>
    <w:p>
      <w:pPr>
        <w:pStyle w:val="BodyText"/>
      </w:pPr>
      <w:r>
        <w:t xml:space="preserve">- Nói nảy giờ câu này mới là ý chính đúng không?</w:t>
      </w:r>
    </w:p>
    <w:p>
      <w:pPr>
        <w:pStyle w:val="BodyText"/>
      </w:pPr>
      <w:r>
        <w:t xml:space="preserve">Hại Đạt Khương mới cảm động thì chính Đạt Kha đã phá hỏng rồi. Đạt Kha cười, tay bế lại con, tay thì ôm nàng cùng đứng nói.</w:t>
      </w:r>
    </w:p>
    <w:p>
      <w:pPr>
        <w:pStyle w:val="BodyText"/>
      </w:pPr>
      <w:r>
        <w:t xml:space="preserve">- Về thôi!</w:t>
      </w:r>
    </w:p>
    <w:p>
      <w:pPr>
        <w:pStyle w:val="BodyText"/>
      </w:pPr>
      <w:r>
        <w:t xml:space="preserve">Sở Doanh đi theo Đạt Kha. Trông hắn đang ung dung như vậy nhưng nàng biết hắn không hề muốn đối đầu với tam ca. Đạt Khương ngồi trên đất thẫn thờ rồi đột nhiên gọi theo…</w:t>
      </w:r>
    </w:p>
    <w:p>
      <w:pPr>
        <w:pStyle w:val="BodyText"/>
      </w:pPr>
      <w:r>
        <w:t xml:space="preserve">- Chờ đã…</w:t>
      </w:r>
    </w:p>
    <w:p>
      <w:pPr>
        <w:pStyle w:val="BodyText"/>
      </w:pPr>
      <w:r>
        <w:t xml:space="preserve">Đạt Kha cùng nàng xoay nhìn lại. Ánh mắt tam vương gia cuối cùng cũng lộ ra tiếc nuối hướng đến cục cưng đang trong tay cha mẹ. Nói ra thật xấu hổ nhưng Đạt Khương không thể kiềm lòng mình…</w:t>
      </w:r>
    </w:p>
    <w:p>
      <w:pPr>
        <w:pStyle w:val="BodyText"/>
      </w:pPr>
      <w:r>
        <w:t xml:space="preserve">- Huynh đến thăm thằng bé có được không?</w:t>
      </w:r>
    </w:p>
    <w:p>
      <w:pPr>
        <w:pStyle w:val="BodyText"/>
      </w:pPr>
      <w:r>
        <w:t xml:space="preserve">- Tự sinh một đứa mà chơi đi! - Đạt Kha nói chuyện thật tuyệt tình là Sở Doanh không cười thêm nổi.</w:t>
      </w:r>
    </w:p>
    <w:p>
      <w:pPr>
        <w:pStyle w:val="BodyText"/>
      </w:pPr>
      <w:r>
        <w:t xml:space="preserve">- Chơi với con đệ thôi chứ có chơi với đệ đâu, làm gì khó khăn vậy?</w:t>
      </w:r>
    </w:p>
    <w:p>
      <w:pPr>
        <w:pStyle w:val="BodyText"/>
      </w:pPr>
      <w:r>
        <w:t xml:space="preserve">- Đừng mong ta cho nó nhận thúc thúc…</w:t>
      </w:r>
    </w:p>
    <w:p>
      <w:pPr>
        <w:pStyle w:val="BodyText"/>
      </w:pPr>
      <w:r>
        <w:t xml:space="preserve">Tiểu Luân tròn mắt không biết gì, ai cưng nhóc đều theo cả thế là dễ nhất. Nàng không dám chen vào ý của Đạt Kha nhưng không thích thấy vẻ thất vọng của tam vương gia chút nào. Nhưng rồi Đạt Kha choàn ôm nàng kéo đi khi nói.</w:t>
      </w:r>
    </w:p>
    <w:p>
      <w:pPr>
        <w:pStyle w:val="BodyText"/>
      </w:pPr>
      <w:r>
        <w:t xml:space="preserve">- …cho nó gọi huynh là nghĩa phụ cũng được. Đến lễ hội trên thảo nguyên sẽ cho nó ở với huynh vài ngày!</w:t>
      </w:r>
    </w:p>
    <w:p>
      <w:pPr>
        <w:pStyle w:val="BodyText"/>
      </w:pPr>
      <w:r>
        <w:t xml:space="preserve">- Thật không? - Đạt Khương nghe như tỉnh lại khi có cơ hội ôm tiểu Luân đáng yêu. - Nhưng nói trước có cưng thằng bé thì huynh vẫn không hết chống đối đệ đâu Đạt Kha!</w:t>
      </w:r>
    </w:p>
    <w:p>
      <w:pPr>
        <w:pStyle w:val="BodyText"/>
      </w:pPr>
      <w:r>
        <w:t xml:space="preserve">- Biết rồi!</w:t>
      </w:r>
    </w:p>
    <w:p>
      <w:pPr>
        <w:pStyle w:val="BodyText"/>
      </w:pPr>
      <w:r>
        <w:t xml:space="preserve">Tam vương gia bật cười vẩy tay làm thằng bé cười lại bi ba bi bô. Sở Doanh hạnh phúc được sánh bước cùng hắn…</w:t>
      </w:r>
    </w:p>
    <w:p>
      <w:pPr>
        <w:pStyle w:val="BodyText"/>
      </w:pPr>
      <w:r>
        <w:t xml:space="preserve">- Thiếp thích người như ban nảy. Tình cảm làm đầu, không tàn nhẫn – bỉ ổi – vô lương tâm như thiếp ghét nữa.</w:t>
      </w:r>
    </w:p>
    <w:p>
      <w:pPr>
        <w:pStyle w:val="BodyText"/>
      </w:pPr>
      <w:r>
        <w:t xml:space="preserve">- Nàng đang nhân cơ hội chửi ta sao?</w:t>
      </w:r>
    </w:p>
    <w:p>
      <w:pPr>
        <w:pStyle w:val="BodyText"/>
      </w:pPr>
      <w:r>
        <w:t xml:space="preserve">- Đâu có, là khen đại vương của thiếp bây giờ mới thật hoàn hảo nè! Vì thế thiếp mới yêu nhất!</w:t>
      </w:r>
    </w:p>
    <w:p>
      <w:pPr>
        <w:pStyle w:val="BodyText"/>
      </w:pPr>
      <w:r>
        <w:t xml:space="preserve">Mặt hắn thoáng đã cười thật tươi vì nàng và khom nhẹ xuống. Bé con ở giữa nhìn lên cố nắm tóc khi cha mẹ đang hôn môi tình cảm. Rồi cả hai cùng hôn má bé con để tận hưởng hạnh phúc mãn nguyện này, tiểu Luân lại cười vang thật lớn.</w:t>
      </w:r>
    </w:p>
    <w:p>
      <w:pPr>
        <w:pStyle w:val="BodyText"/>
      </w:pPr>
      <w:r>
        <w:t xml:space="preserve">Thích Cai từ xa nhìn hơi buồn nhìn sang thấy tiểu Lộ cũng đang đi cạnh. Cả hai nhìn nhau sớm mỉm cười hạnh phúc theo nàng và Đạt Kha. Mọi người đều có thể cảm thấy ánh nắng chiều buông nhẹ dễ chịu kết thúc một ngày, để rồi sẽ đến ngày mai sẽ tươi đẹp, tuyệt vời hơn.</w:t>
      </w:r>
    </w:p>
    <w:p>
      <w:pPr>
        <w:pStyle w:val="BodyText"/>
      </w:pPr>
      <w:r>
        <w:t xml:space="preserve">…Nguyệt hữu loan cung bất xạ nhân</w:t>
      </w:r>
    </w:p>
    <w:p>
      <w:pPr>
        <w:pStyle w:val="BodyText"/>
      </w:pPr>
      <w:r>
        <w:t xml:space="preserve">Phẩn bất uy quyền dị xử nhân…</w:t>
      </w:r>
    </w:p>
    <w:p>
      <w:pPr>
        <w:pStyle w:val="Compact"/>
      </w:pPr>
      <w:r>
        <w:t xml:space="preserve">- Hoà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ch-sat-phu-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f8b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ích Sát Phu Quân</dc:title>
  <dc:creator/>
</cp:coreProperties>
</file>